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BF9DF4" w14:textId="77777777" w:rsidR="00731B01" w:rsidRDefault="00731B01">
      <w:pPr>
        <w:spacing w:after="17" w:line="259" w:lineRule="auto"/>
        <w:ind w:left="106" w:firstLine="0"/>
        <w:rPr>
          <w:rFonts w:ascii="Calibri" w:eastAsia="Calibri" w:hAnsi="Calibri" w:cs="Calibri"/>
          <w:sz w:val="18"/>
        </w:rPr>
      </w:pPr>
    </w:p>
    <w:p w14:paraId="578CB380" w14:textId="77777777" w:rsidR="00731B01" w:rsidRDefault="00731B01">
      <w:pPr>
        <w:spacing w:after="17" w:line="259" w:lineRule="auto"/>
        <w:ind w:left="106" w:firstLine="0"/>
        <w:rPr>
          <w:rFonts w:ascii="Calibri" w:eastAsia="Calibri" w:hAnsi="Calibri" w:cs="Calibri"/>
          <w:sz w:val="18"/>
        </w:rPr>
      </w:pPr>
    </w:p>
    <w:p w14:paraId="44C2946B" w14:textId="4BCF22D2" w:rsidR="00BE4DCF" w:rsidRDefault="00BE4DCF">
      <w:pPr>
        <w:spacing w:after="17" w:line="259" w:lineRule="auto"/>
        <w:ind w:left="106" w:firstLine="0"/>
      </w:pPr>
    </w:p>
    <w:p w14:paraId="77C4A489" w14:textId="28A5D3BA" w:rsidR="00BE4DCF" w:rsidRPr="005359F1" w:rsidRDefault="005359F1" w:rsidP="005359F1">
      <w:pPr>
        <w:spacing w:after="504" w:line="259" w:lineRule="auto"/>
        <w:ind w:left="106" w:firstLine="0"/>
        <w:jc w:val="center"/>
        <w:rPr>
          <w:rFonts w:ascii="Calibri" w:eastAsia="Calibri" w:hAnsi="Calibri" w:cs="Calibri"/>
          <w:b/>
          <w:bCs/>
          <w:sz w:val="28"/>
          <w:szCs w:val="28"/>
        </w:rPr>
      </w:pPr>
      <w:r w:rsidRPr="005359F1">
        <w:rPr>
          <w:rFonts w:ascii="Calibri" w:eastAsia="Calibri" w:hAnsi="Calibri" w:cs="Calibri"/>
          <w:b/>
          <w:bCs/>
          <w:sz w:val="28"/>
          <w:szCs w:val="28"/>
        </w:rPr>
        <w:t xml:space="preserve">Application Form </w:t>
      </w:r>
      <w:r w:rsidR="004C07FC">
        <w:rPr>
          <w:rFonts w:ascii="Calibri" w:eastAsia="Calibri" w:hAnsi="Calibri" w:cs="Calibri"/>
          <w:b/>
          <w:bCs/>
          <w:sz w:val="32"/>
          <w:szCs w:val="32"/>
          <w:highlight w:val="yellow"/>
        </w:rPr>
        <w:t>P</w:t>
      </w:r>
      <w:r w:rsidRPr="00B332CA">
        <w:rPr>
          <w:rFonts w:ascii="Calibri" w:eastAsia="Calibri" w:hAnsi="Calibri" w:cs="Calibri"/>
          <w:b/>
          <w:bCs/>
          <w:sz w:val="32"/>
          <w:szCs w:val="32"/>
          <w:highlight w:val="yellow"/>
        </w:rPr>
        <w:t>art A</w:t>
      </w:r>
      <w:r w:rsidRPr="005359F1">
        <w:rPr>
          <w:rFonts w:ascii="Calibri" w:eastAsia="Calibri" w:hAnsi="Calibri" w:cs="Calibri"/>
          <w:b/>
          <w:bCs/>
          <w:sz w:val="28"/>
          <w:szCs w:val="28"/>
        </w:rPr>
        <w:t xml:space="preserve"> to be completed by all Non</w:t>
      </w:r>
      <w:r w:rsidR="006A0542">
        <w:rPr>
          <w:rFonts w:ascii="Calibri" w:eastAsia="Calibri" w:hAnsi="Calibri" w:cs="Calibri"/>
          <w:b/>
          <w:bCs/>
          <w:sz w:val="28"/>
          <w:szCs w:val="28"/>
        </w:rPr>
        <w:t>-</w:t>
      </w:r>
      <w:r w:rsidRPr="005359F1">
        <w:rPr>
          <w:rFonts w:ascii="Calibri" w:eastAsia="Calibri" w:hAnsi="Calibri" w:cs="Calibri"/>
          <w:b/>
          <w:bCs/>
          <w:sz w:val="28"/>
          <w:szCs w:val="28"/>
        </w:rPr>
        <w:t>medical prescribing applicants</w:t>
      </w:r>
      <w:r w:rsidR="00B332CA">
        <w:rPr>
          <w:rFonts w:ascii="Calibri" w:eastAsia="Calibri" w:hAnsi="Calibri" w:cs="Calibri"/>
          <w:b/>
          <w:bCs/>
          <w:sz w:val="28"/>
          <w:szCs w:val="28"/>
        </w:rPr>
        <w:t xml:space="preserve"> </w:t>
      </w:r>
      <w:r w:rsidR="004C07FC">
        <w:rPr>
          <w:rFonts w:ascii="Calibri" w:eastAsia="Calibri" w:hAnsi="Calibri" w:cs="Calibri"/>
          <w:b/>
          <w:bCs/>
          <w:sz w:val="32"/>
          <w:szCs w:val="32"/>
          <w:highlight w:val="yellow"/>
        </w:rPr>
        <w:t>P</w:t>
      </w:r>
      <w:r w:rsidR="00B332CA" w:rsidRPr="00B332CA">
        <w:rPr>
          <w:rFonts w:ascii="Calibri" w:eastAsia="Calibri" w:hAnsi="Calibri" w:cs="Calibri"/>
          <w:b/>
          <w:bCs/>
          <w:sz w:val="32"/>
          <w:szCs w:val="32"/>
          <w:highlight w:val="yellow"/>
        </w:rPr>
        <w:t>art B</w:t>
      </w:r>
      <w:r w:rsidR="00B332CA">
        <w:rPr>
          <w:rFonts w:ascii="Calibri" w:eastAsia="Calibri" w:hAnsi="Calibri" w:cs="Calibri"/>
          <w:b/>
          <w:bCs/>
          <w:sz w:val="28"/>
          <w:szCs w:val="28"/>
        </w:rPr>
        <w:t xml:space="preserve"> to be completed alongside </w:t>
      </w:r>
      <w:r w:rsidR="006A0542">
        <w:rPr>
          <w:rFonts w:ascii="Calibri" w:eastAsia="Calibri" w:hAnsi="Calibri" w:cs="Calibri"/>
          <w:b/>
          <w:bCs/>
          <w:sz w:val="28"/>
          <w:szCs w:val="28"/>
        </w:rPr>
        <w:t>Practice Assessors/Educators and Practice Supervisors</w:t>
      </w:r>
    </w:p>
    <w:p w14:paraId="4DE9098A" w14:textId="0344372B" w:rsidR="00BE4DCF" w:rsidRDefault="00F35716" w:rsidP="006A0542">
      <w:pPr>
        <w:spacing w:after="0" w:line="259" w:lineRule="auto"/>
        <w:ind w:left="615" w:firstLine="0"/>
        <w:jc w:val="center"/>
        <w:rPr>
          <w:rFonts w:ascii="Times New Roman" w:eastAsia="Times New Roman" w:hAnsi="Times New Roman" w:cs="Times New Roman"/>
          <w:b/>
          <w:sz w:val="28"/>
        </w:rPr>
      </w:pPr>
      <w:r>
        <w:rPr>
          <w:rFonts w:ascii="Times New Roman" w:eastAsia="Times New Roman" w:hAnsi="Times New Roman" w:cs="Times New Roman"/>
          <w:b/>
          <w:sz w:val="28"/>
        </w:rPr>
        <w:t>School of Health and Social Care</w:t>
      </w:r>
    </w:p>
    <w:p w14:paraId="271CB2DF" w14:textId="77777777" w:rsidR="001609EE" w:rsidRDefault="001609EE" w:rsidP="006A0542">
      <w:pPr>
        <w:spacing w:after="0" w:line="259" w:lineRule="auto"/>
        <w:ind w:left="615" w:firstLine="0"/>
        <w:jc w:val="center"/>
        <w:rPr>
          <w:rFonts w:ascii="Times New Roman" w:eastAsia="Times New Roman" w:hAnsi="Times New Roman" w:cs="Times New Roman"/>
          <w:b/>
          <w:sz w:val="28"/>
        </w:rPr>
      </w:pPr>
      <w:r>
        <w:rPr>
          <w:rFonts w:ascii="Times New Roman" w:eastAsia="Times New Roman" w:hAnsi="Times New Roman" w:cs="Times New Roman"/>
          <w:b/>
          <w:sz w:val="28"/>
        </w:rPr>
        <w:t>HS632 Preparation for Independent and Supplementary Prescribing</w:t>
      </w:r>
    </w:p>
    <w:p w14:paraId="6B051754" w14:textId="1306EDA8" w:rsidR="001609EE" w:rsidRDefault="001609EE" w:rsidP="006A0542">
      <w:pPr>
        <w:spacing w:after="0" w:line="259" w:lineRule="auto"/>
        <w:ind w:left="615" w:firstLine="0"/>
        <w:jc w:val="center"/>
      </w:pPr>
      <w:r>
        <w:rPr>
          <w:rFonts w:ascii="Times New Roman" w:eastAsia="Times New Roman" w:hAnsi="Times New Roman" w:cs="Times New Roman"/>
          <w:b/>
          <w:sz w:val="28"/>
        </w:rPr>
        <w:t>V300 (NMC/HCPC)</w:t>
      </w:r>
    </w:p>
    <w:p w14:paraId="5FA27725" w14:textId="0D934C2D" w:rsidR="00BE4DCF" w:rsidRDefault="00BE4DCF">
      <w:pPr>
        <w:spacing w:after="21" w:line="259" w:lineRule="auto"/>
        <w:ind w:left="389" w:firstLine="0"/>
      </w:pPr>
    </w:p>
    <w:p w14:paraId="76C1A779" w14:textId="4E9AE5C9" w:rsidR="00BE4DCF" w:rsidRPr="007F3B84" w:rsidRDefault="00F35716">
      <w:pPr>
        <w:ind w:left="384"/>
        <w:rPr>
          <w:bCs/>
        </w:rPr>
      </w:pPr>
      <w:r>
        <w:t xml:space="preserve">Please type or use block capitals to </w:t>
      </w:r>
      <w:r w:rsidRPr="006A0542">
        <w:t xml:space="preserve">complete </w:t>
      </w:r>
      <w:r w:rsidRPr="006A0542">
        <w:rPr>
          <w:b/>
        </w:rPr>
        <w:t>ALL</w:t>
      </w:r>
      <w:r w:rsidRPr="006A0542">
        <w:t xml:space="preserve"> sections</w:t>
      </w:r>
      <w:r>
        <w:t xml:space="preserve"> of this form</w:t>
      </w:r>
      <w:r w:rsidR="007F3B84">
        <w:rPr>
          <w:b/>
        </w:rPr>
        <w:t xml:space="preserve">. </w:t>
      </w:r>
      <w:r w:rsidR="007F3B84" w:rsidRPr="006A0542">
        <w:rPr>
          <w:b/>
          <w:u w:val="single"/>
        </w:rPr>
        <w:t>Incomplete applications cannot be processed</w:t>
      </w:r>
    </w:p>
    <w:p w14:paraId="7E42BDCC" w14:textId="77777777" w:rsidR="00BE4DCF" w:rsidRDefault="00F35716">
      <w:pPr>
        <w:spacing w:after="19" w:line="259" w:lineRule="auto"/>
        <w:ind w:left="389" w:firstLine="0"/>
      </w:pPr>
      <w:r>
        <w:rPr>
          <w:b/>
        </w:rPr>
        <w:t xml:space="preserve"> </w:t>
      </w:r>
    </w:p>
    <w:p w14:paraId="59F8DB4B" w14:textId="4F6EDFFD" w:rsidR="00BE4DCF" w:rsidRDefault="00BE4DCF" w:rsidP="00250CBB">
      <w:pPr>
        <w:spacing w:after="17" w:line="259" w:lineRule="auto"/>
      </w:pPr>
    </w:p>
    <w:p w14:paraId="4D1BDFD2" w14:textId="5DD05D82" w:rsidR="00BE4DCF" w:rsidRDefault="005359F1" w:rsidP="008C268C">
      <w:pPr>
        <w:spacing w:after="4" w:line="259" w:lineRule="auto"/>
        <w:ind w:left="384" w:right="1451"/>
      </w:pPr>
      <w:r>
        <w:rPr>
          <w:b/>
        </w:rPr>
        <w:t>Proposed start d</w:t>
      </w:r>
      <w:r w:rsidR="00F35716">
        <w:rPr>
          <w:b/>
        </w:rPr>
        <w:t xml:space="preserve">ate:       </w:t>
      </w:r>
    </w:p>
    <w:p w14:paraId="08C7B5B7" w14:textId="05104D4C" w:rsidR="005359F1" w:rsidRDefault="005359F1">
      <w:pPr>
        <w:spacing w:after="24" w:line="259" w:lineRule="auto"/>
        <w:ind w:left="384"/>
        <w:rPr>
          <w:b/>
        </w:rPr>
      </w:pPr>
    </w:p>
    <w:p w14:paraId="5D7211CF" w14:textId="6B93D0CA" w:rsidR="008C268C" w:rsidRDefault="008C268C">
      <w:pPr>
        <w:spacing w:after="24" w:line="259" w:lineRule="auto"/>
        <w:ind w:left="384"/>
        <w:rPr>
          <w:b/>
        </w:rPr>
      </w:pPr>
      <w:r>
        <w:rPr>
          <w:b/>
        </w:rPr>
        <w:t xml:space="preserve">Level of </w:t>
      </w:r>
      <w:r w:rsidR="0040242F">
        <w:rPr>
          <w:b/>
        </w:rPr>
        <w:t>s</w:t>
      </w:r>
      <w:r>
        <w:rPr>
          <w:b/>
        </w:rPr>
        <w:t>tudy and job role:</w:t>
      </w:r>
    </w:p>
    <w:p w14:paraId="25840F86" w14:textId="77777777" w:rsidR="008C268C" w:rsidRDefault="008C268C">
      <w:pPr>
        <w:spacing w:after="24" w:line="259" w:lineRule="auto"/>
        <w:ind w:left="384"/>
        <w:rPr>
          <w:b/>
        </w:rPr>
      </w:pPr>
    </w:p>
    <w:p w14:paraId="4C237BD1" w14:textId="145D123E" w:rsidR="005359F1" w:rsidRDefault="005359F1">
      <w:pPr>
        <w:spacing w:after="24" w:line="259" w:lineRule="auto"/>
        <w:ind w:left="384"/>
        <w:rPr>
          <w:b/>
        </w:rPr>
      </w:pPr>
      <w:r>
        <w:rPr>
          <w:b/>
        </w:rPr>
        <w:t xml:space="preserve">Please inform us of your job role and which level of study you wish to undertake.  </w:t>
      </w:r>
    </w:p>
    <w:p w14:paraId="03FE849C" w14:textId="0C88B9F4" w:rsidR="008C268C" w:rsidRDefault="008A4F10">
      <w:pPr>
        <w:spacing w:after="24" w:line="259" w:lineRule="auto"/>
        <w:ind w:left="384"/>
        <w:rPr>
          <w:b/>
        </w:rPr>
      </w:pPr>
      <w:r>
        <w:rPr>
          <w:b/>
          <w:noProof/>
        </w:rPr>
        <mc:AlternateContent>
          <mc:Choice Requires="wps">
            <w:drawing>
              <wp:anchor distT="0" distB="0" distL="114300" distR="114300" simplePos="0" relativeHeight="251670528" behindDoc="0" locked="0" layoutInCell="1" allowOverlap="1" wp14:anchorId="63B25E7B" wp14:editId="6BC9D5F6">
                <wp:simplePos x="0" y="0"/>
                <wp:positionH relativeFrom="column">
                  <wp:posOffset>5735955</wp:posOffset>
                </wp:positionH>
                <wp:positionV relativeFrom="paragraph">
                  <wp:posOffset>172720</wp:posOffset>
                </wp:positionV>
                <wp:extent cx="161925" cy="152400"/>
                <wp:effectExtent l="0" t="0" r="19050" b="19050"/>
                <wp:wrapNone/>
                <wp:docPr id="11" name="Text Box 11" descr="Tick box&#10;&#10;&#10;&#10;&#10;"/>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51956F66" w14:textId="77777777" w:rsidR="0033196C" w:rsidRDefault="0033196C" w:rsidP="008C268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3B25E7B" id="_x0000_t202" coordsize="21600,21600" o:spt="202" path="m,l,21600r21600,l21600,xe">
                <v:stroke joinstyle="miter"/>
                <v:path gradientshapeok="t" o:connecttype="rect"/>
              </v:shapetype>
              <v:shape id="Text Box 11" o:spid="_x0000_s1026" type="#_x0000_t202" alt="Tick box&#10;&#10;&#10;&#10;&#10;" style="position:absolute;left:0;text-align:left;margin-left:451.65pt;margin-top:13.6pt;width:12.7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" fillcolor="window" strokeweight=".5pt">
                <v:textbox>
                  <w:txbxContent>
                    <w:p w14:paraId="51956F66" w14:textId="77777777" w:rsidR="0033196C" w:rsidRDefault="0033196C" w:rsidP="008C268C">
                      <w:pPr>
                        <w:ind w:left="0"/>
                      </w:pPr>
                    </w:p>
                  </w:txbxContent>
                </v:textbox>
              </v:shape>
            </w:pict>
          </mc:Fallback>
        </mc:AlternateContent>
      </w:r>
    </w:p>
    <w:p w14:paraId="4FFCEC6A" w14:textId="1859CCD8" w:rsidR="00FA0281" w:rsidRPr="00FA0281" w:rsidRDefault="008A4F10" w:rsidP="008A4F10">
      <w:pPr>
        <w:spacing w:after="24" w:line="259" w:lineRule="auto"/>
        <w:ind w:left="384"/>
        <w:rPr>
          <w:b/>
          <w:color w:val="000000" w:themeColor="text1"/>
        </w:rPr>
      </w:pPr>
      <w:r>
        <w:rPr>
          <w:b/>
          <w:noProof/>
        </w:rPr>
        <mc:AlternateContent>
          <mc:Choice Requires="wps">
            <w:drawing>
              <wp:anchor distT="0" distB="0" distL="114300" distR="114300" simplePos="0" relativeHeight="251699200" behindDoc="0" locked="0" layoutInCell="1" allowOverlap="1" wp14:anchorId="4D51EBBD" wp14:editId="51D3E633">
                <wp:simplePos x="0" y="0"/>
                <wp:positionH relativeFrom="column">
                  <wp:posOffset>6591300</wp:posOffset>
                </wp:positionH>
                <wp:positionV relativeFrom="paragraph">
                  <wp:posOffset>18415</wp:posOffset>
                </wp:positionV>
                <wp:extent cx="161925" cy="152400"/>
                <wp:effectExtent l="0" t="0" r="28575" b="19050"/>
                <wp:wrapNone/>
                <wp:docPr id="26" name="Text Box 26" descr="Tick box"/>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093AE1FE" w14:textId="77777777" w:rsidR="0033196C" w:rsidRDefault="0033196C" w:rsidP="008A4F10">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51EBBD" id="Text Box 26" o:spid="_x0000_s1027" type="#_x0000_t202" alt="Tick box" style="position:absolute;left:0;text-align:left;margin-left:519pt;margin-top:1.45pt;width:12.75pt;height:1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" fillcolor="window" strokeweight=".5pt">
                <v:textbox>
                  <w:txbxContent>
                    <w:p w14:paraId="093AE1FE" w14:textId="77777777" w:rsidR="0033196C" w:rsidRDefault="0033196C" w:rsidP="008A4F10">
                      <w:pPr>
                        <w:ind w:left="0"/>
                      </w:pPr>
                    </w:p>
                  </w:txbxContent>
                </v:textbox>
              </v:shape>
            </w:pict>
          </mc:Fallback>
        </mc:AlternateContent>
      </w:r>
      <w:r>
        <w:rPr>
          <w:b/>
          <w:noProof/>
        </w:rPr>
        <mc:AlternateContent>
          <mc:Choice Requires="wps">
            <w:drawing>
              <wp:anchor distT="0" distB="0" distL="114300" distR="114300" simplePos="0" relativeHeight="251668480" behindDoc="0" locked="0" layoutInCell="1" allowOverlap="1" wp14:anchorId="5BF33C2E" wp14:editId="28BE4360">
                <wp:simplePos x="0" y="0"/>
                <wp:positionH relativeFrom="column">
                  <wp:posOffset>4526280</wp:posOffset>
                </wp:positionH>
                <wp:positionV relativeFrom="paragraph">
                  <wp:posOffset>7620</wp:posOffset>
                </wp:positionV>
                <wp:extent cx="161925" cy="152400"/>
                <wp:effectExtent l="0" t="0" r="28575" b="19050"/>
                <wp:wrapNone/>
                <wp:docPr id="10" name="Text Box 10" descr="Tick box"/>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0CB1531E" w14:textId="77777777" w:rsidR="0033196C" w:rsidRDefault="0033196C" w:rsidP="008C268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F33C2E" id="Text Box 10" o:spid="_x0000_s1028" type="#_x0000_t202" alt="Tick box" style="position:absolute;left:0;text-align:left;margin-left:356.4pt;margin-top:.6pt;width:12.75pt;height: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" fillcolor="window" strokeweight=".5pt">
                <v:textbox>
                  <w:txbxContent>
                    <w:p w14:paraId="0CB1531E" w14:textId="77777777" w:rsidR="0033196C" w:rsidRDefault="0033196C" w:rsidP="008C268C">
                      <w:pPr>
                        <w:ind w:left="0"/>
                      </w:pPr>
                    </w:p>
                  </w:txbxContent>
                </v:textbox>
              </v:shape>
            </w:pict>
          </mc:Fallback>
        </mc:AlternateContent>
      </w:r>
      <w:r>
        <w:rPr>
          <w:b/>
          <w:noProof/>
        </w:rPr>
        <mc:AlternateContent>
          <mc:Choice Requires="wps">
            <w:drawing>
              <wp:anchor distT="0" distB="0" distL="114300" distR="114300" simplePos="0" relativeHeight="251666432" behindDoc="0" locked="0" layoutInCell="1" allowOverlap="1" wp14:anchorId="7B83C898" wp14:editId="189DF3EE">
                <wp:simplePos x="0" y="0"/>
                <wp:positionH relativeFrom="column">
                  <wp:posOffset>2678430</wp:posOffset>
                </wp:positionH>
                <wp:positionV relativeFrom="paragraph">
                  <wp:posOffset>9525</wp:posOffset>
                </wp:positionV>
                <wp:extent cx="161925" cy="152400"/>
                <wp:effectExtent l="0" t="0" r="28575" b="19050"/>
                <wp:wrapNone/>
                <wp:docPr id="9" name="Text Box 9" descr="Tick box"/>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2DF60569" w14:textId="77777777" w:rsidR="0033196C" w:rsidRDefault="0033196C" w:rsidP="008C268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83C898" id="Text Box 9" o:spid="_x0000_s1029" type="#_x0000_t202" alt="Tick box" style="position:absolute;left:0;text-align:left;margin-left:210.9pt;margin-top:.75pt;width:12.75pt;height: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" fillcolor="window" strokeweight=".5pt">
                <v:textbox>
                  <w:txbxContent>
                    <w:p w14:paraId="2DF60569" w14:textId="77777777" w:rsidR="0033196C" w:rsidRDefault="0033196C" w:rsidP="008C268C">
                      <w:pPr>
                        <w:ind w:left="0"/>
                      </w:pPr>
                    </w:p>
                  </w:txbxContent>
                </v:textbox>
              </v:shape>
            </w:pict>
          </mc:Fallback>
        </mc:AlternateContent>
      </w:r>
      <w:r>
        <w:rPr>
          <w:b/>
          <w:noProof/>
        </w:rPr>
        <mc:AlternateContent>
          <mc:Choice Requires="wps">
            <w:drawing>
              <wp:anchor distT="0" distB="0" distL="114300" distR="114300" simplePos="0" relativeHeight="251664384" behindDoc="0" locked="0" layoutInCell="1" allowOverlap="1" wp14:anchorId="44E088D3" wp14:editId="7EA3A9CE">
                <wp:simplePos x="0" y="0"/>
                <wp:positionH relativeFrom="column">
                  <wp:posOffset>1765935</wp:posOffset>
                </wp:positionH>
                <wp:positionV relativeFrom="paragraph">
                  <wp:posOffset>9525</wp:posOffset>
                </wp:positionV>
                <wp:extent cx="161925" cy="152400"/>
                <wp:effectExtent l="0" t="0" r="28575" b="19050"/>
                <wp:wrapNone/>
                <wp:docPr id="8" name="Text Box 8" descr="Tick box"/>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7629D22B" w14:textId="77777777" w:rsidR="0033196C" w:rsidRDefault="0033196C" w:rsidP="008C268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E088D3" id="Text Box 8" o:spid="_x0000_s1030" type="#_x0000_t202" alt="Tick box" style="position:absolute;left:0;text-align:left;margin-left:139.05pt;margin-top:.75pt;width:12.75pt;height:1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" fillcolor="window" strokeweight=".5pt">
                <v:textbox>
                  <w:txbxContent>
                    <w:p w14:paraId="7629D22B" w14:textId="77777777" w:rsidR="0033196C" w:rsidRDefault="0033196C" w:rsidP="008C268C">
                      <w:pPr>
                        <w:ind w:left="0"/>
                      </w:pPr>
                    </w:p>
                  </w:txbxContent>
                </v:textbox>
              </v:shape>
            </w:pict>
          </mc:Fallback>
        </mc:AlternateContent>
      </w:r>
      <w:r>
        <w:rPr>
          <w:b/>
          <w:noProof/>
        </w:rPr>
        <mc:AlternateContent>
          <mc:Choice Requires="wps">
            <w:drawing>
              <wp:anchor distT="0" distB="0" distL="114300" distR="114300" simplePos="0" relativeHeight="251662336" behindDoc="0" locked="0" layoutInCell="1" allowOverlap="1" wp14:anchorId="38C36346" wp14:editId="67B63473">
                <wp:simplePos x="0" y="0"/>
                <wp:positionH relativeFrom="column">
                  <wp:posOffset>1064895</wp:posOffset>
                </wp:positionH>
                <wp:positionV relativeFrom="paragraph">
                  <wp:posOffset>11430</wp:posOffset>
                </wp:positionV>
                <wp:extent cx="133350" cy="142875"/>
                <wp:effectExtent l="0" t="0" r="19050" b="28575"/>
                <wp:wrapNone/>
                <wp:docPr id="7" name="Text Box 7" descr="Tick box"/>
                <wp:cNvGraphicFramePr/>
                <a:graphic xmlns:a="http://schemas.openxmlformats.org/drawingml/2006/main">
                  <a:graphicData uri="http://schemas.microsoft.com/office/word/2010/wordprocessingShape">
                    <wps:wsp>
                      <wps:cNvSpPr txBox="1"/>
                      <wps:spPr>
                        <a:xfrm flipH="1">
                          <a:off x="0" y="0"/>
                          <a:ext cx="133350" cy="142875"/>
                        </a:xfrm>
                        <a:prstGeom prst="rect">
                          <a:avLst/>
                        </a:prstGeom>
                        <a:solidFill>
                          <a:schemeClr val="lt1"/>
                        </a:solidFill>
                        <a:ln w="6350">
                          <a:solidFill>
                            <a:prstClr val="black"/>
                          </a:solidFill>
                        </a:ln>
                      </wps:spPr>
                      <wps:txbx>
                        <w:txbxContent>
                          <w:p w14:paraId="4436AC4A" w14:textId="77777777" w:rsidR="0033196C" w:rsidRDefault="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C36346" id="Text Box 7" o:spid="_x0000_s1031" type="#_x0000_t202" alt="Tick box" style="position:absolute;left:0;text-align:left;margin-left:83.85pt;margin-top:.9pt;width:10.5pt;height:11.2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" fillcolor="white [3201]" strokeweight=".5pt">
                <v:textbox>
                  <w:txbxContent>
                    <w:p w14:paraId="4436AC4A" w14:textId="77777777" w:rsidR="0033196C" w:rsidRDefault="0033196C">
                      <w:pPr>
                        <w:ind w:left="0"/>
                      </w:pPr>
                    </w:p>
                  </w:txbxContent>
                </v:textbox>
              </v:shape>
            </w:pict>
          </mc:Fallback>
        </mc:AlternateContent>
      </w:r>
      <w:r w:rsidR="0064651D">
        <w:rPr>
          <w:b/>
        </w:rPr>
        <w:t>Level 1</w:t>
      </w:r>
      <w:r w:rsidR="008C268C">
        <w:rPr>
          <w:b/>
        </w:rPr>
        <w:t xml:space="preserve">Nurse       </w:t>
      </w:r>
      <w:r w:rsidR="00731B01">
        <w:rPr>
          <w:b/>
        </w:rPr>
        <w:t>SCPHN</w:t>
      </w:r>
      <w:r w:rsidR="008C268C">
        <w:rPr>
          <w:b/>
        </w:rPr>
        <w:t xml:space="preserve">        Paramedic       Therapeutic Radiographer       Physiotherapist </w:t>
      </w:r>
      <w:r>
        <w:rPr>
          <w:b/>
          <w:color w:val="000000" w:themeColor="text1"/>
        </w:rPr>
        <w:t xml:space="preserve">       </w:t>
      </w:r>
      <w:r w:rsidR="00731B01">
        <w:rPr>
          <w:b/>
          <w:color w:val="000000" w:themeColor="text1"/>
        </w:rPr>
        <w:t xml:space="preserve">Podiatrist  </w:t>
      </w:r>
    </w:p>
    <w:p w14:paraId="2A730910" w14:textId="77777777" w:rsidR="008A4F10" w:rsidRDefault="008A4F10" w:rsidP="008C268C">
      <w:pPr>
        <w:spacing w:after="24" w:line="259" w:lineRule="auto"/>
        <w:ind w:left="384"/>
        <w:rPr>
          <w:b/>
          <w:color w:val="FF0000"/>
        </w:rPr>
      </w:pPr>
    </w:p>
    <w:p w14:paraId="613BF5D0" w14:textId="28B2C6F9" w:rsidR="008C268C" w:rsidRPr="00003EA9" w:rsidRDefault="0064651D" w:rsidP="008C268C">
      <w:pPr>
        <w:spacing w:after="24" w:line="259" w:lineRule="auto"/>
        <w:ind w:left="384"/>
        <w:rPr>
          <w:b/>
          <w:color w:val="FF0000"/>
        </w:rPr>
      </w:pPr>
      <w:r>
        <w:rPr>
          <w:b/>
          <w:color w:val="FF0000"/>
        </w:rPr>
        <w:t>In order</w:t>
      </w:r>
      <w:r w:rsidR="005F7E55">
        <w:rPr>
          <w:b/>
          <w:color w:val="FF0000"/>
        </w:rPr>
        <w:t>,</w:t>
      </w:r>
      <w:r>
        <w:rPr>
          <w:b/>
          <w:color w:val="FF0000"/>
        </w:rPr>
        <w:t xml:space="preserve"> to study at level 7</w:t>
      </w:r>
      <w:r w:rsidR="001609EE">
        <w:rPr>
          <w:b/>
          <w:color w:val="FF0000"/>
        </w:rPr>
        <w:t xml:space="preserve"> (master’s level)</w:t>
      </w:r>
      <w:r w:rsidR="005F7E55">
        <w:rPr>
          <w:b/>
          <w:color w:val="FF0000"/>
        </w:rPr>
        <w:t>,</w:t>
      </w:r>
      <w:r>
        <w:rPr>
          <w:b/>
          <w:color w:val="FF0000"/>
        </w:rPr>
        <w:t xml:space="preserve"> you need to have previously studied at level 6 (degree level)</w:t>
      </w:r>
      <w:r w:rsidR="008C268C" w:rsidRPr="00003EA9">
        <w:rPr>
          <w:b/>
          <w:color w:val="FF0000"/>
        </w:rPr>
        <w:t xml:space="preserve"> </w:t>
      </w:r>
    </w:p>
    <w:p w14:paraId="55ABD0FD" w14:textId="10C92D55" w:rsidR="008C268C" w:rsidRDefault="008C268C">
      <w:pPr>
        <w:spacing w:after="24" w:line="259" w:lineRule="auto"/>
        <w:ind w:left="384"/>
        <w:rPr>
          <w:b/>
        </w:rPr>
      </w:pPr>
    </w:p>
    <w:p w14:paraId="02736F78" w14:textId="7CB85611" w:rsidR="005359F1" w:rsidRDefault="00F95E9B" w:rsidP="008C268C">
      <w:pPr>
        <w:spacing w:after="24" w:line="259" w:lineRule="auto"/>
        <w:ind w:left="0" w:firstLine="374"/>
      </w:pPr>
      <w:r>
        <w:rPr>
          <w:b/>
          <w:noProof/>
        </w:rPr>
        <mc:AlternateContent>
          <mc:Choice Requires="wps">
            <w:drawing>
              <wp:anchor distT="0" distB="0" distL="114300" distR="114300" simplePos="0" relativeHeight="251672576" behindDoc="0" locked="0" layoutInCell="1" allowOverlap="1" wp14:anchorId="2A6B0425" wp14:editId="54072047">
                <wp:simplePos x="0" y="0"/>
                <wp:positionH relativeFrom="column">
                  <wp:posOffset>1423035</wp:posOffset>
                </wp:positionH>
                <wp:positionV relativeFrom="paragraph">
                  <wp:posOffset>26670</wp:posOffset>
                </wp:positionV>
                <wp:extent cx="161925" cy="152400"/>
                <wp:effectExtent l="0" t="0" r="28575" b="19050"/>
                <wp:wrapNone/>
                <wp:docPr id="12" name="Text Box 12" descr="Tick box"/>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6224FEB9" w14:textId="77777777" w:rsidR="0033196C" w:rsidRDefault="0033196C" w:rsidP="00F95E9B">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6B0425" id="Text Box 12" o:spid="_x0000_s1032" type="#_x0000_t202" alt="Tick box" style="position:absolute;left:0;text-align:left;margin-left:112.05pt;margin-top:2.1pt;width:12.75pt;height:1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" fillcolor="window" strokeweight=".5pt">
                <v:textbox>
                  <w:txbxContent>
                    <w:p w14:paraId="6224FEB9" w14:textId="77777777" w:rsidR="0033196C" w:rsidRDefault="0033196C" w:rsidP="00F95E9B">
                      <w:pPr>
                        <w:ind w:left="0"/>
                      </w:pPr>
                    </w:p>
                  </w:txbxContent>
                </v:textbox>
              </v:shape>
            </w:pict>
          </mc:Fallback>
        </mc:AlternateContent>
      </w:r>
      <w:r w:rsidR="00F35716">
        <w:t>Level 6</w:t>
      </w:r>
      <w:r>
        <w:t xml:space="preserve"> (degree)</w:t>
      </w:r>
      <w:r w:rsidR="00F35716">
        <w:t xml:space="preserve"> </w:t>
      </w:r>
      <w:r w:rsidR="00490ED9">
        <w:t xml:space="preserve">               </w:t>
      </w:r>
    </w:p>
    <w:p w14:paraId="7C1FE30D" w14:textId="25103578" w:rsidR="005359F1" w:rsidRDefault="00F95E9B">
      <w:pPr>
        <w:spacing w:after="24" w:line="259" w:lineRule="auto"/>
        <w:ind w:left="384"/>
        <w:rPr>
          <w:i/>
        </w:rPr>
      </w:pPr>
      <w:r>
        <w:rPr>
          <w:b/>
          <w:noProof/>
        </w:rPr>
        <mc:AlternateContent>
          <mc:Choice Requires="wps">
            <w:drawing>
              <wp:anchor distT="0" distB="0" distL="114300" distR="114300" simplePos="0" relativeHeight="251674624" behindDoc="0" locked="0" layoutInCell="1" allowOverlap="1" wp14:anchorId="79DFF0F8" wp14:editId="306E3157">
                <wp:simplePos x="0" y="0"/>
                <wp:positionH relativeFrom="column">
                  <wp:posOffset>1428750</wp:posOffset>
                </wp:positionH>
                <wp:positionV relativeFrom="paragraph">
                  <wp:posOffset>151765</wp:posOffset>
                </wp:positionV>
                <wp:extent cx="161925" cy="152400"/>
                <wp:effectExtent l="0" t="0" r="28575" b="19050"/>
                <wp:wrapNone/>
                <wp:docPr id="13" name="Text Box 13" descr="Tick box"/>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5BE52B80" w14:textId="77777777" w:rsidR="0033196C" w:rsidRDefault="0033196C" w:rsidP="00F95E9B">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DFF0F8" id="Text Box 13" o:spid="_x0000_s1033" type="#_x0000_t202" alt="Tick box" style="position:absolute;left:0;text-align:left;margin-left:112.5pt;margin-top:11.95pt;width:12.75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" fillcolor="window" strokeweight=".5pt">
                <v:textbox>
                  <w:txbxContent>
                    <w:p w14:paraId="5BE52B80" w14:textId="77777777" w:rsidR="0033196C" w:rsidRDefault="0033196C" w:rsidP="00F95E9B">
                      <w:pPr>
                        <w:ind w:left="0"/>
                      </w:pPr>
                    </w:p>
                  </w:txbxContent>
                </v:textbox>
              </v:shape>
            </w:pict>
          </mc:Fallback>
        </mc:AlternateContent>
      </w:r>
    </w:p>
    <w:p w14:paraId="1B3CF2C0" w14:textId="6D881885" w:rsidR="00BE4DCF" w:rsidRDefault="005359F1" w:rsidP="00250CBB">
      <w:pPr>
        <w:spacing w:after="24" w:line="259" w:lineRule="auto"/>
        <w:ind w:left="0" w:firstLine="0"/>
      </w:pPr>
      <w:r>
        <w:rPr>
          <w:i/>
        </w:rPr>
        <w:t xml:space="preserve">    </w:t>
      </w:r>
      <w:r w:rsidR="008C268C">
        <w:rPr>
          <w:iCs/>
        </w:rPr>
        <w:t xml:space="preserve"> </w:t>
      </w:r>
      <w:r>
        <w:rPr>
          <w:i/>
        </w:rPr>
        <w:t xml:space="preserve">  </w:t>
      </w:r>
      <w:r w:rsidR="00F35716">
        <w:t xml:space="preserve">Level 7 </w:t>
      </w:r>
      <w:r w:rsidR="00F95E9B">
        <w:t>(master’s)</w:t>
      </w:r>
      <w:r w:rsidR="00F35716">
        <w:rPr>
          <w:rFonts w:ascii="Calibri" w:eastAsia="Calibri" w:hAnsi="Calibri" w:cs="Calibri"/>
          <w:sz w:val="22"/>
        </w:rPr>
        <w:t xml:space="preserve"> </w:t>
      </w:r>
      <w:r w:rsidR="00F35716">
        <w:rPr>
          <w:rFonts w:ascii="Calibri" w:eastAsia="Calibri" w:hAnsi="Calibri" w:cs="Calibri"/>
          <w:noProof/>
          <w:sz w:val="22"/>
        </w:rPr>
        <mc:AlternateContent>
          <mc:Choice Requires="wpg">
            <w:drawing>
              <wp:inline distT="0" distB="0" distL="0" distR="0" wp14:anchorId="1F24DA8C" wp14:editId="10E7C00F">
                <wp:extent cx="6841236" cy="6096"/>
                <wp:effectExtent l="0" t="0" r="0" b="0"/>
                <wp:docPr id="15653" name="Group 15653" title="Horizontal line to indicate a page break"/>
                <wp:cNvGraphicFramePr/>
                <a:graphic xmlns:a="http://schemas.openxmlformats.org/drawingml/2006/main">
                  <a:graphicData uri="http://schemas.microsoft.com/office/word/2010/wordprocessingGroup">
                    <wpg:wgp>
                      <wpg:cNvGrpSpPr/>
                      <wpg:grpSpPr>
                        <a:xfrm>
                          <a:off x="0" y="0"/>
                          <a:ext cx="6841236" cy="6096"/>
                          <a:chOff x="0" y="0"/>
                          <a:chExt cx="6841236" cy="6096"/>
                        </a:xfrm>
                      </wpg:grpSpPr>
                      <wps:wsp>
                        <wps:cNvPr id="17899" name="Shape 17899"/>
                        <wps:cNvSpPr/>
                        <wps:spPr>
                          <a:xfrm>
                            <a:off x="0" y="0"/>
                            <a:ext cx="6841236" cy="9144"/>
                          </a:xfrm>
                          <a:custGeom>
                            <a:avLst/>
                            <a:gdLst/>
                            <a:ahLst/>
                            <a:cxnLst/>
                            <a:rect l="0" t="0" r="0" b="0"/>
                            <a:pathLst>
                              <a:path w="6841236" h="9144">
                                <a:moveTo>
                                  <a:pt x="0" y="0"/>
                                </a:moveTo>
                                <a:lnTo>
                                  <a:pt x="6841236" y="0"/>
                                </a:lnTo>
                                <a:lnTo>
                                  <a:pt x="684123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1C23E04" id="Group 15653" o:spid="_x0000_s1026" alt="Title: Horizontal line to indicate a page break" style="width:538.7pt;height:.5pt;mso-position-horizontal-relative:char;mso-position-vertical-relative:line" coordsize="684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">
                <v:shape id="Shape 17899" o:spid="_x0000_s1027" style="position:absolute;width:68412;height:91;visibility:visible;mso-wrap-style:square;v-text-anchor:top" coordsize="684123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" path="m,l6841236,r,9144l,9144,,e" fillcolor="black" stroked="f" strokeweight="0">
                  <v:stroke miterlimit="83231f" joinstyle="miter"/>
                  <v:path arrowok="t" textboxrect="0,0,6841236,9144"/>
                </v:shape>
                <w10:anchorlock/>
              </v:group>
            </w:pict>
          </mc:Fallback>
        </mc:AlternateContent>
      </w:r>
    </w:p>
    <w:p w14:paraId="0C3978A9" w14:textId="77777777" w:rsidR="00BE4DCF" w:rsidRPr="005359F1" w:rsidRDefault="00F35716">
      <w:pPr>
        <w:spacing w:after="4" w:line="259" w:lineRule="auto"/>
        <w:ind w:left="384" w:right="1451"/>
        <w:rPr>
          <w:sz w:val="24"/>
          <w:szCs w:val="24"/>
        </w:rPr>
      </w:pPr>
      <w:r>
        <w:rPr>
          <w:b/>
        </w:rPr>
        <w:t>1</w:t>
      </w:r>
      <w:r w:rsidRPr="005359F1">
        <w:rPr>
          <w:b/>
          <w:sz w:val="24"/>
          <w:szCs w:val="24"/>
        </w:rPr>
        <w:t xml:space="preserve">. Personal Details </w:t>
      </w:r>
    </w:p>
    <w:p w14:paraId="13D694C2" w14:textId="77777777" w:rsidR="00BE4DCF" w:rsidRDefault="00F35716">
      <w:pPr>
        <w:spacing w:after="98" w:line="259" w:lineRule="auto"/>
        <w:ind w:left="389" w:firstLine="0"/>
      </w:pPr>
      <w:r>
        <w:rPr>
          <w:sz w:val="10"/>
        </w:rPr>
        <w:t xml:space="preserve"> </w:t>
      </w:r>
    </w:p>
    <w:p w14:paraId="2A159425" w14:textId="4A735A25" w:rsidR="00BE4DCF" w:rsidRDefault="00F35716">
      <w:pPr>
        <w:tabs>
          <w:tab w:val="center" w:pos="794"/>
          <w:tab w:val="center" w:pos="4221"/>
        </w:tabs>
        <w:ind w:left="0" w:firstLine="0"/>
      </w:pPr>
      <w:r>
        <w:rPr>
          <w:rFonts w:ascii="Calibri" w:eastAsia="Calibri" w:hAnsi="Calibri" w:cs="Calibri"/>
          <w:sz w:val="22"/>
        </w:rPr>
        <w:tab/>
      </w:r>
      <w:r>
        <w:t>Surname</w:t>
      </w:r>
      <w:r w:rsidR="00987536">
        <w:t>:</w:t>
      </w:r>
      <w:r>
        <w:t xml:space="preserve">       </w:t>
      </w:r>
      <w:r w:rsidR="00F95E9B">
        <w:t xml:space="preserve">                                     </w:t>
      </w:r>
      <w:r>
        <w:t xml:space="preserve"> </w:t>
      </w:r>
      <w:r>
        <w:tab/>
        <w:t>Title</w:t>
      </w:r>
      <w:r w:rsidR="00987536">
        <w:t>:</w:t>
      </w:r>
      <w:r>
        <w:t xml:space="preserve"> Mr/Mrs/Miss/Ms</w:t>
      </w:r>
      <w:r w:rsidR="00F95E9B">
        <w:t>/Other…please state</w:t>
      </w:r>
      <w:r>
        <w:t xml:space="preserve"> (</w:t>
      </w:r>
      <w:r>
        <w:rPr>
          <w:i/>
        </w:rPr>
        <w:t>delete as appropriate</w:t>
      </w:r>
      <w:r>
        <w:t xml:space="preserve">) </w:t>
      </w:r>
    </w:p>
    <w:p w14:paraId="18E115BA" w14:textId="77777777" w:rsidR="00BE4DCF" w:rsidRDefault="00F35716">
      <w:pPr>
        <w:spacing w:after="14" w:line="259" w:lineRule="auto"/>
        <w:ind w:left="389" w:firstLine="0"/>
      </w:pPr>
      <w:r>
        <w:t xml:space="preserve"> </w:t>
      </w:r>
    </w:p>
    <w:p w14:paraId="0E0B4296" w14:textId="257A2C00" w:rsidR="00BE4DCF" w:rsidRDefault="00F35716">
      <w:pPr>
        <w:tabs>
          <w:tab w:val="center" w:pos="1237"/>
          <w:tab w:val="center" w:pos="2986"/>
          <w:tab w:val="center" w:pos="5318"/>
        </w:tabs>
        <w:ind w:left="0" w:firstLine="0"/>
      </w:pPr>
      <w:r>
        <w:rPr>
          <w:rFonts w:ascii="Calibri" w:eastAsia="Calibri" w:hAnsi="Calibri" w:cs="Calibri"/>
          <w:sz w:val="22"/>
        </w:rPr>
        <w:tab/>
      </w:r>
      <w:r>
        <w:t>First names (</w:t>
      </w:r>
      <w:r w:rsidRPr="00250CBB">
        <w:rPr>
          <w:i/>
          <w:iCs/>
        </w:rPr>
        <w:t>in full</w:t>
      </w:r>
      <w:r>
        <w:t>)</w:t>
      </w:r>
      <w:r w:rsidR="00987536">
        <w:t>:</w:t>
      </w:r>
      <w:r>
        <w:t xml:space="preserve">        </w:t>
      </w:r>
      <w:r>
        <w:tab/>
        <w:t xml:space="preserve"> </w:t>
      </w:r>
      <w:r>
        <w:tab/>
      </w:r>
      <w:r w:rsidR="00F95E9B">
        <w:t xml:space="preserve">             </w:t>
      </w:r>
      <w:r>
        <w:t>Male/Female</w:t>
      </w:r>
      <w:r w:rsidR="00F95E9B">
        <w:t>/Other… (</w:t>
      </w:r>
      <w:r w:rsidR="00F95E9B" w:rsidRPr="00250CBB">
        <w:rPr>
          <w:i/>
          <w:iCs/>
        </w:rPr>
        <w:t>delete as appropriate</w:t>
      </w:r>
      <w:r w:rsidR="00F95E9B">
        <w:t>)</w:t>
      </w:r>
    </w:p>
    <w:p w14:paraId="610628F1" w14:textId="77777777" w:rsidR="00BE4DCF" w:rsidRDefault="00F35716">
      <w:pPr>
        <w:spacing w:after="14" w:line="259" w:lineRule="auto"/>
        <w:ind w:left="389" w:firstLine="0"/>
      </w:pPr>
      <w:r>
        <w:t xml:space="preserve"> </w:t>
      </w:r>
    </w:p>
    <w:p w14:paraId="445D8516" w14:textId="19218CE5" w:rsidR="00BE4DCF" w:rsidRDefault="00F35716">
      <w:pPr>
        <w:spacing w:after="24" w:line="259" w:lineRule="auto"/>
        <w:ind w:left="384"/>
      </w:pPr>
      <w:r>
        <w:t xml:space="preserve">Maiden name </w:t>
      </w:r>
      <w:r>
        <w:rPr>
          <w:i/>
        </w:rPr>
        <w:t>(if applicable)</w:t>
      </w:r>
      <w:r w:rsidR="006A37DA">
        <w:rPr>
          <w:iCs/>
        </w:rPr>
        <w:t>:</w:t>
      </w:r>
      <w:r>
        <w:rPr>
          <w:i/>
        </w:rPr>
        <w:t xml:space="preserve">     </w:t>
      </w:r>
      <w:r>
        <w:t xml:space="preserve"> </w:t>
      </w:r>
    </w:p>
    <w:p w14:paraId="52C7672C" w14:textId="77777777" w:rsidR="00BE4DCF" w:rsidRDefault="00F35716">
      <w:pPr>
        <w:spacing w:after="17" w:line="259" w:lineRule="auto"/>
        <w:ind w:left="389" w:firstLine="0"/>
      </w:pPr>
      <w:r>
        <w:t xml:space="preserve"> </w:t>
      </w:r>
    </w:p>
    <w:p w14:paraId="619AA7F6" w14:textId="42493264" w:rsidR="00BE4DCF" w:rsidRDefault="00F35716" w:rsidP="005359F1">
      <w:pPr>
        <w:ind w:left="384"/>
      </w:pPr>
      <w:r>
        <w:t>Home address</w:t>
      </w:r>
      <w:r w:rsidR="00987536">
        <w:t>:</w:t>
      </w:r>
      <w:r>
        <w:t xml:space="preserve">      </w:t>
      </w:r>
    </w:p>
    <w:p w14:paraId="052A7B63" w14:textId="1E0529C8" w:rsidR="00BE4DCF" w:rsidRDefault="00F35716">
      <w:pPr>
        <w:spacing w:after="17" w:line="259" w:lineRule="auto"/>
        <w:ind w:left="389" w:firstLine="0"/>
      </w:pPr>
      <w:r>
        <w:t xml:space="preserve">     </w:t>
      </w:r>
    </w:p>
    <w:p w14:paraId="49CC3179" w14:textId="6805D119" w:rsidR="00BE4DCF" w:rsidRDefault="00BE4DCF">
      <w:pPr>
        <w:spacing w:after="17" w:line="259" w:lineRule="auto"/>
        <w:ind w:left="389" w:firstLine="0"/>
      </w:pPr>
    </w:p>
    <w:p w14:paraId="3992C4C0" w14:textId="7EDC9D2E" w:rsidR="00BE4DCF" w:rsidRDefault="00F35716">
      <w:pPr>
        <w:ind w:left="384"/>
      </w:pPr>
      <w:r>
        <w:t>Post code</w:t>
      </w:r>
      <w:r w:rsidR="00987536">
        <w:t>:</w:t>
      </w:r>
      <w:r>
        <w:t xml:space="preserve">       </w:t>
      </w:r>
    </w:p>
    <w:p w14:paraId="4E92D2C4" w14:textId="77777777" w:rsidR="00BE4DCF" w:rsidRDefault="00F35716">
      <w:pPr>
        <w:spacing w:after="17" w:line="259" w:lineRule="auto"/>
        <w:ind w:left="389" w:firstLine="0"/>
      </w:pPr>
      <w:r>
        <w:t xml:space="preserve"> </w:t>
      </w:r>
    </w:p>
    <w:p w14:paraId="71AC7AF2" w14:textId="0402F484" w:rsidR="00BE4DCF" w:rsidRDefault="00F35716">
      <w:pPr>
        <w:tabs>
          <w:tab w:val="center" w:pos="1228"/>
          <w:tab w:val="center" w:pos="2986"/>
          <w:tab w:val="center" w:pos="4367"/>
        </w:tabs>
        <w:ind w:left="0" w:firstLine="0"/>
      </w:pPr>
      <w:r>
        <w:rPr>
          <w:rFonts w:ascii="Calibri" w:eastAsia="Calibri" w:hAnsi="Calibri" w:cs="Calibri"/>
          <w:sz w:val="22"/>
        </w:rPr>
        <w:tab/>
      </w:r>
      <w:r>
        <w:t>Telephone number</w:t>
      </w:r>
      <w:r w:rsidR="00987536">
        <w:t>:</w:t>
      </w:r>
      <w:r>
        <w:t xml:space="preserve">       </w:t>
      </w:r>
      <w:r>
        <w:tab/>
        <w:t xml:space="preserve"> </w:t>
      </w:r>
      <w:r>
        <w:tab/>
        <w:t xml:space="preserve"> Email address</w:t>
      </w:r>
      <w:r w:rsidR="00987536">
        <w:t>:</w:t>
      </w:r>
      <w:r>
        <w:t xml:space="preserve">       </w:t>
      </w:r>
    </w:p>
    <w:p w14:paraId="5676BB12" w14:textId="536209DA" w:rsidR="00BE4DCF" w:rsidRDefault="00BE4DCF">
      <w:pPr>
        <w:spacing w:after="14" w:line="259" w:lineRule="auto"/>
        <w:ind w:left="389" w:firstLine="0"/>
      </w:pPr>
    </w:p>
    <w:p w14:paraId="57061689" w14:textId="77777777" w:rsidR="003E7452" w:rsidRDefault="00F35716">
      <w:pPr>
        <w:tabs>
          <w:tab w:val="center" w:pos="932"/>
          <w:tab w:val="center" w:pos="4308"/>
        </w:tabs>
        <w:spacing w:after="24" w:line="259" w:lineRule="auto"/>
        <w:ind w:left="0" w:firstLine="0"/>
      </w:pPr>
      <w:r>
        <w:rPr>
          <w:rFonts w:ascii="Calibri" w:eastAsia="Calibri" w:hAnsi="Calibri" w:cs="Calibri"/>
          <w:sz w:val="22"/>
        </w:rPr>
        <w:tab/>
      </w:r>
      <w:r>
        <w:t>Date of birth</w:t>
      </w:r>
      <w:r w:rsidR="00987536">
        <w:t>:</w:t>
      </w:r>
      <w:r>
        <w:t xml:space="preserve">  </w:t>
      </w:r>
    </w:p>
    <w:p w14:paraId="2608FCD9" w14:textId="3726FA4B" w:rsidR="003E7452" w:rsidRDefault="003E7452">
      <w:pPr>
        <w:tabs>
          <w:tab w:val="center" w:pos="932"/>
          <w:tab w:val="center" w:pos="4308"/>
        </w:tabs>
        <w:spacing w:after="24" w:line="259" w:lineRule="auto"/>
        <w:ind w:left="0" w:firstLine="0"/>
      </w:pPr>
      <w:r>
        <w:t xml:space="preserve">      Country of birth:       </w:t>
      </w:r>
      <w:r>
        <w:tab/>
        <w:t xml:space="preserve">                       Nationality (</w:t>
      </w:r>
      <w:r w:rsidRPr="00250CBB">
        <w:rPr>
          <w:i/>
          <w:iCs/>
        </w:rPr>
        <w:t>as on passport</w:t>
      </w:r>
      <w:r>
        <w:t>)</w:t>
      </w:r>
      <w:r w:rsidR="006A37DA">
        <w:t>:</w:t>
      </w:r>
    </w:p>
    <w:p w14:paraId="37A55319" w14:textId="1F9B5B44" w:rsidR="00003EA9" w:rsidRDefault="00F35716">
      <w:pPr>
        <w:tabs>
          <w:tab w:val="center" w:pos="932"/>
          <w:tab w:val="center" w:pos="4308"/>
        </w:tabs>
        <w:spacing w:after="24" w:line="259" w:lineRule="auto"/>
        <w:ind w:left="0" w:firstLine="0"/>
      </w:pPr>
      <w:r>
        <w:t xml:space="preserve">   </w:t>
      </w:r>
    </w:p>
    <w:p w14:paraId="757AAAD7" w14:textId="1FDFA8BF" w:rsidR="00F95E9B" w:rsidRDefault="00003EA9">
      <w:pPr>
        <w:tabs>
          <w:tab w:val="center" w:pos="932"/>
          <w:tab w:val="center" w:pos="4308"/>
        </w:tabs>
        <w:spacing w:after="24" w:line="259" w:lineRule="auto"/>
        <w:ind w:left="0" w:firstLine="0"/>
      </w:pPr>
      <w:r>
        <w:t xml:space="preserve">  All details requeste</w:t>
      </w:r>
      <w:r w:rsidR="001609EE">
        <w:t>d</w:t>
      </w:r>
      <w:r>
        <w:t xml:space="preserve"> b</w:t>
      </w:r>
      <w:r w:rsidR="001609EE">
        <w:t>e</w:t>
      </w:r>
      <w:r>
        <w:t xml:space="preserve">low </w:t>
      </w:r>
      <w:r w:rsidR="003E7452">
        <w:t>s</w:t>
      </w:r>
      <w:r>
        <w:t xml:space="preserve">hould be </w:t>
      </w:r>
      <w:r w:rsidRPr="003E7452">
        <w:rPr>
          <w:color w:val="FF0000"/>
        </w:rPr>
        <w:t>exactly as presented on your regulatory body register</w:t>
      </w:r>
      <w:r w:rsidR="003E7452">
        <w:t>:</w:t>
      </w:r>
      <w:r w:rsidR="00F95E9B">
        <w:t xml:space="preserve">                              </w:t>
      </w:r>
      <w:r w:rsidR="00F35716">
        <w:t xml:space="preserve">  </w:t>
      </w:r>
    </w:p>
    <w:p w14:paraId="4026D482" w14:textId="2CB35060" w:rsidR="00003EA9" w:rsidRDefault="00003EA9">
      <w:pPr>
        <w:tabs>
          <w:tab w:val="center" w:pos="932"/>
          <w:tab w:val="center" w:pos="4308"/>
        </w:tabs>
        <w:spacing w:after="24" w:line="259" w:lineRule="auto"/>
        <w:ind w:left="0" w:firstLine="0"/>
      </w:pPr>
    </w:p>
    <w:p w14:paraId="761F41D9" w14:textId="62595C5C" w:rsidR="00003EA9" w:rsidRDefault="00003EA9">
      <w:pPr>
        <w:tabs>
          <w:tab w:val="center" w:pos="932"/>
          <w:tab w:val="center" w:pos="4308"/>
        </w:tabs>
        <w:spacing w:after="24" w:line="259" w:lineRule="auto"/>
        <w:ind w:left="0" w:firstLine="0"/>
      </w:pPr>
      <w:r>
        <w:t xml:space="preserve">      Registration/Pin Number                                            Date of first registration</w:t>
      </w:r>
    </w:p>
    <w:p w14:paraId="3094310F" w14:textId="77777777" w:rsidR="003E7452" w:rsidRDefault="003E7452">
      <w:pPr>
        <w:tabs>
          <w:tab w:val="center" w:pos="932"/>
          <w:tab w:val="center" w:pos="4308"/>
        </w:tabs>
        <w:spacing w:after="24" w:line="259" w:lineRule="auto"/>
        <w:ind w:left="0" w:firstLine="0"/>
      </w:pPr>
    </w:p>
    <w:p w14:paraId="51776B63" w14:textId="1305EDFA" w:rsidR="00BE4DCF" w:rsidRPr="003E7452" w:rsidRDefault="00003EA9" w:rsidP="00250CBB">
      <w:pPr>
        <w:tabs>
          <w:tab w:val="center" w:pos="932"/>
          <w:tab w:val="center" w:pos="4308"/>
        </w:tabs>
        <w:spacing w:after="24" w:line="259" w:lineRule="auto"/>
        <w:ind w:left="0" w:firstLine="0"/>
        <w:rPr>
          <w:b/>
        </w:rPr>
      </w:pPr>
      <w:r>
        <w:t xml:space="preserve">      Regulatory body                                                          Full Name </w:t>
      </w:r>
    </w:p>
    <w:p w14:paraId="03FAB985" w14:textId="725B47E7" w:rsidR="00003EA9" w:rsidRDefault="00F35716">
      <w:pPr>
        <w:tabs>
          <w:tab w:val="center" w:pos="1071"/>
          <w:tab w:val="center" w:pos="4201"/>
        </w:tabs>
        <w:ind w:left="0" w:firstLine="0"/>
      </w:pPr>
      <w:r>
        <w:rPr>
          <w:rFonts w:ascii="Calibri" w:eastAsia="Calibri" w:hAnsi="Calibri" w:cs="Calibri"/>
          <w:sz w:val="22"/>
        </w:rPr>
        <w:tab/>
      </w:r>
    </w:p>
    <w:p w14:paraId="3789DB8A" w14:textId="7CAA2D7B" w:rsidR="00CA16CC" w:rsidRDefault="00CA16CC">
      <w:pPr>
        <w:tabs>
          <w:tab w:val="center" w:pos="1071"/>
          <w:tab w:val="center" w:pos="4201"/>
        </w:tabs>
        <w:ind w:left="0" w:firstLine="0"/>
      </w:pPr>
      <w:r>
        <w:rPr>
          <w:rFonts w:ascii="Calibri" w:eastAsia="Calibri" w:hAnsi="Calibri" w:cs="Calibri"/>
          <w:noProof/>
          <w:sz w:val="22"/>
        </w:rPr>
        <w:lastRenderedPageBreak/>
        <mc:AlternateContent>
          <mc:Choice Requires="wpg">
            <w:drawing>
              <wp:inline distT="0" distB="0" distL="0" distR="0" wp14:anchorId="279FCD22" wp14:editId="388D5829">
                <wp:extent cx="6841236" cy="6096"/>
                <wp:effectExtent l="0" t="0" r="0" b="0"/>
                <wp:docPr id="1" name="Group 1" title="Horizontal line to indicate a page break"/>
                <wp:cNvGraphicFramePr/>
                <a:graphic xmlns:a="http://schemas.openxmlformats.org/drawingml/2006/main">
                  <a:graphicData uri="http://schemas.microsoft.com/office/word/2010/wordprocessingGroup">
                    <wpg:wgp>
                      <wpg:cNvGrpSpPr/>
                      <wpg:grpSpPr>
                        <a:xfrm>
                          <a:off x="0" y="0"/>
                          <a:ext cx="6841236" cy="6096"/>
                          <a:chOff x="0" y="0"/>
                          <a:chExt cx="6841236" cy="6096"/>
                        </a:xfrm>
                      </wpg:grpSpPr>
                      <wps:wsp>
                        <wps:cNvPr id="2" name="Shape 17899"/>
                        <wps:cNvSpPr/>
                        <wps:spPr>
                          <a:xfrm>
                            <a:off x="0" y="0"/>
                            <a:ext cx="6841236" cy="9144"/>
                          </a:xfrm>
                          <a:custGeom>
                            <a:avLst/>
                            <a:gdLst/>
                            <a:ahLst/>
                            <a:cxnLst/>
                            <a:rect l="0" t="0" r="0" b="0"/>
                            <a:pathLst>
                              <a:path w="6841236" h="9144">
                                <a:moveTo>
                                  <a:pt x="0" y="0"/>
                                </a:moveTo>
                                <a:lnTo>
                                  <a:pt x="6841236" y="0"/>
                                </a:lnTo>
                                <a:lnTo>
                                  <a:pt x="684123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61F320B" id="Group 1" o:spid="_x0000_s1026" alt="Title: Horizontal line to indicate a page break" style="width:538.7pt;height:.5pt;mso-position-horizontal-relative:char;mso-position-vertical-relative:line" coordsize="684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">
                <v:shape id="Shape 17899" o:spid="_x0000_s1027" style="position:absolute;width:68412;height:91;visibility:visible;mso-wrap-style:square;v-text-anchor:top" coordsize="684123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" path="m,l6841236,r,9144l,9144,,e" fillcolor="black" stroked="f" strokeweight="0">
                  <v:stroke miterlimit="83231f" joinstyle="miter"/>
                  <v:path arrowok="t" textboxrect="0,0,6841236,9144"/>
                </v:shape>
                <w10:anchorlock/>
              </v:group>
            </w:pict>
          </mc:Fallback>
        </mc:AlternateContent>
      </w:r>
    </w:p>
    <w:p w14:paraId="3005AD5A" w14:textId="77777777" w:rsidR="00CA16CC" w:rsidRPr="005359F1" w:rsidRDefault="00F35716">
      <w:pPr>
        <w:tabs>
          <w:tab w:val="center" w:pos="1071"/>
          <w:tab w:val="center" w:pos="4201"/>
        </w:tabs>
        <w:ind w:left="0" w:firstLine="0"/>
        <w:rPr>
          <w:b/>
          <w:sz w:val="24"/>
          <w:szCs w:val="24"/>
        </w:rPr>
      </w:pPr>
      <w:r w:rsidRPr="005359F1">
        <w:rPr>
          <w:sz w:val="24"/>
          <w:szCs w:val="24"/>
        </w:rPr>
        <w:t xml:space="preserve">      </w:t>
      </w:r>
      <w:r w:rsidR="00CA16CC" w:rsidRPr="005359F1">
        <w:rPr>
          <w:b/>
          <w:sz w:val="24"/>
          <w:szCs w:val="24"/>
        </w:rPr>
        <w:t xml:space="preserve">2. Proposed source of funding </w:t>
      </w:r>
    </w:p>
    <w:p w14:paraId="2FC50D98" w14:textId="77777777" w:rsidR="00CA16CC" w:rsidRDefault="00CA16CC" w:rsidP="00CA16CC">
      <w:pPr>
        <w:tabs>
          <w:tab w:val="center" w:pos="1071"/>
          <w:tab w:val="center" w:pos="4201"/>
        </w:tabs>
        <w:ind w:left="426" w:firstLine="0"/>
      </w:pPr>
    </w:p>
    <w:p w14:paraId="53039F31" w14:textId="7174FAC3" w:rsidR="00CA16CC" w:rsidRDefault="00CA16CC" w:rsidP="00CA16CC">
      <w:pPr>
        <w:tabs>
          <w:tab w:val="center" w:pos="1071"/>
          <w:tab w:val="center" w:pos="4201"/>
        </w:tabs>
        <w:ind w:left="426" w:firstLine="0"/>
      </w:pPr>
      <w:r>
        <w:t>Please delete as appropriate:</w:t>
      </w:r>
    </w:p>
    <w:p w14:paraId="243FEE66" w14:textId="7F3A5380" w:rsidR="00CA16CC" w:rsidRDefault="00CA16CC" w:rsidP="00CA16CC">
      <w:pPr>
        <w:pStyle w:val="ListParagraph"/>
        <w:numPr>
          <w:ilvl w:val="0"/>
          <w:numId w:val="6"/>
        </w:numPr>
        <w:tabs>
          <w:tab w:val="center" w:pos="1071"/>
          <w:tab w:val="center" w:pos="4201"/>
        </w:tabs>
      </w:pPr>
      <w:r>
        <w:t>Health Education (East of England)</w:t>
      </w:r>
      <w:r>
        <w:tab/>
        <w:t>Yes /No</w:t>
      </w:r>
    </w:p>
    <w:p w14:paraId="7BA244EA" w14:textId="448F80C8" w:rsidR="00CA16CC" w:rsidRDefault="00CA16CC" w:rsidP="00CA16CC">
      <w:pPr>
        <w:pStyle w:val="ListParagraph"/>
        <w:numPr>
          <w:ilvl w:val="0"/>
          <w:numId w:val="6"/>
        </w:numPr>
        <w:tabs>
          <w:tab w:val="center" w:pos="1071"/>
          <w:tab w:val="center" w:pos="4201"/>
        </w:tabs>
      </w:pPr>
      <w:r>
        <w:t xml:space="preserve">Employer funded </w:t>
      </w:r>
      <w:r>
        <w:tab/>
      </w:r>
      <w:r>
        <w:tab/>
      </w:r>
      <w:r>
        <w:tab/>
        <w:t>Yes /No</w:t>
      </w:r>
    </w:p>
    <w:p w14:paraId="504C4322" w14:textId="52E7E381" w:rsidR="00CA16CC" w:rsidRDefault="00CA16CC" w:rsidP="00CA16CC">
      <w:pPr>
        <w:pStyle w:val="ListParagraph"/>
        <w:numPr>
          <w:ilvl w:val="0"/>
          <w:numId w:val="6"/>
        </w:numPr>
        <w:tabs>
          <w:tab w:val="center" w:pos="1071"/>
          <w:tab w:val="center" w:pos="4201"/>
        </w:tabs>
      </w:pPr>
      <w:r>
        <w:t>Self-funded</w:t>
      </w:r>
      <w:r>
        <w:tab/>
      </w:r>
      <w:r>
        <w:tab/>
      </w:r>
      <w:r>
        <w:tab/>
        <w:t>Yes /No</w:t>
      </w:r>
    </w:p>
    <w:p w14:paraId="250FAD32" w14:textId="064DEA3A" w:rsidR="00CA16CC" w:rsidRDefault="00CA16CC" w:rsidP="00CA16CC">
      <w:pPr>
        <w:pStyle w:val="ListParagraph"/>
        <w:numPr>
          <w:ilvl w:val="0"/>
          <w:numId w:val="6"/>
        </w:numPr>
        <w:tabs>
          <w:tab w:val="center" w:pos="1071"/>
          <w:tab w:val="center" w:pos="4201"/>
        </w:tabs>
      </w:pPr>
      <w:r>
        <w:t>Other (please specify)</w:t>
      </w:r>
      <w:r>
        <w:tab/>
      </w:r>
      <w:r>
        <w:tab/>
      </w:r>
      <w:r>
        <w:tab/>
        <w:t>Yes /No</w:t>
      </w:r>
    </w:p>
    <w:p w14:paraId="6F3AC3DF" w14:textId="77777777" w:rsidR="00CA16CC" w:rsidRDefault="00CA16CC">
      <w:pPr>
        <w:tabs>
          <w:tab w:val="center" w:pos="1071"/>
          <w:tab w:val="center" w:pos="4201"/>
        </w:tabs>
        <w:ind w:left="0" w:firstLine="0"/>
      </w:pPr>
    </w:p>
    <w:p w14:paraId="2F9417BA" w14:textId="6A55FB48" w:rsidR="00BE4DCF" w:rsidRDefault="004676C1">
      <w:pPr>
        <w:ind w:left="384"/>
      </w:pPr>
      <w:r>
        <w:t>If funded has</w:t>
      </w:r>
      <w:r w:rsidR="00F35716">
        <w:t xml:space="preserve"> this funding been approved? </w:t>
      </w:r>
      <w:r w:rsidR="00CA16CC">
        <w:tab/>
      </w:r>
      <w:r w:rsidR="00CA16CC">
        <w:tab/>
      </w:r>
      <w:r w:rsidR="00F35716">
        <w:t>Yes</w:t>
      </w:r>
      <w:r w:rsidR="00CA16CC">
        <w:t xml:space="preserve"> /</w:t>
      </w:r>
      <w:r w:rsidR="00F35716">
        <w:t xml:space="preserve">No    </w:t>
      </w:r>
    </w:p>
    <w:p w14:paraId="5F5F092B" w14:textId="77777777" w:rsidR="00BE4DCF" w:rsidRDefault="00F35716">
      <w:pPr>
        <w:spacing w:after="17" w:line="259" w:lineRule="auto"/>
        <w:ind w:left="389" w:firstLine="0"/>
      </w:pPr>
      <w:r>
        <w:t xml:space="preserve"> </w:t>
      </w:r>
    </w:p>
    <w:p w14:paraId="26C4C576" w14:textId="77777777" w:rsidR="003E7452" w:rsidRDefault="003E7452">
      <w:pPr>
        <w:ind w:left="384" w:right="2461"/>
      </w:pPr>
    </w:p>
    <w:p w14:paraId="15AFDE13" w14:textId="4340C4A5" w:rsidR="00CA16CC" w:rsidRDefault="00F35716">
      <w:pPr>
        <w:ind w:left="384" w:right="2461"/>
      </w:pPr>
      <w:r>
        <w:t xml:space="preserve">If you have confirmed funding through your workplace, please complete this section: </w:t>
      </w:r>
    </w:p>
    <w:p w14:paraId="29853E4C" w14:textId="77777777" w:rsidR="003E7452" w:rsidRDefault="003E7452">
      <w:pPr>
        <w:ind w:left="384" w:right="2461"/>
      </w:pPr>
    </w:p>
    <w:p w14:paraId="5BEFA537" w14:textId="65D7F956" w:rsidR="00BE4DCF" w:rsidRDefault="00F35716">
      <w:pPr>
        <w:ind w:left="384" w:right="2461"/>
      </w:pPr>
      <w:r>
        <w:t>Name and position of authorising member of staff (</w:t>
      </w:r>
      <w:r w:rsidRPr="00250CBB">
        <w:rPr>
          <w:i/>
          <w:iCs/>
        </w:rPr>
        <w:t>print name</w:t>
      </w:r>
      <w:r>
        <w:t xml:space="preserve">): </w:t>
      </w:r>
    </w:p>
    <w:p w14:paraId="42E2CC8A" w14:textId="77777777" w:rsidR="003E7452" w:rsidRDefault="003E7452">
      <w:pPr>
        <w:ind w:left="384" w:right="2461"/>
      </w:pPr>
    </w:p>
    <w:p w14:paraId="11A5557A" w14:textId="77777777" w:rsidR="003E7452" w:rsidRDefault="003E7452">
      <w:pPr>
        <w:ind w:left="384" w:right="2461"/>
      </w:pPr>
    </w:p>
    <w:p w14:paraId="1A1EC5A4" w14:textId="60FED619" w:rsidR="005359F1" w:rsidRDefault="005359F1">
      <w:pPr>
        <w:ind w:left="384" w:right="2461"/>
      </w:pPr>
      <w:r>
        <w:t>Employer invoice address:</w:t>
      </w:r>
    </w:p>
    <w:p w14:paraId="2B68739F" w14:textId="61285BDF" w:rsidR="003E7452" w:rsidRDefault="003E7452">
      <w:pPr>
        <w:ind w:left="384" w:right="2461"/>
      </w:pPr>
    </w:p>
    <w:p w14:paraId="6459744B" w14:textId="77777777" w:rsidR="003E7452" w:rsidRDefault="003E7452">
      <w:pPr>
        <w:ind w:left="384" w:right="2461"/>
      </w:pPr>
    </w:p>
    <w:p w14:paraId="1AC1C5FE" w14:textId="77777777" w:rsidR="003E7452" w:rsidRDefault="003E7452">
      <w:pPr>
        <w:ind w:left="384" w:right="2461"/>
      </w:pPr>
    </w:p>
    <w:p w14:paraId="207A7DB1" w14:textId="11CDAF10" w:rsidR="005359F1" w:rsidRDefault="005359F1">
      <w:pPr>
        <w:ind w:left="384" w:right="2461"/>
      </w:pPr>
      <w:r>
        <w:t>Employer contact number:</w:t>
      </w:r>
    </w:p>
    <w:p w14:paraId="699E6FB1" w14:textId="77777777" w:rsidR="003E7452" w:rsidRDefault="003E7452">
      <w:pPr>
        <w:ind w:left="384" w:right="2461"/>
      </w:pPr>
    </w:p>
    <w:p w14:paraId="5E11DDE6" w14:textId="100299BC" w:rsidR="005359F1" w:rsidRDefault="005359F1">
      <w:pPr>
        <w:ind w:left="384" w:right="2461"/>
      </w:pPr>
      <w:r>
        <w:t>Employer contact e-mail address</w:t>
      </w:r>
      <w:r w:rsidR="001609EE">
        <w:t>:</w:t>
      </w:r>
    </w:p>
    <w:p w14:paraId="2AE31EFD" w14:textId="77777777" w:rsidR="003E7452" w:rsidRDefault="003E7452">
      <w:pPr>
        <w:ind w:left="384" w:right="2461"/>
      </w:pPr>
    </w:p>
    <w:p w14:paraId="6C999FEE" w14:textId="019EA61A" w:rsidR="005359F1" w:rsidRDefault="005359F1">
      <w:pPr>
        <w:ind w:left="384" w:right="2461"/>
      </w:pPr>
      <w:r>
        <w:t>Purchase order number/reference</w:t>
      </w:r>
      <w:r w:rsidR="001609EE">
        <w:t>:</w:t>
      </w:r>
    </w:p>
    <w:p w14:paraId="13A20CB8" w14:textId="77777777" w:rsidR="00BE4DCF" w:rsidRDefault="00F35716">
      <w:pPr>
        <w:spacing w:after="17" w:line="259" w:lineRule="auto"/>
        <w:ind w:left="389" w:firstLine="0"/>
      </w:pPr>
      <w:r>
        <w:t xml:space="preserve">      </w:t>
      </w:r>
    </w:p>
    <w:p w14:paraId="4ACEAB3C" w14:textId="77777777" w:rsidR="00BE4DCF" w:rsidRDefault="00F35716">
      <w:pPr>
        <w:spacing w:after="46" w:line="259" w:lineRule="auto"/>
        <w:ind w:left="389" w:firstLine="0"/>
      </w:pPr>
      <w:r>
        <w:t xml:space="preserve">      </w:t>
      </w:r>
    </w:p>
    <w:p w14:paraId="758C0611" w14:textId="77777777" w:rsidR="00BE4DCF" w:rsidRDefault="00F35716">
      <w:pPr>
        <w:ind w:left="384"/>
      </w:pPr>
      <w:r>
        <w:t xml:space="preserve">Signature of authorising member of staff: ……………............................……..…………… Date: …………………. </w:t>
      </w:r>
    </w:p>
    <w:p w14:paraId="17D1C240" w14:textId="77777777" w:rsidR="00BE4DCF" w:rsidRDefault="00F35716">
      <w:pPr>
        <w:ind w:left="384"/>
      </w:pPr>
      <w:r>
        <w:t xml:space="preserve">If you require an invoice for your fees to be sent to your employer, please give contact details and address below: </w:t>
      </w:r>
    </w:p>
    <w:p w14:paraId="6515BF54" w14:textId="77777777" w:rsidR="00BE4DCF" w:rsidRDefault="00F35716">
      <w:pPr>
        <w:spacing w:after="19" w:line="259" w:lineRule="auto"/>
        <w:ind w:left="389" w:firstLine="0"/>
      </w:pPr>
      <w:r>
        <w:t xml:space="preserve">      </w:t>
      </w:r>
    </w:p>
    <w:p w14:paraId="0E59EE8F" w14:textId="77777777" w:rsidR="00BE4DCF" w:rsidRDefault="00F35716">
      <w:pPr>
        <w:spacing w:after="14" w:line="259" w:lineRule="auto"/>
        <w:ind w:left="389" w:firstLine="0"/>
      </w:pPr>
      <w:r>
        <w:t xml:space="preserve">      </w:t>
      </w:r>
    </w:p>
    <w:p w14:paraId="2B218CC9" w14:textId="77777777" w:rsidR="00BE4DCF" w:rsidRDefault="00F35716">
      <w:pPr>
        <w:spacing w:after="19" w:line="259" w:lineRule="auto"/>
        <w:ind w:left="749" w:firstLine="0"/>
      </w:pPr>
      <w:r>
        <w:rPr>
          <w:b/>
        </w:rPr>
        <w:t xml:space="preserve"> </w:t>
      </w:r>
    </w:p>
    <w:p w14:paraId="4122D4A2" w14:textId="23E9CCC6" w:rsidR="00BE4DCF" w:rsidRDefault="00F35716">
      <w:pPr>
        <w:ind w:left="384"/>
      </w:pPr>
      <w:r>
        <w:t xml:space="preserve">If you have any queries relating to funding, please e-mail </w:t>
      </w:r>
      <w:hyperlink r:id="rId7" w:history="1">
        <w:r w:rsidR="00987536" w:rsidRPr="004C05EA">
          <w:rPr>
            <w:rStyle w:val="Hyperlink"/>
          </w:rPr>
          <w:t>cpd@essex.ac.uk</w:t>
        </w:r>
      </w:hyperlink>
      <w:r w:rsidR="00987536">
        <w:t xml:space="preserve"> </w:t>
      </w:r>
      <w:r>
        <w:t xml:space="preserve"> </w:t>
      </w:r>
    </w:p>
    <w:p w14:paraId="5B6195C7" w14:textId="146E24AB" w:rsidR="00987536" w:rsidRDefault="00987536">
      <w:pPr>
        <w:ind w:left="384"/>
      </w:pPr>
    </w:p>
    <w:p w14:paraId="60817934" w14:textId="6213ABDC" w:rsidR="006A0542" w:rsidRDefault="006A0542">
      <w:pPr>
        <w:ind w:left="384"/>
      </w:pPr>
    </w:p>
    <w:p w14:paraId="27B50D4F" w14:textId="67CC693D" w:rsidR="006A0542" w:rsidRDefault="006A0542">
      <w:pPr>
        <w:ind w:left="384"/>
      </w:pPr>
    </w:p>
    <w:p w14:paraId="27EE2553" w14:textId="761AA4A9" w:rsidR="006A0542" w:rsidRDefault="006A0542">
      <w:pPr>
        <w:ind w:left="384"/>
      </w:pPr>
    </w:p>
    <w:p w14:paraId="772BDA7B" w14:textId="6869A0E2" w:rsidR="006A0542" w:rsidRDefault="006A0542">
      <w:pPr>
        <w:ind w:left="384"/>
      </w:pPr>
    </w:p>
    <w:p w14:paraId="374DF636" w14:textId="6AF7DE6D" w:rsidR="006A0542" w:rsidRDefault="006A0542">
      <w:pPr>
        <w:ind w:left="384"/>
      </w:pPr>
    </w:p>
    <w:p w14:paraId="421CFD13" w14:textId="6D2596F2" w:rsidR="008A4F10" w:rsidRDefault="008A4F10">
      <w:pPr>
        <w:ind w:left="384"/>
      </w:pPr>
    </w:p>
    <w:p w14:paraId="561CA1F9" w14:textId="237EA234" w:rsidR="008A4F10" w:rsidRDefault="008A4F10">
      <w:pPr>
        <w:ind w:left="384"/>
      </w:pPr>
    </w:p>
    <w:p w14:paraId="4C216913" w14:textId="38C8E2FB" w:rsidR="008A4F10" w:rsidRDefault="008A4F10">
      <w:pPr>
        <w:ind w:left="384"/>
      </w:pPr>
    </w:p>
    <w:p w14:paraId="0DB8924D" w14:textId="10EDDDC5" w:rsidR="008A4F10" w:rsidRDefault="008A4F10">
      <w:pPr>
        <w:ind w:left="384"/>
      </w:pPr>
    </w:p>
    <w:p w14:paraId="106193F4" w14:textId="0A75B2C3" w:rsidR="00250CBB" w:rsidRDefault="00250CBB">
      <w:pPr>
        <w:ind w:left="384"/>
      </w:pPr>
    </w:p>
    <w:p w14:paraId="6057A261" w14:textId="1CFD3E47" w:rsidR="00250CBB" w:rsidRDefault="00250CBB">
      <w:pPr>
        <w:ind w:left="384"/>
      </w:pPr>
    </w:p>
    <w:p w14:paraId="3A4AF7DE" w14:textId="6913E3D3" w:rsidR="00250CBB" w:rsidRDefault="00250CBB">
      <w:pPr>
        <w:ind w:left="384"/>
      </w:pPr>
    </w:p>
    <w:p w14:paraId="3B18103C" w14:textId="2533ADEF" w:rsidR="00250CBB" w:rsidRDefault="00250CBB">
      <w:pPr>
        <w:ind w:left="384"/>
      </w:pPr>
    </w:p>
    <w:p w14:paraId="4AA45F06" w14:textId="1EDE41AC" w:rsidR="00250CBB" w:rsidRDefault="00250CBB">
      <w:pPr>
        <w:ind w:left="384"/>
      </w:pPr>
    </w:p>
    <w:p w14:paraId="4F8A2AD1" w14:textId="02996AC6" w:rsidR="00250CBB" w:rsidRDefault="00250CBB">
      <w:pPr>
        <w:ind w:left="384"/>
      </w:pPr>
    </w:p>
    <w:p w14:paraId="52A1CF0C" w14:textId="2490E424" w:rsidR="00250CBB" w:rsidRDefault="00250CBB">
      <w:pPr>
        <w:ind w:left="384"/>
      </w:pPr>
    </w:p>
    <w:p w14:paraId="658D0F52" w14:textId="77777777" w:rsidR="00250CBB" w:rsidRDefault="00250CBB">
      <w:pPr>
        <w:ind w:left="384"/>
      </w:pPr>
    </w:p>
    <w:p w14:paraId="02F6E0BB" w14:textId="54181450" w:rsidR="008A4F10" w:rsidRDefault="008A4F10">
      <w:pPr>
        <w:ind w:left="384"/>
      </w:pPr>
    </w:p>
    <w:p w14:paraId="3AD02B9D" w14:textId="77777777" w:rsidR="008A4F10" w:rsidRDefault="008A4F10">
      <w:pPr>
        <w:ind w:left="384"/>
      </w:pPr>
    </w:p>
    <w:p w14:paraId="134E21ED" w14:textId="37784D3A" w:rsidR="006A0542" w:rsidRDefault="006A0542">
      <w:pPr>
        <w:ind w:left="384"/>
      </w:pPr>
    </w:p>
    <w:p w14:paraId="1D377287" w14:textId="77777777" w:rsidR="006A0542" w:rsidRDefault="006A0542">
      <w:pPr>
        <w:ind w:left="384"/>
      </w:pPr>
    </w:p>
    <w:p w14:paraId="5A305CD5" w14:textId="77777777" w:rsidR="00987536" w:rsidRDefault="00987536">
      <w:pPr>
        <w:ind w:left="384"/>
      </w:pPr>
    </w:p>
    <w:p w14:paraId="70442DFB" w14:textId="438D8D2E" w:rsidR="00BE4DCF" w:rsidRDefault="00F35716">
      <w:pPr>
        <w:numPr>
          <w:ilvl w:val="0"/>
          <w:numId w:val="1"/>
        </w:numPr>
        <w:spacing w:after="4" w:line="259" w:lineRule="auto"/>
        <w:ind w:right="1451" w:hanging="360"/>
      </w:pPr>
      <w:r>
        <w:rPr>
          <w:b/>
        </w:rPr>
        <w:t xml:space="preserve">Academic and professional qualifications </w:t>
      </w:r>
      <w:r w:rsidR="00003EA9">
        <w:rPr>
          <w:b/>
        </w:rPr>
        <w:t>(</w:t>
      </w:r>
      <w:r w:rsidR="00003EA9" w:rsidRPr="00003EA9">
        <w:rPr>
          <w:b/>
          <w:color w:val="FF0000"/>
        </w:rPr>
        <w:t>most recent first</w:t>
      </w:r>
      <w:r w:rsidR="00003EA9">
        <w:rPr>
          <w:b/>
        </w:rPr>
        <w:t>)</w:t>
      </w:r>
      <w:r>
        <w:rPr>
          <w:b/>
        </w:rPr>
        <w:t xml:space="preserve"> </w:t>
      </w:r>
    </w:p>
    <w:p w14:paraId="02A4DBF1" w14:textId="77777777" w:rsidR="00BE4DCF" w:rsidRDefault="00F35716">
      <w:pPr>
        <w:spacing w:after="0" w:line="259" w:lineRule="auto"/>
        <w:ind w:left="749" w:firstLine="0"/>
      </w:pPr>
      <w:r>
        <w:rPr>
          <w:b/>
        </w:rPr>
        <w:t xml:space="preserve"> </w:t>
      </w:r>
    </w:p>
    <w:tbl>
      <w:tblPr>
        <w:tblStyle w:val="TableGrid"/>
        <w:tblW w:w="10600" w:type="dxa"/>
        <w:tblInd w:w="281" w:type="dxa"/>
        <w:tblCellMar>
          <w:top w:w="12" w:type="dxa"/>
          <w:left w:w="108" w:type="dxa"/>
          <w:right w:w="115" w:type="dxa"/>
        </w:tblCellMar>
        <w:tblLook w:val="04A0" w:firstRow="1" w:lastRow="0" w:firstColumn="1" w:lastColumn="0" w:noHBand="0" w:noVBand="1"/>
        <w:tblCaption w:val="Table for Academic and professional qualifications (if applicable)"/>
        <w:tblDescription w:val="The table has two rows and four columns.  Column one is for date of the award, column two is for the awarding institution, column three is for the course title or subject, and column four is for the result."/>
      </w:tblPr>
      <w:tblGrid>
        <w:gridCol w:w="1668"/>
        <w:gridCol w:w="3795"/>
        <w:gridCol w:w="2747"/>
        <w:gridCol w:w="2390"/>
      </w:tblGrid>
      <w:tr w:rsidR="00BE4DCF" w14:paraId="78354AAA" w14:textId="77777777" w:rsidTr="00116015">
        <w:trPr>
          <w:cantSplit/>
          <w:trHeight w:val="274"/>
          <w:tblHeader/>
        </w:trPr>
        <w:tc>
          <w:tcPr>
            <w:tcW w:w="1668" w:type="dxa"/>
            <w:tcBorders>
              <w:top w:val="single" w:sz="4" w:space="0" w:color="000000"/>
              <w:left w:val="single" w:sz="4" w:space="0" w:color="000000"/>
              <w:bottom w:val="single" w:sz="4" w:space="0" w:color="000000"/>
              <w:right w:val="single" w:sz="4" w:space="0" w:color="000000"/>
            </w:tcBorders>
          </w:tcPr>
          <w:p w14:paraId="09965371" w14:textId="77777777" w:rsidR="00BE4DCF" w:rsidRDefault="00F35716">
            <w:pPr>
              <w:spacing w:after="0" w:line="259" w:lineRule="auto"/>
              <w:ind w:left="0" w:firstLine="0"/>
            </w:pPr>
            <w:r>
              <w:t xml:space="preserve">Date of award </w:t>
            </w:r>
          </w:p>
        </w:tc>
        <w:tc>
          <w:tcPr>
            <w:tcW w:w="3795" w:type="dxa"/>
            <w:tcBorders>
              <w:top w:val="single" w:sz="4" w:space="0" w:color="000000"/>
              <w:left w:val="single" w:sz="4" w:space="0" w:color="000000"/>
              <w:bottom w:val="single" w:sz="4" w:space="0" w:color="000000"/>
              <w:right w:val="single" w:sz="4" w:space="0" w:color="000000"/>
            </w:tcBorders>
          </w:tcPr>
          <w:p w14:paraId="670BD3F1" w14:textId="77777777" w:rsidR="00BE4DCF" w:rsidRDefault="00F35716">
            <w:pPr>
              <w:spacing w:after="0" w:line="259" w:lineRule="auto"/>
              <w:ind w:left="0" w:firstLine="0"/>
            </w:pPr>
            <w:r>
              <w:t xml:space="preserve">Awarding Institution </w:t>
            </w:r>
          </w:p>
        </w:tc>
        <w:tc>
          <w:tcPr>
            <w:tcW w:w="2747" w:type="dxa"/>
            <w:tcBorders>
              <w:top w:val="single" w:sz="4" w:space="0" w:color="000000"/>
              <w:left w:val="single" w:sz="4" w:space="0" w:color="000000"/>
              <w:bottom w:val="single" w:sz="4" w:space="0" w:color="000000"/>
              <w:right w:val="single" w:sz="4" w:space="0" w:color="000000"/>
            </w:tcBorders>
          </w:tcPr>
          <w:p w14:paraId="4BCEB6BB" w14:textId="77777777" w:rsidR="00BE4DCF" w:rsidRDefault="00F35716">
            <w:pPr>
              <w:spacing w:after="0" w:line="259" w:lineRule="auto"/>
              <w:ind w:left="0" w:firstLine="0"/>
            </w:pPr>
            <w:r>
              <w:t xml:space="preserve">Course Title/Subject </w:t>
            </w:r>
          </w:p>
        </w:tc>
        <w:tc>
          <w:tcPr>
            <w:tcW w:w="2390" w:type="dxa"/>
            <w:tcBorders>
              <w:top w:val="single" w:sz="4" w:space="0" w:color="000000"/>
              <w:left w:val="single" w:sz="4" w:space="0" w:color="000000"/>
              <w:bottom w:val="single" w:sz="4" w:space="0" w:color="000000"/>
              <w:right w:val="single" w:sz="4" w:space="0" w:color="000000"/>
            </w:tcBorders>
          </w:tcPr>
          <w:p w14:paraId="54450DF5" w14:textId="77777777" w:rsidR="00BE4DCF" w:rsidRDefault="00F35716">
            <w:pPr>
              <w:spacing w:after="0" w:line="259" w:lineRule="auto"/>
              <w:ind w:left="0" w:firstLine="0"/>
            </w:pPr>
            <w:r>
              <w:t xml:space="preserve">Result </w:t>
            </w:r>
          </w:p>
        </w:tc>
      </w:tr>
      <w:tr w:rsidR="00BE4DCF" w14:paraId="5D3D48FF" w14:textId="77777777" w:rsidTr="00116015">
        <w:trPr>
          <w:trHeight w:val="2367"/>
        </w:trPr>
        <w:tc>
          <w:tcPr>
            <w:tcW w:w="1668" w:type="dxa"/>
            <w:tcBorders>
              <w:top w:val="single" w:sz="4" w:space="0" w:color="000000"/>
              <w:left w:val="single" w:sz="4" w:space="0" w:color="000000"/>
              <w:bottom w:val="single" w:sz="4" w:space="0" w:color="000000"/>
              <w:right w:val="single" w:sz="4" w:space="0" w:color="000000"/>
            </w:tcBorders>
          </w:tcPr>
          <w:p w14:paraId="2F7E53B8" w14:textId="77777777" w:rsidR="00BE4DCF" w:rsidRDefault="00F35716">
            <w:pPr>
              <w:spacing w:after="0" w:line="259" w:lineRule="auto"/>
              <w:ind w:left="0" w:firstLine="0"/>
            </w:pPr>
            <w:r>
              <w:t xml:space="preserve"> </w:t>
            </w:r>
          </w:p>
        </w:tc>
        <w:tc>
          <w:tcPr>
            <w:tcW w:w="3795" w:type="dxa"/>
            <w:tcBorders>
              <w:top w:val="single" w:sz="4" w:space="0" w:color="000000"/>
              <w:left w:val="single" w:sz="4" w:space="0" w:color="000000"/>
              <w:bottom w:val="single" w:sz="4" w:space="0" w:color="000000"/>
              <w:right w:val="single" w:sz="4" w:space="0" w:color="000000"/>
            </w:tcBorders>
          </w:tcPr>
          <w:p w14:paraId="1C5E8C58" w14:textId="77777777" w:rsidR="00BE4DCF" w:rsidRDefault="00F35716">
            <w:pPr>
              <w:spacing w:after="17" w:line="259" w:lineRule="auto"/>
              <w:ind w:left="0" w:firstLine="0"/>
            </w:pPr>
            <w:r>
              <w:t xml:space="preserve"> </w:t>
            </w:r>
          </w:p>
          <w:p w14:paraId="723ABEEB" w14:textId="77777777" w:rsidR="00BE4DCF" w:rsidRDefault="00F35716">
            <w:pPr>
              <w:spacing w:after="19" w:line="259" w:lineRule="auto"/>
              <w:ind w:left="0" w:firstLine="0"/>
            </w:pPr>
            <w:r>
              <w:t xml:space="preserve"> </w:t>
            </w:r>
          </w:p>
          <w:p w14:paraId="52BB2AFE" w14:textId="77777777" w:rsidR="00BE4DCF" w:rsidRDefault="00F35716">
            <w:pPr>
              <w:spacing w:after="17" w:line="259" w:lineRule="auto"/>
              <w:ind w:left="0" w:firstLine="0"/>
            </w:pPr>
            <w:r>
              <w:t xml:space="preserve"> </w:t>
            </w:r>
          </w:p>
          <w:p w14:paraId="716D2238" w14:textId="77777777" w:rsidR="00BE4DCF" w:rsidRDefault="00F35716">
            <w:pPr>
              <w:spacing w:after="17" w:line="259" w:lineRule="auto"/>
              <w:ind w:left="0" w:firstLine="0"/>
            </w:pPr>
            <w:r>
              <w:t xml:space="preserve"> </w:t>
            </w:r>
          </w:p>
          <w:p w14:paraId="02C6B748" w14:textId="77777777" w:rsidR="00BE4DCF" w:rsidRDefault="00F35716">
            <w:pPr>
              <w:spacing w:after="17" w:line="259" w:lineRule="auto"/>
              <w:ind w:left="0" w:firstLine="0"/>
            </w:pPr>
            <w:r>
              <w:t xml:space="preserve"> </w:t>
            </w:r>
          </w:p>
          <w:p w14:paraId="1C71FF3A" w14:textId="77777777" w:rsidR="00BE4DCF" w:rsidRDefault="00F35716">
            <w:pPr>
              <w:spacing w:after="17" w:line="259" w:lineRule="auto"/>
              <w:ind w:left="0" w:firstLine="0"/>
            </w:pPr>
            <w:r>
              <w:t xml:space="preserve"> </w:t>
            </w:r>
          </w:p>
          <w:p w14:paraId="5C592525" w14:textId="77777777" w:rsidR="00BE4DCF" w:rsidRDefault="00F35716">
            <w:pPr>
              <w:spacing w:after="19" w:line="259" w:lineRule="auto"/>
              <w:ind w:left="0" w:firstLine="0"/>
            </w:pPr>
            <w:r>
              <w:t xml:space="preserve"> </w:t>
            </w:r>
          </w:p>
          <w:p w14:paraId="62F2DB73" w14:textId="77777777" w:rsidR="00BE4DCF" w:rsidRDefault="00F35716">
            <w:pPr>
              <w:spacing w:after="0" w:line="259" w:lineRule="auto"/>
              <w:ind w:left="0" w:firstLine="0"/>
            </w:pPr>
            <w:r>
              <w:t xml:space="preserve"> </w:t>
            </w:r>
          </w:p>
        </w:tc>
        <w:tc>
          <w:tcPr>
            <w:tcW w:w="2747" w:type="dxa"/>
            <w:tcBorders>
              <w:top w:val="single" w:sz="4" w:space="0" w:color="000000"/>
              <w:left w:val="single" w:sz="4" w:space="0" w:color="000000"/>
              <w:bottom w:val="single" w:sz="4" w:space="0" w:color="000000"/>
              <w:right w:val="single" w:sz="4" w:space="0" w:color="000000"/>
            </w:tcBorders>
          </w:tcPr>
          <w:p w14:paraId="19D9B0E8" w14:textId="77777777" w:rsidR="00BE4DCF" w:rsidRDefault="00F35716">
            <w:pPr>
              <w:spacing w:after="0" w:line="259" w:lineRule="auto"/>
              <w:ind w:left="0" w:firstLine="0"/>
            </w:pPr>
            <w:r>
              <w:t xml:space="preserve"> </w:t>
            </w:r>
          </w:p>
        </w:tc>
        <w:tc>
          <w:tcPr>
            <w:tcW w:w="2390" w:type="dxa"/>
            <w:tcBorders>
              <w:top w:val="single" w:sz="4" w:space="0" w:color="000000"/>
              <w:left w:val="single" w:sz="4" w:space="0" w:color="000000"/>
              <w:bottom w:val="single" w:sz="4" w:space="0" w:color="000000"/>
              <w:right w:val="single" w:sz="4" w:space="0" w:color="000000"/>
            </w:tcBorders>
          </w:tcPr>
          <w:p w14:paraId="4F647DDC" w14:textId="77777777" w:rsidR="00BE4DCF" w:rsidRDefault="00F35716">
            <w:pPr>
              <w:spacing w:after="0" w:line="259" w:lineRule="auto"/>
              <w:ind w:left="0" w:firstLine="0"/>
            </w:pPr>
            <w:r>
              <w:t xml:space="preserve"> </w:t>
            </w:r>
          </w:p>
        </w:tc>
      </w:tr>
    </w:tbl>
    <w:p w14:paraId="132643F1" w14:textId="77777777" w:rsidR="00BE4DCF" w:rsidRDefault="00F35716">
      <w:pPr>
        <w:spacing w:after="17" w:line="259" w:lineRule="auto"/>
        <w:ind w:left="389" w:firstLine="0"/>
      </w:pPr>
      <w:r>
        <w:t xml:space="preserve"> </w:t>
      </w:r>
    </w:p>
    <w:p w14:paraId="63E8439C" w14:textId="3FC8B320" w:rsidR="003E7452" w:rsidRDefault="00F35716" w:rsidP="003E7452">
      <w:pPr>
        <w:tabs>
          <w:tab w:val="center" w:pos="3076"/>
          <w:tab w:val="center" w:pos="6324"/>
          <w:tab w:val="center" w:pos="6877"/>
        </w:tabs>
        <w:ind w:left="284" w:hanging="284"/>
      </w:pPr>
      <w:r>
        <w:rPr>
          <w:rFonts w:ascii="Calibri" w:eastAsia="Calibri" w:hAnsi="Calibri" w:cs="Calibri"/>
          <w:sz w:val="22"/>
        </w:rPr>
        <w:tab/>
      </w:r>
      <w:r>
        <w:t>Have you previously studied at</w:t>
      </w:r>
      <w:r w:rsidR="00987536">
        <w:t xml:space="preserve"> the University of Essex?  Yes / </w:t>
      </w:r>
      <w:r>
        <w:t xml:space="preserve">No </w:t>
      </w:r>
      <w:r w:rsidR="00987536">
        <w:t>(</w:t>
      </w:r>
      <w:r w:rsidR="00987536" w:rsidRPr="00250CBB">
        <w:rPr>
          <w:i/>
          <w:iCs/>
        </w:rPr>
        <w:t>please delete as appropriate</w:t>
      </w:r>
      <w:r w:rsidR="00987536">
        <w:t>)</w:t>
      </w:r>
      <w:r>
        <w:t xml:space="preserve"> </w:t>
      </w:r>
    </w:p>
    <w:p w14:paraId="44596AFB" w14:textId="55FD8266" w:rsidR="003E7452" w:rsidRDefault="003E7452">
      <w:pPr>
        <w:spacing w:after="17" w:line="259" w:lineRule="auto"/>
        <w:ind w:left="389" w:firstLine="0"/>
      </w:pPr>
    </w:p>
    <w:p w14:paraId="3BF67EB3" w14:textId="619CEA2C" w:rsidR="003E7452" w:rsidRDefault="003E7452">
      <w:pPr>
        <w:spacing w:after="17" w:line="259" w:lineRule="auto"/>
        <w:ind w:left="389" w:firstLine="0"/>
      </w:pPr>
    </w:p>
    <w:p w14:paraId="6C9A8CBC" w14:textId="77777777" w:rsidR="003E7452" w:rsidRDefault="003E7452">
      <w:pPr>
        <w:spacing w:after="17" w:line="259" w:lineRule="auto"/>
        <w:ind w:left="389" w:firstLine="0"/>
      </w:pPr>
    </w:p>
    <w:p w14:paraId="4F359501" w14:textId="35B42869" w:rsidR="00BE4DCF" w:rsidRDefault="00F35716">
      <w:pPr>
        <w:numPr>
          <w:ilvl w:val="0"/>
          <w:numId w:val="1"/>
        </w:numPr>
        <w:spacing w:after="4" w:line="259" w:lineRule="auto"/>
        <w:ind w:right="1451" w:hanging="360"/>
      </w:pPr>
      <w:r>
        <w:rPr>
          <w:b/>
        </w:rPr>
        <w:t>Employment History (</w:t>
      </w:r>
      <w:r w:rsidR="00003EA9" w:rsidRPr="00003EA9">
        <w:rPr>
          <w:b/>
          <w:color w:val="FF0000"/>
        </w:rPr>
        <w:t>most recent first</w:t>
      </w:r>
      <w:r>
        <w:rPr>
          <w:b/>
        </w:rPr>
        <w:t xml:space="preserve">) </w:t>
      </w:r>
    </w:p>
    <w:p w14:paraId="55A237C1" w14:textId="50961D8F" w:rsidR="00BE4DCF" w:rsidRDefault="00F35716">
      <w:pPr>
        <w:spacing w:after="0" w:line="259" w:lineRule="auto"/>
        <w:ind w:left="749" w:firstLine="0"/>
      </w:pPr>
      <w:r>
        <w:rPr>
          <w:b/>
        </w:rPr>
        <w:t xml:space="preserve"> </w:t>
      </w:r>
    </w:p>
    <w:tbl>
      <w:tblPr>
        <w:tblStyle w:val="TableGrid"/>
        <w:tblW w:w="10459" w:type="dxa"/>
        <w:tblInd w:w="281" w:type="dxa"/>
        <w:tblCellMar>
          <w:top w:w="12" w:type="dxa"/>
          <w:left w:w="108" w:type="dxa"/>
          <w:right w:w="115" w:type="dxa"/>
        </w:tblCellMar>
        <w:tblLook w:val="04A0" w:firstRow="1" w:lastRow="0" w:firstColumn="1" w:lastColumn="0" w:noHBand="0" w:noVBand="1"/>
        <w:tblCaption w:val="Table to show employment history (past and current)"/>
        <w:tblDescription w:val="A table with two rows and three columns. Column one is for dates of employment, column two is for place of employment and column three is for job title."/>
      </w:tblPr>
      <w:tblGrid>
        <w:gridCol w:w="1669"/>
        <w:gridCol w:w="4537"/>
        <w:gridCol w:w="4253"/>
      </w:tblGrid>
      <w:tr w:rsidR="00BE4DCF" w14:paraId="30AA9038" w14:textId="77777777" w:rsidTr="007C40D2">
        <w:trPr>
          <w:cantSplit/>
          <w:trHeight w:val="540"/>
          <w:tblHeader/>
        </w:trPr>
        <w:tc>
          <w:tcPr>
            <w:tcW w:w="1668" w:type="dxa"/>
            <w:tcBorders>
              <w:top w:val="single" w:sz="4" w:space="0" w:color="000000"/>
              <w:left w:val="single" w:sz="4" w:space="0" w:color="000000"/>
              <w:bottom w:val="single" w:sz="4" w:space="0" w:color="000000"/>
              <w:right w:val="single" w:sz="4" w:space="0" w:color="000000"/>
            </w:tcBorders>
          </w:tcPr>
          <w:p w14:paraId="4B41D2A3" w14:textId="77777777" w:rsidR="00BE4DCF" w:rsidRDefault="00F35716">
            <w:pPr>
              <w:spacing w:after="0" w:line="259" w:lineRule="auto"/>
              <w:ind w:left="0" w:firstLine="0"/>
            </w:pPr>
            <w:r>
              <w:t xml:space="preserve">Dates of employment </w:t>
            </w:r>
          </w:p>
        </w:tc>
        <w:tc>
          <w:tcPr>
            <w:tcW w:w="4537" w:type="dxa"/>
            <w:tcBorders>
              <w:top w:val="single" w:sz="4" w:space="0" w:color="000000"/>
              <w:left w:val="single" w:sz="4" w:space="0" w:color="000000"/>
              <w:bottom w:val="single" w:sz="4" w:space="0" w:color="000000"/>
              <w:right w:val="single" w:sz="4" w:space="0" w:color="000000"/>
            </w:tcBorders>
          </w:tcPr>
          <w:p w14:paraId="373A83CB" w14:textId="442B17DF" w:rsidR="00BE4DCF" w:rsidRDefault="00F35716">
            <w:pPr>
              <w:spacing w:after="0" w:line="259" w:lineRule="auto"/>
              <w:ind w:left="0" w:firstLine="0"/>
            </w:pPr>
            <w:r>
              <w:t xml:space="preserve">Place of employment  </w:t>
            </w:r>
          </w:p>
        </w:tc>
        <w:tc>
          <w:tcPr>
            <w:tcW w:w="4253" w:type="dxa"/>
            <w:tcBorders>
              <w:top w:val="single" w:sz="4" w:space="0" w:color="000000"/>
              <w:left w:val="single" w:sz="4" w:space="0" w:color="000000"/>
              <w:bottom w:val="single" w:sz="4" w:space="0" w:color="000000"/>
              <w:right w:val="single" w:sz="4" w:space="0" w:color="000000"/>
            </w:tcBorders>
          </w:tcPr>
          <w:p w14:paraId="5ADECEA6" w14:textId="77777777" w:rsidR="00BE4DCF" w:rsidRDefault="00F35716">
            <w:pPr>
              <w:spacing w:after="0" w:line="259" w:lineRule="auto"/>
              <w:ind w:left="0" w:firstLine="0"/>
            </w:pPr>
            <w:r>
              <w:t xml:space="preserve">Job Title </w:t>
            </w:r>
          </w:p>
        </w:tc>
      </w:tr>
      <w:tr w:rsidR="00BE4DCF" w14:paraId="1153B747" w14:textId="77777777" w:rsidTr="007C40D2">
        <w:trPr>
          <w:trHeight w:val="2292"/>
        </w:trPr>
        <w:tc>
          <w:tcPr>
            <w:tcW w:w="1668" w:type="dxa"/>
            <w:tcBorders>
              <w:top w:val="single" w:sz="4" w:space="0" w:color="000000"/>
              <w:left w:val="single" w:sz="4" w:space="0" w:color="000000"/>
              <w:bottom w:val="single" w:sz="4" w:space="0" w:color="000000"/>
              <w:right w:val="single" w:sz="4" w:space="0" w:color="000000"/>
            </w:tcBorders>
          </w:tcPr>
          <w:p w14:paraId="1A6B8CFD" w14:textId="77777777" w:rsidR="00BE4DCF" w:rsidRDefault="00F35716">
            <w:pPr>
              <w:spacing w:after="0" w:line="259" w:lineRule="auto"/>
              <w:ind w:left="0" w:firstLine="0"/>
            </w:pPr>
            <w:r>
              <w:t xml:space="preserve"> </w:t>
            </w:r>
          </w:p>
        </w:tc>
        <w:tc>
          <w:tcPr>
            <w:tcW w:w="4537" w:type="dxa"/>
            <w:tcBorders>
              <w:top w:val="single" w:sz="4" w:space="0" w:color="000000"/>
              <w:left w:val="single" w:sz="4" w:space="0" w:color="000000"/>
              <w:bottom w:val="single" w:sz="4" w:space="0" w:color="000000"/>
              <w:right w:val="single" w:sz="4" w:space="0" w:color="000000"/>
            </w:tcBorders>
          </w:tcPr>
          <w:p w14:paraId="2B0C74D1" w14:textId="1A93B976" w:rsidR="00BE4DCF" w:rsidRDefault="00F35716">
            <w:pPr>
              <w:spacing w:after="0" w:line="259" w:lineRule="auto"/>
              <w:ind w:left="0" w:firstLine="0"/>
            </w:pPr>
            <w:r>
              <w:t xml:space="preserve"> </w:t>
            </w:r>
          </w:p>
        </w:tc>
        <w:tc>
          <w:tcPr>
            <w:tcW w:w="4253" w:type="dxa"/>
            <w:tcBorders>
              <w:top w:val="single" w:sz="4" w:space="0" w:color="000000"/>
              <w:left w:val="single" w:sz="4" w:space="0" w:color="000000"/>
              <w:bottom w:val="single" w:sz="4" w:space="0" w:color="000000"/>
              <w:right w:val="single" w:sz="4" w:space="0" w:color="000000"/>
            </w:tcBorders>
          </w:tcPr>
          <w:p w14:paraId="17EA4487" w14:textId="77777777" w:rsidR="00BE4DCF" w:rsidRDefault="00F35716">
            <w:pPr>
              <w:spacing w:after="0" w:line="259" w:lineRule="auto"/>
              <w:ind w:left="0" w:firstLine="0"/>
            </w:pPr>
            <w:r>
              <w:t xml:space="preserve"> </w:t>
            </w:r>
          </w:p>
        </w:tc>
      </w:tr>
    </w:tbl>
    <w:p w14:paraId="53AAD62A" w14:textId="1D9CB209" w:rsidR="00BE4DCF" w:rsidRDefault="00F35716">
      <w:pPr>
        <w:spacing w:after="17" w:line="259" w:lineRule="auto"/>
        <w:ind w:left="389" w:firstLine="0"/>
      </w:pPr>
      <w:r>
        <w:t xml:space="preserve"> </w:t>
      </w:r>
    </w:p>
    <w:p w14:paraId="4175C11A" w14:textId="15955030" w:rsidR="003E7452" w:rsidRDefault="003E7452">
      <w:pPr>
        <w:spacing w:after="17" w:line="259" w:lineRule="auto"/>
        <w:ind w:left="389" w:firstLine="0"/>
      </w:pPr>
    </w:p>
    <w:p w14:paraId="68B45DDB" w14:textId="52F7077B" w:rsidR="005B1124" w:rsidRDefault="005B1124" w:rsidP="005B1124">
      <w:pPr>
        <w:jc w:val="both"/>
        <w:rPr>
          <w:rFonts w:asciiTheme="minorHAnsi" w:hAnsiTheme="minorHAnsi"/>
          <w:color w:val="231F20"/>
        </w:rPr>
      </w:pPr>
      <w:r w:rsidRPr="00771037">
        <w:rPr>
          <w:rFonts w:asciiTheme="minorHAnsi" w:hAnsiTheme="minorHAnsi"/>
          <w:b/>
          <w:lang w:val="en-US"/>
        </w:rPr>
        <w:t>Self-Declaration of competency</w:t>
      </w:r>
      <w:r w:rsidRPr="00771037">
        <w:rPr>
          <w:rFonts w:asciiTheme="minorHAnsi" w:hAnsiTheme="minorHAnsi"/>
          <w:color w:val="231F20"/>
        </w:rPr>
        <w:t>: To fulfil regulatory requirements you must be competent in the following areas: Clinical assessment, diagnosis, planning and evaluation of care</w:t>
      </w:r>
      <w:r w:rsidR="006A37DA">
        <w:rPr>
          <w:rFonts w:asciiTheme="minorHAnsi" w:hAnsiTheme="minorHAnsi"/>
          <w:b/>
          <w:lang w:val="en-US"/>
        </w:rPr>
        <w:t>.</w:t>
      </w:r>
      <w:r w:rsidRPr="00771037">
        <w:rPr>
          <w:rFonts w:asciiTheme="minorHAnsi" w:hAnsiTheme="minorHAnsi"/>
          <w:color w:val="231F20"/>
        </w:rPr>
        <w:t xml:space="preserve"> </w:t>
      </w:r>
      <w:r w:rsidRPr="00771037">
        <w:rPr>
          <w:rFonts w:asciiTheme="minorHAnsi" w:eastAsia="Calibri" w:hAnsiTheme="minorHAnsi"/>
          <w:b/>
          <w:bCs/>
        </w:rPr>
        <w:t>Please explain below (</w:t>
      </w:r>
      <w:r w:rsidR="001609EE">
        <w:rPr>
          <w:rFonts w:asciiTheme="minorHAnsi" w:eastAsia="Calibri" w:hAnsiTheme="minorHAnsi"/>
          <w:b/>
          <w:bCs/>
        </w:rPr>
        <w:t xml:space="preserve">in </w:t>
      </w:r>
      <w:r w:rsidRPr="00771037">
        <w:rPr>
          <w:rFonts w:asciiTheme="minorHAnsi" w:eastAsia="Calibri" w:hAnsiTheme="minorHAnsi"/>
          <w:b/>
          <w:bCs/>
        </w:rPr>
        <w:t>no more than 200 words)</w:t>
      </w:r>
      <w:r w:rsidRPr="00771037">
        <w:rPr>
          <w:rFonts w:asciiTheme="minorHAnsi" w:eastAsia="Calibri" w:hAnsiTheme="minorHAnsi"/>
        </w:rPr>
        <w:t xml:space="preserve"> </w:t>
      </w:r>
      <w:r w:rsidRPr="00771037">
        <w:rPr>
          <w:rFonts w:asciiTheme="minorHAnsi" w:hAnsiTheme="minorHAnsi"/>
          <w:color w:val="231F20"/>
        </w:rPr>
        <w:t>how you have developed and maintained your competencies in these skills.</w:t>
      </w:r>
      <w:r w:rsidRPr="00771037">
        <w:rPr>
          <w:rFonts w:asciiTheme="minorHAnsi" w:hAnsiTheme="minorHAnsi"/>
          <w:b/>
          <w:lang w:val="en-US"/>
        </w:rPr>
        <w:t xml:space="preserve"> </w:t>
      </w:r>
      <w:r w:rsidRPr="00771037">
        <w:rPr>
          <w:rFonts w:asciiTheme="minorHAnsi" w:hAnsiTheme="minorHAnsi"/>
          <w:color w:val="231F20"/>
        </w:rPr>
        <w:t>You should include details of how you have been assessed in practice and/or accredited programmes</w:t>
      </w:r>
      <w:r w:rsidR="001609EE">
        <w:rPr>
          <w:rFonts w:asciiTheme="minorHAnsi" w:hAnsiTheme="minorHAnsi"/>
          <w:color w:val="231F20"/>
        </w:rPr>
        <w:t>,</w:t>
      </w:r>
      <w:r w:rsidRPr="00771037">
        <w:rPr>
          <w:rFonts w:asciiTheme="minorHAnsi" w:hAnsiTheme="minorHAnsi"/>
          <w:color w:val="231F20"/>
        </w:rPr>
        <w:t xml:space="preserve"> e.g. appraisals, competency frameworks, university courses.</w:t>
      </w:r>
    </w:p>
    <w:p w14:paraId="562683E7" w14:textId="4831B5BE" w:rsidR="003E7452" w:rsidRDefault="003E7452">
      <w:pPr>
        <w:spacing w:after="17" w:line="259" w:lineRule="auto"/>
        <w:ind w:left="389" w:firstLine="0"/>
      </w:pPr>
    </w:p>
    <w:p w14:paraId="5718A945" w14:textId="443FA3F9" w:rsidR="003E7452" w:rsidRDefault="006A0542">
      <w:pPr>
        <w:spacing w:after="17" w:line="259" w:lineRule="auto"/>
        <w:ind w:left="389" w:firstLine="0"/>
      </w:pPr>
      <w:r>
        <w:rPr>
          <w:noProof/>
        </w:rPr>
        <mc:AlternateContent>
          <mc:Choice Requires="wps">
            <w:drawing>
              <wp:anchor distT="0" distB="0" distL="114300" distR="114300" simplePos="0" relativeHeight="251675648" behindDoc="0" locked="0" layoutInCell="1" allowOverlap="1" wp14:anchorId="3CE24AD8" wp14:editId="0E679F84">
                <wp:simplePos x="0" y="0"/>
                <wp:positionH relativeFrom="column">
                  <wp:posOffset>179070</wp:posOffset>
                </wp:positionH>
                <wp:positionV relativeFrom="paragraph">
                  <wp:posOffset>20320</wp:posOffset>
                </wp:positionV>
                <wp:extent cx="6629400" cy="3333750"/>
                <wp:effectExtent l="0" t="0" r="19050" b="19050"/>
                <wp:wrapNone/>
                <wp:docPr id="15" name="Text Box 15" descr="Box in which applicants are asked to write an explanation in no more than 200 words of how they fulfil the regulatory requirements, with reference to the specified competencies."/>
                <wp:cNvGraphicFramePr/>
                <a:graphic xmlns:a="http://schemas.openxmlformats.org/drawingml/2006/main">
                  <a:graphicData uri="http://schemas.microsoft.com/office/word/2010/wordprocessingShape">
                    <wps:wsp>
                      <wps:cNvSpPr txBox="1"/>
                      <wps:spPr>
                        <a:xfrm>
                          <a:off x="0" y="0"/>
                          <a:ext cx="6629400" cy="3333750"/>
                        </a:xfrm>
                        <a:prstGeom prst="rect">
                          <a:avLst/>
                        </a:prstGeom>
                        <a:solidFill>
                          <a:schemeClr val="lt1"/>
                        </a:solidFill>
                        <a:ln w="6350">
                          <a:solidFill>
                            <a:prstClr val="black"/>
                          </a:solidFill>
                        </a:ln>
                      </wps:spPr>
                      <wps:txbx>
                        <w:txbxContent>
                          <w:p w14:paraId="42443B7B" w14:textId="77777777" w:rsidR="0033196C" w:rsidRDefault="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E24AD8" id="Text Box 15" o:spid="_x0000_s1034" type="#_x0000_t202" alt="Box in which applicants are asked to write an explanation in no more than 200 words of how they fulfil the regulatory requirements, with reference to the specified competencies." style="position:absolute;left:0;text-align:left;margin-left:14.1pt;margin-top:1.6pt;width:522pt;height:262.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" fillcolor="white [3201]" strokeweight=".5pt">
                <v:textbox>
                  <w:txbxContent>
                    <w:p w14:paraId="42443B7B" w14:textId="77777777" w:rsidR="0033196C" w:rsidRDefault="0033196C">
                      <w:pPr>
                        <w:ind w:left="0"/>
                      </w:pPr>
                    </w:p>
                  </w:txbxContent>
                </v:textbox>
              </v:shape>
            </w:pict>
          </mc:Fallback>
        </mc:AlternateContent>
      </w:r>
    </w:p>
    <w:p w14:paraId="1302E9C4" w14:textId="203C5011" w:rsidR="003E7452" w:rsidRDefault="003E7452">
      <w:pPr>
        <w:spacing w:after="17" w:line="259" w:lineRule="auto"/>
        <w:ind w:left="389" w:firstLine="0"/>
      </w:pPr>
    </w:p>
    <w:p w14:paraId="22975DD1" w14:textId="7A34C66B" w:rsidR="003E7452" w:rsidRDefault="003E7452">
      <w:pPr>
        <w:spacing w:after="17" w:line="259" w:lineRule="auto"/>
        <w:ind w:left="389" w:firstLine="0"/>
      </w:pPr>
    </w:p>
    <w:p w14:paraId="4FEB84FC" w14:textId="6E6CEC15" w:rsidR="003E7452" w:rsidRDefault="003E7452">
      <w:pPr>
        <w:spacing w:after="17" w:line="259" w:lineRule="auto"/>
        <w:ind w:left="389" w:firstLine="0"/>
      </w:pPr>
    </w:p>
    <w:p w14:paraId="1BE09800" w14:textId="017901F5" w:rsidR="003E7452" w:rsidRDefault="003E7452">
      <w:pPr>
        <w:spacing w:after="17" w:line="259" w:lineRule="auto"/>
        <w:ind w:left="389" w:firstLine="0"/>
      </w:pPr>
    </w:p>
    <w:p w14:paraId="715B4542" w14:textId="4D5BADD3" w:rsidR="003E7452" w:rsidRDefault="003E7452">
      <w:pPr>
        <w:spacing w:after="17" w:line="259" w:lineRule="auto"/>
        <w:ind w:left="389" w:firstLine="0"/>
      </w:pPr>
    </w:p>
    <w:p w14:paraId="35F3762A" w14:textId="5E86ECE0" w:rsidR="003E7452" w:rsidRDefault="003E7452">
      <w:pPr>
        <w:spacing w:after="17" w:line="259" w:lineRule="auto"/>
        <w:ind w:left="389" w:firstLine="0"/>
      </w:pPr>
    </w:p>
    <w:p w14:paraId="6D55816A" w14:textId="01651A2C" w:rsidR="003E7452" w:rsidRDefault="003E7452">
      <w:pPr>
        <w:spacing w:after="17" w:line="259" w:lineRule="auto"/>
        <w:ind w:left="389" w:firstLine="0"/>
      </w:pPr>
    </w:p>
    <w:p w14:paraId="73FC2D2C" w14:textId="684FE250" w:rsidR="003E7452" w:rsidRDefault="003E7452">
      <w:pPr>
        <w:spacing w:after="17" w:line="259" w:lineRule="auto"/>
        <w:ind w:left="389" w:firstLine="0"/>
      </w:pPr>
    </w:p>
    <w:p w14:paraId="2817D17F" w14:textId="759A564A" w:rsidR="003E7452" w:rsidRDefault="003E7452">
      <w:pPr>
        <w:spacing w:after="17" w:line="259" w:lineRule="auto"/>
        <w:ind w:left="389" w:firstLine="0"/>
      </w:pPr>
    </w:p>
    <w:p w14:paraId="2FF0C136" w14:textId="4230F176" w:rsidR="003E7452" w:rsidRDefault="003E7452">
      <w:pPr>
        <w:spacing w:after="17" w:line="259" w:lineRule="auto"/>
        <w:ind w:left="389" w:firstLine="0"/>
      </w:pPr>
    </w:p>
    <w:p w14:paraId="6AAC0239" w14:textId="63DE340C" w:rsidR="003E7452" w:rsidRDefault="003E7452">
      <w:pPr>
        <w:spacing w:after="17" w:line="259" w:lineRule="auto"/>
        <w:ind w:left="389" w:firstLine="0"/>
      </w:pPr>
    </w:p>
    <w:p w14:paraId="121FFDBE" w14:textId="4739DD5E" w:rsidR="00583CEC" w:rsidRDefault="00583CEC">
      <w:pPr>
        <w:spacing w:after="17" w:line="259" w:lineRule="auto"/>
        <w:ind w:left="389" w:firstLine="0"/>
      </w:pPr>
    </w:p>
    <w:p w14:paraId="11EE44E7" w14:textId="7CD61F04" w:rsidR="000D49CD" w:rsidRDefault="000D49CD">
      <w:pPr>
        <w:spacing w:after="17" w:line="259" w:lineRule="auto"/>
        <w:ind w:left="389" w:firstLine="0"/>
      </w:pPr>
    </w:p>
    <w:p w14:paraId="3D70D922" w14:textId="2D46D0C8" w:rsidR="000D49CD" w:rsidRDefault="000D49CD">
      <w:pPr>
        <w:spacing w:after="17" w:line="259" w:lineRule="auto"/>
        <w:ind w:left="389" w:firstLine="0"/>
      </w:pPr>
    </w:p>
    <w:p w14:paraId="10C463EC" w14:textId="593A115A" w:rsidR="000D49CD" w:rsidRDefault="000D49CD">
      <w:pPr>
        <w:spacing w:after="17" w:line="259" w:lineRule="auto"/>
        <w:ind w:left="389" w:firstLine="0"/>
      </w:pPr>
    </w:p>
    <w:p w14:paraId="23B88183" w14:textId="784D53EE" w:rsidR="000D49CD" w:rsidRDefault="000D49CD">
      <w:pPr>
        <w:spacing w:after="17" w:line="259" w:lineRule="auto"/>
        <w:ind w:left="389" w:firstLine="0"/>
      </w:pPr>
    </w:p>
    <w:p w14:paraId="4999CD64" w14:textId="2C695FF4" w:rsidR="000D49CD" w:rsidRDefault="000D49CD">
      <w:pPr>
        <w:spacing w:after="17" w:line="259" w:lineRule="auto"/>
        <w:ind w:left="389" w:firstLine="0"/>
      </w:pPr>
    </w:p>
    <w:p w14:paraId="6192D952" w14:textId="4D5024AF" w:rsidR="000D49CD" w:rsidRDefault="00195140">
      <w:pPr>
        <w:spacing w:after="17" w:line="259" w:lineRule="auto"/>
        <w:ind w:left="389" w:firstLine="0"/>
      </w:pPr>
      <w:r w:rsidRPr="00771037">
        <w:rPr>
          <w:rFonts w:asciiTheme="minorHAnsi" w:eastAsia="Calibri" w:hAnsiTheme="minorHAnsi"/>
          <w:b/>
          <w:bCs/>
        </w:rPr>
        <w:lastRenderedPageBreak/>
        <w:t>Please explain below (</w:t>
      </w:r>
      <w:r w:rsidR="001609EE">
        <w:rPr>
          <w:rFonts w:asciiTheme="minorHAnsi" w:eastAsia="Calibri" w:hAnsiTheme="minorHAnsi"/>
          <w:b/>
          <w:bCs/>
        </w:rPr>
        <w:t xml:space="preserve">in </w:t>
      </w:r>
      <w:r w:rsidRPr="00771037">
        <w:rPr>
          <w:rFonts w:asciiTheme="minorHAnsi" w:eastAsia="Calibri" w:hAnsiTheme="minorHAnsi"/>
          <w:b/>
          <w:bCs/>
        </w:rPr>
        <w:t>no more than 200 words)</w:t>
      </w:r>
      <w:r w:rsidRPr="00771037">
        <w:rPr>
          <w:rFonts w:asciiTheme="minorHAnsi" w:eastAsia="Calibri" w:hAnsiTheme="minorHAnsi"/>
        </w:rPr>
        <w:t xml:space="preserve"> </w:t>
      </w:r>
      <w:r w:rsidRPr="00771037">
        <w:rPr>
          <w:rFonts w:asciiTheme="minorHAnsi" w:eastAsiaTheme="minorEastAsia" w:hAnsiTheme="minorHAnsi"/>
        </w:rPr>
        <w:t xml:space="preserve">how the ability to prescribe medications independently will transform practice and inform patient/client care (if you have been required to give this information on an application to your own organisation, you may wish to replicate that here).  If you are a </w:t>
      </w:r>
      <w:r w:rsidR="00931E1E">
        <w:rPr>
          <w:rFonts w:asciiTheme="minorHAnsi" w:eastAsiaTheme="minorEastAsia" w:hAnsiTheme="minorHAnsi"/>
        </w:rPr>
        <w:t>S</w:t>
      </w:r>
      <w:r w:rsidRPr="00771037">
        <w:rPr>
          <w:rFonts w:asciiTheme="minorHAnsi" w:eastAsiaTheme="minorEastAsia" w:hAnsiTheme="minorHAnsi"/>
        </w:rPr>
        <w:t>elf-</w:t>
      </w:r>
      <w:r w:rsidR="00931E1E">
        <w:rPr>
          <w:rFonts w:asciiTheme="minorHAnsi" w:eastAsiaTheme="minorEastAsia" w:hAnsiTheme="minorHAnsi"/>
        </w:rPr>
        <w:t>E</w:t>
      </w:r>
      <w:r w:rsidRPr="00771037">
        <w:rPr>
          <w:rFonts w:asciiTheme="minorHAnsi" w:eastAsiaTheme="minorEastAsia" w:hAnsiTheme="minorHAnsi"/>
        </w:rPr>
        <w:t>mployed</w:t>
      </w:r>
      <w:r>
        <w:rPr>
          <w:rFonts w:asciiTheme="minorHAnsi" w:eastAsiaTheme="minorEastAsia" w:hAnsiTheme="minorHAnsi"/>
        </w:rPr>
        <w:t xml:space="preserve"> or a non-</w:t>
      </w:r>
      <w:r w:rsidR="009D7A8A">
        <w:rPr>
          <w:rFonts w:asciiTheme="minorHAnsi" w:eastAsiaTheme="minorEastAsia" w:hAnsiTheme="minorHAnsi"/>
        </w:rPr>
        <w:t>NHS</w:t>
      </w:r>
      <w:r w:rsidRPr="00771037">
        <w:rPr>
          <w:rFonts w:asciiTheme="minorHAnsi" w:eastAsiaTheme="minorEastAsia" w:hAnsiTheme="minorHAnsi"/>
        </w:rPr>
        <w:t xml:space="preserve"> </w:t>
      </w:r>
      <w:r w:rsidR="005B1124" w:rsidRPr="00771037">
        <w:rPr>
          <w:rFonts w:asciiTheme="minorHAnsi" w:eastAsiaTheme="minorEastAsia" w:hAnsiTheme="minorHAnsi"/>
        </w:rPr>
        <w:t>practitioner,</w:t>
      </w:r>
      <w:r w:rsidRPr="00771037">
        <w:rPr>
          <w:rFonts w:asciiTheme="minorHAnsi" w:eastAsiaTheme="minorEastAsia" w:hAnsiTheme="minorHAnsi"/>
        </w:rPr>
        <w:t xml:space="preserve"> please indicate clearly your proposed area of practice.</w:t>
      </w:r>
    </w:p>
    <w:p w14:paraId="615C4F98" w14:textId="606CB751" w:rsidR="00BE4DCF" w:rsidRDefault="00BE4DCF">
      <w:pPr>
        <w:spacing w:after="14" w:line="259" w:lineRule="auto"/>
        <w:ind w:left="389" w:firstLine="0"/>
      </w:pPr>
    </w:p>
    <w:p w14:paraId="45C18800" w14:textId="15DB895E" w:rsidR="00195140" w:rsidRDefault="00195140">
      <w:pPr>
        <w:spacing w:after="14" w:line="259" w:lineRule="auto"/>
        <w:ind w:left="389" w:firstLine="0"/>
      </w:pPr>
      <w:r>
        <w:rPr>
          <w:noProof/>
        </w:rPr>
        <mc:AlternateContent>
          <mc:Choice Requires="wps">
            <w:drawing>
              <wp:anchor distT="0" distB="0" distL="114300" distR="114300" simplePos="0" relativeHeight="251691008" behindDoc="0" locked="0" layoutInCell="1" allowOverlap="1" wp14:anchorId="223199F1" wp14:editId="385F3450">
                <wp:simplePos x="0" y="0"/>
                <wp:positionH relativeFrom="column">
                  <wp:posOffset>226695</wp:posOffset>
                </wp:positionH>
                <wp:positionV relativeFrom="paragraph">
                  <wp:posOffset>13335</wp:posOffset>
                </wp:positionV>
                <wp:extent cx="6648450" cy="2000250"/>
                <wp:effectExtent l="0" t="0" r="19050" b="19050"/>
                <wp:wrapNone/>
                <wp:docPr id="21" name="Text Box 21" descr="Box in which applicants are required to write, in no more than 200 words, how the ability to prescribe independently will transform their practice and inform patient/client care."/>
                <wp:cNvGraphicFramePr/>
                <a:graphic xmlns:a="http://schemas.openxmlformats.org/drawingml/2006/main">
                  <a:graphicData uri="http://schemas.microsoft.com/office/word/2010/wordprocessingShape">
                    <wps:wsp>
                      <wps:cNvSpPr txBox="1"/>
                      <wps:spPr>
                        <a:xfrm>
                          <a:off x="0" y="0"/>
                          <a:ext cx="6648450" cy="2000250"/>
                        </a:xfrm>
                        <a:prstGeom prst="rect">
                          <a:avLst/>
                        </a:prstGeom>
                        <a:solidFill>
                          <a:schemeClr val="lt1"/>
                        </a:solidFill>
                        <a:ln w="6350">
                          <a:solidFill>
                            <a:prstClr val="black"/>
                          </a:solidFill>
                        </a:ln>
                      </wps:spPr>
                      <wps:txbx>
                        <w:txbxContent>
                          <w:p w14:paraId="38755358" w14:textId="77777777" w:rsidR="0033196C" w:rsidRDefault="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3199F1" id="Text Box 21" o:spid="_x0000_s1035" type="#_x0000_t202" alt="Box in which applicants are required to write, in no more than 200 words, how the ability to prescribe independently will transform their practice and inform patient/client care." style="position:absolute;left:0;text-align:left;margin-left:17.85pt;margin-top:1.05pt;width:523.5pt;height:157.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" fillcolor="white [3201]" strokeweight=".5pt">
                <v:textbox>
                  <w:txbxContent>
                    <w:p w14:paraId="38755358" w14:textId="77777777" w:rsidR="0033196C" w:rsidRDefault="0033196C">
                      <w:pPr>
                        <w:ind w:left="0"/>
                      </w:pPr>
                    </w:p>
                  </w:txbxContent>
                </v:textbox>
              </v:shape>
            </w:pict>
          </mc:Fallback>
        </mc:AlternateContent>
      </w:r>
    </w:p>
    <w:p w14:paraId="75050B4D" w14:textId="5D8F7F82" w:rsidR="00195140" w:rsidRDefault="00195140">
      <w:pPr>
        <w:spacing w:after="14" w:line="259" w:lineRule="auto"/>
        <w:ind w:left="389" w:firstLine="0"/>
      </w:pPr>
    </w:p>
    <w:p w14:paraId="651B85DA" w14:textId="6BEADE0D" w:rsidR="00195140" w:rsidRDefault="00195140">
      <w:pPr>
        <w:spacing w:after="14" w:line="259" w:lineRule="auto"/>
        <w:ind w:left="389" w:firstLine="0"/>
      </w:pPr>
    </w:p>
    <w:p w14:paraId="2C557B1B" w14:textId="66608150" w:rsidR="00195140" w:rsidRDefault="00195140">
      <w:pPr>
        <w:spacing w:after="14" w:line="259" w:lineRule="auto"/>
        <w:ind w:left="389" w:firstLine="0"/>
      </w:pPr>
    </w:p>
    <w:p w14:paraId="1F4DD758" w14:textId="084B196C" w:rsidR="00195140" w:rsidRDefault="00195140">
      <w:pPr>
        <w:spacing w:after="14" w:line="259" w:lineRule="auto"/>
        <w:ind w:left="389" w:firstLine="0"/>
      </w:pPr>
    </w:p>
    <w:p w14:paraId="441AFE87" w14:textId="5AA36705" w:rsidR="00195140" w:rsidRDefault="00195140">
      <w:pPr>
        <w:spacing w:after="14" w:line="259" w:lineRule="auto"/>
        <w:ind w:left="389" w:firstLine="0"/>
      </w:pPr>
    </w:p>
    <w:p w14:paraId="49B40CD3" w14:textId="1B5CC49C" w:rsidR="00195140" w:rsidRDefault="00195140">
      <w:pPr>
        <w:spacing w:after="14" w:line="259" w:lineRule="auto"/>
        <w:ind w:left="389" w:firstLine="0"/>
      </w:pPr>
    </w:p>
    <w:p w14:paraId="50EF52DD" w14:textId="084AB8FD" w:rsidR="00195140" w:rsidRDefault="00195140">
      <w:pPr>
        <w:spacing w:after="14" w:line="259" w:lineRule="auto"/>
        <w:ind w:left="389" w:firstLine="0"/>
      </w:pPr>
    </w:p>
    <w:p w14:paraId="35A76713" w14:textId="722A2156" w:rsidR="00195140" w:rsidRDefault="00195140">
      <w:pPr>
        <w:spacing w:after="14" w:line="259" w:lineRule="auto"/>
        <w:ind w:left="389" w:firstLine="0"/>
      </w:pPr>
    </w:p>
    <w:p w14:paraId="554DCD7D" w14:textId="24D107F5" w:rsidR="00195140" w:rsidRDefault="00195140">
      <w:pPr>
        <w:spacing w:after="14" w:line="259" w:lineRule="auto"/>
        <w:ind w:left="389" w:firstLine="0"/>
      </w:pPr>
    </w:p>
    <w:p w14:paraId="022B09CA" w14:textId="48233E4F" w:rsidR="00195140" w:rsidRDefault="00195140">
      <w:pPr>
        <w:spacing w:after="14" w:line="259" w:lineRule="auto"/>
        <w:ind w:left="389" w:firstLine="0"/>
      </w:pPr>
    </w:p>
    <w:p w14:paraId="0B1A31D3" w14:textId="77777777" w:rsidR="00195140" w:rsidRDefault="00195140">
      <w:pPr>
        <w:spacing w:after="14" w:line="259" w:lineRule="auto"/>
        <w:ind w:left="389" w:firstLine="0"/>
      </w:pPr>
    </w:p>
    <w:p w14:paraId="2D666D4F" w14:textId="77777777" w:rsidR="00BE4DCF" w:rsidRDefault="00F35716">
      <w:pPr>
        <w:spacing w:after="0" w:line="259" w:lineRule="auto"/>
        <w:ind w:left="389" w:firstLine="0"/>
      </w:pPr>
      <w:r>
        <w:rPr>
          <w:b/>
        </w:rPr>
        <w:t xml:space="preserve"> </w:t>
      </w:r>
    </w:p>
    <w:p w14:paraId="13F80299" w14:textId="77777777" w:rsidR="00195140" w:rsidRDefault="004676C1" w:rsidP="00B332CA">
      <w:pPr>
        <w:spacing w:after="4" w:line="259" w:lineRule="auto"/>
        <w:ind w:left="0" w:right="1451" w:firstLine="0"/>
      </w:pPr>
      <w:r>
        <w:t xml:space="preserve">      </w:t>
      </w:r>
    </w:p>
    <w:p w14:paraId="1661EA5A" w14:textId="29A14835" w:rsidR="00195140" w:rsidRDefault="00195140" w:rsidP="00195140">
      <w:pPr>
        <w:spacing w:before="100" w:beforeAutospacing="1" w:after="100" w:afterAutospacing="1"/>
        <w:rPr>
          <w:rFonts w:asciiTheme="minorHAnsi" w:eastAsia="Calibri" w:hAnsiTheme="minorHAnsi"/>
        </w:rPr>
      </w:pPr>
      <w:r w:rsidRPr="00771037">
        <w:rPr>
          <w:rFonts w:asciiTheme="minorHAnsi" w:eastAsia="Calibri" w:hAnsiTheme="minorHAnsi"/>
          <w:b/>
          <w:bCs/>
        </w:rPr>
        <w:t>Please explain below (</w:t>
      </w:r>
      <w:r w:rsidR="001609EE">
        <w:rPr>
          <w:rFonts w:asciiTheme="minorHAnsi" w:eastAsia="Calibri" w:hAnsiTheme="minorHAnsi"/>
          <w:b/>
          <w:bCs/>
        </w:rPr>
        <w:t xml:space="preserve">in </w:t>
      </w:r>
      <w:r w:rsidRPr="00771037">
        <w:rPr>
          <w:rFonts w:asciiTheme="minorHAnsi" w:eastAsia="Calibri" w:hAnsiTheme="minorHAnsi"/>
          <w:b/>
          <w:bCs/>
        </w:rPr>
        <w:t>no more than 200 words)</w:t>
      </w:r>
      <w:r w:rsidRPr="00771037">
        <w:rPr>
          <w:rFonts w:asciiTheme="minorHAnsi" w:eastAsia="Calibri" w:hAnsiTheme="minorHAnsi"/>
        </w:rPr>
        <w:t xml:space="preserve"> how you will gain regular access to patients within your area of clinical practice in order to achieve the required 90 hours supervised practice.  If you are</w:t>
      </w:r>
      <w:r w:rsidR="001609EE">
        <w:rPr>
          <w:rFonts w:asciiTheme="minorHAnsi" w:eastAsia="Calibri" w:hAnsiTheme="minorHAnsi"/>
        </w:rPr>
        <w:t xml:space="preserve"> a</w:t>
      </w:r>
      <w:r w:rsidRPr="00771037">
        <w:rPr>
          <w:rFonts w:asciiTheme="minorHAnsi" w:eastAsia="Calibri" w:hAnsiTheme="minorHAnsi"/>
        </w:rPr>
        <w:t xml:space="preserve"> </w:t>
      </w:r>
      <w:r w:rsidR="006A37DA">
        <w:rPr>
          <w:rFonts w:asciiTheme="minorHAnsi" w:eastAsia="Calibri" w:hAnsiTheme="minorHAnsi"/>
        </w:rPr>
        <w:t>S</w:t>
      </w:r>
      <w:r w:rsidRPr="00771037">
        <w:rPr>
          <w:rFonts w:asciiTheme="minorHAnsi" w:eastAsia="Calibri" w:hAnsiTheme="minorHAnsi"/>
        </w:rPr>
        <w:t>elf-</w:t>
      </w:r>
      <w:r w:rsidR="006A37DA">
        <w:rPr>
          <w:rFonts w:asciiTheme="minorHAnsi" w:eastAsia="Calibri" w:hAnsiTheme="minorHAnsi"/>
        </w:rPr>
        <w:t>E</w:t>
      </w:r>
      <w:r w:rsidRPr="00771037">
        <w:rPr>
          <w:rFonts w:asciiTheme="minorHAnsi" w:eastAsia="Calibri" w:hAnsiTheme="minorHAnsi"/>
        </w:rPr>
        <w:t>mployed or</w:t>
      </w:r>
      <w:r w:rsidR="001609EE">
        <w:rPr>
          <w:rFonts w:asciiTheme="minorHAnsi" w:eastAsia="Calibri" w:hAnsiTheme="minorHAnsi"/>
        </w:rPr>
        <w:t xml:space="preserve"> a</w:t>
      </w:r>
      <w:r w:rsidRPr="00771037">
        <w:rPr>
          <w:rFonts w:asciiTheme="minorHAnsi" w:eastAsia="Calibri" w:hAnsiTheme="minorHAnsi"/>
        </w:rPr>
        <w:t xml:space="preserve"> </w:t>
      </w:r>
      <w:r>
        <w:rPr>
          <w:rFonts w:asciiTheme="minorHAnsi" w:eastAsia="Calibri" w:hAnsiTheme="minorHAnsi"/>
        </w:rPr>
        <w:t>non-</w:t>
      </w:r>
      <w:r w:rsidR="009D7A8A">
        <w:rPr>
          <w:rFonts w:asciiTheme="minorHAnsi" w:eastAsia="Calibri" w:hAnsiTheme="minorHAnsi"/>
        </w:rPr>
        <w:t>NHS</w:t>
      </w:r>
      <w:r w:rsidR="001609EE">
        <w:rPr>
          <w:rFonts w:asciiTheme="minorHAnsi" w:eastAsia="Calibri" w:hAnsiTheme="minorHAnsi"/>
        </w:rPr>
        <w:t xml:space="preserve"> practitioner</w:t>
      </w:r>
      <w:r>
        <w:rPr>
          <w:rFonts w:asciiTheme="minorHAnsi" w:eastAsia="Calibri" w:hAnsiTheme="minorHAnsi"/>
        </w:rPr>
        <w:t xml:space="preserve"> </w:t>
      </w:r>
      <w:r w:rsidRPr="00771037">
        <w:rPr>
          <w:rFonts w:asciiTheme="minorHAnsi" w:eastAsia="Calibri" w:hAnsiTheme="minorHAnsi"/>
        </w:rPr>
        <w:t xml:space="preserve">accessing a </w:t>
      </w:r>
      <w:r w:rsidR="00931E1E">
        <w:rPr>
          <w:rFonts w:asciiTheme="minorHAnsi" w:eastAsia="Calibri" w:hAnsiTheme="minorHAnsi"/>
        </w:rPr>
        <w:t>P</w:t>
      </w:r>
      <w:r>
        <w:rPr>
          <w:rFonts w:asciiTheme="minorHAnsi" w:eastAsia="Calibri" w:hAnsiTheme="minorHAnsi"/>
        </w:rPr>
        <w:t xml:space="preserve">ractice </w:t>
      </w:r>
      <w:r w:rsidR="00931E1E">
        <w:rPr>
          <w:rFonts w:asciiTheme="minorHAnsi" w:eastAsia="Calibri" w:hAnsiTheme="minorHAnsi"/>
        </w:rPr>
        <w:t>A</w:t>
      </w:r>
      <w:r>
        <w:rPr>
          <w:rFonts w:asciiTheme="minorHAnsi" w:eastAsia="Calibri" w:hAnsiTheme="minorHAnsi"/>
        </w:rPr>
        <w:t>ssessor/</w:t>
      </w:r>
      <w:r w:rsidR="00931E1E">
        <w:rPr>
          <w:rFonts w:asciiTheme="minorHAnsi" w:eastAsia="Calibri" w:hAnsiTheme="minorHAnsi"/>
        </w:rPr>
        <w:t>E</w:t>
      </w:r>
      <w:r>
        <w:rPr>
          <w:rFonts w:asciiTheme="minorHAnsi" w:eastAsia="Calibri" w:hAnsiTheme="minorHAnsi"/>
        </w:rPr>
        <w:t xml:space="preserve">ducator or </w:t>
      </w:r>
      <w:r w:rsidR="00931E1E">
        <w:rPr>
          <w:rFonts w:asciiTheme="minorHAnsi" w:eastAsia="Calibri" w:hAnsiTheme="minorHAnsi"/>
        </w:rPr>
        <w:t>D</w:t>
      </w:r>
      <w:r>
        <w:rPr>
          <w:rFonts w:asciiTheme="minorHAnsi" w:eastAsia="Calibri" w:hAnsiTheme="minorHAnsi"/>
        </w:rPr>
        <w:t xml:space="preserve">esignated </w:t>
      </w:r>
      <w:r w:rsidR="00931E1E">
        <w:rPr>
          <w:rFonts w:asciiTheme="minorHAnsi" w:eastAsia="Calibri" w:hAnsiTheme="minorHAnsi"/>
        </w:rPr>
        <w:t>M</w:t>
      </w:r>
      <w:r>
        <w:rPr>
          <w:rFonts w:asciiTheme="minorHAnsi" w:eastAsia="Calibri" w:hAnsiTheme="minorHAnsi"/>
        </w:rPr>
        <w:t xml:space="preserve">edical </w:t>
      </w:r>
      <w:r w:rsidR="00931E1E">
        <w:rPr>
          <w:rFonts w:asciiTheme="minorHAnsi" w:eastAsia="Calibri" w:hAnsiTheme="minorHAnsi"/>
        </w:rPr>
        <w:t>P</w:t>
      </w:r>
      <w:r>
        <w:rPr>
          <w:rFonts w:asciiTheme="minorHAnsi" w:eastAsia="Calibri" w:hAnsiTheme="minorHAnsi"/>
        </w:rPr>
        <w:t xml:space="preserve">ractitioner </w:t>
      </w:r>
      <w:r w:rsidRPr="00771037">
        <w:rPr>
          <w:rFonts w:asciiTheme="minorHAnsi" w:eastAsia="Calibri" w:hAnsiTheme="minorHAnsi"/>
        </w:rPr>
        <w:t>from another organisation</w:t>
      </w:r>
      <w:r w:rsidR="001609EE">
        <w:rPr>
          <w:rFonts w:asciiTheme="minorHAnsi" w:eastAsia="Calibri" w:hAnsiTheme="minorHAnsi"/>
        </w:rPr>
        <w:t>,</w:t>
      </w:r>
      <w:r w:rsidRPr="00771037">
        <w:rPr>
          <w:rFonts w:asciiTheme="minorHAnsi" w:eastAsia="Calibri" w:hAnsiTheme="minorHAnsi"/>
        </w:rPr>
        <w:t xml:space="preserve"> </w:t>
      </w:r>
      <w:r w:rsidR="001609EE">
        <w:rPr>
          <w:rFonts w:asciiTheme="minorHAnsi" w:eastAsia="Calibri" w:hAnsiTheme="minorHAnsi"/>
        </w:rPr>
        <w:t>you</w:t>
      </w:r>
      <w:r w:rsidRPr="00771037">
        <w:rPr>
          <w:rFonts w:asciiTheme="minorHAnsi" w:eastAsia="Calibri" w:hAnsiTheme="minorHAnsi"/>
        </w:rPr>
        <w:t xml:space="preserve"> must also demonstrate how clinical governance will be achieved</w:t>
      </w:r>
      <w:r w:rsidR="001609EE">
        <w:rPr>
          <w:rFonts w:asciiTheme="minorHAnsi" w:eastAsia="Calibri" w:hAnsiTheme="minorHAnsi"/>
        </w:rPr>
        <w:t xml:space="preserve"> </w:t>
      </w:r>
      <w:r w:rsidRPr="00771037">
        <w:rPr>
          <w:rFonts w:asciiTheme="minorHAnsi" w:eastAsia="Calibri" w:hAnsiTheme="minorHAnsi"/>
        </w:rPr>
        <w:t>– e.g. honorary contracts</w:t>
      </w:r>
      <w:r w:rsidR="001609EE">
        <w:rPr>
          <w:rFonts w:asciiTheme="minorHAnsi" w:eastAsia="Calibri" w:hAnsiTheme="minorHAnsi"/>
        </w:rPr>
        <w:t>,</w:t>
      </w:r>
      <w:r w:rsidRPr="00771037">
        <w:rPr>
          <w:rFonts w:asciiTheme="minorHAnsi" w:eastAsia="Calibri" w:hAnsiTheme="minorHAnsi"/>
        </w:rPr>
        <w:t xml:space="preserve"> written agreements</w:t>
      </w:r>
      <w:r w:rsidR="001609EE">
        <w:rPr>
          <w:rFonts w:asciiTheme="minorHAnsi" w:eastAsia="Calibri" w:hAnsiTheme="minorHAnsi"/>
        </w:rPr>
        <w:t>.</w:t>
      </w:r>
      <w:r w:rsidRPr="00771037">
        <w:rPr>
          <w:rFonts w:asciiTheme="minorHAnsi" w:eastAsia="Calibri" w:hAnsiTheme="minorHAnsi"/>
        </w:rPr>
        <w:t xml:space="preserve"> </w:t>
      </w:r>
    </w:p>
    <w:p w14:paraId="3EF477FC" w14:textId="26A7A78E" w:rsidR="00195140" w:rsidRDefault="00195140" w:rsidP="00195140">
      <w:pPr>
        <w:spacing w:before="100" w:beforeAutospacing="1" w:after="100" w:afterAutospacing="1"/>
        <w:rPr>
          <w:rFonts w:asciiTheme="minorHAnsi" w:eastAsia="Calibri" w:hAnsiTheme="minorHAnsi"/>
        </w:rPr>
      </w:pPr>
      <w:r>
        <w:rPr>
          <w:rFonts w:asciiTheme="minorHAnsi" w:eastAsia="Calibri" w:hAnsiTheme="minorHAnsi"/>
          <w:noProof/>
        </w:rPr>
        <mc:AlternateContent>
          <mc:Choice Requires="wps">
            <w:drawing>
              <wp:anchor distT="0" distB="0" distL="114300" distR="114300" simplePos="0" relativeHeight="251692032" behindDoc="0" locked="0" layoutInCell="1" allowOverlap="1" wp14:anchorId="08D3BA85" wp14:editId="3766C518">
                <wp:simplePos x="0" y="0"/>
                <wp:positionH relativeFrom="column">
                  <wp:posOffset>226695</wp:posOffset>
                </wp:positionH>
                <wp:positionV relativeFrom="paragraph">
                  <wp:posOffset>55245</wp:posOffset>
                </wp:positionV>
                <wp:extent cx="6648450" cy="2457450"/>
                <wp:effectExtent l="0" t="0" r="19050" b="19050"/>
                <wp:wrapNone/>
                <wp:docPr id="22" name="Text Box 22" descr="Box in which applicants are asked to provide an explanation in no more than 200 words of how they will gain regular access to patients within their area of clinical practice to achieve the required 90 hours supervised practice."/>
                <wp:cNvGraphicFramePr/>
                <a:graphic xmlns:a="http://schemas.openxmlformats.org/drawingml/2006/main">
                  <a:graphicData uri="http://schemas.microsoft.com/office/word/2010/wordprocessingShape">
                    <wps:wsp>
                      <wps:cNvSpPr txBox="1"/>
                      <wps:spPr>
                        <a:xfrm>
                          <a:off x="0" y="0"/>
                          <a:ext cx="6648450" cy="2457450"/>
                        </a:xfrm>
                        <a:prstGeom prst="rect">
                          <a:avLst/>
                        </a:prstGeom>
                        <a:solidFill>
                          <a:schemeClr val="lt1"/>
                        </a:solidFill>
                        <a:ln w="6350">
                          <a:solidFill>
                            <a:prstClr val="black"/>
                          </a:solidFill>
                        </a:ln>
                      </wps:spPr>
                      <wps:txbx>
                        <w:txbxContent>
                          <w:p w14:paraId="7F9D8144" w14:textId="77777777" w:rsidR="0033196C" w:rsidRDefault="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D3BA85" id="Text Box 22" o:spid="_x0000_s1036" type="#_x0000_t202" alt="Box in which applicants are asked to provide an explanation in no more than 200 words of how they will gain regular access to patients within their area of clinical practice to achieve the required 90 hours supervised practice." style="position:absolute;left:0;text-align:left;margin-left:17.85pt;margin-top:4.35pt;width:523.5pt;height:193.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" fillcolor="white [3201]" strokeweight=".5pt">
                <v:textbox>
                  <w:txbxContent>
                    <w:p w14:paraId="7F9D8144" w14:textId="77777777" w:rsidR="0033196C" w:rsidRDefault="0033196C">
                      <w:pPr>
                        <w:ind w:left="0"/>
                      </w:pPr>
                    </w:p>
                  </w:txbxContent>
                </v:textbox>
              </v:shape>
            </w:pict>
          </mc:Fallback>
        </mc:AlternateContent>
      </w:r>
    </w:p>
    <w:p w14:paraId="329EDF61" w14:textId="13EC5D63" w:rsidR="00195140" w:rsidRDefault="00195140" w:rsidP="00195140">
      <w:pPr>
        <w:spacing w:before="100" w:beforeAutospacing="1" w:after="100" w:afterAutospacing="1"/>
        <w:rPr>
          <w:rFonts w:asciiTheme="minorHAnsi" w:eastAsia="Calibri" w:hAnsiTheme="minorHAnsi"/>
        </w:rPr>
      </w:pPr>
    </w:p>
    <w:p w14:paraId="6DC76DF0" w14:textId="77777777" w:rsidR="00195140" w:rsidRPr="00771037" w:rsidRDefault="00195140" w:rsidP="00195140">
      <w:pPr>
        <w:spacing w:before="100" w:beforeAutospacing="1" w:after="100" w:afterAutospacing="1"/>
        <w:rPr>
          <w:rFonts w:asciiTheme="minorHAnsi" w:eastAsia="Calibri" w:hAnsiTheme="minorHAnsi"/>
        </w:rPr>
      </w:pPr>
    </w:p>
    <w:p w14:paraId="09E89449" w14:textId="77777777" w:rsidR="00195140" w:rsidRDefault="00195140" w:rsidP="00B332CA">
      <w:pPr>
        <w:spacing w:after="4" w:line="259" w:lineRule="auto"/>
        <w:ind w:left="0" w:right="1451" w:firstLine="0"/>
      </w:pPr>
    </w:p>
    <w:p w14:paraId="5B65EFA1" w14:textId="77777777" w:rsidR="00195140" w:rsidRDefault="00195140" w:rsidP="00B332CA">
      <w:pPr>
        <w:spacing w:after="4" w:line="259" w:lineRule="auto"/>
        <w:ind w:left="0" w:right="1451" w:firstLine="0"/>
      </w:pPr>
    </w:p>
    <w:p w14:paraId="4D13DF2D" w14:textId="77777777" w:rsidR="00195140" w:rsidRDefault="00195140" w:rsidP="00B332CA">
      <w:pPr>
        <w:spacing w:after="4" w:line="259" w:lineRule="auto"/>
        <w:ind w:left="0" w:right="1451" w:firstLine="0"/>
      </w:pPr>
    </w:p>
    <w:p w14:paraId="697E2370" w14:textId="77777777" w:rsidR="00195140" w:rsidRDefault="00195140" w:rsidP="00B332CA">
      <w:pPr>
        <w:spacing w:after="4" w:line="259" w:lineRule="auto"/>
        <w:ind w:left="0" w:right="1451" w:firstLine="0"/>
      </w:pPr>
    </w:p>
    <w:p w14:paraId="6E04C85D" w14:textId="77777777" w:rsidR="00195140" w:rsidRDefault="00195140" w:rsidP="00B332CA">
      <w:pPr>
        <w:spacing w:after="4" w:line="259" w:lineRule="auto"/>
        <w:ind w:left="0" w:right="1451" w:firstLine="0"/>
      </w:pPr>
    </w:p>
    <w:p w14:paraId="147CDB0F" w14:textId="77777777" w:rsidR="00195140" w:rsidRDefault="00195140" w:rsidP="00B332CA">
      <w:pPr>
        <w:spacing w:after="4" w:line="259" w:lineRule="auto"/>
        <w:ind w:left="0" w:right="1451" w:firstLine="0"/>
      </w:pPr>
    </w:p>
    <w:p w14:paraId="4F3B9E8A" w14:textId="77777777" w:rsidR="00195140" w:rsidRDefault="00195140" w:rsidP="00B332CA">
      <w:pPr>
        <w:spacing w:after="4" w:line="259" w:lineRule="auto"/>
        <w:ind w:left="0" w:right="1451" w:firstLine="0"/>
      </w:pPr>
    </w:p>
    <w:p w14:paraId="0A836AC8" w14:textId="77777777" w:rsidR="00195140" w:rsidRDefault="00195140" w:rsidP="00B332CA">
      <w:pPr>
        <w:spacing w:after="4" w:line="259" w:lineRule="auto"/>
        <w:ind w:left="0" w:right="1451" w:firstLine="0"/>
      </w:pPr>
    </w:p>
    <w:p w14:paraId="2B7680EE" w14:textId="77777777" w:rsidR="00195140" w:rsidRDefault="00195140" w:rsidP="00B332CA">
      <w:pPr>
        <w:spacing w:after="4" w:line="259" w:lineRule="auto"/>
        <w:ind w:left="0" w:right="1451" w:firstLine="0"/>
      </w:pPr>
    </w:p>
    <w:p w14:paraId="4A5F60B7" w14:textId="77777777" w:rsidR="00195140" w:rsidRDefault="00195140" w:rsidP="00B332CA">
      <w:pPr>
        <w:spacing w:after="4" w:line="259" w:lineRule="auto"/>
        <w:ind w:left="0" w:right="1451" w:firstLine="0"/>
      </w:pPr>
    </w:p>
    <w:p w14:paraId="1773ADBC" w14:textId="2142D5A5" w:rsidR="005B1124" w:rsidRDefault="005B1124" w:rsidP="00676963">
      <w:pPr>
        <w:spacing w:before="100" w:beforeAutospacing="1" w:after="100" w:afterAutospacing="1" w:line="240" w:lineRule="auto"/>
        <w:rPr>
          <w:rFonts w:eastAsia="Times New Roman"/>
          <w:szCs w:val="20"/>
        </w:rPr>
      </w:pPr>
      <w:r>
        <w:rPr>
          <w:rFonts w:asciiTheme="minorHAnsi" w:eastAsia="Calibri" w:hAnsiTheme="minorHAnsi"/>
          <w:b/>
          <w:bCs/>
          <w:noProof/>
        </w:rPr>
        <mc:AlternateContent>
          <mc:Choice Requires="wps">
            <w:drawing>
              <wp:anchor distT="0" distB="0" distL="114300" distR="114300" simplePos="0" relativeHeight="251693056" behindDoc="0" locked="0" layoutInCell="1" allowOverlap="1" wp14:anchorId="63F893D3" wp14:editId="7CA3F000">
                <wp:simplePos x="0" y="0"/>
                <wp:positionH relativeFrom="column">
                  <wp:posOffset>226695</wp:posOffset>
                </wp:positionH>
                <wp:positionV relativeFrom="paragraph">
                  <wp:posOffset>622300</wp:posOffset>
                </wp:positionV>
                <wp:extent cx="6648450" cy="2266950"/>
                <wp:effectExtent l="0" t="0" r="19050" b="19050"/>
                <wp:wrapNone/>
                <wp:docPr id="23" name="Text Box 23" descr="Box in which applicants are asked to provide an explanation in no more than 200 words of how they would deal with situations where service users/patients disagree with their professional recommendations."/>
                <wp:cNvGraphicFramePr/>
                <a:graphic xmlns:a="http://schemas.openxmlformats.org/drawingml/2006/main">
                  <a:graphicData uri="http://schemas.microsoft.com/office/word/2010/wordprocessingShape">
                    <wps:wsp>
                      <wps:cNvSpPr txBox="1"/>
                      <wps:spPr>
                        <a:xfrm>
                          <a:off x="0" y="0"/>
                          <a:ext cx="6648450" cy="2266950"/>
                        </a:xfrm>
                        <a:prstGeom prst="rect">
                          <a:avLst/>
                        </a:prstGeom>
                        <a:solidFill>
                          <a:schemeClr val="lt1"/>
                        </a:solidFill>
                        <a:ln w="6350">
                          <a:solidFill>
                            <a:prstClr val="black"/>
                          </a:solidFill>
                        </a:ln>
                      </wps:spPr>
                      <wps:txbx>
                        <w:txbxContent>
                          <w:p w14:paraId="4CFC6C1A" w14:textId="77777777" w:rsidR="0033196C" w:rsidRDefault="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F893D3" id="Text Box 23" o:spid="_x0000_s1037" type="#_x0000_t202" alt="Box in which applicants are asked to provide an explanation in no more than 200 words of how they would deal with situations where service users/patients disagree with their professional recommendations." style="position:absolute;left:0;text-align:left;margin-left:17.85pt;margin-top:49pt;width:523.5pt;height:178.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" fillcolor="white [3201]" strokeweight=".5pt">
                <v:textbox>
                  <w:txbxContent>
                    <w:p w14:paraId="4CFC6C1A" w14:textId="77777777" w:rsidR="0033196C" w:rsidRDefault="0033196C">
                      <w:pPr>
                        <w:ind w:left="0"/>
                      </w:pPr>
                    </w:p>
                  </w:txbxContent>
                </v:textbox>
              </v:shape>
            </w:pict>
          </mc:Fallback>
        </mc:AlternateContent>
      </w:r>
      <w:r>
        <w:t xml:space="preserve"> </w:t>
      </w:r>
      <w:r w:rsidRPr="00771037">
        <w:rPr>
          <w:rFonts w:asciiTheme="minorHAnsi" w:eastAsia="Calibri" w:hAnsiTheme="minorHAnsi"/>
          <w:b/>
          <w:bCs/>
        </w:rPr>
        <w:t>Please explain below (</w:t>
      </w:r>
      <w:r w:rsidR="001609EE">
        <w:rPr>
          <w:rFonts w:asciiTheme="minorHAnsi" w:eastAsia="Calibri" w:hAnsiTheme="minorHAnsi"/>
          <w:b/>
          <w:bCs/>
        </w:rPr>
        <w:t xml:space="preserve">in </w:t>
      </w:r>
      <w:r w:rsidRPr="00771037">
        <w:rPr>
          <w:rFonts w:asciiTheme="minorHAnsi" w:eastAsia="Calibri" w:hAnsiTheme="minorHAnsi"/>
          <w:b/>
          <w:bCs/>
        </w:rPr>
        <w:t>no more than 200 words)</w:t>
      </w:r>
      <w:r>
        <w:rPr>
          <w:rFonts w:asciiTheme="minorHAnsi" w:eastAsia="Calibri" w:hAnsiTheme="minorHAnsi"/>
          <w:b/>
          <w:bCs/>
        </w:rPr>
        <w:t xml:space="preserve"> </w:t>
      </w:r>
      <w:r w:rsidR="0054573B" w:rsidRPr="00250CBB">
        <w:rPr>
          <w:rFonts w:asciiTheme="minorHAnsi" w:eastAsia="Times New Roman" w:hAnsiTheme="minorHAnsi" w:cstheme="minorHAnsi"/>
          <w:szCs w:val="20"/>
        </w:rPr>
        <w:t xml:space="preserve">how </w:t>
      </w:r>
      <w:r w:rsidR="00407A46" w:rsidRPr="00250CBB">
        <w:rPr>
          <w:rFonts w:asciiTheme="minorHAnsi" w:eastAsia="Times New Roman" w:hAnsiTheme="minorHAnsi" w:cstheme="minorHAnsi"/>
          <w:szCs w:val="20"/>
        </w:rPr>
        <w:t xml:space="preserve">would </w:t>
      </w:r>
      <w:r w:rsidR="0054573B" w:rsidRPr="00250CBB">
        <w:rPr>
          <w:rFonts w:asciiTheme="minorHAnsi" w:eastAsia="Times New Roman" w:hAnsiTheme="minorHAnsi" w:cstheme="minorHAnsi"/>
          <w:szCs w:val="20"/>
        </w:rPr>
        <w:t>you deal with situations where service users/patients disagree with your professional recommendations?</w:t>
      </w:r>
      <w:r>
        <w:rPr>
          <w:rFonts w:eastAsia="Times New Roman"/>
          <w:szCs w:val="20"/>
        </w:rPr>
        <w:t xml:space="preserve"> </w:t>
      </w:r>
    </w:p>
    <w:p w14:paraId="377CA6B0" w14:textId="0FD6C660" w:rsidR="00195140" w:rsidRDefault="00195140" w:rsidP="00B332CA">
      <w:pPr>
        <w:spacing w:after="4" w:line="259" w:lineRule="auto"/>
        <w:ind w:left="0" w:right="1451" w:firstLine="0"/>
        <w:rPr>
          <w:rFonts w:asciiTheme="minorHAnsi" w:eastAsia="Calibri" w:hAnsiTheme="minorHAnsi"/>
          <w:b/>
          <w:bCs/>
        </w:rPr>
      </w:pPr>
    </w:p>
    <w:p w14:paraId="40B2B7F9" w14:textId="6BDD1D15" w:rsidR="005B1124" w:rsidRDefault="005B1124" w:rsidP="00B332CA">
      <w:pPr>
        <w:spacing w:after="4" w:line="259" w:lineRule="auto"/>
        <w:ind w:left="0" w:right="1451" w:firstLine="0"/>
        <w:rPr>
          <w:rFonts w:asciiTheme="minorHAnsi" w:eastAsia="Calibri" w:hAnsiTheme="minorHAnsi"/>
          <w:b/>
          <w:bCs/>
        </w:rPr>
      </w:pPr>
    </w:p>
    <w:p w14:paraId="3222E700" w14:textId="551D7958" w:rsidR="005B1124" w:rsidRDefault="005B1124" w:rsidP="00B332CA">
      <w:pPr>
        <w:spacing w:after="4" w:line="259" w:lineRule="auto"/>
        <w:ind w:left="0" w:right="1451" w:firstLine="0"/>
        <w:rPr>
          <w:rFonts w:asciiTheme="minorHAnsi" w:eastAsia="Calibri" w:hAnsiTheme="minorHAnsi"/>
          <w:b/>
          <w:bCs/>
        </w:rPr>
      </w:pPr>
    </w:p>
    <w:p w14:paraId="52F492C9" w14:textId="0BAFFD65" w:rsidR="005B1124" w:rsidRDefault="005B1124" w:rsidP="00B332CA">
      <w:pPr>
        <w:spacing w:after="4" w:line="259" w:lineRule="auto"/>
        <w:ind w:left="0" w:right="1451" w:firstLine="0"/>
        <w:rPr>
          <w:rFonts w:asciiTheme="minorHAnsi" w:eastAsia="Calibri" w:hAnsiTheme="minorHAnsi"/>
          <w:b/>
          <w:bCs/>
        </w:rPr>
      </w:pPr>
    </w:p>
    <w:p w14:paraId="7998BAE5" w14:textId="77777777" w:rsidR="005B1124" w:rsidRDefault="005B1124" w:rsidP="00B332CA">
      <w:pPr>
        <w:spacing w:after="4" w:line="259" w:lineRule="auto"/>
        <w:ind w:left="0" w:right="1451" w:firstLine="0"/>
      </w:pPr>
    </w:p>
    <w:p w14:paraId="3950115E" w14:textId="1C5A0600" w:rsidR="00195140" w:rsidRDefault="00195140" w:rsidP="00B332CA">
      <w:pPr>
        <w:spacing w:after="4" w:line="259" w:lineRule="auto"/>
        <w:ind w:left="0" w:right="1451" w:firstLine="0"/>
      </w:pPr>
    </w:p>
    <w:p w14:paraId="44A4F9C1" w14:textId="080E2D18" w:rsidR="005B1124" w:rsidRDefault="005B1124" w:rsidP="00B332CA">
      <w:pPr>
        <w:spacing w:after="4" w:line="259" w:lineRule="auto"/>
        <w:ind w:left="0" w:right="1451" w:firstLine="0"/>
      </w:pPr>
    </w:p>
    <w:p w14:paraId="22E4AC3D" w14:textId="39B074AE" w:rsidR="005B1124" w:rsidRDefault="005B1124" w:rsidP="00B332CA">
      <w:pPr>
        <w:spacing w:after="4" w:line="259" w:lineRule="auto"/>
        <w:ind w:left="0" w:right="1451" w:firstLine="0"/>
      </w:pPr>
    </w:p>
    <w:p w14:paraId="41790CDB" w14:textId="77777777" w:rsidR="005B1124" w:rsidRDefault="005B1124" w:rsidP="00B332CA">
      <w:pPr>
        <w:spacing w:after="4" w:line="259" w:lineRule="auto"/>
        <w:ind w:left="0" w:right="1451" w:firstLine="0"/>
      </w:pPr>
    </w:p>
    <w:p w14:paraId="3C5C048D" w14:textId="77777777" w:rsidR="00195140" w:rsidRDefault="00195140" w:rsidP="00B332CA">
      <w:pPr>
        <w:spacing w:after="4" w:line="259" w:lineRule="auto"/>
        <w:ind w:left="0" w:right="1451" w:firstLine="0"/>
      </w:pPr>
    </w:p>
    <w:p w14:paraId="5127471F" w14:textId="77777777" w:rsidR="00195140" w:rsidRDefault="00195140" w:rsidP="00B332CA">
      <w:pPr>
        <w:spacing w:after="4" w:line="259" w:lineRule="auto"/>
        <w:ind w:left="0" w:right="1451" w:firstLine="0"/>
      </w:pPr>
    </w:p>
    <w:p w14:paraId="3AA70C2F" w14:textId="77777777" w:rsidR="00195140" w:rsidRDefault="00195140" w:rsidP="00B332CA">
      <w:pPr>
        <w:spacing w:after="4" w:line="259" w:lineRule="auto"/>
        <w:ind w:left="0" w:right="1451" w:firstLine="0"/>
      </w:pPr>
    </w:p>
    <w:p w14:paraId="2E543C78" w14:textId="52E2389B" w:rsidR="004676C1" w:rsidRDefault="004676C1" w:rsidP="00B332CA">
      <w:pPr>
        <w:spacing w:after="4" w:line="259" w:lineRule="auto"/>
        <w:ind w:left="0" w:right="1451" w:firstLine="0"/>
      </w:pPr>
      <w:r>
        <w:lastRenderedPageBreak/>
        <w:t xml:space="preserve"> </w:t>
      </w:r>
      <w:r w:rsidRPr="00B332CA">
        <w:rPr>
          <w:b/>
          <w:bCs/>
          <w:sz w:val="28"/>
          <w:szCs w:val="28"/>
          <w:highlight w:val="yellow"/>
        </w:rPr>
        <w:t>Part B</w:t>
      </w:r>
      <w:r w:rsidRPr="004676C1">
        <w:rPr>
          <w:highlight w:val="yellow"/>
        </w:rPr>
        <w:t>:</w:t>
      </w:r>
      <w:r>
        <w:t xml:space="preserve"> </w:t>
      </w:r>
      <w:r w:rsidR="00B332CA">
        <w:t xml:space="preserve"> Please only complete the table that is relevant to the applicant’s professional body</w:t>
      </w:r>
    </w:p>
    <w:p w14:paraId="50CA1CF3" w14:textId="659A1FE7" w:rsidR="00B332CA" w:rsidRDefault="00B332CA" w:rsidP="00B332CA">
      <w:pPr>
        <w:spacing w:after="4" w:line="259" w:lineRule="auto"/>
        <w:ind w:left="0" w:right="1451" w:firstLine="0"/>
      </w:pPr>
      <w:r>
        <w:t xml:space="preserve">                          Table 5 </w:t>
      </w:r>
      <w:r w:rsidRPr="00B332CA">
        <w:rPr>
          <w:color w:val="FF0000"/>
        </w:rPr>
        <w:t>NMC</w:t>
      </w:r>
      <w:r>
        <w:t xml:space="preserve"> registrants only</w:t>
      </w:r>
      <w:r w:rsidR="0033196C">
        <w:t xml:space="preserve"> (pg 5+6)</w:t>
      </w:r>
    </w:p>
    <w:p w14:paraId="12316B73" w14:textId="4ADD728C" w:rsidR="00B332CA" w:rsidRDefault="00B332CA" w:rsidP="00B332CA">
      <w:pPr>
        <w:spacing w:after="4" w:line="259" w:lineRule="auto"/>
        <w:ind w:left="0" w:right="1451" w:firstLine="0"/>
      </w:pPr>
      <w:r>
        <w:t xml:space="preserve">                          Table 6 </w:t>
      </w:r>
      <w:r w:rsidRPr="00B332CA">
        <w:rPr>
          <w:color w:val="FF0000"/>
        </w:rPr>
        <w:t>HCPC</w:t>
      </w:r>
      <w:r>
        <w:t xml:space="preserve"> registrants only</w:t>
      </w:r>
      <w:r w:rsidR="0033196C">
        <w:t xml:space="preserve"> (pg7+8)</w:t>
      </w:r>
    </w:p>
    <w:p w14:paraId="345F7294" w14:textId="48F514BA" w:rsidR="00B332CA" w:rsidRPr="00220704" w:rsidRDefault="00B332CA" w:rsidP="00B332CA">
      <w:pPr>
        <w:spacing w:after="4" w:line="259" w:lineRule="auto"/>
        <w:ind w:left="0" w:right="1451" w:firstLine="0"/>
        <w:rPr>
          <w:u w:val="single"/>
        </w:rPr>
      </w:pPr>
      <w:r>
        <w:t xml:space="preserve">                          Table 7 to be complete</w:t>
      </w:r>
      <w:r w:rsidR="00C757E5">
        <w:t>d</w:t>
      </w:r>
      <w:r>
        <w:t xml:space="preserve"> by </w:t>
      </w:r>
      <w:r w:rsidRPr="00B332CA">
        <w:rPr>
          <w:color w:val="FF0000"/>
        </w:rPr>
        <w:t xml:space="preserve">ALL </w:t>
      </w:r>
      <w:r>
        <w:t xml:space="preserve">applicants </w:t>
      </w:r>
    </w:p>
    <w:p w14:paraId="6D451745" w14:textId="0E9AA981" w:rsidR="004676C1" w:rsidRDefault="004676C1" w:rsidP="003E7452">
      <w:pPr>
        <w:spacing w:after="4" w:line="259" w:lineRule="auto"/>
        <w:ind w:left="0" w:right="1451" w:firstLine="0"/>
      </w:pPr>
    </w:p>
    <w:p w14:paraId="5E658205" w14:textId="0BD7C07A" w:rsidR="004676C1" w:rsidRPr="004676C1" w:rsidRDefault="004676C1" w:rsidP="003E7452">
      <w:pPr>
        <w:spacing w:after="4" w:line="259" w:lineRule="auto"/>
        <w:ind w:left="0" w:right="1451" w:firstLine="0"/>
        <w:rPr>
          <w:b/>
          <w:bCs/>
        </w:rPr>
      </w:pPr>
      <w:r>
        <w:t xml:space="preserve">       </w:t>
      </w:r>
      <w:r w:rsidRPr="004676C1">
        <w:rPr>
          <w:b/>
          <w:bCs/>
          <w:color w:val="FF0000"/>
        </w:rPr>
        <w:t xml:space="preserve">Please only complete the table that is relevant to your professional registration. </w:t>
      </w:r>
    </w:p>
    <w:p w14:paraId="1833328E" w14:textId="22745D81" w:rsidR="004676C1" w:rsidRDefault="004676C1" w:rsidP="003E7452">
      <w:pPr>
        <w:spacing w:after="4" w:line="259" w:lineRule="auto"/>
        <w:ind w:left="0" w:right="1451" w:firstLine="0"/>
      </w:pPr>
      <w:r>
        <w:t xml:space="preserve"> </w:t>
      </w:r>
    </w:p>
    <w:p w14:paraId="4D7C498A" w14:textId="7CD2B7CF" w:rsidR="00BE4DCF" w:rsidRDefault="004676C1" w:rsidP="008C224C">
      <w:pPr>
        <w:numPr>
          <w:ilvl w:val="0"/>
          <w:numId w:val="1"/>
        </w:numPr>
        <w:spacing w:after="4" w:line="259" w:lineRule="auto"/>
        <w:ind w:right="1451" w:hanging="360"/>
      </w:pPr>
      <w:r w:rsidRPr="008541A7">
        <w:rPr>
          <w:b/>
          <w:color w:val="FF0000"/>
        </w:rPr>
        <w:t xml:space="preserve">NMC registrants only </w:t>
      </w:r>
      <w:r w:rsidR="00220704">
        <w:rPr>
          <w:b/>
        </w:rPr>
        <w:t>(</w:t>
      </w:r>
      <w:r w:rsidR="00220704" w:rsidRPr="008541A7">
        <w:rPr>
          <w:b/>
          <w:color w:val="auto"/>
        </w:rPr>
        <w:t xml:space="preserve">complete with </w:t>
      </w:r>
      <w:r w:rsidR="0048751B" w:rsidRPr="008541A7">
        <w:rPr>
          <w:b/>
          <w:color w:val="auto"/>
        </w:rPr>
        <w:t>line manager</w:t>
      </w:r>
      <w:r w:rsidR="00731B01">
        <w:rPr>
          <w:b/>
          <w:color w:val="auto"/>
        </w:rPr>
        <w:t>/supporting employer</w:t>
      </w:r>
      <w:r w:rsidR="00CB51D7">
        <w:rPr>
          <w:b/>
          <w:color w:val="auto"/>
        </w:rPr>
        <w:t>/supporting organisation</w:t>
      </w:r>
      <w:r w:rsidR="00731B01">
        <w:rPr>
          <w:b/>
          <w:color w:val="auto"/>
        </w:rPr>
        <w:t>)</w:t>
      </w:r>
    </w:p>
    <w:p w14:paraId="341E04CE" w14:textId="77777777" w:rsidR="00BE4DCF" w:rsidRDefault="00F35716">
      <w:pPr>
        <w:spacing w:after="0" w:line="259" w:lineRule="auto"/>
        <w:ind w:left="749" w:firstLine="0"/>
      </w:pPr>
      <w:r>
        <w:rPr>
          <w:b/>
        </w:rPr>
        <w:t xml:space="preserve"> </w:t>
      </w:r>
    </w:p>
    <w:tbl>
      <w:tblPr>
        <w:tblStyle w:val="TableGrid"/>
        <w:tblW w:w="10489" w:type="dxa"/>
        <w:tblInd w:w="391" w:type="dxa"/>
        <w:tblCellMar>
          <w:top w:w="8" w:type="dxa"/>
          <w:left w:w="106" w:type="dxa"/>
          <w:right w:w="89" w:type="dxa"/>
        </w:tblCellMar>
        <w:tblLook w:val="04A0" w:firstRow="1" w:lastRow="0" w:firstColumn="1" w:lastColumn="0" w:noHBand="0" w:noVBand="1"/>
        <w:tblCaption w:val="Table to ask for supplementary information about the application"/>
        <w:tblDescription w:val="The table has 13 rows and 3 columns.  Column one has questions for the applicant, column two is to indicate 'yes' and column two is to indicate 'no'"/>
      </w:tblPr>
      <w:tblGrid>
        <w:gridCol w:w="8109"/>
        <w:gridCol w:w="1253"/>
        <w:gridCol w:w="1127"/>
      </w:tblGrid>
      <w:tr w:rsidR="00BE4DCF" w14:paraId="653961C3" w14:textId="77777777" w:rsidTr="007C40D2">
        <w:trPr>
          <w:cantSplit/>
          <w:trHeight w:val="274"/>
          <w:tblHeader/>
        </w:trPr>
        <w:tc>
          <w:tcPr>
            <w:tcW w:w="8109" w:type="dxa"/>
            <w:tcBorders>
              <w:top w:val="single" w:sz="4" w:space="0" w:color="000000"/>
              <w:left w:val="single" w:sz="4" w:space="0" w:color="000000"/>
              <w:bottom w:val="single" w:sz="4" w:space="0" w:color="000000"/>
              <w:right w:val="single" w:sz="4" w:space="0" w:color="000000"/>
            </w:tcBorders>
          </w:tcPr>
          <w:p w14:paraId="7EAB2C39" w14:textId="77777777" w:rsidR="00BE4DCF" w:rsidRDefault="00F35716">
            <w:pPr>
              <w:spacing w:after="0" w:line="259" w:lineRule="auto"/>
              <w:ind w:left="175" w:firstLine="0"/>
            </w:pPr>
            <w:r>
              <w:t xml:space="preserve"> </w:t>
            </w:r>
          </w:p>
        </w:tc>
        <w:tc>
          <w:tcPr>
            <w:tcW w:w="1253" w:type="dxa"/>
            <w:tcBorders>
              <w:top w:val="single" w:sz="4" w:space="0" w:color="000000"/>
              <w:left w:val="single" w:sz="4" w:space="0" w:color="000000"/>
              <w:bottom w:val="single" w:sz="4" w:space="0" w:color="000000"/>
              <w:right w:val="single" w:sz="4" w:space="0" w:color="000000"/>
            </w:tcBorders>
          </w:tcPr>
          <w:p w14:paraId="07CC7B4D" w14:textId="77777777" w:rsidR="00BE4DCF" w:rsidRDefault="00F35716">
            <w:pPr>
              <w:spacing w:after="0" w:line="259" w:lineRule="auto"/>
              <w:ind w:left="286" w:firstLine="0"/>
            </w:pPr>
            <w:r>
              <w:rPr>
                <w:b/>
              </w:rPr>
              <w:t xml:space="preserve">Yes </w:t>
            </w:r>
          </w:p>
        </w:tc>
        <w:tc>
          <w:tcPr>
            <w:tcW w:w="1127" w:type="dxa"/>
            <w:tcBorders>
              <w:top w:val="single" w:sz="4" w:space="0" w:color="000000"/>
              <w:left w:val="single" w:sz="4" w:space="0" w:color="000000"/>
              <w:bottom w:val="single" w:sz="4" w:space="0" w:color="000000"/>
              <w:right w:val="single" w:sz="4" w:space="0" w:color="000000"/>
            </w:tcBorders>
          </w:tcPr>
          <w:p w14:paraId="4AA2DE5D" w14:textId="77777777" w:rsidR="00BE4DCF" w:rsidRDefault="00F35716">
            <w:pPr>
              <w:spacing w:after="0" w:line="259" w:lineRule="auto"/>
              <w:ind w:left="0" w:right="96" w:firstLine="0"/>
              <w:jc w:val="center"/>
            </w:pPr>
            <w:r>
              <w:rPr>
                <w:b/>
              </w:rPr>
              <w:t xml:space="preserve">No </w:t>
            </w:r>
          </w:p>
        </w:tc>
      </w:tr>
      <w:tr w:rsidR="0064651D" w14:paraId="327F4E09" w14:textId="77777777" w:rsidTr="007C40D2">
        <w:trPr>
          <w:trHeight w:val="540"/>
        </w:trPr>
        <w:tc>
          <w:tcPr>
            <w:tcW w:w="8109" w:type="dxa"/>
            <w:tcBorders>
              <w:top w:val="single" w:sz="4" w:space="0" w:color="000000"/>
              <w:left w:val="single" w:sz="4" w:space="0" w:color="000000"/>
              <w:bottom w:val="single" w:sz="4" w:space="0" w:color="000000"/>
              <w:right w:val="single" w:sz="4" w:space="0" w:color="000000"/>
            </w:tcBorders>
          </w:tcPr>
          <w:p w14:paraId="1D607C53" w14:textId="3C3ED7FF" w:rsidR="0064651D" w:rsidRDefault="0064651D">
            <w:pPr>
              <w:spacing w:after="0" w:line="259" w:lineRule="auto"/>
              <w:ind w:left="34" w:hanging="34"/>
            </w:pPr>
            <w:r>
              <w:t>Is the applicant a level 1 registered nurse</w:t>
            </w:r>
            <w:r w:rsidR="006B0378">
              <w:t xml:space="preserve"> or SCPHN registered with the NMC?</w:t>
            </w:r>
          </w:p>
        </w:tc>
        <w:tc>
          <w:tcPr>
            <w:tcW w:w="1253" w:type="dxa"/>
            <w:tcBorders>
              <w:top w:val="single" w:sz="4" w:space="0" w:color="000000"/>
              <w:left w:val="single" w:sz="4" w:space="0" w:color="000000"/>
              <w:bottom w:val="single" w:sz="4" w:space="0" w:color="000000"/>
              <w:right w:val="single" w:sz="4" w:space="0" w:color="000000"/>
            </w:tcBorders>
          </w:tcPr>
          <w:p w14:paraId="198E4A88" w14:textId="77777777" w:rsidR="0064651D" w:rsidRDefault="0064651D">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02CDF6BC" w14:textId="77777777" w:rsidR="0064651D" w:rsidRDefault="0064651D">
            <w:pPr>
              <w:spacing w:after="0" w:line="259" w:lineRule="auto"/>
              <w:ind w:left="286" w:firstLine="0"/>
              <w:rPr>
                <w:b/>
              </w:rPr>
            </w:pPr>
          </w:p>
        </w:tc>
      </w:tr>
      <w:tr w:rsidR="00220704" w14:paraId="283DEDDE" w14:textId="77777777" w:rsidTr="007C40D2">
        <w:trPr>
          <w:trHeight w:val="540"/>
        </w:trPr>
        <w:tc>
          <w:tcPr>
            <w:tcW w:w="8109" w:type="dxa"/>
            <w:tcBorders>
              <w:top w:val="single" w:sz="4" w:space="0" w:color="000000"/>
              <w:left w:val="single" w:sz="4" w:space="0" w:color="000000"/>
              <w:bottom w:val="single" w:sz="4" w:space="0" w:color="000000"/>
              <w:right w:val="single" w:sz="4" w:space="0" w:color="000000"/>
            </w:tcBorders>
          </w:tcPr>
          <w:p w14:paraId="29197E0B" w14:textId="7D1A4479" w:rsidR="00220704" w:rsidRDefault="00220704">
            <w:pPr>
              <w:spacing w:after="0" w:line="259" w:lineRule="auto"/>
              <w:ind w:left="34" w:hanging="34"/>
            </w:pPr>
            <w:r>
              <w:t>Does the applicant have</w:t>
            </w:r>
            <w:r w:rsidR="00C757E5">
              <w:t xml:space="preserve"> a</w:t>
            </w:r>
            <w:r>
              <w:t xml:space="preserve"> recognised qualification/experience and ability to enable them to apply non-medical prescribing skills to their intended area of prescribing practice?</w:t>
            </w:r>
          </w:p>
        </w:tc>
        <w:tc>
          <w:tcPr>
            <w:tcW w:w="1253" w:type="dxa"/>
            <w:tcBorders>
              <w:top w:val="single" w:sz="4" w:space="0" w:color="000000"/>
              <w:left w:val="single" w:sz="4" w:space="0" w:color="000000"/>
              <w:bottom w:val="single" w:sz="4" w:space="0" w:color="000000"/>
              <w:right w:val="single" w:sz="4" w:space="0" w:color="000000"/>
            </w:tcBorders>
          </w:tcPr>
          <w:p w14:paraId="5205447C" w14:textId="77777777" w:rsidR="00220704" w:rsidRDefault="00220704">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2F2136BE" w14:textId="77777777" w:rsidR="00220704" w:rsidRDefault="00220704">
            <w:pPr>
              <w:spacing w:after="0" w:line="259" w:lineRule="auto"/>
              <w:ind w:left="286" w:firstLine="0"/>
              <w:rPr>
                <w:b/>
              </w:rPr>
            </w:pPr>
          </w:p>
        </w:tc>
      </w:tr>
      <w:tr w:rsidR="0048751B" w14:paraId="353AB6DE" w14:textId="77777777" w:rsidTr="007C40D2">
        <w:trPr>
          <w:trHeight w:val="540"/>
        </w:trPr>
        <w:tc>
          <w:tcPr>
            <w:tcW w:w="8109" w:type="dxa"/>
            <w:tcBorders>
              <w:top w:val="single" w:sz="4" w:space="0" w:color="000000"/>
              <w:left w:val="single" w:sz="4" w:space="0" w:color="000000"/>
              <w:bottom w:val="single" w:sz="4" w:space="0" w:color="000000"/>
              <w:right w:val="single" w:sz="4" w:space="0" w:color="000000"/>
            </w:tcBorders>
          </w:tcPr>
          <w:p w14:paraId="1D9EA27A" w14:textId="013234C7" w:rsidR="0048751B" w:rsidRDefault="0048751B">
            <w:pPr>
              <w:spacing w:after="0" w:line="259" w:lineRule="auto"/>
              <w:ind w:left="34" w:hanging="34"/>
            </w:pPr>
            <w:r>
              <w:t>Does the applicant have evidence of the ability</w:t>
            </w:r>
            <w:r w:rsidR="00C757E5">
              <w:t xml:space="preserve"> to</w:t>
            </w:r>
            <w:r>
              <w:t xml:space="preserve"> study at the degree level</w:t>
            </w:r>
            <w:r w:rsidR="00C757E5">
              <w:t xml:space="preserve"> (degree (level 6) or master’s (level 7))</w:t>
            </w:r>
            <w:r>
              <w:t xml:space="preserve"> indicated on page 1 of this application form? </w:t>
            </w:r>
          </w:p>
        </w:tc>
        <w:tc>
          <w:tcPr>
            <w:tcW w:w="1253" w:type="dxa"/>
            <w:tcBorders>
              <w:top w:val="single" w:sz="4" w:space="0" w:color="000000"/>
              <w:left w:val="single" w:sz="4" w:space="0" w:color="000000"/>
              <w:bottom w:val="single" w:sz="4" w:space="0" w:color="000000"/>
              <w:right w:val="single" w:sz="4" w:space="0" w:color="000000"/>
            </w:tcBorders>
          </w:tcPr>
          <w:p w14:paraId="69CBE5AE" w14:textId="77777777" w:rsidR="0048751B" w:rsidRDefault="0048751B">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4E37295D" w14:textId="77777777" w:rsidR="0048751B" w:rsidRDefault="0048751B">
            <w:pPr>
              <w:spacing w:after="0" w:line="259" w:lineRule="auto"/>
              <w:ind w:left="286" w:firstLine="0"/>
              <w:rPr>
                <w:b/>
              </w:rPr>
            </w:pPr>
          </w:p>
        </w:tc>
      </w:tr>
      <w:tr w:rsidR="00BE4DCF" w14:paraId="59E62D22" w14:textId="77777777" w:rsidTr="007C40D2">
        <w:trPr>
          <w:trHeight w:val="540"/>
        </w:trPr>
        <w:tc>
          <w:tcPr>
            <w:tcW w:w="8109" w:type="dxa"/>
            <w:tcBorders>
              <w:top w:val="single" w:sz="4" w:space="0" w:color="000000"/>
              <w:left w:val="single" w:sz="4" w:space="0" w:color="000000"/>
              <w:bottom w:val="single" w:sz="4" w:space="0" w:color="000000"/>
              <w:right w:val="single" w:sz="4" w:space="0" w:color="000000"/>
            </w:tcBorders>
          </w:tcPr>
          <w:p w14:paraId="656856B8" w14:textId="505A13BC" w:rsidR="00BE4DCF" w:rsidRDefault="00220704" w:rsidP="00BE31B2">
            <w:pPr>
              <w:spacing w:after="0" w:line="259" w:lineRule="auto"/>
              <w:ind w:left="34" w:hanging="34"/>
            </w:pPr>
            <w:r>
              <w:t>Does the applicant have at</w:t>
            </w:r>
            <w:r w:rsidR="00F35716">
              <w:t xml:space="preserve"> least </w:t>
            </w:r>
            <w:r w:rsidR="00583CEC">
              <w:t>1</w:t>
            </w:r>
            <w:r w:rsidR="00F35716">
              <w:t xml:space="preserve"> year</w:t>
            </w:r>
            <w:r w:rsidR="00CD71F2">
              <w:t>’</w:t>
            </w:r>
            <w:r w:rsidR="00F35716">
              <w:t xml:space="preserve">s </w:t>
            </w:r>
            <w:r w:rsidR="006A5EA4">
              <w:t xml:space="preserve">FTE </w:t>
            </w:r>
            <w:r w:rsidR="00F35716">
              <w:t xml:space="preserve">post-registration experience </w:t>
            </w:r>
            <w:r w:rsidR="00BE31B2">
              <w:t>and are they deemed</w:t>
            </w:r>
            <w:r w:rsidR="00F35716">
              <w:t xml:space="preserve"> competent by</w:t>
            </w:r>
            <w:r w:rsidR="00C757E5">
              <w:t xml:space="preserve"> their</w:t>
            </w:r>
            <w:r w:rsidR="00F35716">
              <w:t xml:space="preserve"> employer*</w:t>
            </w:r>
            <w:r>
              <w:t>?</w:t>
            </w:r>
          </w:p>
        </w:tc>
        <w:tc>
          <w:tcPr>
            <w:tcW w:w="1253" w:type="dxa"/>
            <w:tcBorders>
              <w:top w:val="single" w:sz="4" w:space="0" w:color="000000"/>
              <w:left w:val="single" w:sz="4" w:space="0" w:color="000000"/>
              <w:bottom w:val="single" w:sz="4" w:space="0" w:color="000000"/>
              <w:right w:val="single" w:sz="4" w:space="0" w:color="000000"/>
            </w:tcBorders>
          </w:tcPr>
          <w:p w14:paraId="6ED3CBB9" w14:textId="77777777" w:rsidR="00BE4DCF" w:rsidRDefault="00F35716">
            <w:pPr>
              <w:spacing w:after="0" w:line="259" w:lineRule="auto"/>
              <w:ind w:left="286" w:firstLine="0"/>
            </w:pPr>
            <w:r>
              <w:rPr>
                <w:b/>
              </w:rPr>
              <w:t xml:space="preserve"> </w:t>
            </w:r>
          </w:p>
        </w:tc>
        <w:tc>
          <w:tcPr>
            <w:tcW w:w="1127" w:type="dxa"/>
            <w:tcBorders>
              <w:top w:val="single" w:sz="4" w:space="0" w:color="000000"/>
              <w:left w:val="single" w:sz="4" w:space="0" w:color="000000"/>
              <w:bottom w:val="single" w:sz="4" w:space="0" w:color="000000"/>
              <w:right w:val="single" w:sz="4" w:space="0" w:color="000000"/>
            </w:tcBorders>
          </w:tcPr>
          <w:p w14:paraId="4E3B7436" w14:textId="77777777" w:rsidR="00BE4DCF" w:rsidRDefault="00F35716">
            <w:pPr>
              <w:spacing w:after="0" w:line="259" w:lineRule="auto"/>
              <w:ind w:left="286" w:firstLine="0"/>
            </w:pPr>
            <w:r>
              <w:rPr>
                <w:b/>
              </w:rPr>
              <w:t xml:space="preserve"> </w:t>
            </w:r>
          </w:p>
        </w:tc>
      </w:tr>
      <w:tr w:rsidR="00BE4DCF" w14:paraId="277A9EB1"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6E5E524E" w14:textId="011819E9" w:rsidR="00BE4DCF" w:rsidRDefault="00220704">
            <w:pPr>
              <w:spacing w:after="0" w:line="259" w:lineRule="auto"/>
              <w:ind w:left="34" w:hanging="34"/>
            </w:pPr>
            <w:r>
              <w:t xml:space="preserve">Does the applicant have a trained </w:t>
            </w:r>
            <w:r w:rsidR="00931E1E">
              <w:t>P</w:t>
            </w:r>
            <w:r>
              <w:t xml:space="preserve">ractice </w:t>
            </w:r>
            <w:r w:rsidR="00931E1E">
              <w:t>A</w:t>
            </w:r>
            <w:r>
              <w:t>ssessor willing</w:t>
            </w:r>
            <w:r w:rsidR="0048751B">
              <w:t xml:space="preserve"> to oversee </w:t>
            </w:r>
            <w:r w:rsidR="00C757E5">
              <w:t>his/her</w:t>
            </w:r>
            <w:r w:rsidR="0048751B">
              <w:t xml:space="preserve"> 12 days (</w:t>
            </w:r>
            <w:r w:rsidR="004C07FC">
              <w:t>90 hours</w:t>
            </w:r>
            <w:r w:rsidR="00D6389E">
              <w:t>) of</w:t>
            </w:r>
            <w:r w:rsidR="008A149D">
              <w:t xml:space="preserve"> practice relevant to </w:t>
            </w:r>
            <w:r w:rsidR="00C757E5">
              <w:t>his/her</w:t>
            </w:r>
            <w:r w:rsidR="008A149D">
              <w:t xml:space="preserve"> field </w:t>
            </w:r>
            <w:r w:rsidR="00C757E5">
              <w:t>of</w:t>
            </w:r>
            <w:r w:rsidR="00D6389E">
              <w:t xml:space="preserve"> ‘learning in practice’?</w:t>
            </w:r>
            <w:r w:rsidR="0048751B">
              <w:t xml:space="preserve">                  </w:t>
            </w:r>
            <w:r>
              <w:t xml:space="preserve">  </w:t>
            </w:r>
          </w:p>
        </w:tc>
        <w:tc>
          <w:tcPr>
            <w:tcW w:w="1253" w:type="dxa"/>
            <w:tcBorders>
              <w:top w:val="single" w:sz="4" w:space="0" w:color="000000"/>
              <w:left w:val="single" w:sz="4" w:space="0" w:color="000000"/>
              <w:bottom w:val="single" w:sz="4" w:space="0" w:color="000000"/>
              <w:right w:val="single" w:sz="4" w:space="0" w:color="000000"/>
            </w:tcBorders>
          </w:tcPr>
          <w:p w14:paraId="33887C30" w14:textId="77777777" w:rsidR="00BE4DCF" w:rsidRDefault="00F35716">
            <w:pPr>
              <w:spacing w:after="0" w:line="259" w:lineRule="auto"/>
              <w:ind w:left="286" w:firstLine="0"/>
            </w:pPr>
            <w:r>
              <w:rPr>
                <w:b/>
              </w:rPr>
              <w:t xml:space="preserve"> </w:t>
            </w:r>
          </w:p>
        </w:tc>
        <w:tc>
          <w:tcPr>
            <w:tcW w:w="1127" w:type="dxa"/>
            <w:tcBorders>
              <w:top w:val="single" w:sz="4" w:space="0" w:color="000000"/>
              <w:left w:val="single" w:sz="4" w:space="0" w:color="000000"/>
              <w:bottom w:val="single" w:sz="4" w:space="0" w:color="000000"/>
              <w:right w:val="single" w:sz="4" w:space="0" w:color="000000"/>
            </w:tcBorders>
          </w:tcPr>
          <w:p w14:paraId="16110F0A" w14:textId="77777777" w:rsidR="00BE4DCF" w:rsidRDefault="00F35716">
            <w:pPr>
              <w:spacing w:after="0" w:line="259" w:lineRule="auto"/>
              <w:ind w:left="286" w:firstLine="0"/>
            </w:pPr>
            <w:r>
              <w:rPr>
                <w:b/>
              </w:rPr>
              <w:t xml:space="preserve"> </w:t>
            </w:r>
          </w:p>
        </w:tc>
      </w:tr>
      <w:tr w:rsidR="00D6389E" w14:paraId="2B700F1D"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7BBA2A12" w14:textId="5A26FE73" w:rsidR="00D6389E" w:rsidRDefault="00D6389E">
            <w:pPr>
              <w:spacing w:after="0" w:line="259" w:lineRule="auto"/>
              <w:ind w:left="34" w:hanging="34"/>
            </w:pPr>
            <w:r>
              <w:t xml:space="preserve">Does the applicant have a named supervisor (in addition to the </w:t>
            </w:r>
            <w:r w:rsidR="00931E1E">
              <w:t>P</w:t>
            </w:r>
            <w:r>
              <w:t xml:space="preserve">ractice </w:t>
            </w:r>
            <w:r w:rsidR="00931E1E">
              <w:t>A</w:t>
            </w:r>
            <w:r>
              <w:t>ssessor)?</w:t>
            </w:r>
          </w:p>
        </w:tc>
        <w:tc>
          <w:tcPr>
            <w:tcW w:w="1253" w:type="dxa"/>
            <w:tcBorders>
              <w:top w:val="single" w:sz="4" w:space="0" w:color="000000"/>
              <w:left w:val="single" w:sz="4" w:space="0" w:color="000000"/>
              <w:bottom w:val="single" w:sz="4" w:space="0" w:color="000000"/>
              <w:right w:val="single" w:sz="4" w:space="0" w:color="000000"/>
            </w:tcBorders>
          </w:tcPr>
          <w:p w14:paraId="2FECF80A" w14:textId="77777777" w:rsidR="00D6389E" w:rsidRDefault="00D6389E">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30F46915" w14:textId="77777777" w:rsidR="00D6389E" w:rsidRDefault="00D6389E">
            <w:pPr>
              <w:spacing w:after="0" w:line="259" w:lineRule="auto"/>
              <w:ind w:left="286" w:firstLine="0"/>
              <w:rPr>
                <w:b/>
              </w:rPr>
            </w:pPr>
          </w:p>
        </w:tc>
      </w:tr>
      <w:tr w:rsidR="00D6389E" w14:paraId="23E97962"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1A59AA37" w14:textId="6E46A536" w:rsidR="00D3265B" w:rsidRDefault="00D3265B" w:rsidP="00D3265B">
            <w:pPr>
              <w:spacing w:line="360" w:lineRule="auto"/>
              <w:ind w:left="360"/>
              <w:jc w:val="both"/>
              <w:rPr>
                <w:rFonts w:eastAsiaTheme="minorHAnsi"/>
              </w:rPr>
            </w:pPr>
            <w:r w:rsidRPr="00520BC1">
              <w:rPr>
                <w:rFonts w:eastAsiaTheme="minorHAnsi"/>
              </w:rPr>
              <w:t xml:space="preserve">There may be exceptional occasions where it is not possible for the supervisor and assessor to be different people. Arrangements in such situations </w:t>
            </w:r>
            <w:r>
              <w:rPr>
                <w:rFonts w:eastAsiaTheme="minorHAnsi"/>
              </w:rPr>
              <w:t>need approval from</w:t>
            </w:r>
            <w:r w:rsidR="00931E1E">
              <w:rPr>
                <w:rFonts w:eastAsiaTheme="minorHAnsi"/>
              </w:rPr>
              <w:t xml:space="preserve"> the</w:t>
            </w:r>
            <w:r>
              <w:rPr>
                <w:rFonts w:eastAsiaTheme="minorHAnsi"/>
              </w:rPr>
              <w:t xml:space="preserve"> University of Essex module team prior to </w:t>
            </w:r>
            <w:r w:rsidR="009D7A8A">
              <w:rPr>
                <w:rFonts w:eastAsiaTheme="minorHAnsi"/>
              </w:rPr>
              <w:t>the applicant</w:t>
            </w:r>
            <w:r>
              <w:rPr>
                <w:rFonts w:eastAsiaTheme="minorHAnsi"/>
              </w:rPr>
              <w:t xml:space="preserve"> commencing the course. </w:t>
            </w:r>
            <w:r w:rsidRPr="00520BC1">
              <w:rPr>
                <w:rFonts w:eastAsiaTheme="minorHAnsi"/>
              </w:rPr>
              <w:t xml:space="preserve"> Where there is no opportunity for different people to act as supervisor and assessor in the</w:t>
            </w:r>
            <w:r w:rsidR="00C757E5">
              <w:rPr>
                <w:rFonts w:eastAsiaTheme="minorHAnsi"/>
              </w:rPr>
              <w:t xml:space="preserve"> relevant</w:t>
            </w:r>
            <w:r w:rsidRPr="00520BC1">
              <w:rPr>
                <w:rFonts w:eastAsiaTheme="minorHAnsi"/>
              </w:rPr>
              <w:t xml:space="preserve"> clinical area</w:t>
            </w:r>
            <w:r w:rsidR="00C757E5">
              <w:rPr>
                <w:rFonts w:eastAsiaTheme="minorHAnsi"/>
              </w:rPr>
              <w:t>,</w:t>
            </w:r>
            <w:r w:rsidRPr="00520BC1">
              <w:rPr>
                <w:rFonts w:eastAsiaTheme="minorHAnsi"/>
              </w:rPr>
              <w:t xml:space="preserve"> the </w:t>
            </w:r>
            <w:r w:rsidR="009D7A8A">
              <w:rPr>
                <w:rFonts w:eastAsiaTheme="minorHAnsi"/>
              </w:rPr>
              <w:t>applicant</w:t>
            </w:r>
            <w:r w:rsidRPr="00520BC1">
              <w:rPr>
                <w:rFonts w:eastAsiaTheme="minorHAnsi"/>
              </w:rPr>
              <w:t xml:space="preserve"> must identify a prescriber who meets the requirements to be a </w:t>
            </w:r>
            <w:r w:rsidR="00931E1E">
              <w:rPr>
                <w:rFonts w:eastAsiaTheme="minorHAnsi"/>
              </w:rPr>
              <w:t>P</w:t>
            </w:r>
            <w:r w:rsidRPr="00520BC1">
              <w:rPr>
                <w:rFonts w:eastAsiaTheme="minorHAnsi"/>
              </w:rPr>
              <w:t xml:space="preserve">ractice </w:t>
            </w:r>
            <w:r w:rsidR="00931E1E">
              <w:rPr>
                <w:rFonts w:eastAsiaTheme="minorHAnsi"/>
              </w:rPr>
              <w:t>A</w:t>
            </w:r>
            <w:r w:rsidRPr="00520BC1">
              <w:rPr>
                <w:rFonts w:eastAsiaTheme="minorHAnsi"/>
              </w:rPr>
              <w:t>ssessor. This person will act as both supervisor and assessor</w:t>
            </w:r>
            <w:r>
              <w:rPr>
                <w:rFonts w:eastAsiaTheme="minorHAnsi"/>
              </w:rPr>
              <w:t xml:space="preserve">. The </w:t>
            </w:r>
            <w:r w:rsidR="00931E1E">
              <w:rPr>
                <w:rFonts w:eastAsiaTheme="minorHAnsi"/>
              </w:rPr>
              <w:t>A</w:t>
            </w:r>
            <w:r>
              <w:rPr>
                <w:rFonts w:eastAsiaTheme="minorHAnsi"/>
              </w:rPr>
              <w:t xml:space="preserve">cademic </w:t>
            </w:r>
            <w:r w:rsidR="00931E1E">
              <w:rPr>
                <w:rFonts w:eastAsiaTheme="minorHAnsi"/>
              </w:rPr>
              <w:t>A</w:t>
            </w:r>
            <w:r>
              <w:rPr>
                <w:rFonts w:eastAsiaTheme="minorHAnsi"/>
              </w:rPr>
              <w:t xml:space="preserve">ssessor will require this person to attend extra collaborative meetings so that quality assurance and governance can be </w:t>
            </w:r>
            <w:r w:rsidR="009D7A8A">
              <w:rPr>
                <w:rFonts w:eastAsiaTheme="minorHAnsi"/>
              </w:rPr>
              <w:t>e</w:t>
            </w:r>
            <w:r>
              <w:rPr>
                <w:rFonts w:eastAsiaTheme="minorHAnsi"/>
              </w:rPr>
              <w:t>nsured. In such situations</w:t>
            </w:r>
            <w:r w:rsidR="00C757E5">
              <w:rPr>
                <w:rFonts w:eastAsiaTheme="minorHAnsi"/>
              </w:rPr>
              <w:t>,</w:t>
            </w:r>
            <w:r>
              <w:rPr>
                <w:rFonts w:eastAsiaTheme="minorHAnsi"/>
              </w:rPr>
              <w:t xml:space="preserve"> the PA, student and AA will also meet at the end of the module to review placement competencies in relation to the Portfolio of Practice Evidence</w:t>
            </w:r>
            <w:r w:rsidR="00931E1E">
              <w:rPr>
                <w:rFonts w:eastAsiaTheme="minorHAnsi"/>
              </w:rPr>
              <w:t>.</w:t>
            </w:r>
            <w:r>
              <w:rPr>
                <w:rFonts w:eastAsiaTheme="minorHAnsi"/>
              </w:rPr>
              <w:t xml:space="preserve"> </w:t>
            </w:r>
          </w:p>
          <w:p w14:paraId="465CF99B" w14:textId="77777777" w:rsidR="0033196C" w:rsidRPr="0091581E" w:rsidRDefault="00250CBB" w:rsidP="0033196C">
            <w:pPr>
              <w:spacing w:after="0" w:line="259" w:lineRule="auto"/>
              <w:ind w:left="34" w:hanging="34"/>
              <w:jc w:val="both"/>
              <w:rPr>
                <w:rFonts w:eastAsiaTheme="minorHAnsi"/>
                <w:color w:val="auto"/>
              </w:rPr>
            </w:pPr>
            <w:r>
              <w:rPr>
                <w:rFonts w:eastAsiaTheme="minorHAnsi"/>
              </w:rPr>
              <w:t xml:space="preserve">. </w:t>
            </w:r>
            <w:r w:rsidR="0033196C">
              <w:rPr>
                <w:rFonts w:eastAsiaTheme="minorHAnsi"/>
              </w:rPr>
              <w:t xml:space="preserve">If you require approval under ‘exceptional occasions’ please tick ‘YES’. Please complete the additional audit form (Additional Audit Form available at the end of this application form) and send with your application form to </w:t>
            </w:r>
            <w:hyperlink r:id="rId8" w:history="1">
              <w:r w:rsidR="0033196C" w:rsidRPr="00EE23C0">
                <w:rPr>
                  <w:rStyle w:val="Hyperlink"/>
                  <w:rFonts w:eastAsiaTheme="minorHAnsi"/>
                </w:rPr>
                <w:t>cpd@essex.ac.uk</w:t>
              </w:r>
            </w:hyperlink>
            <w:r w:rsidR="0033196C">
              <w:rPr>
                <w:rFonts w:eastAsiaTheme="minorHAnsi"/>
              </w:rPr>
              <w:t xml:space="preserve">. </w:t>
            </w:r>
          </w:p>
          <w:p w14:paraId="40A15A46" w14:textId="25A972A9" w:rsidR="00D6389E" w:rsidRDefault="002B184C" w:rsidP="00250CBB">
            <w:pPr>
              <w:spacing w:after="0" w:line="259" w:lineRule="auto"/>
              <w:ind w:left="34" w:hanging="34"/>
            </w:pPr>
            <w:r>
              <w:rPr>
                <w:bCs/>
                <w:color w:val="000000" w:themeColor="text1"/>
              </w:rPr>
              <w:t>.</w:t>
            </w:r>
          </w:p>
        </w:tc>
        <w:tc>
          <w:tcPr>
            <w:tcW w:w="1253" w:type="dxa"/>
            <w:tcBorders>
              <w:top w:val="single" w:sz="4" w:space="0" w:color="000000"/>
              <w:left w:val="single" w:sz="4" w:space="0" w:color="000000"/>
              <w:bottom w:val="single" w:sz="4" w:space="0" w:color="000000"/>
              <w:right w:val="single" w:sz="4" w:space="0" w:color="000000"/>
            </w:tcBorders>
          </w:tcPr>
          <w:p w14:paraId="091112A3" w14:textId="77777777" w:rsidR="00D6389E" w:rsidRDefault="00D6389E">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6F04BD92" w14:textId="77777777" w:rsidR="00D6389E" w:rsidRDefault="00D6389E">
            <w:pPr>
              <w:spacing w:after="0" w:line="259" w:lineRule="auto"/>
              <w:ind w:left="286" w:firstLine="0"/>
              <w:rPr>
                <w:b/>
              </w:rPr>
            </w:pPr>
          </w:p>
        </w:tc>
      </w:tr>
      <w:tr w:rsidR="002D4C82" w14:paraId="0BF7EFA3"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6A6F1EA7" w14:textId="24492D35" w:rsidR="002D4C82" w:rsidRPr="00D6389E" w:rsidRDefault="002D4C82" w:rsidP="002D4C82">
            <w:pPr>
              <w:spacing w:after="0" w:line="259" w:lineRule="auto"/>
              <w:ind w:left="0" w:firstLine="0"/>
              <w:rPr>
                <w:highlight w:val="yellow"/>
              </w:rPr>
            </w:pPr>
            <w:r w:rsidRPr="002D4C82">
              <w:t xml:space="preserve">Will the applicant be prescribing from central funding in order to provide maximum benefit to patients? </w:t>
            </w:r>
          </w:p>
        </w:tc>
        <w:tc>
          <w:tcPr>
            <w:tcW w:w="1253" w:type="dxa"/>
            <w:tcBorders>
              <w:top w:val="single" w:sz="4" w:space="0" w:color="000000"/>
              <w:left w:val="single" w:sz="4" w:space="0" w:color="000000"/>
              <w:bottom w:val="single" w:sz="4" w:space="0" w:color="000000"/>
              <w:right w:val="single" w:sz="4" w:space="0" w:color="000000"/>
            </w:tcBorders>
          </w:tcPr>
          <w:p w14:paraId="43F7E84D" w14:textId="77777777" w:rsidR="002D4C82" w:rsidRDefault="002D4C82">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1897A093" w14:textId="77777777" w:rsidR="002D4C82" w:rsidRDefault="002D4C82">
            <w:pPr>
              <w:spacing w:after="0" w:line="259" w:lineRule="auto"/>
              <w:ind w:left="286" w:firstLine="0"/>
              <w:rPr>
                <w:b/>
              </w:rPr>
            </w:pPr>
          </w:p>
        </w:tc>
      </w:tr>
      <w:tr w:rsidR="003C0663" w14:paraId="02A34C5D"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5494E5A3" w14:textId="3586F2C5" w:rsidR="003C0663" w:rsidRPr="002D4C82" w:rsidRDefault="003C0663" w:rsidP="002D4C82">
            <w:pPr>
              <w:spacing w:after="0" w:line="259" w:lineRule="auto"/>
              <w:ind w:left="0" w:firstLine="0"/>
            </w:pPr>
            <w:r>
              <w:t>Are you able to confirm that the applicant is of good character and of sufficiently good health to study on the non-medical prescribing programme? (Non-NHS employed and Self-Employed applicants are required to provide a professional reference - see appendices</w:t>
            </w:r>
          </w:p>
        </w:tc>
        <w:tc>
          <w:tcPr>
            <w:tcW w:w="1253" w:type="dxa"/>
            <w:tcBorders>
              <w:top w:val="single" w:sz="4" w:space="0" w:color="000000"/>
              <w:left w:val="single" w:sz="4" w:space="0" w:color="000000"/>
              <w:bottom w:val="single" w:sz="4" w:space="0" w:color="000000"/>
              <w:right w:val="single" w:sz="4" w:space="0" w:color="000000"/>
            </w:tcBorders>
          </w:tcPr>
          <w:p w14:paraId="6F3A7248" w14:textId="77777777" w:rsidR="003C0663" w:rsidRDefault="003C0663">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303F2CB8" w14:textId="77777777" w:rsidR="003C0663" w:rsidRDefault="003C0663">
            <w:pPr>
              <w:spacing w:after="0" w:line="259" w:lineRule="auto"/>
              <w:ind w:left="286" w:firstLine="0"/>
              <w:rPr>
                <w:b/>
              </w:rPr>
            </w:pPr>
          </w:p>
        </w:tc>
      </w:tr>
      <w:tr w:rsidR="003C0663" w14:paraId="44F70916"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5D53C159" w14:textId="1367CC2A" w:rsidR="003C0663" w:rsidRDefault="003C0663" w:rsidP="002D4C82">
            <w:pPr>
              <w:spacing w:after="0" w:line="259" w:lineRule="auto"/>
              <w:ind w:left="0" w:firstLine="0"/>
              <w:rPr>
                <w:b/>
                <w:bCs/>
                <w:color w:val="FF0000"/>
              </w:rPr>
            </w:pPr>
            <w:r>
              <w:t>Can you confirm that the applicant has had a DBS check in the last 3 years? (</w:t>
            </w:r>
            <w:r w:rsidRPr="00817438">
              <w:rPr>
                <w:color w:val="FF0000"/>
              </w:rPr>
              <w:t xml:space="preserve">proof of certificate will be </w:t>
            </w:r>
            <w:r>
              <w:rPr>
                <w:color w:val="FF0000"/>
              </w:rPr>
              <w:t>on application</w:t>
            </w:r>
            <w:r>
              <w:t>)</w:t>
            </w:r>
          </w:p>
        </w:tc>
        <w:tc>
          <w:tcPr>
            <w:tcW w:w="1253" w:type="dxa"/>
            <w:tcBorders>
              <w:top w:val="single" w:sz="4" w:space="0" w:color="000000"/>
              <w:left w:val="single" w:sz="4" w:space="0" w:color="000000"/>
              <w:bottom w:val="single" w:sz="4" w:space="0" w:color="000000"/>
              <w:right w:val="single" w:sz="4" w:space="0" w:color="000000"/>
            </w:tcBorders>
          </w:tcPr>
          <w:p w14:paraId="712D5FE7" w14:textId="77777777" w:rsidR="003C0663" w:rsidRDefault="003C0663">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74C50252" w14:textId="77777777" w:rsidR="003C0663" w:rsidRDefault="003C0663">
            <w:pPr>
              <w:spacing w:after="0" w:line="259" w:lineRule="auto"/>
              <w:ind w:left="286" w:firstLine="0"/>
              <w:rPr>
                <w:b/>
              </w:rPr>
            </w:pPr>
          </w:p>
        </w:tc>
      </w:tr>
      <w:tr w:rsidR="003C0663" w14:paraId="2DFC52A7"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43566E64" w14:textId="4A88463E" w:rsidR="003C0663" w:rsidRDefault="003C0663" w:rsidP="002D4C82">
            <w:pPr>
              <w:spacing w:after="0" w:line="259" w:lineRule="auto"/>
              <w:ind w:left="0" w:firstLine="0"/>
              <w:rPr>
                <w:b/>
                <w:bCs/>
                <w:color w:val="FF0000"/>
              </w:rPr>
            </w:pPr>
            <w:r>
              <w:t>If a valid DBS certificate is not available for review or is no longer valid, the applicant will need a valid check prior to enrolment. (</w:t>
            </w:r>
            <w:r w:rsidRPr="00817438">
              <w:rPr>
                <w:color w:val="FF0000"/>
              </w:rPr>
              <w:t>in</w:t>
            </w:r>
            <w:r w:rsidRPr="00817438">
              <w:t xml:space="preserve"> </w:t>
            </w:r>
            <w:r w:rsidRPr="00817438">
              <w:rPr>
                <w:color w:val="FF0000"/>
              </w:rPr>
              <w:t xml:space="preserve">this case the applicant should wait until they can supply a </w:t>
            </w:r>
            <w:r>
              <w:rPr>
                <w:color w:val="FF0000"/>
              </w:rPr>
              <w:t>DBS check</w:t>
            </w:r>
            <w:r w:rsidRPr="00817438">
              <w:rPr>
                <w:color w:val="FF0000"/>
              </w:rPr>
              <w:t xml:space="preserve"> with the application form</w:t>
            </w:r>
            <w:r>
              <w:t>)</w:t>
            </w:r>
          </w:p>
        </w:tc>
        <w:tc>
          <w:tcPr>
            <w:tcW w:w="1253" w:type="dxa"/>
            <w:tcBorders>
              <w:top w:val="single" w:sz="4" w:space="0" w:color="000000"/>
              <w:left w:val="single" w:sz="4" w:space="0" w:color="000000"/>
              <w:bottom w:val="single" w:sz="4" w:space="0" w:color="000000"/>
              <w:right w:val="single" w:sz="4" w:space="0" w:color="000000"/>
            </w:tcBorders>
          </w:tcPr>
          <w:p w14:paraId="65D5CCD7" w14:textId="77777777" w:rsidR="003C0663" w:rsidRDefault="003C0663">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56203E21" w14:textId="77777777" w:rsidR="003C0663" w:rsidRDefault="003C0663">
            <w:pPr>
              <w:spacing w:after="0" w:line="259" w:lineRule="auto"/>
              <w:ind w:left="286" w:firstLine="0"/>
              <w:rPr>
                <w:b/>
              </w:rPr>
            </w:pPr>
          </w:p>
        </w:tc>
      </w:tr>
      <w:tr w:rsidR="003C0663" w14:paraId="08445DD6"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17AE6702" w14:textId="2C1FE883" w:rsidR="003C0663" w:rsidRDefault="007C0CFC" w:rsidP="002D4C82">
            <w:pPr>
              <w:spacing w:after="0" w:line="259" w:lineRule="auto"/>
              <w:ind w:left="0" w:firstLine="0"/>
              <w:rPr>
                <w:b/>
                <w:bCs/>
                <w:color w:val="FF0000"/>
              </w:rPr>
            </w:pPr>
            <w:r>
              <w:t>Is there a valid service need identified in conjunction with the employer requiring the candidate to undertake independent/supplementary prescribing training?</w:t>
            </w:r>
          </w:p>
        </w:tc>
        <w:tc>
          <w:tcPr>
            <w:tcW w:w="1253" w:type="dxa"/>
            <w:tcBorders>
              <w:top w:val="single" w:sz="4" w:space="0" w:color="000000"/>
              <w:left w:val="single" w:sz="4" w:space="0" w:color="000000"/>
              <w:bottom w:val="single" w:sz="4" w:space="0" w:color="000000"/>
              <w:right w:val="single" w:sz="4" w:space="0" w:color="000000"/>
            </w:tcBorders>
          </w:tcPr>
          <w:p w14:paraId="18B27565" w14:textId="77777777" w:rsidR="003C0663" w:rsidRDefault="003C0663">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114E69FA" w14:textId="77777777" w:rsidR="003C0663" w:rsidRDefault="003C0663">
            <w:pPr>
              <w:spacing w:after="0" w:line="259" w:lineRule="auto"/>
              <w:ind w:left="286" w:firstLine="0"/>
              <w:rPr>
                <w:b/>
              </w:rPr>
            </w:pPr>
          </w:p>
        </w:tc>
      </w:tr>
      <w:tr w:rsidR="007C0CFC" w14:paraId="657CA8AF"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5AE3BDB6" w14:textId="77777777" w:rsidR="007C0CFC" w:rsidRDefault="007C0CFC" w:rsidP="007C0CFC">
            <w:pPr>
              <w:spacing w:after="50" w:line="259" w:lineRule="auto"/>
              <w:ind w:left="0" w:firstLine="0"/>
            </w:pPr>
            <w:r>
              <w:t>Has employer given commitment to candidate’s attendance on the programme?</w:t>
            </w:r>
          </w:p>
          <w:p w14:paraId="7E83F3BB" w14:textId="6DF1D3F8" w:rsidR="007C0CFC" w:rsidRDefault="007C0CFC" w:rsidP="007C0CFC">
            <w:pPr>
              <w:spacing w:after="0" w:line="259" w:lineRule="auto"/>
              <w:ind w:left="0" w:firstLine="0"/>
              <w:rPr>
                <w:b/>
                <w:bCs/>
                <w:color w:val="FF0000"/>
              </w:rPr>
            </w:pPr>
            <w:r>
              <w:t>This consists of 26 taught days over a period of 6 months (one day a week)</w:t>
            </w:r>
          </w:p>
        </w:tc>
        <w:tc>
          <w:tcPr>
            <w:tcW w:w="1253" w:type="dxa"/>
            <w:tcBorders>
              <w:top w:val="single" w:sz="4" w:space="0" w:color="000000"/>
              <w:left w:val="single" w:sz="4" w:space="0" w:color="000000"/>
              <w:bottom w:val="single" w:sz="4" w:space="0" w:color="000000"/>
              <w:right w:val="single" w:sz="4" w:space="0" w:color="000000"/>
            </w:tcBorders>
          </w:tcPr>
          <w:p w14:paraId="272A5681" w14:textId="77777777" w:rsidR="007C0CFC" w:rsidRDefault="007C0CFC">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1E455939" w14:textId="77777777" w:rsidR="007C0CFC" w:rsidRDefault="007C0CFC">
            <w:pPr>
              <w:spacing w:after="0" w:line="259" w:lineRule="auto"/>
              <w:ind w:left="286" w:firstLine="0"/>
              <w:rPr>
                <w:b/>
              </w:rPr>
            </w:pPr>
          </w:p>
        </w:tc>
      </w:tr>
      <w:tr w:rsidR="007D2E2F" w14:paraId="38C32B29"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164213FD" w14:textId="01DAD8D2" w:rsidR="007D2E2F" w:rsidRPr="007D2E2F" w:rsidRDefault="00817438" w:rsidP="002D4C82">
            <w:pPr>
              <w:spacing w:after="0" w:line="259" w:lineRule="auto"/>
              <w:ind w:left="0" w:firstLine="0"/>
              <w:rPr>
                <w:b/>
                <w:bCs/>
                <w:color w:val="FF0000"/>
              </w:rPr>
            </w:pPr>
            <w:r>
              <w:rPr>
                <w:b/>
                <w:bCs/>
                <w:color w:val="FF0000"/>
              </w:rPr>
              <w:lastRenderedPageBreak/>
              <w:t>NHS e</w:t>
            </w:r>
            <w:r w:rsidR="007D2E2F" w:rsidRPr="007D2E2F">
              <w:rPr>
                <w:b/>
                <w:bCs/>
                <w:color w:val="FF0000"/>
              </w:rPr>
              <w:t>mployed staff only</w:t>
            </w:r>
          </w:p>
          <w:p w14:paraId="70A5E543" w14:textId="77777777" w:rsidR="007D2E2F" w:rsidRDefault="007D2E2F" w:rsidP="002D4C82">
            <w:pPr>
              <w:spacing w:after="0" w:line="259" w:lineRule="auto"/>
              <w:ind w:left="0" w:firstLine="0"/>
            </w:pPr>
          </w:p>
          <w:p w14:paraId="45D65830" w14:textId="6DC1C0D3" w:rsidR="007D2E2F" w:rsidRPr="002D4C82" w:rsidRDefault="007D2E2F" w:rsidP="002D4C82">
            <w:pPr>
              <w:spacing w:after="0" w:line="259" w:lineRule="auto"/>
              <w:ind w:left="0" w:firstLine="0"/>
            </w:pPr>
            <w:r>
              <w:t>Does the applicant have the commitment of their employer to enable access to a prescribing budget and make other necessary arrangement</w:t>
            </w:r>
            <w:r w:rsidR="00C757E5">
              <w:t>s</w:t>
            </w:r>
            <w:r>
              <w:t xml:space="preserve"> for prescribing practice on successful completion of the course? </w:t>
            </w:r>
            <w:r w:rsidRPr="007D2E2F">
              <w:rPr>
                <w:color w:val="FF0000"/>
              </w:rPr>
              <w:t>(</w:t>
            </w:r>
            <w:r>
              <w:rPr>
                <w:color w:val="FF0000"/>
              </w:rPr>
              <w:t>this might include</w:t>
            </w:r>
            <w:r w:rsidRPr="007D2E2F">
              <w:rPr>
                <w:color w:val="FF0000"/>
              </w:rPr>
              <w:t xml:space="preserve"> professional indemnity and continuing professional development activities?)</w:t>
            </w:r>
          </w:p>
        </w:tc>
        <w:tc>
          <w:tcPr>
            <w:tcW w:w="1253" w:type="dxa"/>
            <w:tcBorders>
              <w:top w:val="single" w:sz="4" w:space="0" w:color="000000"/>
              <w:left w:val="single" w:sz="4" w:space="0" w:color="000000"/>
              <w:bottom w:val="single" w:sz="4" w:space="0" w:color="000000"/>
              <w:right w:val="single" w:sz="4" w:space="0" w:color="000000"/>
            </w:tcBorders>
          </w:tcPr>
          <w:p w14:paraId="4B02109D" w14:textId="77777777" w:rsidR="007D2E2F" w:rsidRDefault="007D2E2F">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29443572" w14:textId="77777777" w:rsidR="007D2E2F" w:rsidRDefault="007D2E2F">
            <w:pPr>
              <w:spacing w:after="0" w:line="259" w:lineRule="auto"/>
              <w:ind w:left="286" w:firstLine="0"/>
              <w:rPr>
                <w:b/>
              </w:rPr>
            </w:pPr>
          </w:p>
        </w:tc>
      </w:tr>
      <w:tr w:rsidR="007D2E2F" w14:paraId="68DAFE60"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0D96D7C7" w14:textId="3D0F4B99" w:rsidR="007D2E2F" w:rsidRDefault="007D2E2F" w:rsidP="002D4C82">
            <w:pPr>
              <w:spacing w:after="0" w:line="259" w:lineRule="auto"/>
              <w:ind w:left="0" w:firstLine="0"/>
            </w:pPr>
            <w:r w:rsidRPr="007D2E2F">
              <w:rPr>
                <w:b/>
                <w:bCs/>
                <w:color w:val="FF0000"/>
              </w:rPr>
              <w:t>Self-</w:t>
            </w:r>
            <w:r w:rsidR="00931E1E">
              <w:rPr>
                <w:b/>
                <w:bCs/>
                <w:color w:val="FF0000"/>
              </w:rPr>
              <w:t>E</w:t>
            </w:r>
            <w:r w:rsidRPr="007D2E2F">
              <w:rPr>
                <w:b/>
                <w:bCs/>
                <w:color w:val="FF0000"/>
              </w:rPr>
              <w:t xml:space="preserve">mployed </w:t>
            </w:r>
            <w:r w:rsidR="007E31FF">
              <w:rPr>
                <w:b/>
                <w:bCs/>
                <w:color w:val="FF0000"/>
              </w:rPr>
              <w:t xml:space="preserve">or Non-NHS employed </w:t>
            </w:r>
            <w:r w:rsidRPr="007D2E2F">
              <w:rPr>
                <w:b/>
                <w:bCs/>
                <w:color w:val="FF0000"/>
              </w:rPr>
              <w:t>only</w:t>
            </w:r>
            <w:r w:rsidRPr="007D2E2F">
              <w:rPr>
                <w:color w:val="FF0000"/>
              </w:rPr>
              <w:t xml:space="preserve"> </w:t>
            </w:r>
            <w:r>
              <w:t xml:space="preserve">(to be completed by </w:t>
            </w:r>
            <w:r w:rsidR="00CB51D7">
              <w:t>placement provider</w:t>
            </w:r>
            <w:r>
              <w:t xml:space="preserve">) </w:t>
            </w:r>
          </w:p>
          <w:p w14:paraId="3A64D8A9" w14:textId="77777777" w:rsidR="007D2E2F" w:rsidRDefault="007D2E2F" w:rsidP="002D4C82">
            <w:pPr>
              <w:spacing w:after="0" w:line="259" w:lineRule="auto"/>
              <w:ind w:left="0" w:firstLine="0"/>
            </w:pPr>
          </w:p>
          <w:p w14:paraId="450DC865" w14:textId="77777777" w:rsidR="007D2E2F" w:rsidRDefault="007D2E2F" w:rsidP="002D4C82">
            <w:pPr>
              <w:spacing w:after="0" w:line="259" w:lineRule="auto"/>
              <w:ind w:left="0" w:firstLine="0"/>
            </w:pPr>
            <w:r>
              <w:t>Does the applicant have professional indemnity arrangements in place for their prescribing practice and will they undertake continuous professional development?</w:t>
            </w:r>
          </w:p>
          <w:p w14:paraId="13BFACE2" w14:textId="565FFDC6" w:rsidR="00817438" w:rsidRDefault="00817438" w:rsidP="002D4C82">
            <w:pPr>
              <w:spacing w:after="0" w:line="259" w:lineRule="auto"/>
              <w:ind w:left="0" w:firstLine="0"/>
            </w:pPr>
            <w:r>
              <w:t>(</w:t>
            </w:r>
            <w:r w:rsidR="00340932">
              <w:rPr>
                <w:color w:val="FF0000"/>
              </w:rPr>
              <w:t>Proof</w:t>
            </w:r>
            <w:r w:rsidRPr="00817438">
              <w:rPr>
                <w:color w:val="FF0000"/>
              </w:rPr>
              <w:t xml:space="preserve"> of legal indemnity needs to be included with this application before it can be processed</w:t>
            </w:r>
            <w:r>
              <w:t xml:space="preserve">) </w:t>
            </w:r>
          </w:p>
          <w:p w14:paraId="3E07A1AD" w14:textId="77777777" w:rsidR="00D3265B" w:rsidRDefault="00D3265B" w:rsidP="002D4C82">
            <w:pPr>
              <w:spacing w:after="0" w:line="259" w:lineRule="auto"/>
              <w:ind w:left="0" w:firstLine="0"/>
            </w:pPr>
          </w:p>
          <w:p w14:paraId="085769CA" w14:textId="3B581AC4" w:rsidR="00D3265B" w:rsidRDefault="00D3265B" w:rsidP="002D4C82">
            <w:pPr>
              <w:spacing w:after="0" w:line="259" w:lineRule="auto"/>
              <w:ind w:left="0" w:firstLine="0"/>
            </w:pPr>
          </w:p>
        </w:tc>
        <w:tc>
          <w:tcPr>
            <w:tcW w:w="1253" w:type="dxa"/>
            <w:tcBorders>
              <w:top w:val="single" w:sz="4" w:space="0" w:color="000000"/>
              <w:left w:val="single" w:sz="4" w:space="0" w:color="000000"/>
              <w:bottom w:val="single" w:sz="4" w:space="0" w:color="000000"/>
              <w:right w:val="single" w:sz="4" w:space="0" w:color="000000"/>
            </w:tcBorders>
          </w:tcPr>
          <w:p w14:paraId="1C822222" w14:textId="77777777" w:rsidR="007D2E2F" w:rsidRDefault="007D2E2F">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47642B39" w14:textId="77777777" w:rsidR="007D2E2F" w:rsidRDefault="007D2E2F">
            <w:pPr>
              <w:spacing w:after="0" w:line="259" w:lineRule="auto"/>
              <w:ind w:left="286" w:firstLine="0"/>
              <w:rPr>
                <w:b/>
              </w:rPr>
            </w:pPr>
          </w:p>
        </w:tc>
      </w:tr>
      <w:tr w:rsidR="00CB51D7" w14:paraId="474C23E8"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1CB72E80" w14:textId="0ED40A9F" w:rsidR="00CB51D7" w:rsidRDefault="00CB51D7" w:rsidP="002D4C82">
            <w:pPr>
              <w:spacing w:after="0" w:line="259" w:lineRule="auto"/>
              <w:ind w:left="0" w:firstLine="0"/>
              <w:rPr>
                <w:b/>
                <w:bCs/>
                <w:color w:val="FF0000"/>
              </w:rPr>
            </w:pPr>
            <w:r w:rsidRPr="007D2E2F">
              <w:rPr>
                <w:b/>
                <w:bCs/>
                <w:color w:val="FF0000"/>
              </w:rPr>
              <w:t>Self-</w:t>
            </w:r>
            <w:r w:rsidR="00931E1E">
              <w:rPr>
                <w:b/>
                <w:bCs/>
                <w:color w:val="FF0000"/>
              </w:rPr>
              <w:t>E</w:t>
            </w:r>
            <w:r w:rsidRPr="007D2E2F">
              <w:rPr>
                <w:b/>
                <w:bCs/>
                <w:color w:val="FF0000"/>
              </w:rPr>
              <w:t xml:space="preserve">mployed </w:t>
            </w:r>
            <w:r>
              <w:rPr>
                <w:b/>
                <w:bCs/>
                <w:color w:val="FF0000"/>
              </w:rPr>
              <w:t xml:space="preserve">or Non-NHS employed </w:t>
            </w:r>
            <w:r w:rsidRPr="007D2E2F">
              <w:rPr>
                <w:b/>
                <w:bCs/>
                <w:color w:val="FF0000"/>
              </w:rPr>
              <w:t>only</w:t>
            </w:r>
          </w:p>
          <w:p w14:paraId="4C99FC1F" w14:textId="77777777" w:rsidR="00CB51D7" w:rsidRDefault="00CB51D7" w:rsidP="002D4C82">
            <w:pPr>
              <w:spacing w:after="0" w:line="259" w:lineRule="auto"/>
              <w:ind w:left="0" w:firstLine="0"/>
              <w:rPr>
                <w:b/>
                <w:bCs/>
                <w:color w:val="FF0000"/>
              </w:rPr>
            </w:pPr>
          </w:p>
          <w:p w14:paraId="06DA4488" w14:textId="0CC43C99" w:rsidR="00CB51D7" w:rsidRPr="007D2E2F" w:rsidRDefault="00CB51D7" w:rsidP="002D4C82">
            <w:pPr>
              <w:spacing w:after="0" w:line="259" w:lineRule="auto"/>
              <w:ind w:left="0" w:firstLine="0"/>
              <w:rPr>
                <w:b/>
                <w:bCs/>
                <w:color w:val="FF0000"/>
              </w:rPr>
            </w:pPr>
            <w:r>
              <w:rPr>
                <w:b/>
                <w:bCs/>
                <w:color w:val="FF0000"/>
              </w:rPr>
              <w:t xml:space="preserve">I will provide a professional reference for the </w:t>
            </w:r>
            <w:r w:rsidR="00340932">
              <w:rPr>
                <w:b/>
                <w:bCs/>
                <w:color w:val="FF0000"/>
              </w:rPr>
              <w:t>above-named</w:t>
            </w:r>
            <w:r>
              <w:rPr>
                <w:b/>
                <w:bCs/>
                <w:color w:val="FF0000"/>
              </w:rPr>
              <w:t xml:space="preserve"> candidate </w:t>
            </w:r>
            <w:r w:rsidR="00340932">
              <w:rPr>
                <w:b/>
                <w:bCs/>
                <w:color w:val="FF0000"/>
              </w:rPr>
              <w:t xml:space="preserve">with this application form </w:t>
            </w:r>
            <w:r>
              <w:rPr>
                <w:b/>
                <w:bCs/>
                <w:color w:val="FF0000"/>
              </w:rPr>
              <w:t>(N</w:t>
            </w:r>
            <w:r w:rsidR="00931E1E">
              <w:rPr>
                <w:b/>
                <w:bCs/>
                <w:color w:val="FF0000"/>
              </w:rPr>
              <w:t>.</w:t>
            </w:r>
            <w:r>
              <w:rPr>
                <w:b/>
                <w:bCs/>
                <w:color w:val="FF0000"/>
              </w:rPr>
              <w:t>B</w:t>
            </w:r>
            <w:r w:rsidR="00931E1E">
              <w:rPr>
                <w:b/>
                <w:bCs/>
                <w:color w:val="FF0000"/>
              </w:rPr>
              <w:t>.</w:t>
            </w:r>
            <w:r>
              <w:rPr>
                <w:b/>
                <w:bCs/>
                <w:color w:val="FF0000"/>
              </w:rPr>
              <w:t xml:space="preserve"> applications cannot be processed without reference</w:t>
            </w:r>
            <w:r w:rsidR="0027416F">
              <w:rPr>
                <w:b/>
                <w:bCs/>
                <w:color w:val="FF0000"/>
              </w:rPr>
              <w:t>s</w:t>
            </w:r>
            <w:r>
              <w:rPr>
                <w:b/>
                <w:bCs/>
                <w:color w:val="FF0000"/>
              </w:rPr>
              <w:t xml:space="preserve">) </w:t>
            </w:r>
          </w:p>
        </w:tc>
        <w:tc>
          <w:tcPr>
            <w:tcW w:w="1253" w:type="dxa"/>
            <w:tcBorders>
              <w:top w:val="single" w:sz="4" w:space="0" w:color="000000"/>
              <w:left w:val="single" w:sz="4" w:space="0" w:color="000000"/>
              <w:bottom w:val="single" w:sz="4" w:space="0" w:color="000000"/>
              <w:right w:val="single" w:sz="4" w:space="0" w:color="000000"/>
            </w:tcBorders>
          </w:tcPr>
          <w:p w14:paraId="7E83C25C" w14:textId="77777777" w:rsidR="00CB51D7" w:rsidRDefault="00CB51D7">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shd w:val="clear" w:color="auto" w:fill="000000" w:themeFill="text1"/>
          </w:tcPr>
          <w:p w14:paraId="1FC44307" w14:textId="77777777" w:rsidR="00CB51D7" w:rsidRDefault="00CB51D7">
            <w:pPr>
              <w:spacing w:after="0" w:line="259" w:lineRule="auto"/>
              <w:ind w:left="286" w:firstLine="0"/>
              <w:rPr>
                <w:b/>
              </w:rPr>
            </w:pPr>
          </w:p>
        </w:tc>
      </w:tr>
      <w:tr w:rsidR="00BE4DCF" w14:paraId="44A0C3BB" w14:textId="77777777" w:rsidTr="007C40D2">
        <w:trPr>
          <w:trHeight w:val="2602"/>
        </w:trPr>
        <w:tc>
          <w:tcPr>
            <w:tcW w:w="8109" w:type="dxa"/>
            <w:tcBorders>
              <w:top w:val="single" w:sz="4" w:space="0" w:color="000000"/>
              <w:left w:val="single" w:sz="4" w:space="0" w:color="000000"/>
              <w:bottom w:val="single" w:sz="4" w:space="0" w:color="000000"/>
              <w:right w:val="single" w:sz="4" w:space="0" w:color="000000"/>
            </w:tcBorders>
          </w:tcPr>
          <w:p w14:paraId="12A282A6" w14:textId="3E9CDC18" w:rsidR="00BE4DCF" w:rsidRDefault="00CF64DE">
            <w:pPr>
              <w:spacing w:after="34" w:line="277" w:lineRule="auto"/>
              <w:ind w:left="34" w:hanging="34"/>
            </w:pPr>
            <w:r>
              <w:t>All applicants</w:t>
            </w:r>
            <w:r w:rsidR="00867577">
              <w:t xml:space="preserve"> must have </w:t>
            </w:r>
            <w:r>
              <w:t xml:space="preserve">the following </w:t>
            </w:r>
            <w:r w:rsidR="00867577">
              <w:t>advanced practice skills</w:t>
            </w:r>
            <w:r w:rsidR="00E84C44">
              <w:t>:</w:t>
            </w:r>
            <w:r w:rsidR="00867577">
              <w:t xml:space="preserve"> </w:t>
            </w:r>
          </w:p>
          <w:p w14:paraId="012B83DA" w14:textId="7D6DF07F" w:rsidR="00867577" w:rsidRDefault="00867577">
            <w:pPr>
              <w:spacing w:after="34" w:line="277" w:lineRule="auto"/>
              <w:ind w:left="34" w:hanging="34"/>
            </w:pPr>
          </w:p>
          <w:p w14:paraId="7DB04214" w14:textId="1D0274C0" w:rsidR="00867577" w:rsidRDefault="00867577">
            <w:pPr>
              <w:spacing w:after="34" w:line="277" w:lineRule="auto"/>
              <w:ind w:left="34" w:hanging="34"/>
            </w:pPr>
            <w:r>
              <w:t>Clinical and health assessments</w:t>
            </w:r>
          </w:p>
          <w:p w14:paraId="0245B98D" w14:textId="6DEBBA41" w:rsidR="00867577" w:rsidRDefault="00867577">
            <w:pPr>
              <w:spacing w:after="34" w:line="277" w:lineRule="auto"/>
              <w:ind w:left="34" w:hanging="34"/>
            </w:pPr>
            <w:r>
              <w:t>Diagnostics and care management</w:t>
            </w:r>
          </w:p>
          <w:p w14:paraId="07555284" w14:textId="45343CFF" w:rsidR="00867577" w:rsidRDefault="00867577">
            <w:pPr>
              <w:spacing w:after="34" w:line="277" w:lineRule="auto"/>
              <w:ind w:left="34" w:hanging="34"/>
            </w:pPr>
            <w:r>
              <w:t>Planning and evaluation of care</w:t>
            </w:r>
          </w:p>
          <w:p w14:paraId="56C4D427" w14:textId="77777777" w:rsidR="00BE4DCF" w:rsidRDefault="00BE4DCF">
            <w:pPr>
              <w:spacing w:after="0" w:line="259" w:lineRule="auto"/>
              <w:ind w:left="0" w:firstLine="0"/>
            </w:pPr>
          </w:p>
          <w:p w14:paraId="09C448A9" w14:textId="77777777" w:rsidR="00CF64DE" w:rsidRPr="00BB25E9" w:rsidRDefault="00867577">
            <w:pPr>
              <w:spacing w:after="0" w:line="259" w:lineRule="auto"/>
              <w:ind w:left="0" w:firstLine="0"/>
              <w:rPr>
                <w:b/>
                <w:bCs/>
              </w:rPr>
            </w:pPr>
            <w:r w:rsidRPr="00BB25E9">
              <w:rPr>
                <w:b/>
                <w:bCs/>
              </w:rPr>
              <w:t>Can you confirm that the applicant is prac</w:t>
            </w:r>
            <w:r w:rsidR="00CF64DE" w:rsidRPr="00BB25E9">
              <w:rPr>
                <w:b/>
                <w:bCs/>
              </w:rPr>
              <w:t>tis</w:t>
            </w:r>
            <w:r w:rsidRPr="00BB25E9">
              <w:rPr>
                <w:b/>
                <w:bCs/>
              </w:rPr>
              <w:t xml:space="preserve">ing at an advanced level and </w:t>
            </w:r>
            <w:r w:rsidR="00CF64DE" w:rsidRPr="00BB25E9">
              <w:rPr>
                <w:b/>
                <w:bCs/>
              </w:rPr>
              <w:t>is proficient in the above skills?</w:t>
            </w:r>
          </w:p>
          <w:p w14:paraId="30CE2767" w14:textId="77777777" w:rsidR="00CF64DE" w:rsidRDefault="00CF64DE">
            <w:pPr>
              <w:spacing w:after="0" w:line="259" w:lineRule="auto"/>
              <w:ind w:left="0" w:firstLine="0"/>
            </w:pPr>
          </w:p>
          <w:p w14:paraId="378DDF96" w14:textId="131275EF" w:rsidR="00867577" w:rsidRDefault="00CF64DE">
            <w:pPr>
              <w:spacing w:after="0" w:line="259" w:lineRule="auto"/>
              <w:ind w:left="0" w:firstLine="0"/>
            </w:pPr>
            <w:r>
              <w:t>(</w:t>
            </w:r>
            <w:r w:rsidR="00E84C44">
              <w:rPr>
                <w:color w:val="FF0000"/>
              </w:rPr>
              <w:t>C</w:t>
            </w:r>
            <w:r w:rsidRPr="00CF64DE">
              <w:rPr>
                <w:color w:val="FF0000"/>
              </w:rPr>
              <w:t>ourses that cover the above skills should be listed in the professional qualifications</w:t>
            </w:r>
            <w:r w:rsidR="00C757E5">
              <w:rPr>
                <w:color w:val="FF0000"/>
              </w:rPr>
              <w:t xml:space="preserve"> section</w:t>
            </w:r>
            <w:r>
              <w:t xml:space="preserve">)  </w:t>
            </w:r>
          </w:p>
        </w:tc>
        <w:tc>
          <w:tcPr>
            <w:tcW w:w="1253" w:type="dxa"/>
            <w:tcBorders>
              <w:top w:val="single" w:sz="4" w:space="0" w:color="000000"/>
              <w:left w:val="single" w:sz="4" w:space="0" w:color="000000"/>
              <w:bottom w:val="single" w:sz="4" w:space="0" w:color="000000"/>
              <w:right w:val="single" w:sz="4" w:space="0" w:color="000000"/>
            </w:tcBorders>
          </w:tcPr>
          <w:p w14:paraId="58C7498B" w14:textId="77777777" w:rsidR="00BE4DCF" w:rsidRDefault="00F35716">
            <w:pPr>
              <w:spacing w:after="0" w:line="259" w:lineRule="auto"/>
              <w:ind w:left="286" w:firstLine="0"/>
            </w:pPr>
            <w:r>
              <w:rPr>
                <w:b/>
              </w:rPr>
              <w:t xml:space="preserve"> </w:t>
            </w:r>
          </w:p>
        </w:tc>
        <w:tc>
          <w:tcPr>
            <w:tcW w:w="1127" w:type="dxa"/>
            <w:tcBorders>
              <w:top w:val="single" w:sz="4" w:space="0" w:color="000000"/>
              <w:left w:val="single" w:sz="4" w:space="0" w:color="000000"/>
              <w:bottom w:val="single" w:sz="4" w:space="0" w:color="000000"/>
              <w:right w:val="single" w:sz="4" w:space="0" w:color="000000"/>
            </w:tcBorders>
          </w:tcPr>
          <w:p w14:paraId="705D4158" w14:textId="77777777" w:rsidR="00BE4DCF" w:rsidRDefault="00F35716">
            <w:pPr>
              <w:spacing w:after="0" w:line="259" w:lineRule="auto"/>
              <w:ind w:left="286" w:firstLine="0"/>
            </w:pPr>
            <w:r>
              <w:rPr>
                <w:b/>
              </w:rPr>
              <w:t xml:space="preserve"> </w:t>
            </w:r>
          </w:p>
        </w:tc>
      </w:tr>
      <w:tr w:rsidR="00BE4DCF" w14:paraId="1F8B0179" w14:textId="77777777" w:rsidTr="007C40D2">
        <w:trPr>
          <w:trHeight w:val="274"/>
        </w:trPr>
        <w:tc>
          <w:tcPr>
            <w:tcW w:w="8109" w:type="dxa"/>
            <w:tcBorders>
              <w:top w:val="single" w:sz="4" w:space="0" w:color="000000"/>
              <w:left w:val="single" w:sz="4" w:space="0" w:color="000000"/>
              <w:bottom w:val="single" w:sz="4" w:space="0" w:color="000000"/>
              <w:right w:val="single" w:sz="4" w:space="0" w:color="000000"/>
            </w:tcBorders>
            <w:shd w:val="clear" w:color="auto" w:fill="E0E0E0"/>
          </w:tcPr>
          <w:p w14:paraId="6246810F" w14:textId="77777777" w:rsidR="00BE4DCF" w:rsidRDefault="00F35716">
            <w:pPr>
              <w:spacing w:after="0" w:line="259" w:lineRule="auto"/>
              <w:ind w:left="0" w:firstLine="0"/>
            </w:pPr>
            <w:r>
              <w:t xml:space="preserve"> </w:t>
            </w:r>
          </w:p>
        </w:tc>
        <w:tc>
          <w:tcPr>
            <w:tcW w:w="1253" w:type="dxa"/>
            <w:tcBorders>
              <w:top w:val="single" w:sz="4" w:space="0" w:color="000000"/>
              <w:left w:val="single" w:sz="4" w:space="0" w:color="000000"/>
              <w:bottom w:val="single" w:sz="4" w:space="0" w:color="000000"/>
              <w:right w:val="single" w:sz="4" w:space="0" w:color="000000"/>
            </w:tcBorders>
            <w:shd w:val="clear" w:color="auto" w:fill="E0E0E0"/>
          </w:tcPr>
          <w:p w14:paraId="45D219BB" w14:textId="77777777" w:rsidR="00BE4DCF" w:rsidRDefault="00F35716">
            <w:pPr>
              <w:spacing w:after="0" w:line="259" w:lineRule="auto"/>
              <w:ind w:left="286" w:firstLine="0"/>
            </w:pPr>
            <w:r>
              <w:rPr>
                <w:b/>
              </w:rPr>
              <w:t xml:space="preserve"> </w:t>
            </w:r>
          </w:p>
        </w:tc>
        <w:tc>
          <w:tcPr>
            <w:tcW w:w="1127" w:type="dxa"/>
            <w:tcBorders>
              <w:top w:val="single" w:sz="4" w:space="0" w:color="000000"/>
              <w:left w:val="single" w:sz="4" w:space="0" w:color="000000"/>
              <w:bottom w:val="single" w:sz="4" w:space="0" w:color="000000"/>
              <w:right w:val="single" w:sz="4" w:space="0" w:color="000000"/>
            </w:tcBorders>
            <w:shd w:val="clear" w:color="auto" w:fill="E0E0E0"/>
          </w:tcPr>
          <w:p w14:paraId="2831F4D9" w14:textId="77777777" w:rsidR="00BE4DCF" w:rsidRDefault="00F35716">
            <w:pPr>
              <w:spacing w:after="0" w:line="259" w:lineRule="auto"/>
              <w:ind w:left="286" w:firstLine="0"/>
            </w:pPr>
            <w:r>
              <w:rPr>
                <w:b/>
              </w:rPr>
              <w:t xml:space="preserve"> </w:t>
            </w:r>
          </w:p>
        </w:tc>
      </w:tr>
      <w:tr w:rsidR="00BE4DCF" w14:paraId="1D878FBD" w14:textId="77777777" w:rsidTr="007C40D2">
        <w:trPr>
          <w:trHeight w:val="805"/>
        </w:trPr>
        <w:tc>
          <w:tcPr>
            <w:tcW w:w="8109" w:type="dxa"/>
            <w:tcBorders>
              <w:top w:val="single" w:sz="4" w:space="0" w:color="000000"/>
              <w:left w:val="single" w:sz="4" w:space="0" w:color="000000"/>
              <w:bottom w:val="single" w:sz="4" w:space="0" w:color="000000"/>
              <w:right w:val="single" w:sz="4" w:space="0" w:color="000000"/>
            </w:tcBorders>
          </w:tcPr>
          <w:p w14:paraId="3DB8BD59" w14:textId="3C042010" w:rsidR="00CF64DE" w:rsidRDefault="00CF64DE">
            <w:pPr>
              <w:spacing w:after="35" w:line="277" w:lineRule="auto"/>
              <w:ind w:left="34" w:right="65" w:hanging="34"/>
            </w:pPr>
            <w:r>
              <w:t xml:space="preserve">Has the applicant </w:t>
            </w:r>
            <w:r w:rsidR="0027416F">
              <w:t xml:space="preserve">previously </w:t>
            </w:r>
            <w:r>
              <w:t>commenced but not completed a prescribing course?</w:t>
            </w:r>
          </w:p>
          <w:p w14:paraId="32B9A541" w14:textId="77777777" w:rsidR="00CF64DE" w:rsidRDefault="00CF64DE">
            <w:pPr>
              <w:spacing w:after="35" w:line="277" w:lineRule="auto"/>
              <w:ind w:left="34" w:right="65" w:hanging="34"/>
            </w:pPr>
          </w:p>
          <w:p w14:paraId="3CCDACD4" w14:textId="415ED559" w:rsidR="00CF64DE" w:rsidRDefault="00F35716">
            <w:pPr>
              <w:spacing w:after="35" w:line="277" w:lineRule="auto"/>
              <w:ind w:left="34" w:right="65" w:hanging="34"/>
            </w:pPr>
            <w:r>
              <w:t xml:space="preserve"> (If </w:t>
            </w:r>
            <w:r w:rsidR="00CF64DE">
              <w:t>yes</w:t>
            </w:r>
            <w:r>
              <w:t xml:space="preserve"> please </w:t>
            </w:r>
            <w:r w:rsidR="00CF64DE">
              <w:t>detail the course</w:t>
            </w:r>
            <w:r>
              <w:t xml:space="preserve"> below</w:t>
            </w:r>
            <w:r w:rsidR="0027416F">
              <w:t>)</w:t>
            </w:r>
          </w:p>
          <w:p w14:paraId="046028F3" w14:textId="780F9D6F" w:rsidR="00CF64DE" w:rsidRDefault="00CF64DE">
            <w:pPr>
              <w:spacing w:after="35" w:line="277" w:lineRule="auto"/>
              <w:ind w:left="34" w:right="65" w:hanging="34"/>
            </w:pPr>
          </w:p>
          <w:p w14:paraId="0A179D25" w14:textId="46F4449F" w:rsidR="00CF64DE" w:rsidRDefault="00CF64DE">
            <w:pPr>
              <w:spacing w:after="35" w:line="277" w:lineRule="auto"/>
              <w:ind w:left="34" w:right="65" w:hanging="34"/>
            </w:pPr>
          </w:p>
          <w:p w14:paraId="741B29D3" w14:textId="16846CA5" w:rsidR="00BE4DCF" w:rsidRDefault="002D6776" w:rsidP="00B15F85">
            <w:pPr>
              <w:spacing w:after="35" w:line="277" w:lineRule="auto"/>
              <w:ind w:left="34" w:right="65" w:hanging="34"/>
            </w:pPr>
            <w:r>
              <w:t>(</w:t>
            </w:r>
            <w:r w:rsidR="009944E5">
              <w:t>Please not</w:t>
            </w:r>
            <w:r>
              <w:t>e</w:t>
            </w:r>
            <w:r w:rsidR="009944E5">
              <w:t xml:space="preserve"> that </w:t>
            </w:r>
            <w:r w:rsidR="009944E5" w:rsidRPr="008541A7">
              <w:rPr>
                <w:color w:val="FF0000"/>
              </w:rPr>
              <w:t xml:space="preserve">recognition of prior learning </w:t>
            </w:r>
            <w:r w:rsidR="009944E5">
              <w:rPr>
                <w:color w:val="FF0000"/>
              </w:rPr>
              <w:t>cannot be considered on this programme)</w:t>
            </w:r>
            <w:r w:rsidR="00D82D3E">
              <w:t xml:space="preserve">   </w:t>
            </w:r>
          </w:p>
          <w:p w14:paraId="677AB9C9" w14:textId="77777777" w:rsidR="008541A7" w:rsidRDefault="008541A7">
            <w:pPr>
              <w:spacing w:after="0" w:line="259" w:lineRule="auto"/>
              <w:ind w:left="0" w:firstLine="0"/>
              <w:jc w:val="both"/>
            </w:pPr>
          </w:p>
          <w:p w14:paraId="30E003AC" w14:textId="51208427" w:rsidR="008541A7" w:rsidRDefault="008541A7">
            <w:pPr>
              <w:spacing w:after="0" w:line="259" w:lineRule="auto"/>
              <w:ind w:left="0" w:firstLine="0"/>
              <w:jc w:val="both"/>
            </w:pPr>
          </w:p>
        </w:tc>
        <w:tc>
          <w:tcPr>
            <w:tcW w:w="1253" w:type="dxa"/>
            <w:tcBorders>
              <w:top w:val="single" w:sz="4" w:space="0" w:color="000000"/>
              <w:left w:val="single" w:sz="4" w:space="0" w:color="000000"/>
              <w:bottom w:val="single" w:sz="4" w:space="0" w:color="000000"/>
              <w:right w:val="single" w:sz="4" w:space="0" w:color="000000"/>
            </w:tcBorders>
          </w:tcPr>
          <w:p w14:paraId="1CF9A5B8" w14:textId="77777777" w:rsidR="00BE4DCF" w:rsidRDefault="00F35716">
            <w:pPr>
              <w:spacing w:after="0" w:line="259" w:lineRule="auto"/>
              <w:ind w:left="286" w:firstLine="0"/>
            </w:pPr>
            <w:r>
              <w:rPr>
                <w:b/>
              </w:rPr>
              <w:t xml:space="preserve"> </w:t>
            </w:r>
          </w:p>
        </w:tc>
        <w:tc>
          <w:tcPr>
            <w:tcW w:w="1127" w:type="dxa"/>
            <w:tcBorders>
              <w:top w:val="single" w:sz="4" w:space="0" w:color="000000"/>
              <w:left w:val="single" w:sz="4" w:space="0" w:color="000000"/>
              <w:bottom w:val="single" w:sz="4" w:space="0" w:color="000000"/>
              <w:right w:val="single" w:sz="4" w:space="0" w:color="000000"/>
            </w:tcBorders>
          </w:tcPr>
          <w:p w14:paraId="30573B38" w14:textId="77777777" w:rsidR="00BE4DCF" w:rsidRDefault="00F35716">
            <w:pPr>
              <w:spacing w:after="0" w:line="259" w:lineRule="auto"/>
              <w:ind w:left="286" w:firstLine="0"/>
            </w:pPr>
            <w:r>
              <w:rPr>
                <w:b/>
              </w:rPr>
              <w:t xml:space="preserve"> </w:t>
            </w:r>
          </w:p>
        </w:tc>
      </w:tr>
      <w:tr w:rsidR="00397FCE" w14:paraId="0056D334" w14:textId="77777777" w:rsidTr="007C40D2">
        <w:trPr>
          <w:trHeight w:val="805"/>
        </w:trPr>
        <w:tc>
          <w:tcPr>
            <w:tcW w:w="8109" w:type="dxa"/>
            <w:tcBorders>
              <w:top w:val="single" w:sz="4" w:space="0" w:color="000000"/>
              <w:left w:val="single" w:sz="4" w:space="0" w:color="000000"/>
              <w:bottom w:val="single" w:sz="4" w:space="0" w:color="000000"/>
              <w:right w:val="single" w:sz="4" w:space="0" w:color="000000"/>
            </w:tcBorders>
          </w:tcPr>
          <w:p w14:paraId="3AE7EADF" w14:textId="7B7EFF25" w:rsidR="00397FCE" w:rsidRDefault="00397FCE">
            <w:pPr>
              <w:spacing w:after="35" w:line="277" w:lineRule="auto"/>
              <w:ind w:left="34" w:right="65" w:hanging="34"/>
            </w:pPr>
          </w:p>
        </w:tc>
        <w:tc>
          <w:tcPr>
            <w:tcW w:w="1253" w:type="dxa"/>
            <w:tcBorders>
              <w:top w:val="single" w:sz="4" w:space="0" w:color="000000"/>
              <w:left w:val="single" w:sz="4" w:space="0" w:color="000000"/>
              <w:bottom w:val="single" w:sz="4" w:space="0" w:color="000000"/>
              <w:right w:val="single" w:sz="4" w:space="0" w:color="000000"/>
            </w:tcBorders>
          </w:tcPr>
          <w:p w14:paraId="6E2A5263" w14:textId="77777777" w:rsidR="00397FCE" w:rsidRDefault="00397FCE">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68A796F3" w14:textId="77777777" w:rsidR="00397FCE" w:rsidRDefault="00397FCE">
            <w:pPr>
              <w:spacing w:after="0" w:line="259" w:lineRule="auto"/>
              <w:ind w:left="286" w:firstLine="0"/>
              <w:rPr>
                <w:b/>
              </w:rPr>
            </w:pPr>
          </w:p>
        </w:tc>
      </w:tr>
      <w:tr w:rsidR="00127EAD" w14:paraId="29A09ABB" w14:textId="77777777" w:rsidTr="007C40D2">
        <w:trPr>
          <w:trHeight w:val="805"/>
        </w:trPr>
        <w:tc>
          <w:tcPr>
            <w:tcW w:w="8109" w:type="dxa"/>
            <w:tcBorders>
              <w:top w:val="single" w:sz="4" w:space="0" w:color="000000"/>
              <w:left w:val="single" w:sz="4" w:space="0" w:color="000000"/>
              <w:bottom w:val="single" w:sz="4" w:space="0" w:color="000000"/>
              <w:right w:val="single" w:sz="4" w:space="0" w:color="000000"/>
            </w:tcBorders>
          </w:tcPr>
          <w:p w14:paraId="2019ED43" w14:textId="22175308" w:rsidR="00127EAD" w:rsidRDefault="00127EAD">
            <w:pPr>
              <w:spacing w:after="35" w:line="277" w:lineRule="auto"/>
              <w:ind w:left="34" w:right="65" w:hanging="34"/>
            </w:pPr>
            <w:r>
              <w:t>Name of person completing this form:</w:t>
            </w:r>
          </w:p>
          <w:p w14:paraId="02E9E6E3" w14:textId="77777777" w:rsidR="00127EAD" w:rsidRDefault="00127EAD">
            <w:pPr>
              <w:spacing w:after="35" w:line="277" w:lineRule="auto"/>
              <w:ind w:left="34" w:right="65" w:hanging="34"/>
            </w:pPr>
          </w:p>
          <w:p w14:paraId="7B430417" w14:textId="77777777" w:rsidR="00127EAD" w:rsidRDefault="00127EAD">
            <w:pPr>
              <w:spacing w:after="35" w:line="277" w:lineRule="auto"/>
              <w:ind w:left="34" w:right="65" w:hanging="34"/>
            </w:pPr>
            <w:r>
              <w:t>Relationship to applicant:</w:t>
            </w:r>
          </w:p>
          <w:p w14:paraId="1FDBBF37" w14:textId="77777777" w:rsidR="00127EAD" w:rsidRDefault="00127EAD">
            <w:pPr>
              <w:spacing w:after="35" w:line="277" w:lineRule="auto"/>
              <w:ind w:left="34" w:right="65" w:hanging="34"/>
            </w:pPr>
          </w:p>
          <w:p w14:paraId="1C2D6EC8" w14:textId="77777777" w:rsidR="00127EAD" w:rsidRDefault="00127EAD">
            <w:pPr>
              <w:spacing w:after="35" w:line="277" w:lineRule="auto"/>
              <w:ind w:left="34" w:right="65" w:hanging="34"/>
            </w:pPr>
            <w:r>
              <w:t>Contact details including email address:</w:t>
            </w:r>
          </w:p>
          <w:p w14:paraId="0FC72CCE" w14:textId="77777777" w:rsidR="00127EAD" w:rsidRDefault="00127EAD">
            <w:pPr>
              <w:spacing w:after="35" w:line="277" w:lineRule="auto"/>
              <w:ind w:left="34" w:right="65" w:hanging="34"/>
            </w:pPr>
          </w:p>
          <w:p w14:paraId="6EB750CD" w14:textId="77777777" w:rsidR="00127EAD" w:rsidRDefault="00127EAD">
            <w:pPr>
              <w:spacing w:after="35" w:line="277" w:lineRule="auto"/>
              <w:ind w:left="34" w:right="65" w:hanging="34"/>
            </w:pPr>
            <w:r>
              <w:t>Signature (this can be a legal e-signature)</w:t>
            </w:r>
          </w:p>
          <w:p w14:paraId="6984BB8B" w14:textId="77777777" w:rsidR="00127EAD" w:rsidRDefault="00127EAD">
            <w:pPr>
              <w:spacing w:after="35" w:line="277" w:lineRule="auto"/>
              <w:ind w:left="34" w:right="65" w:hanging="34"/>
            </w:pPr>
          </w:p>
          <w:p w14:paraId="419C4D42" w14:textId="51477124" w:rsidR="00127EAD" w:rsidRDefault="00127EAD" w:rsidP="00127EAD">
            <w:pPr>
              <w:spacing w:after="35" w:line="277" w:lineRule="auto"/>
              <w:ind w:left="0" w:right="65" w:firstLine="0"/>
            </w:pPr>
            <w:r w:rsidRPr="00127EAD">
              <w:rPr>
                <w:highlight w:val="yellow"/>
              </w:rPr>
              <w:t>Please note that this form cannot be accepted without all the above questions being answered and a signature is also required</w:t>
            </w:r>
            <w:r>
              <w:t>.</w:t>
            </w:r>
          </w:p>
        </w:tc>
        <w:tc>
          <w:tcPr>
            <w:tcW w:w="1253" w:type="dxa"/>
            <w:tcBorders>
              <w:top w:val="single" w:sz="4" w:space="0" w:color="000000"/>
              <w:left w:val="single" w:sz="4" w:space="0" w:color="000000"/>
              <w:bottom w:val="single" w:sz="4" w:space="0" w:color="000000"/>
              <w:right w:val="single" w:sz="4" w:space="0" w:color="000000"/>
            </w:tcBorders>
          </w:tcPr>
          <w:p w14:paraId="244CA31D" w14:textId="77777777" w:rsidR="00127EAD" w:rsidRDefault="00127EAD">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2B1A439D" w14:textId="77777777" w:rsidR="00127EAD" w:rsidRDefault="00127EAD">
            <w:pPr>
              <w:spacing w:after="0" w:line="259" w:lineRule="auto"/>
              <w:ind w:left="286" w:firstLine="0"/>
              <w:rPr>
                <w:b/>
              </w:rPr>
            </w:pPr>
          </w:p>
        </w:tc>
      </w:tr>
    </w:tbl>
    <w:p w14:paraId="79C55F33" w14:textId="2E63DEBE" w:rsidR="005B1124" w:rsidRDefault="00F35716" w:rsidP="00146EDE">
      <w:pPr>
        <w:spacing w:after="17" w:line="259" w:lineRule="auto"/>
      </w:pPr>
      <w:r>
        <w:t xml:space="preserve"> </w:t>
      </w:r>
    </w:p>
    <w:p w14:paraId="36F858A6" w14:textId="77777777" w:rsidR="005B1124" w:rsidRDefault="005B1124" w:rsidP="00146EDE">
      <w:pPr>
        <w:spacing w:after="17" w:line="259" w:lineRule="auto"/>
      </w:pPr>
    </w:p>
    <w:p w14:paraId="7FAD334D" w14:textId="77777777" w:rsidR="00BB25E9" w:rsidRDefault="00BB25E9">
      <w:pPr>
        <w:spacing w:after="17" w:line="259" w:lineRule="auto"/>
        <w:ind w:left="389" w:firstLine="0"/>
      </w:pPr>
    </w:p>
    <w:p w14:paraId="0EDE43CE" w14:textId="4A0F7E3B" w:rsidR="00340932" w:rsidRPr="00B15F85" w:rsidRDefault="00DE1AF0">
      <w:pPr>
        <w:pStyle w:val="ListParagraph"/>
        <w:numPr>
          <w:ilvl w:val="0"/>
          <w:numId w:val="1"/>
        </w:numPr>
        <w:spacing w:after="17" w:line="259" w:lineRule="auto"/>
        <w:rPr>
          <w:color w:val="FF0000"/>
        </w:rPr>
      </w:pPr>
      <w:r w:rsidRPr="00B332CA">
        <w:rPr>
          <w:color w:val="FF0000"/>
        </w:rPr>
        <w:t xml:space="preserve">HCPC registrants only </w:t>
      </w:r>
      <w:r w:rsidRPr="00B332CA">
        <w:rPr>
          <w:b/>
        </w:rPr>
        <w:t>(</w:t>
      </w:r>
      <w:r w:rsidRPr="00B332CA">
        <w:rPr>
          <w:b/>
          <w:color w:val="auto"/>
        </w:rPr>
        <w:t>complete</w:t>
      </w:r>
      <w:r w:rsidR="00C757E5">
        <w:rPr>
          <w:b/>
          <w:color w:val="auto"/>
        </w:rPr>
        <w:t xml:space="preserve"> with</w:t>
      </w:r>
      <w:r w:rsidRPr="00B332CA">
        <w:rPr>
          <w:b/>
          <w:color w:val="auto"/>
        </w:rPr>
        <w:t xml:space="preserve"> </w:t>
      </w:r>
      <w:r w:rsidR="00081C6D">
        <w:rPr>
          <w:b/>
          <w:color w:val="auto"/>
        </w:rPr>
        <w:t>P</w:t>
      </w:r>
      <w:r w:rsidRPr="00B332CA">
        <w:rPr>
          <w:b/>
          <w:color w:val="auto"/>
        </w:rPr>
        <w:t xml:space="preserve">ractice </w:t>
      </w:r>
      <w:r w:rsidR="00081C6D">
        <w:rPr>
          <w:b/>
          <w:color w:val="auto"/>
        </w:rPr>
        <w:t>E</w:t>
      </w:r>
      <w:r w:rsidR="00490ED9">
        <w:rPr>
          <w:b/>
          <w:color w:val="auto"/>
        </w:rPr>
        <w:t xml:space="preserve">ducator or </w:t>
      </w:r>
      <w:r w:rsidR="00081C6D">
        <w:rPr>
          <w:b/>
          <w:color w:val="auto"/>
        </w:rPr>
        <w:t>P</w:t>
      </w:r>
      <w:r w:rsidR="00340932">
        <w:rPr>
          <w:b/>
          <w:color w:val="auto"/>
        </w:rPr>
        <w:t xml:space="preserve">ractice </w:t>
      </w:r>
      <w:r w:rsidR="00081C6D">
        <w:rPr>
          <w:b/>
          <w:color w:val="auto"/>
        </w:rPr>
        <w:t>A</w:t>
      </w:r>
      <w:r w:rsidR="00340932">
        <w:rPr>
          <w:b/>
          <w:color w:val="auto"/>
        </w:rPr>
        <w:t>ssessor</w:t>
      </w:r>
      <w:r w:rsidR="000A32D5">
        <w:rPr>
          <w:b/>
          <w:color w:val="auto"/>
        </w:rPr>
        <w:t>)</w:t>
      </w:r>
      <w:r w:rsidR="00FD09D9">
        <w:rPr>
          <w:b/>
          <w:color w:val="auto"/>
        </w:rPr>
        <w:t xml:space="preserve">. </w:t>
      </w:r>
      <w:r w:rsidR="00FD09D9" w:rsidRPr="00B332CA">
        <w:rPr>
          <w:b/>
        </w:rPr>
        <w:t>(</w:t>
      </w:r>
      <w:r w:rsidR="000A32D5">
        <w:rPr>
          <w:b/>
        </w:rPr>
        <w:t>T</w:t>
      </w:r>
      <w:r w:rsidR="00FD09D9" w:rsidRPr="00B332CA">
        <w:rPr>
          <w:b/>
        </w:rPr>
        <w:t xml:space="preserve">his term includes </w:t>
      </w:r>
      <w:r w:rsidR="00081C6D">
        <w:rPr>
          <w:b/>
        </w:rPr>
        <w:t>P</w:t>
      </w:r>
      <w:r w:rsidR="00FD09D9" w:rsidRPr="00B332CA">
        <w:rPr>
          <w:b/>
        </w:rPr>
        <w:t xml:space="preserve">ractice </w:t>
      </w:r>
      <w:r w:rsidR="00081C6D">
        <w:rPr>
          <w:b/>
        </w:rPr>
        <w:t>A</w:t>
      </w:r>
      <w:r w:rsidR="00FD09D9" w:rsidRPr="00B332CA">
        <w:rPr>
          <w:b/>
        </w:rPr>
        <w:t xml:space="preserve">ssessor, </w:t>
      </w:r>
      <w:r w:rsidR="00081C6D">
        <w:rPr>
          <w:b/>
        </w:rPr>
        <w:t>P</w:t>
      </w:r>
      <w:r w:rsidR="00FD09D9" w:rsidRPr="00B332CA">
        <w:rPr>
          <w:b/>
        </w:rPr>
        <w:t xml:space="preserve">ractice </w:t>
      </w:r>
      <w:r w:rsidR="00081C6D">
        <w:rPr>
          <w:b/>
        </w:rPr>
        <w:t>E</w:t>
      </w:r>
      <w:r w:rsidR="00FD09D9" w:rsidRPr="00B332CA">
        <w:rPr>
          <w:b/>
        </w:rPr>
        <w:t xml:space="preserve">ducator and </w:t>
      </w:r>
      <w:r w:rsidR="00081C6D">
        <w:rPr>
          <w:b/>
        </w:rPr>
        <w:t>D</w:t>
      </w:r>
      <w:r w:rsidR="00FD09D9" w:rsidRPr="00B332CA">
        <w:rPr>
          <w:b/>
        </w:rPr>
        <w:t xml:space="preserve">esignated </w:t>
      </w:r>
      <w:r w:rsidR="00081C6D">
        <w:rPr>
          <w:b/>
        </w:rPr>
        <w:t>M</w:t>
      </w:r>
      <w:r w:rsidR="00FD09D9" w:rsidRPr="00B332CA">
        <w:rPr>
          <w:b/>
        </w:rPr>
        <w:t xml:space="preserve">edical </w:t>
      </w:r>
      <w:r w:rsidR="00081C6D">
        <w:rPr>
          <w:b/>
        </w:rPr>
        <w:t>P</w:t>
      </w:r>
      <w:r w:rsidR="00FD09D9" w:rsidRPr="00B332CA">
        <w:rPr>
          <w:b/>
        </w:rPr>
        <w:t>ractitioner as per the new eligibility criteria for Designated Prescribing Practitioner (DPPs) which includes the new RPS (2019) Competency Framework for Designated Prescribing Practitioners</w:t>
      </w:r>
      <w:r w:rsidR="000A32D5">
        <w:rPr>
          <w:b/>
        </w:rPr>
        <w:t>)</w:t>
      </w:r>
    </w:p>
    <w:p w14:paraId="7BA40627" w14:textId="1BBC4B2E" w:rsidR="007D0247" w:rsidRDefault="007D0247" w:rsidP="00B15F85">
      <w:pPr>
        <w:spacing w:after="17" w:line="259" w:lineRule="auto"/>
        <w:ind w:left="724" w:firstLine="0"/>
      </w:pPr>
    </w:p>
    <w:tbl>
      <w:tblPr>
        <w:tblStyle w:val="TableGrid0"/>
        <w:tblW w:w="0" w:type="auto"/>
        <w:tblInd w:w="421" w:type="dxa"/>
        <w:tblLook w:val="04A0" w:firstRow="1" w:lastRow="0" w:firstColumn="1" w:lastColumn="0" w:noHBand="0" w:noVBand="1"/>
        <w:tblCaption w:val="Checklist for HCPC registrants"/>
        <w:tblDescription w:val="Column 1: questions; Column2: Yes ; Column 3: No"/>
      </w:tblPr>
      <w:tblGrid>
        <w:gridCol w:w="8505"/>
        <w:gridCol w:w="992"/>
        <w:gridCol w:w="951"/>
      </w:tblGrid>
      <w:tr w:rsidR="00DE1AF0" w14:paraId="4FB37CBB" w14:textId="77777777" w:rsidTr="009D0C91">
        <w:trPr>
          <w:tblHeader/>
        </w:trPr>
        <w:tc>
          <w:tcPr>
            <w:tcW w:w="8505" w:type="dxa"/>
          </w:tcPr>
          <w:p w14:paraId="09DF65F1" w14:textId="45816227" w:rsidR="00DE1AF0" w:rsidRDefault="009D0C91" w:rsidP="009D0C91">
            <w:pPr>
              <w:tabs>
                <w:tab w:val="left" w:pos="5295"/>
              </w:tabs>
              <w:spacing w:after="17" w:line="259" w:lineRule="auto"/>
              <w:ind w:left="0" w:firstLine="0"/>
            </w:pPr>
            <w:bookmarkStart w:id="0" w:name="_Hlk81467376"/>
            <w:r>
              <w:tab/>
            </w:r>
          </w:p>
        </w:tc>
        <w:tc>
          <w:tcPr>
            <w:tcW w:w="992" w:type="dxa"/>
          </w:tcPr>
          <w:p w14:paraId="5A5687F2" w14:textId="3308AF13" w:rsidR="00DE1AF0" w:rsidRDefault="00DE1AF0" w:rsidP="008541A7">
            <w:pPr>
              <w:spacing w:after="17" w:line="259" w:lineRule="auto"/>
              <w:ind w:left="0" w:firstLine="0"/>
            </w:pPr>
            <w:r>
              <w:t xml:space="preserve">Yes </w:t>
            </w:r>
          </w:p>
        </w:tc>
        <w:tc>
          <w:tcPr>
            <w:tcW w:w="951" w:type="dxa"/>
          </w:tcPr>
          <w:p w14:paraId="44AA2E00" w14:textId="5041DC36" w:rsidR="00DE1AF0" w:rsidRDefault="00DE1AF0" w:rsidP="008541A7">
            <w:pPr>
              <w:spacing w:after="17" w:line="259" w:lineRule="auto"/>
              <w:ind w:left="0" w:firstLine="0"/>
            </w:pPr>
            <w:r>
              <w:t>No</w:t>
            </w:r>
          </w:p>
        </w:tc>
      </w:tr>
      <w:bookmarkEnd w:id="0"/>
      <w:tr w:rsidR="00397556" w14:paraId="34239693" w14:textId="77777777" w:rsidTr="00146EDE">
        <w:tc>
          <w:tcPr>
            <w:tcW w:w="8505" w:type="dxa"/>
          </w:tcPr>
          <w:p w14:paraId="00D95E07" w14:textId="313D5653" w:rsidR="00397556" w:rsidRDefault="00397556" w:rsidP="008541A7">
            <w:pPr>
              <w:spacing w:after="17" w:line="259" w:lineRule="auto"/>
              <w:ind w:left="0" w:firstLine="0"/>
            </w:pPr>
            <w:r>
              <w:t xml:space="preserve">Does the applicant have a current registration on the HCPC register as either a Physiotherapist, Podiatrist, </w:t>
            </w:r>
            <w:r w:rsidR="00C757E5">
              <w:t>T</w:t>
            </w:r>
            <w:r>
              <w:t xml:space="preserve">herapeutic </w:t>
            </w:r>
            <w:r w:rsidR="00C757E5">
              <w:t>R</w:t>
            </w:r>
            <w:r>
              <w:t xml:space="preserve">adiographer or </w:t>
            </w:r>
            <w:r w:rsidR="00C757E5">
              <w:t>P</w:t>
            </w:r>
            <w:r>
              <w:t>aramedic</w:t>
            </w:r>
            <w:r w:rsidR="00C757E5">
              <w:t>?</w:t>
            </w:r>
            <w:r>
              <w:t xml:space="preserve"> </w:t>
            </w:r>
          </w:p>
        </w:tc>
        <w:tc>
          <w:tcPr>
            <w:tcW w:w="992" w:type="dxa"/>
          </w:tcPr>
          <w:p w14:paraId="2DF8D097" w14:textId="77777777" w:rsidR="00397556" w:rsidRDefault="00397556" w:rsidP="008541A7">
            <w:pPr>
              <w:spacing w:after="17" w:line="259" w:lineRule="auto"/>
              <w:ind w:left="0" w:firstLine="0"/>
            </w:pPr>
          </w:p>
        </w:tc>
        <w:tc>
          <w:tcPr>
            <w:tcW w:w="951" w:type="dxa"/>
          </w:tcPr>
          <w:p w14:paraId="3D67047A" w14:textId="77777777" w:rsidR="00397556" w:rsidRDefault="00397556" w:rsidP="008541A7">
            <w:pPr>
              <w:spacing w:after="17" w:line="259" w:lineRule="auto"/>
              <w:ind w:left="0" w:firstLine="0"/>
            </w:pPr>
          </w:p>
        </w:tc>
      </w:tr>
      <w:tr w:rsidR="00DE1AF0" w14:paraId="64F5B721" w14:textId="77777777" w:rsidTr="00146EDE">
        <w:tc>
          <w:tcPr>
            <w:tcW w:w="8505" w:type="dxa"/>
          </w:tcPr>
          <w:p w14:paraId="33C4FDC2" w14:textId="19258E96" w:rsidR="00DE1AF0" w:rsidRDefault="00DE1AF0" w:rsidP="008541A7">
            <w:pPr>
              <w:spacing w:after="17" w:line="259" w:lineRule="auto"/>
              <w:ind w:left="0" w:firstLine="0"/>
            </w:pPr>
            <w:r>
              <w:t>Does the applicant have</w:t>
            </w:r>
            <w:r w:rsidR="00E84C44">
              <w:t xml:space="preserve"> a</w:t>
            </w:r>
            <w:r>
              <w:t xml:space="preserve"> recognised qualification/experience and ability to enable them to apply non-medical prescribing skills to their intended area of prescribing practice?</w:t>
            </w:r>
          </w:p>
        </w:tc>
        <w:tc>
          <w:tcPr>
            <w:tcW w:w="992" w:type="dxa"/>
          </w:tcPr>
          <w:p w14:paraId="2747BD91" w14:textId="77777777" w:rsidR="00DE1AF0" w:rsidRDefault="00DE1AF0" w:rsidP="008541A7">
            <w:pPr>
              <w:spacing w:after="17" w:line="259" w:lineRule="auto"/>
              <w:ind w:left="0" w:firstLine="0"/>
            </w:pPr>
          </w:p>
        </w:tc>
        <w:tc>
          <w:tcPr>
            <w:tcW w:w="951" w:type="dxa"/>
          </w:tcPr>
          <w:p w14:paraId="06401F19" w14:textId="77777777" w:rsidR="00DE1AF0" w:rsidRDefault="00DE1AF0" w:rsidP="008541A7">
            <w:pPr>
              <w:spacing w:after="17" w:line="259" w:lineRule="auto"/>
              <w:ind w:left="0" w:firstLine="0"/>
            </w:pPr>
          </w:p>
        </w:tc>
      </w:tr>
      <w:tr w:rsidR="00DE1AF0" w14:paraId="558BBC31" w14:textId="77777777" w:rsidTr="00146EDE">
        <w:tc>
          <w:tcPr>
            <w:tcW w:w="8505" w:type="dxa"/>
          </w:tcPr>
          <w:p w14:paraId="417F5DE8" w14:textId="50DBE190" w:rsidR="00635B69" w:rsidRDefault="00DE1AF0" w:rsidP="00250CBB">
            <w:pPr>
              <w:spacing w:after="17" w:line="259" w:lineRule="auto"/>
              <w:ind w:left="0" w:firstLine="0"/>
            </w:pPr>
            <w:r>
              <w:t xml:space="preserve">Does the applicant have evidence of the ability </w:t>
            </w:r>
            <w:r w:rsidR="00C757E5">
              <w:t xml:space="preserve">to </w:t>
            </w:r>
            <w:r>
              <w:t>study at the degree level</w:t>
            </w:r>
            <w:r w:rsidR="00C757E5">
              <w:t xml:space="preserve"> (degree (level 6) or master’s (level 7))</w:t>
            </w:r>
            <w:r>
              <w:t xml:space="preserve"> indicated on page 1 of this application form?</w:t>
            </w:r>
          </w:p>
        </w:tc>
        <w:tc>
          <w:tcPr>
            <w:tcW w:w="992" w:type="dxa"/>
          </w:tcPr>
          <w:p w14:paraId="4E425CDB" w14:textId="77777777" w:rsidR="00DE1AF0" w:rsidRDefault="00DE1AF0" w:rsidP="008541A7">
            <w:pPr>
              <w:spacing w:after="17" w:line="259" w:lineRule="auto"/>
              <w:ind w:left="0" w:firstLine="0"/>
            </w:pPr>
          </w:p>
        </w:tc>
        <w:tc>
          <w:tcPr>
            <w:tcW w:w="951" w:type="dxa"/>
          </w:tcPr>
          <w:p w14:paraId="62F113A6" w14:textId="77777777" w:rsidR="00DE1AF0" w:rsidRDefault="00DE1AF0" w:rsidP="008541A7">
            <w:pPr>
              <w:spacing w:after="17" w:line="259" w:lineRule="auto"/>
              <w:ind w:left="0" w:firstLine="0"/>
            </w:pPr>
          </w:p>
        </w:tc>
      </w:tr>
      <w:tr w:rsidR="00DE1AF0" w14:paraId="2D1E34DB" w14:textId="77777777" w:rsidTr="00146EDE">
        <w:tc>
          <w:tcPr>
            <w:tcW w:w="8505" w:type="dxa"/>
          </w:tcPr>
          <w:p w14:paraId="6CBF8B6D" w14:textId="46BCE568" w:rsidR="00EE3076" w:rsidRDefault="00DE1AF0" w:rsidP="00250CBB">
            <w:pPr>
              <w:spacing w:after="17" w:line="259" w:lineRule="auto"/>
              <w:ind w:left="0" w:firstLine="0"/>
            </w:pPr>
            <w:r>
              <w:t>Does the applicant have at least 3 years</w:t>
            </w:r>
            <w:r w:rsidR="00E84C44">
              <w:t>’</w:t>
            </w:r>
            <w:r>
              <w:t xml:space="preserve"> relevant post-registration</w:t>
            </w:r>
            <w:r w:rsidR="00C757E5">
              <w:t xml:space="preserve"> experience</w:t>
            </w:r>
            <w:r>
              <w:t xml:space="preserve"> in the clinical are</w:t>
            </w:r>
            <w:r w:rsidR="00397556">
              <w:t>a</w:t>
            </w:r>
            <w:r>
              <w:t xml:space="preserve"> in which</w:t>
            </w:r>
            <w:r w:rsidR="00635B69">
              <w:t xml:space="preserve"> </w:t>
            </w:r>
            <w:r>
              <w:t xml:space="preserve">they will be prescribing? </w:t>
            </w:r>
          </w:p>
        </w:tc>
        <w:tc>
          <w:tcPr>
            <w:tcW w:w="992" w:type="dxa"/>
          </w:tcPr>
          <w:p w14:paraId="0B54B675" w14:textId="77777777" w:rsidR="00DE1AF0" w:rsidRDefault="00DE1AF0" w:rsidP="008541A7">
            <w:pPr>
              <w:spacing w:after="17" w:line="259" w:lineRule="auto"/>
              <w:ind w:left="0" w:firstLine="0"/>
            </w:pPr>
          </w:p>
        </w:tc>
        <w:tc>
          <w:tcPr>
            <w:tcW w:w="951" w:type="dxa"/>
          </w:tcPr>
          <w:p w14:paraId="4BE862AC" w14:textId="77777777" w:rsidR="00DE1AF0" w:rsidRDefault="00DE1AF0" w:rsidP="008541A7">
            <w:pPr>
              <w:spacing w:after="17" w:line="259" w:lineRule="auto"/>
              <w:ind w:left="0" w:firstLine="0"/>
            </w:pPr>
          </w:p>
        </w:tc>
      </w:tr>
      <w:tr w:rsidR="00DE1AF0" w14:paraId="777BE785" w14:textId="77777777" w:rsidTr="00146EDE">
        <w:tc>
          <w:tcPr>
            <w:tcW w:w="8505" w:type="dxa"/>
          </w:tcPr>
          <w:p w14:paraId="32AF63AD" w14:textId="77777777" w:rsidR="00DE1AF0" w:rsidRDefault="00DE1AF0" w:rsidP="008541A7">
            <w:pPr>
              <w:spacing w:after="17" w:line="259" w:lineRule="auto"/>
              <w:ind w:left="0" w:firstLine="0"/>
            </w:pPr>
            <w:r>
              <w:t xml:space="preserve">Is the applicant working at an advanced practitioner or equivalent level? </w:t>
            </w:r>
          </w:p>
          <w:p w14:paraId="7ADE7D43" w14:textId="50AA5C9A" w:rsidR="00EE3076" w:rsidRDefault="00EE3076" w:rsidP="008541A7">
            <w:pPr>
              <w:spacing w:after="17" w:line="259" w:lineRule="auto"/>
              <w:ind w:left="0" w:firstLine="0"/>
            </w:pPr>
          </w:p>
        </w:tc>
        <w:tc>
          <w:tcPr>
            <w:tcW w:w="992" w:type="dxa"/>
          </w:tcPr>
          <w:p w14:paraId="44786D06" w14:textId="77777777" w:rsidR="00DE1AF0" w:rsidRDefault="00DE1AF0" w:rsidP="008541A7">
            <w:pPr>
              <w:spacing w:after="17" w:line="259" w:lineRule="auto"/>
              <w:ind w:left="0" w:firstLine="0"/>
            </w:pPr>
          </w:p>
        </w:tc>
        <w:tc>
          <w:tcPr>
            <w:tcW w:w="951" w:type="dxa"/>
          </w:tcPr>
          <w:p w14:paraId="5AFB586B" w14:textId="77777777" w:rsidR="00DE1AF0" w:rsidRDefault="00DE1AF0" w:rsidP="008541A7">
            <w:pPr>
              <w:spacing w:after="17" w:line="259" w:lineRule="auto"/>
              <w:ind w:left="0" w:firstLine="0"/>
            </w:pPr>
          </w:p>
        </w:tc>
      </w:tr>
      <w:tr w:rsidR="00DE1AF0" w14:paraId="0D68FBCD" w14:textId="77777777" w:rsidTr="00146EDE">
        <w:tc>
          <w:tcPr>
            <w:tcW w:w="8505" w:type="dxa"/>
          </w:tcPr>
          <w:p w14:paraId="714A7DF7" w14:textId="795F2879" w:rsidR="00EE3076" w:rsidRDefault="00397FCE" w:rsidP="008541A7">
            <w:pPr>
              <w:spacing w:after="17" w:line="259" w:lineRule="auto"/>
              <w:ind w:left="0" w:firstLine="0"/>
            </w:pPr>
            <w:r>
              <w:t xml:space="preserve">Does the applicant have a trained </w:t>
            </w:r>
            <w:r w:rsidR="00E84C44">
              <w:t>P</w:t>
            </w:r>
            <w:r>
              <w:t xml:space="preserve">ractice </w:t>
            </w:r>
            <w:r w:rsidR="00E84C44">
              <w:t>A</w:t>
            </w:r>
            <w:r>
              <w:t>ssessor</w:t>
            </w:r>
            <w:r w:rsidR="00706A78">
              <w:t>/</w:t>
            </w:r>
            <w:r w:rsidR="00E84C44">
              <w:t>E</w:t>
            </w:r>
            <w:r w:rsidR="00706A78">
              <w:t>ducator</w:t>
            </w:r>
            <w:r>
              <w:t xml:space="preserve"> willing to oversee </w:t>
            </w:r>
            <w:r w:rsidR="000A32D5">
              <w:t>his/her</w:t>
            </w:r>
            <w:r>
              <w:t xml:space="preserve"> 12 days (</w:t>
            </w:r>
            <w:r w:rsidR="00490ED9">
              <w:t>90</w:t>
            </w:r>
            <w:r>
              <w:t xml:space="preserve"> hours) of ‘learning in practice’?  </w:t>
            </w:r>
          </w:p>
          <w:p w14:paraId="49484921" w14:textId="67A99F20" w:rsidR="00DE1AF0" w:rsidRDefault="00397FCE" w:rsidP="008541A7">
            <w:pPr>
              <w:spacing w:after="17" w:line="259" w:lineRule="auto"/>
              <w:ind w:left="0" w:firstLine="0"/>
            </w:pPr>
            <w:r>
              <w:t xml:space="preserve">                  </w:t>
            </w:r>
          </w:p>
        </w:tc>
        <w:tc>
          <w:tcPr>
            <w:tcW w:w="992" w:type="dxa"/>
          </w:tcPr>
          <w:p w14:paraId="752A5E50" w14:textId="77777777" w:rsidR="00DE1AF0" w:rsidRDefault="00DE1AF0" w:rsidP="008541A7">
            <w:pPr>
              <w:spacing w:after="17" w:line="259" w:lineRule="auto"/>
              <w:ind w:left="0" w:firstLine="0"/>
            </w:pPr>
          </w:p>
        </w:tc>
        <w:tc>
          <w:tcPr>
            <w:tcW w:w="951" w:type="dxa"/>
          </w:tcPr>
          <w:p w14:paraId="75710F68" w14:textId="77777777" w:rsidR="00DE1AF0" w:rsidRDefault="00DE1AF0" w:rsidP="008541A7">
            <w:pPr>
              <w:spacing w:after="17" w:line="259" w:lineRule="auto"/>
              <w:ind w:left="0" w:firstLine="0"/>
            </w:pPr>
          </w:p>
        </w:tc>
      </w:tr>
      <w:tr w:rsidR="00FD09D9" w14:paraId="1CF2AF67" w14:textId="77777777" w:rsidTr="00146EDE">
        <w:tc>
          <w:tcPr>
            <w:tcW w:w="8505" w:type="dxa"/>
          </w:tcPr>
          <w:p w14:paraId="1D1A2401" w14:textId="7628D59B" w:rsidR="00FD09D9" w:rsidRDefault="00FD09D9" w:rsidP="00FD09D9">
            <w:pPr>
              <w:spacing w:after="17" w:line="259" w:lineRule="auto"/>
              <w:ind w:left="0" w:firstLine="0"/>
            </w:pPr>
            <w:r>
              <w:t xml:space="preserve">Does the applicant have a named supervisor (in addition to the </w:t>
            </w:r>
            <w:r w:rsidR="00E84C44">
              <w:t>P</w:t>
            </w:r>
            <w:r>
              <w:t xml:space="preserve">ractice </w:t>
            </w:r>
            <w:r w:rsidR="00E84C44">
              <w:t>E</w:t>
            </w:r>
            <w:r>
              <w:t>ducator)?</w:t>
            </w:r>
          </w:p>
          <w:p w14:paraId="267028BC" w14:textId="51CF69C9" w:rsidR="00EE3076" w:rsidRDefault="00EE3076" w:rsidP="00FD09D9">
            <w:pPr>
              <w:spacing w:after="17" w:line="259" w:lineRule="auto"/>
              <w:ind w:left="0" w:firstLine="0"/>
            </w:pPr>
          </w:p>
        </w:tc>
        <w:tc>
          <w:tcPr>
            <w:tcW w:w="992" w:type="dxa"/>
          </w:tcPr>
          <w:p w14:paraId="37D78B5D" w14:textId="77777777" w:rsidR="00FD09D9" w:rsidRDefault="00FD09D9" w:rsidP="00FD09D9">
            <w:pPr>
              <w:spacing w:after="17" w:line="259" w:lineRule="auto"/>
              <w:ind w:left="0" w:firstLine="0"/>
            </w:pPr>
          </w:p>
        </w:tc>
        <w:tc>
          <w:tcPr>
            <w:tcW w:w="951" w:type="dxa"/>
          </w:tcPr>
          <w:p w14:paraId="630A4B2C" w14:textId="77777777" w:rsidR="00FD09D9" w:rsidRDefault="00FD09D9" w:rsidP="00FD09D9">
            <w:pPr>
              <w:spacing w:after="17" w:line="259" w:lineRule="auto"/>
              <w:ind w:left="0" w:firstLine="0"/>
            </w:pPr>
          </w:p>
        </w:tc>
      </w:tr>
      <w:tr w:rsidR="00FD09D9" w14:paraId="25019B41" w14:textId="77777777" w:rsidTr="00146EDE">
        <w:tc>
          <w:tcPr>
            <w:tcW w:w="8505" w:type="dxa"/>
          </w:tcPr>
          <w:p w14:paraId="65D09399" w14:textId="35BFE9E3" w:rsidR="00D3265B" w:rsidRDefault="00D3265B" w:rsidP="00D3265B">
            <w:pPr>
              <w:spacing w:line="360" w:lineRule="auto"/>
              <w:ind w:left="360"/>
              <w:jc w:val="both"/>
              <w:rPr>
                <w:rFonts w:eastAsiaTheme="minorHAnsi"/>
              </w:rPr>
            </w:pPr>
            <w:r w:rsidRPr="00520BC1">
              <w:rPr>
                <w:rFonts w:eastAsiaTheme="minorHAnsi"/>
              </w:rPr>
              <w:t xml:space="preserve">There may be exceptional occasions where it is not possible for the supervisor and assessor to be different people. Arrangements in such situations </w:t>
            </w:r>
            <w:r>
              <w:rPr>
                <w:rFonts w:eastAsiaTheme="minorHAnsi"/>
              </w:rPr>
              <w:t>need approval from</w:t>
            </w:r>
            <w:r w:rsidR="00081C6D">
              <w:rPr>
                <w:rFonts w:eastAsiaTheme="minorHAnsi"/>
              </w:rPr>
              <w:t xml:space="preserve"> the</w:t>
            </w:r>
            <w:r>
              <w:rPr>
                <w:rFonts w:eastAsiaTheme="minorHAnsi"/>
              </w:rPr>
              <w:t xml:space="preserve"> University of Essex NMP module team prior to</w:t>
            </w:r>
            <w:r w:rsidR="000A32D5">
              <w:rPr>
                <w:rFonts w:eastAsiaTheme="minorHAnsi"/>
              </w:rPr>
              <w:t xml:space="preserve"> the</w:t>
            </w:r>
            <w:r>
              <w:rPr>
                <w:rFonts w:eastAsiaTheme="minorHAnsi"/>
              </w:rPr>
              <w:t xml:space="preserve"> student commencing the course. </w:t>
            </w:r>
            <w:r w:rsidRPr="00520BC1">
              <w:rPr>
                <w:rFonts w:eastAsiaTheme="minorHAnsi"/>
              </w:rPr>
              <w:t xml:space="preserve"> Where there is no opportunity for different people to act as supervisor and assessor in the </w:t>
            </w:r>
            <w:r w:rsidR="000A32D5">
              <w:rPr>
                <w:rFonts w:eastAsiaTheme="minorHAnsi"/>
              </w:rPr>
              <w:t xml:space="preserve">relevant </w:t>
            </w:r>
            <w:r w:rsidRPr="00520BC1">
              <w:rPr>
                <w:rFonts w:eastAsiaTheme="minorHAnsi"/>
              </w:rPr>
              <w:t>clinical area</w:t>
            </w:r>
            <w:r w:rsidR="000A32D5">
              <w:rPr>
                <w:rFonts w:eastAsiaTheme="minorHAnsi"/>
              </w:rPr>
              <w:t>,</w:t>
            </w:r>
            <w:r w:rsidRPr="00520BC1">
              <w:rPr>
                <w:rFonts w:eastAsiaTheme="minorHAnsi"/>
              </w:rPr>
              <w:t xml:space="preserve"> the student must identify a prescriber who meets the requirements to be a </w:t>
            </w:r>
            <w:r w:rsidR="00E84C44">
              <w:rPr>
                <w:rFonts w:eastAsiaTheme="minorHAnsi"/>
              </w:rPr>
              <w:t>P</w:t>
            </w:r>
            <w:r w:rsidRPr="00520BC1">
              <w:rPr>
                <w:rFonts w:eastAsiaTheme="minorHAnsi"/>
              </w:rPr>
              <w:t xml:space="preserve">ractice </w:t>
            </w:r>
            <w:r w:rsidR="00E84C44">
              <w:rPr>
                <w:rFonts w:eastAsiaTheme="minorHAnsi"/>
              </w:rPr>
              <w:t>A</w:t>
            </w:r>
            <w:r w:rsidRPr="00520BC1">
              <w:rPr>
                <w:rFonts w:eastAsiaTheme="minorHAnsi"/>
              </w:rPr>
              <w:t>ssessor. This person will act as both supervisor and assessor</w:t>
            </w:r>
            <w:r>
              <w:rPr>
                <w:rFonts w:eastAsiaTheme="minorHAnsi"/>
              </w:rPr>
              <w:t xml:space="preserve">. The </w:t>
            </w:r>
            <w:r w:rsidR="00081C6D">
              <w:rPr>
                <w:rFonts w:eastAsiaTheme="minorHAnsi"/>
              </w:rPr>
              <w:t>A</w:t>
            </w:r>
            <w:r>
              <w:rPr>
                <w:rFonts w:eastAsiaTheme="minorHAnsi"/>
              </w:rPr>
              <w:t xml:space="preserve">cademic </w:t>
            </w:r>
            <w:r w:rsidR="00081C6D">
              <w:rPr>
                <w:rFonts w:eastAsiaTheme="minorHAnsi"/>
              </w:rPr>
              <w:t>A</w:t>
            </w:r>
            <w:r>
              <w:rPr>
                <w:rFonts w:eastAsiaTheme="minorHAnsi"/>
              </w:rPr>
              <w:t xml:space="preserve">ssessor will require this person to attend extra collaborative meetings so that quality assurance and governance can be </w:t>
            </w:r>
            <w:r w:rsidR="000A32D5">
              <w:rPr>
                <w:rFonts w:eastAsiaTheme="minorHAnsi"/>
              </w:rPr>
              <w:t>e</w:t>
            </w:r>
            <w:r>
              <w:rPr>
                <w:rFonts w:eastAsiaTheme="minorHAnsi"/>
              </w:rPr>
              <w:t>nsured. In such situations</w:t>
            </w:r>
            <w:r w:rsidR="000A32D5">
              <w:rPr>
                <w:rFonts w:eastAsiaTheme="minorHAnsi"/>
              </w:rPr>
              <w:t>,</w:t>
            </w:r>
            <w:r>
              <w:rPr>
                <w:rFonts w:eastAsiaTheme="minorHAnsi"/>
              </w:rPr>
              <w:t xml:space="preserve"> the PA, student and AA will also meet at the end of the module to review placement competencies in relation to the Portfolio of Practice Evidence</w:t>
            </w:r>
            <w:r w:rsidR="00081C6D">
              <w:rPr>
                <w:rFonts w:eastAsiaTheme="minorHAnsi"/>
              </w:rPr>
              <w:t>.</w:t>
            </w:r>
            <w:r>
              <w:rPr>
                <w:rFonts w:eastAsiaTheme="minorHAnsi"/>
              </w:rPr>
              <w:t xml:space="preserve"> </w:t>
            </w:r>
          </w:p>
          <w:p w14:paraId="2297E4BE" w14:textId="386CDE6C" w:rsidR="00FD09D9" w:rsidRDefault="0033196C" w:rsidP="00FD09D9">
            <w:pPr>
              <w:spacing w:after="17" w:line="259" w:lineRule="auto"/>
              <w:ind w:left="0" w:firstLine="0"/>
            </w:pPr>
            <w:r>
              <w:rPr>
                <w:rFonts w:eastAsiaTheme="minorHAnsi"/>
              </w:rPr>
              <w:t xml:space="preserve">If you require approval under ‘exceptional occasions’ please tick ‘YES’. Please complete the additional audit form (Additional Audit Form available at the end of this application form) and send with your application form to </w:t>
            </w:r>
            <w:hyperlink r:id="rId9" w:history="1">
              <w:r w:rsidRPr="00EE23C0">
                <w:rPr>
                  <w:rStyle w:val="Hyperlink"/>
                  <w:rFonts w:eastAsiaTheme="minorHAnsi"/>
                </w:rPr>
                <w:t>cpd@essex.ac.uk</w:t>
              </w:r>
            </w:hyperlink>
            <w:r>
              <w:rPr>
                <w:rFonts w:eastAsiaTheme="minorHAnsi"/>
              </w:rPr>
              <w:t xml:space="preserve">. </w:t>
            </w:r>
            <w:r w:rsidR="00A41E0A">
              <w:rPr>
                <w:bCs/>
                <w:color w:val="000000" w:themeColor="text1"/>
              </w:rPr>
              <w:t>.</w:t>
            </w:r>
          </w:p>
        </w:tc>
        <w:tc>
          <w:tcPr>
            <w:tcW w:w="992" w:type="dxa"/>
          </w:tcPr>
          <w:p w14:paraId="382F04B2" w14:textId="77777777" w:rsidR="00FD09D9" w:rsidRDefault="00FD09D9" w:rsidP="00FD09D9">
            <w:pPr>
              <w:spacing w:after="17" w:line="259" w:lineRule="auto"/>
              <w:ind w:left="0" w:firstLine="0"/>
            </w:pPr>
          </w:p>
        </w:tc>
        <w:tc>
          <w:tcPr>
            <w:tcW w:w="951" w:type="dxa"/>
          </w:tcPr>
          <w:p w14:paraId="7ED3F8ED" w14:textId="77777777" w:rsidR="00FD09D9" w:rsidRDefault="00FD09D9" w:rsidP="00FD09D9">
            <w:pPr>
              <w:spacing w:after="17" w:line="259" w:lineRule="auto"/>
              <w:ind w:left="0" w:firstLine="0"/>
            </w:pPr>
          </w:p>
        </w:tc>
      </w:tr>
      <w:tr w:rsidR="00FD09D9" w14:paraId="62B34BC2" w14:textId="77777777" w:rsidTr="00146EDE">
        <w:tc>
          <w:tcPr>
            <w:tcW w:w="8505" w:type="dxa"/>
          </w:tcPr>
          <w:p w14:paraId="60D56F39" w14:textId="586A0AC2" w:rsidR="00FD09D9" w:rsidRDefault="00FD09D9" w:rsidP="00FD09D9">
            <w:pPr>
              <w:spacing w:after="17" w:line="259" w:lineRule="auto"/>
              <w:ind w:left="0" w:firstLine="0"/>
            </w:pPr>
            <w:r w:rsidRPr="002D4C82">
              <w:t>Will the applicant be prescribing from central funding in order to provide maximum benefit to patients?</w:t>
            </w:r>
          </w:p>
        </w:tc>
        <w:tc>
          <w:tcPr>
            <w:tcW w:w="992" w:type="dxa"/>
          </w:tcPr>
          <w:p w14:paraId="7718B90B" w14:textId="77777777" w:rsidR="00FD09D9" w:rsidRDefault="00FD09D9" w:rsidP="00FD09D9">
            <w:pPr>
              <w:spacing w:after="17" w:line="259" w:lineRule="auto"/>
              <w:ind w:left="0" w:firstLine="0"/>
            </w:pPr>
          </w:p>
        </w:tc>
        <w:tc>
          <w:tcPr>
            <w:tcW w:w="951" w:type="dxa"/>
          </w:tcPr>
          <w:p w14:paraId="0A7FC4F3" w14:textId="77777777" w:rsidR="00FD09D9" w:rsidRDefault="00FD09D9" w:rsidP="00FD09D9">
            <w:pPr>
              <w:spacing w:after="17" w:line="259" w:lineRule="auto"/>
              <w:ind w:left="0" w:firstLine="0"/>
            </w:pPr>
          </w:p>
        </w:tc>
      </w:tr>
      <w:tr w:rsidR="00FD09D9" w14:paraId="30BA3D95" w14:textId="77777777" w:rsidTr="00146EDE">
        <w:tc>
          <w:tcPr>
            <w:tcW w:w="8505" w:type="dxa"/>
          </w:tcPr>
          <w:p w14:paraId="2B22AE28" w14:textId="77777777" w:rsidR="00FD09D9" w:rsidRPr="007D2E2F" w:rsidRDefault="00FD09D9" w:rsidP="00FD09D9">
            <w:pPr>
              <w:spacing w:after="0" w:line="259" w:lineRule="auto"/>
              <w:ind w:left="0" w:firstLine="0"/>
              <w:rPr>
                <w:b/>
                <w:bCs/>
                <w:color w:val="FF0000"/>
              </w:rPr>
            </w:pPr>
            <w:r>
              <w:rPr>
                <w:b/>
                <w:bCs/>
                <w:color w:val="FF0000"/>
              </w:rPr>
              <w:t>NHS e</w:t>
            </w:r>
            <w:r w:rsidRPr="007D2E2F">
              <w:rPr>
                <w:b/>
                <w:bCs/>
                <w:color w:val="FF0000"/>
              </w:rPr>
              <w:t>mployed staff only</w:t>
            </w:r>
          </w:p>
          <w:p w14:paraId="6C800048" w14:textId="77777777" w:rsidR="00FD09D9" w:rsidRDefault="00FD09D9" w:rsidP="00FD09D9">
            <w:pPr>
              <w:spacing w:after="0" w:line="259" w:lineRule="auto"/>
              <w:ind w:left="0" w:firstLine="0"/>
            </w:pPr>
          </w:p>
          <w:p w14:paraId="78C8C5CC" w14:textId="1070CA1B" w:rsidR="00FD09D9" w:rsidRPr="002D4C82" w:rsidRDefault="00FD09D9" w:rsidP="00FD09D9">
            <w:pPr>
              <w:spacing w:after="17" w:line="259" w:lineRule="auto"/>
              <w:ind w:left="0" w:firstLine="0"/>
            </w:pPr>
            <w:r>
              <w:t>Does the applicant have the commitment of their employer to enable access to a prescribing budget and make other necessary arrangement</w:t>
            </w:r>
            <w:r w:rsidR="000A32D5">
              <w:t>s</w:t>
            </w:r>
            <w:r>
              <w:t xml:space="preserve"> for prescribing practice on successful completion of the course? </w:t>
            </w:r>
            <w:r w:rsidRPr="007D2E2F">
              <w:rPr>
                <w:color w:val="FF0000"/>
              </w:rPr>
              <w:t>(</w:t>
            </w:r>
            <w:r>
              <w:rPr>
                <w:color w:val="FF0000"/>
              </w:rPr>
              <w:t>this might include</w:t>
            </w:r>
            <w:r w:rsidRPr="007D2E2F">
              <w:rPr>
                <w:color w:val="FF0000"/>
              </w:rPr>
              <w:t xml:space="preserve"> professional indemnity and continuing professional development activities)</w:t>
            </w:r>
          </w:p>
        </w:tc>
        <w:tc>
          <w:tcPr>
            <w:tcW w:w="992" w:type="dxa"/>
          </w:tcPr>
          <w:p w14:paraId="49591646" w14:textId="77777777" w:rsidR="00FD09D9" w:rsidRDefault="00FD09D9" w:rsidP="00FD09D9">
            <w:pPr>
              <w:spacing w:after="17" w:line="259" w:lineRule="auto"/>
              <w:ind w:left="0" w:firstLine="0"/>
            </w:pPr>
          </w:p>
        </w:tc>
        <w:tc>
          <w:tcPr>
            <w:tcW w:w="951" w:type="dxa"/>
          </w:tcPr>
          <w:p w14:paraId="79B85C4F" w14:textId="77777777" w:rsidR="00FD09D9" w:rsidRDefault="00FD09D9" w:rsidP="00FD09D9">
            <w:pPr>
              <w:spacing w:after="17" w:line="259" w:lineRule="auto"/>
              <w:ind w:left="0" w:firstLine="0"/>
            </w:pPr>
          </w:p>
        </w:tc>
      </w:tr>
      <w:tr w:rsidR="00FD09D9" w14:paraId="48ABB47D" w14:textId="77777777" w:rsidTr="00146EDE">
        <w:tc>
          <w:tcPr>
            <w:tcW w:w="8505" w:type="dxa"/>
          </w:tcPr>
          <w:p w14:paraId="6F8A0F7B" w14:textId="409002B6" w:rsidR="00FD09D9" w:rsidRDefault="00FD09D9" w:rsidP="00FD09D9">
            <w:pPr>
              <w:spacing w:after="0" w:line="259" w:lineRule="auto"/>
              <w:ind w:left="0" w:firstLine="0"/>
            </w:pPr>
            <w:r w:rsidRPr="007D2E2F">
              <w:rPr>
                <w:b/>
                <w:bCs/>
                <w:color w:val="FF0000"/>
              </w:rPr>
              <w:t>Self-</w:t>
            </w:r>
            <w:r w:rsidR="00E84C44">
              <w:rPr>
                <w:b/>
                <w:bCs/>
                <w:color w:val="FF0000"/>
              </w:rPr>
              <w:t>E</w:t>
            </w:r>
            <w:r w:rsidRPr="007D2E2F">
              <w:rPr>
                <w:b/>
                <w:bCs/>
                <w:color w:val="FF0000"/>
              </w:rPr>
              <w:t>mployed only</w:t>
            </w:r>
            <w:r w:rsidRPr="007D2E2F">
              <w:rPr>
                <w:color w:val="FF0000"/>
              </w:rPr>
              <w:t xml:space="preserve"> </w:t>
            </w:r>
            <w:r w:rsidR="00503927">
              <w:rPr>
                <w:b/>
                <w:bCs/>
                <w:color w:val="FF0000"/>
              </w:rPr>
              <w:t xml:space="preserve">or Non-NHS employed </w:t>
            </w:r>
            <w:r w:rsidR="00503927" w:rsidRPr="007D2E2F">
              <w:rPr>
                <w:b/>
                <w:bCs/>
                <w:color w:val="FF0000"/>
              </w:rPr>
              <w:t>only</w:t>
            </w:r>
            <w:r w:rsidR="00503927" w:rsidRPr="007D2E2F">
              <w:rPr>
                <w:color w:val="FF0000"/>
              </w:rPr>
              <w:t xml:space="preserve"> </w:t>
            </w:r>
            <w:r>
              <w:t xml:space="preserve">(to be completed by </w:t>
            </w:r>
            <w:r w:rsidR="00975D25">
              <w:t>P</w:t>
            </w:r>
            <w:r>
              <w:t xml:space="preserve">ractice </w:t>
            </w:r>
            <w:r w:rsidR="00975D25">
              <w:t>A</w:t>
            </w:r>
            <w:r>
              <w:t xml:space="preserve">ssessor) </w:t>
            </w:r>
          </w:p>
          <w:p w14:paraId="1E80D0CE" w14:textId="77777777" w:rsidR="00FD09D9" w:rsidRDefault="00FD09D9" w:rsidP="00FD09D9">
            <w:pPr>
              <w:spacing w:after="0" w:line="259" w:lineRule="auto"/>
              <w:ind w:left="0" w:firstLine="0"/>
            </w:pPr>
          </w:p>
          <w:p w14:paraId="4ED730B3" w14:textId="77777777" w:rsidR="00FD09D9" w:rsidRDefault="00FD09D9" w:rsidP="00FD09D9">
            <w:pPr>
              <w:spacing w:after="0" w:line="259" w:lineRule="auto"/>
              <w:ind w:left="0" w:firstLine="0"/>
            </w:pPr>
            <w:r>
              <w:t>Does the applicant have professional indemnity arrangements in place for their prescribing practice and will they undertake continuous professional development?</w:t>
            </w:r>
          </w:p>
          <w:p w14:paraId="7E8388CA" w14:textId="17B7B293" w:rsidR="00FD09D9" w:rsidRDefault="00FD09D9" w:rsidP="00FD09D9">
            <w:pPr>
              <w:spacing w:after="0" w:line="259" w:lineRule="auto"/>
              <w:ind w:left="0" w:firstLine="0"/>
            </w:pPr>
            <w:r>
              <w:t>(</w:t>
            </w:r>
            <w:r w:rsidRPr="00817438">
              <w:rPr>
                <w:color w:val="FF0000"/>
              </w:rPr>
              <w:t>N</w:t>
            </w:r>
            <w:r w:rsidR="00E84C44">
              <w:rPr>
                <w:color w:val="FF0000"/>
              </w:rPr>
              <w:t>.</w:t>
            </w:r>
            <w:r w:rsidRPr="00817438">
              <w:rPr>
                <w:color w:val="FF0000"/>
              </w:rPr>
              <w:t>B</w:t>
            </w:r>
            <w:r w:rsidR="00E84C44">
              <w:rPr>
                <w:color w:val="FF0000"/>
              </w:rPr>
              <w:t>.</w:t>
            </w:r>
            <w:r w:rsidRPr="00817438">
              <w:rPr>
                <w:color w:val="FF0000"/>
              </w:rPr>
              <w:t xml:space="preserve"> proof of legal indemnity needs to be included with this application before it can be processed</w:t>
            </w:r>
            <w:r>
              <w:t>)</w:t>
            </w:r>
          </w:p>
          <w:p w14:paraId="198884F4" w14:textId="5BAC5D48" w:rsidR="00D3265B" w:rsidRDefault="00D3265B" w:rsidP="00FD09D9">
            <w:pPr>
              <w:spacing w:after="0" w:line="259" w:lineRule="auto"/>
              <w:ind w:left="0" w:firstLine="0"/>
              <w:rPr>
                <w:b/>
                <w:bCs/>
                <w:color w:val="FF0000"/>
              </w:rPr>
            </w:pPr>
          </w:p>
        </w:tc>
        <w:tc>
          <w:tcPr>
            <w:tcW w:w="992" w:type="dxa"/>
          </w:tcPr>
          <w:p w14:paraId="2561313A" w14:textId="77777777" w:rsidR="00FD09D9" w:rsidRDefault="00FD09D9" w:rsidP="00FD09D9">
            <w:pPr>
              <w:spacing w:after="17" w:line="259" w:lineRule="auto"/>
              <w:ind w:left="0" w:firstLine="0"/>
            </w:pPr>
          </w:p>
        </w:tc>
        <w:tc>
          <w:tcPr>
            <w:tcW w:w="951" w:type="dxa"/>
          </w:tcPr>
          <w:p w14:paraId="1CAA3479" w14:textId="77777777" w:rsidR="00FD09D9" w:rsidRDefault="00FD09D9" w:rsidP="00FD09D9">
            <w:pPr>
              <w:spacing w:after="17" w:line="259" w:lineRule="auto"/>
              <w:ind w:left="0" w:firstLine="0"/>
            </w:pPr>
          </w:p>
        </w:tc>
      </w:tr>
      <w:tr w:rsidR="00340932" w14:paraId="3E8D975F" w14:textId="77777777" w:rsidTr="00146EDE">
        <w:tc>
          <w:tcPr>
            <w:tcW w:w="8505" w:type="dxa"/>
          </w:tcPr>
          <w:p w14:paraId="0C86E86B" w14:textId="6FC4CF50" w:rsidR="00340932" w:rsidRDefault="00340932" w:rsidP="00340932">
            <w:pPr>
              <w:spacing w:after="0" w:line="259" w:lineRule="auto"/>
              <w:ind w:left="0" w:firstLine="0"/>
              <w:rPr>
                <w:b/>
                <w:bCs/>
                <w:color w:val="FF0000"/>
              </w:rPr>
            </w:pPr>
            <w:r w:rsidRPr="007D2E2F">
              <w:rPr>
                <w:b/>
                <w:bCs/>
                <w:color w:val="FF0000"/>
              </w:rPr>
              <w:t>Self-</w:t>
            </w:r>
            <w:r w:rsidR="00081C6D">
              <w:rPr>
                <w:b/>
                <w:bCs/>
                <w:color w:val="FF0000"/>
              </w:rPr>
              <w:t>E</w:t>
            </w:r>
            <w:r w:rsidRPr="007D2E2F">
              <w:rPr>
                <w:b/>
                <w:bCs/>
                <w:color w:val="FF0000"/>
              </w:rPr>
              <w:t xml:space="preserve">mployed </w:t>
            </w:r>
            <w:r>
              <w:rPr>
                <w:b/>
                <w:bCs/>
                <w:color w:val="FF0000"/>
              </w:rPr>
              <w:t xml:space="preserve">or Non-NHS employed </w:t>
            </w:r>
            <w:r w:rsidRPr="007D2E2F">
              <w:rPr>
                <w:b/>
                <w:bCs/>
                <w:color w:val="FF0000"/>
              </w:rPr>
              <w:t>only</w:t>
            </w:r>
          </w:p>
          <w:p w14:paraId="2E8F0912" w14:textId="77777777" w:rsidR="00340932" w:rsidRDefault="00340932" w:rsidP="00340932">
            <w:pPr>
              <w:spacing w:after="0" w:line="259" w:lineRule="auto"/>
              <w:ind w:left="0" w:firstLine="0"/>
              <w:rPr>
                <w:b/>
                <w:bCs/>
                <w:color w:val="FF0000"/>
              </w:rPr>
            </w:pPr>
          </w:p>
          <w:p w14:paraId="464011DF" w14:textId="4850F563" w:rsidR="00340932" w:rsidRPr="007D2E2F" w:rsidRDefault="00340932" w:rsidP="00340932">
            <w:pPr>
              <w:spacing w:after="0" w:line="259" w:lineRule="auto"/>
              <w:ind w:left="0" w:firstLine="0"/>
              <w:rPr>
                <w:b/>
                <w:bCs/>
                <w:color w:val="FF0000"/>
              </w:rPr>
            </w:pPr>
            <w:r>
              <w:rPr>
                <w:b/>
                <w:bCs/>
                <w:color w:val="FF0000"/>
              </w:rPr>
              <w:t>I will provide a professional reference for the above-named candidate with this application form (N</w:t>
            </w:r>
            <w:r w:rsidR="00E84C44">
              <w:rPr>
                <w:b/>
                <w:bCs/>
                <w:color w:val="FF0000"/>
              </w:rPr>
              <w:t>.</w:t>
            </w:r>
            <w:r>
              <w:rPr>
                <w:b/>
                <w:bCs/>
                <w:color w:val="FF0000"/>
              </w:rPr>
              <w:t>B</w:t>
            </w:r>
            <w:r w:rsidR="00E84C44">
              <w:rPr>
                <w:b/>
                <w:bCs/>
                <w:color w:val="FF0000"/>
              </w:rPr>
              <w:t>.</w:t>
            </w:r>
            <w:r>
              <w:rPr>
                <w:b/>
                <w:bCs/>
                <w:color w:val="FF0000"/>
              </w:rPr>
              <w:t xml:space="preserve"> applications cannot be processed without reference</w:t>
            </w:r>
            <w:r w:rsidR="0027416F">
              <w:rPr>
                <w:b/>
                <w:bCs/>
                <w:color w:val="FF0000"/>
              </w:rPr>
              <w:t>s</w:t>
            </w:r>
            <w:r>
              <w:rPr>
                <w:b/>
                <w:bCs/>
                <w:color w:val="FF0000"/>
              </w:rPr>
              <w:t>)</w:t>
            </w:r>
          </w:p>
        </w:tc>
        <w:tc>
          <w:tcPr>
            <w:tcW w:w="992" w:type="dxa"/>
          </w:tcPr>
          <w:p w14:paraId="22FA7B38" w14:textId="77777777" w:rsidR="00340932" w:rsidRDefault="00340932" w:rsidP="00FD09D9">
            <w:pPr>
              <w:spacing w:after="17" w:line="259" w:lineRule="auto"/>
              <w:ind w:left="0" w:firstLine="0"/>
            </w:pPr>
          </w:p>
        </w:tc>
        <w:tc>
          <w:tcPr>
            <w:tcW w:w="951" w:type="dxa"/>
          </w:tcPr>
          <w:p w14:paraId="7E55D9B3" w14:textId="77777777" w:rsidR="00340932" w:rsidRDefault="00340932" w:rsidP="00FD09D9">
            <w:pPr>
              <w:spacing w:after="17" w:line="259" w:lineRule="auto"/>
              <w:ind w:left="0" w:firstLine="0"/>
            </w:pPr>
          </w:p>
        </w:tc>
      </w:tr>
      <w:tr w:rsidR="00FD09D9" w14:paraId="5D59EC03" w14:textId="77777777" w:rsidTr="00146EDE">
        <w:tc>
          <w:tcPr>
            <w:tcW w:w="8505" w:type="dxa"/>
          </w:tcPr>
          <w:p w14:paraId="46CBA72E" w14:textId="6A92203B" w:rsidR="00FD09D9" w:rsidRPr="007D2E2F" w:rsidRDefault="00FD09D9" w:rsidP="00FD09D9">
            <w:pPr>
              <w:spacing w:after="0" w:line="259" w:lineRule="auto"/>
              <w:ind w:left="0" w:firstLine="0"/>
              <w:rPr>
                <w:b/>
                <w:bCs/>
                <w:color w:val="FF0000"/>
              </w:rPr>
            </w:pPr>
            <w:r>
              <w:lastRenderedPageBreak/>
              <w:t>Are you able to confirm that the applicant is of good character and of sufficiently good health to study on the non-medical prescribing programme?</w:t>
            </w:r>
            <w:r w:rsidR="00340932">
              <w:t xml:space="preserve"> </w:t>
            </w:r>
            <w:r w:rsidR="00D82D3E">
              <w:t>(Non-NHS employed and Self</w:t>
            </w:r>
            <w:r w:rsidR="000A32D5">
              <w:t>-</w:t>
            </w:r>
            <w:r w:rsidR="00D82D3E">
              <w:t xml:space="preserve"> Employed</w:t>
            </w:r>
            <w:r w:rsidR="000A32D5">
              <w:t xml:space="preserve"> applicants</w:t>
            </w:r>
            <w:r w:rsidR="00D82D3E">
              <w:t xml:space="preserve"> are required to provide a professional reference</w:t>
            </w:r>
            <w:r w:rsidR="00E84C44">
              <w:t xml:space="preserve"> -</w:t>
            </w:r>
            <w:r w:rsidR="00D82D3E">
              <w:t xml:space="preserve"> see above)</w:t>
            </w:r>
          </w:p>
        </w:tc>
        <w:tc>
          <w:tcPr>
            <w:tcW w:w="992" w:type="dxa"/>
          </w:tcPr>
          <w:p w14:paraId="0DD95FAA" w14:textId="77777777" w:rsidR="00FD09D9" w:rsidRDefault="00FD09D9" w:rsidP="00FD09D9">
            <w:pPr>
              <w:spacing w:after="17" w:line="259" w:lineRule="auto"/>
              <w:ind w:left="0" w:firstLine="0"/>
            </w:pPr>
          </w:p>
        </w:tc>
        <w:tc>
          <w:tcPr>
            <w:tcW w:w="951" w:type="dxa"/>
          </w:tcPr>
          <w:p w14:paraId="6737A8F7" w14:textId="77777777" w:rsidR="00FD09D9" w:rsidRDefault="00FD09D9" w:rsidP="00FD09D9">
            <w:pPr>
              <w:spacing w:after="17" w:line="259" w:lineRule="auto"/>
              <w:ind w:left="0" w:firstLine="0"/>
            </w:pPr>
          </w:p>
        </w:tc>
      </w:tr>
      <w:tr w:rsidR="00FD09D9" w14:paraId="0BA98727" w14:textId="77777777" w:rsidTr="00146EDE">
        <w:tc>
          <w:tcPr>
            <w:tcW w:w="8505" w:type="dxa"/>
          </w:tcPr>
          <w:p w14:paraId="091C88BE" w14:textId="39C06A8C" w:rsidR="00FD09D9" w:rsidRDefault="00FD09D9" w:rsidP="00FD09D9">
            <w:pPr>
              <w:spacing w:after="0" w:line="259" w:lineRule="auto"/>
              <w:ind w:left="0" w:firstLine="0"/>
            </w:pPr>
            <w:r>
              <w:t xml:space="preserve">Can you confirm that the applicant has had a </w:t>
            </w:r>
            <w:r w:rsidR="00873AC6">
              <w:t>DBS</w:t>
            </w:r>
            <w:r>
              <w:t xml:space="preserve"> check in the last 3 years? (</w:t>
            </w:r>
            <w:r w:rsidRPr="00817438">
              <w:rPr>
                <w:color w:val="FF0000"/>
              </w:rPr>
              <w:t>proof of certificate will be required prior to entry on the course</w:t>
            </w:r>
            <w:r>
              <w:t>)</w:t>
            </w:r>
          </w:p>
        </w:tc>
        <w:tc>
          <w:tcPr>
            <w:tcW w:w="992" w:type="dxa"/>
          </w:tcPr>
          <w:p w14:paraId="26B68B0F" w14:textId="77777777" w:rsidR="00FD09D9" w:rsidRDefault="00FD09D9" w:rsidP="00FD09D9">
            <w:pPr>
              <w:spacing w:after="17" w:line="259" w:lineRule="auto"/>
              <w:ind w:left="0" w:firstLine="0"/>
            </w:pPr>
          </w:p>
        </w:tc>
        <w:tc>
          <w:tcPr>
            <w:tcW w:w="951" w:type="dxa"/>
          </w:tcPr>
          <w:p w14:paraId="44019478" w14:textId="77777777" w:rsidR="00FD09D9" w:rsidRDefault="00FD09D9" w:rsidP="00FD09D9">
            <w:pPr>
              <w:spacing w:after="17" w:line="259" w:lineRule="auto"/>
              <w:ind w:left="0" w:firstLine="0"/>
            </w:pPr>
          </w:p>
        </w:tc>
      </w:tr>
      <w:tr w:rsidR="00FD09D9" w14:paraId="0D466187" w14:textId="77777777" w:rsidTr="00146EDE">
        <w:tc>
          <w:tcPr>
            <w:tcW w:w="8505" w:type="dxa"/>
          </w:tcPr>
          <w:p w14:paraId="5E990C49" w14:textId="2809D2C4" w:rsidR="00FD09D9" w:rsidRDefault="00FD09D9" w:rsidP="00FD09D9">
            <w:pPr>
              <w:spacing w:after="0" w:line="259" w:lineRule="auto"/>
              <w:ind w:left="0" w:firstLine="0"/>
            </w:pPr>
            <w:r>
              <w:t xml:space="preserve">If a valid </w:t>
            </w:r>
            <w:r w:rsidR="00873AC6">
              <w:t>DBS</w:t>
            </w:r>
            <w:r>
              <w:t xml:space="preserve"> certificate is not available for review or is</w:t>
            </w:r>
            <w:r w:rsidR="000A32D5">
              <w:t xml:space="preserve"> no</w:t>
            </w:r>
            <w:r>
              <w:t xml:space="preserve"> longer valid, the applicant will need a valid check prior to enrolment (</w:t>
            </w:r>
            <w:r w:rsidRPr="00817438">
              <w:rPr>
                <w:color w:val="FF0000"/>
              </w:rPr>
              <w:t>in</w:t>
            </w:r>
            <w:r w:rsidRPr="00817438">
              <w:t xml:space="preserve"> </w:t>
            </w:r>
            <w:r w:rsidRPr="00817438">
              <w:rPr>
                <w:color w:val="FF0000"/>
              </w:rPr>
              <w:t xml:space="preserve">this case the applicant should wait until they can supply a </w:t>
            </w:r>
            <w:r w:rsidR="00873AC6">
              <w:rPr>
                <w:color w:val="FF0000"/>
              </w:rPr>
              <w:t>DBS</w:t>
            </w:r>
            <w:r>
              <w:rPr>
                <w:color w:val="FF0000"/>
              </w:rPr>
              <w:t xml:space="preserve"> check</w:t>
            </w:r>
            <w:r w:rsidRPr="00817438">
              <w:rPr>
                <w:color w:val="FF0000"/>
              </w:rPr>
              <w:t xml:space="preserve"> with the application form</w:t>
            </w:r>
            <w:r>
              <w:t xml:space="preserve">) </w:t>
            </w:r>
          </w:p>
        </w:tc>
        <w:tc>
          <w:tcPr>
            <w:tcW w:w="992" w:type="dxa"/>
          </w:tcPr>
          <w:p w14:paraId="307937E5" w14:textId="77777777" w:rsidR="00FD09D9" w:rsidRDefault="00FD09D9" w:rsidP="00FD09D9">
            <w:pPr>
              <w:spacing w:after="17" w:line="259" w:lineRule="auto"/>
              <w:ind w:left="0" w:firstLine="0"/>
            </w:pPr>
          </w:p>
        </w:tc>
        <w:tc>
          <w:tcPr>
            <w:tcW w:w="951" w:type="dxa"/>
          </w:tcPr>
          <w:p w14:paraId="35620AD5" w14:textId="77777777" w:rsidR="00FD09D9" w:rsidRDefault="00FD09D9" w:rsidP="00FD09D9">
            <w:pPr>
              <w:spacing w:after="17" w:line="259" w:lineRule="auto"/>
              <w:ind w:left="0" w:firstLine="0"/>
            </w:pPr>
          </w:p>
        </w:tc>
      </w:tr>
      <w:tr w:rsidR="00FD09D9" w14:paraId="12620D61" w14:textId="77777777" w:rsidTr="00146EDE">
        <w:tc>
          <w:tcPr>
            <w:tcW w:w="8505" w:type="dxa"/>
          </w:tcPr>
          <w:p w14:paraId="712F29D6" w14:textId="5EE3D905" w:rsidR="00FD09D9" w:rsidRDefault="00FD09D9" w:rsidP="00FD09D9">
            <w:pPr>
              <w:spacing w:after="0" w:line="259" w:lineRule="auto"/>
              <w:ind w:left="0" w:firstLine="0"/>
            </w:pPr>
            <w:r>
              <w:t>Is there a valid service need identified in conjunction with</w:t>
            </w:r>
            <w:r w:rsidR="000A32D5">
              <w:t xml:space="preserve"> the</w:t>
            </w:r>
            <w:r>
              <w:t xml:space="preserve"> employer requiring the candidate to undertake independent/supplementary prescribing training?</w:t>
            </w:r>
          </w:p>
        </w:tc>
        <w:tc>
          <w:tcPr>
            <w:tcW w:w="992" w:type="dxa"/>
          </w:tcPr>
          <w:p w14:paraId="3964F526" w14:textId="77777777" w:rsidR="00FD09D9" w:rsidRDefault="00FD09D9" w:rsidP="00FD09D9">
            <w:pPr>
              <w:spacing w:after="17" w:line="259" w:lineRule="auto"/>
              <w:ind w:left="0" w:firstLine="0"/>
            </w:pPr>
          </w:p>
        </w:tc>
        <w:tc>
          <w:tcPr>
            <w:tcW w:w="951" w:type="dxa"/>
          </w:tcPr>
          <w:p w14:paraId="711D76C3" w14:textId="77777777" w:rsidR="00FD09D9" w:rsidRDefault="00FD09D9" w:rsidP="00FD09D9">
            <w:pPr>
              <w:spacing w:after="17" w:line="259" w:lineRule="auto"/>
              <w:ind w:left="0" w:firstLine="0"/>
            </w:pPr>
          </w:p>
        </w:tc>
      </w:tr>
      <w:tr w:rsidR="00FD09D9" w14:paraId="68BA99C3" w14:textId="77777777" w:rsidTr="00146EDE">
        <w:tc>
          <w:tcPr>
            <w:tcW w:w="8505" w:type="dxa"/>
          </w:tcPr>
          <w:p w14:paraId="19FFD322" w14:textId="4821E796" w:rsidR="00FD09D9" w:rsidRDefault="00FD09D9" w:rsidP="00FD09D9">
            <w:pPr>
              <w:spacing w:after="50" w:line="259" w:lineRule="auto"/>
              <w:ind w:left="0" w:firstLine="0"/>
            </w:pPr>
            <w:r>
              <w:t xml:space="preserve">Has employer given commitment to </w:t>
            </w:r>
            <w:r w:rsidR="000A32D5">
              <w:t>candidate’s attendance on the programme?</w:t>
            </w:r>
          </w:p>
          <w:p w14:paraId="48E1BFF7" w14:textId="1BE768AB" w:rsidR="00FD09D9" w:rsidRDefault="00FD09D9" w:rsidP="00FD09D9">
            <w:pPr>
              <w:spacing w:after="0" w:line="259" w:lineRule="auto"/>
              <w:ind w:left="0" w:firstLine="0"/>
            </w:pPr>
            <w:r>
              <w:t>This consists of 38 taught days over a period of 6 months (normally one day a week)</w:t>
            </w:r>
          </w:p>
        </w:tc>
        <w:tc>
          <w:tcPr>
            <w:tcW w:w="992" w:type="dxa"/>
          </w:tcPr>
          <w:p w14:paraId="178E4B5D" w14:textId="77777777" w:rsidR="00FD09D9" w:rsidRDefault="00FD09D9" w:rsidP="00FD09D9">
            <w:pPr>
              <w:spacing w:after="17" w:line="259" w:lineRule="auto"/>
              <w:ind w:left="0" w:firstLine="0"/>
            </w:pPr>
          </w:p>
        </w:tc>
        <w:tc>
          <w:tcPr>
            <w:tcW w:w="951" w:type="dxa"/>
          </w:tcPr>
          <w:p w14:paraId="48EDE016" w14:textId="77777777" w:rsidR="00FD09D9" w:rsidRDefault="00FD09D9" w:rsidP="00FD09D9">
            <w:pPr>
              <w:spacing w:after="17" w:line="259" w:lineRule="auto"/>
              <w:ind w:left="0" w:firstLine="0"/>
            </w:pPr>
          </w:p>
        </w:tc>
      </w:tr>
      <w:tr w:rsidR="00FD09D9" w14:paraId="0CDBD3B1" w14:textId="77777777" w:rsidTr="00146EDE">
        <w:tc>
          <w:tcPr>
            <w:tcW w:w="8505" w:type="dxa"/>
          </w:tcPr>
          <w:p w14:paraId="186DFBF6" w14:textId="1C597F78" w:rsidR="00FD09D9" w:rsidRDefault="00FD09D9" w:rsidP="00FD09D9">
            <w:pPr>
              <w:spacing w:after="35" w:line="277" w:lineRule="auto"/>
              <w:ind w:left="34" w:right="65" w:hanging="34"/>
            </w:pPr>
            <w:r>
              <w:t xml:space="preserve">Has the applicant </w:t>
            </w:r>
            <w:r w:rsidR="0027416F">
              <w:t xml:space="preserve">previously </w:t>
            </w:r>
            <w:r>
              <w:t>commenced but not completed a non-medical prescribing course?</w:t>
            </w:r>
          </w:p>
          <w:p w14:paraId="4E67D56C" w14:textId="77777777" w:rsidR="00FD09D9" w:rsidRDefault="00FD09D9" w:rsidP="00FD09D9">
            <w:pPr>
              <w:spacing w:after="35" w:line="277" w:lineRule="auto"/>
              <w:ind w:left="34" w:right="65" w:hanging="34"/>
            </w:pPr>
          </w:p>
          <w:p w14:paraId="6CAF58B4" w14:textId="77777777" w:rsidR="00D82D3E" w:rsidRDefault="00FD09D9" w:rsidP="00FD09D9">
            <w:pPr>
              <w:spacing w:after="35" w:line="277" w:lineRule="auto"/>
              <w:ind w:left="34" w:right="65" w:hanging="34"/>
            </w:pPr>
            <w:r>
              <w:t xml:space="preserve"> (If yes please detail the course below) </w:t>
            </w:r>
          </w:p>
          <w:p w14:paraId="542FE06B" w14:textId="77777777" w:rsidR="00D82D3E" w:rsidRDefault="00D82D3E" w:rsidP="00FD09D9">
            <w:pPr>
              <w:spacing w:after="35" w:line="277" w:lineRule="auto"/>
              <w:ind w:left="34" w:right="65" w:hanging="34"/>
            </w:pPr>
          </w:p>
          <w:p w14:paraId="545381CF" w14:textId="77777777" w:rsidR="00D82D3E" w:rsidRDefault="00D82D3E" w:rsidP="00FD09D9">
            <w:pPr>
              <w:spacing w:after="35" w:line="277" w:lineRule="auto"/>
              <w:ind w:left="34" w:right="65" w:hanging="34"/>
            </w:pPr>
          </w:p>
          <w:p w14:paraId="18ABF462" w14:textId="77777777" w:rsidR="00D82D3E" w:rsidRDefault="00D82D3E" w:rsidP="00FD09D9">
            <w:pPr>
              <w:spacing w:after="35" w:line="277" w:lineRule="auto"/>
              <w:ind w:left="34" w:right="65" w:hanging="34"/>
            </w:pPr>
          </w:p>
          <w:p w14:paraId="00736DE6" w14:textId="17A73C32" w:rsidR="00FD09D9" w:rsidRDefault="00FD09D9" w:rsidP="00FD09D9">
            <w:pPr>
              <w:spacing w:after="35" w:line="277" w:lineRule="auto"/>
              <w:ind w:left="34" w:right="65" w:hanging="34"/>
            </w:pPr>
            <w:r>
              <w:t>(</w:t>
            </w:r>
            <w:r w:rsidR="00D82D3E">
              <w:t>Please not</w:t>
            </w:r>
            <w:r w:rsidR="0003644E">
              <w:t>e</w:t>
            </w:r>
            <w:r w:rsidR="00D82D3E">
              <w:t xml:space="preserve"> that </w:t>
            </w:r>
            <w:r w:rsidRPr="008541A7">
              <w:rPr>
                <w:color w:val="FF0000"/>
              </w:rPr>
              <w:t xml:space="preserve">recognition of prior learning </w:t>
            </w:r>
            <w:r w:rsidR="00D82D3E">
              <w:rPr>
                <w:color w:val="FF0000"/>
              </w:rPr>
              <w:t>cannot be considered on this programme</w:t>
            </w:r>
            <w:r>
              <w:t>)</w:t>
            </w:r>
          </w:p>
          <w:p w14:paraId="674BC5FA" w14:textId="77777777" w:rsidR="00FD09D9" w:rsidRDefault="00FD09D9" w:rsidP="00FD09D9">
            <w:pPr>
              <w:spacing w:after="35" w:line="277" w:lineRule="auto"/>
              <w:ind w:left="34" w:right="65" w:hanging="34"/>
            </w:pPr>
          </w:p>
          <w:p w14:paraId="381AA57C" w14:textId="77777777" w:rsidR="00FD09D9" w:rsidRDefault="00FD09D9" w:rsidP="00FD09D9">
            <w:pPr>
              <w:spacing w:after="0" w:line="259" w:lineRule="auto"/>
              <w:ind w:left="0" w:firstLine="0"/>
            </w:pPr>
          </w:p>
        </w:tc>
        <w:tc>
          <w:tcPr>
            <w:tcW w:w="992" w:type="dxa"/>
          </w:tcPr>
          <w:p w14:paraId="714B55FE" w14:textId="77777777" w:rsidR="00FD09D9" w:rsidRDefault="00FD09D9" w:rsidP="00FD09D9">
            <w:pPr>
              <w:spacing w:after="17" w:line="259" w:lineRule="auto"/>
              <w:ind w:left="0" w:firstLine="0"/>
            </w:pPr>
          </w:p>
        </w:tc>
        <w:tc>
          <w:tcPr>
            <w:tcW w:w="951" w:type="dxa"/>
          </w:tcPr>
          <w:p w14:paraId="722EEA34" w14:textId="77777777" w:rsidR="00FD09D9" w:rsidRDefault="00FD09D9" w:rsidP="00FD09D9">
            <w:pPr>
              <w:spacing w:after="17" w:line="259" w:lineRule="auto"/>
              <w:ind w:left="0" w:firstLine="0"/>
            </w:pPr>
          </w:p>
        </w:tc>
      </w:tr>
      <w:tr w:rsidR="00FD09D9" w14:paraId="76E4A55C" w14:textId="77777777" w:rsidTr="00146EDE">
        <w:tc>
          <w:tcPr>
            <w:tcW w:w="8505" w:type="dxa"/>
          </w:tcPr>
          <w:p w14:paraId="11E17251" w14:textId="77777777" w:rsidR="00FD09D9" w:rsidRDefault="00FD09D9" w:rsidP="00FD09D9">
            <w:pPr>
              <w:spacing w:after="35" w:line="277" w:lineRule="auto"/>
              <w:ind w:left="34" w:right="65" w:hanging="34"/>
            </w:pPr>
            <w:r>
              <w:t>Name of person completing this form:</w:t>
            </w:r>
          </w:p>
          <w:p w14:paraId="10EB3A3C" w14:textId="77777777" w:rsidR="00FD09D9" w:rsidRDefault="00FD09D9" w:rsidP="00FD09D9">
            <w:pPr>
              <w:spacing w:after="35" w:line="277" w:lineRule="auto"/>
              <w:ind w:left="34" w:right="65" w:hanging="34"/>
            </w:pPr>
          </w:p>
          <w:p w14:paraId="2B25DB1A" w14:textId="77777777" w:rsidR="00FD09D9" w:rsidRDefault="00FD09D9" w:rsidP="00FD09D9">
            <w:pPr>
              <w:spacing w:after="35" w:line="277" w:lineRule="auto"/>
              <w:ind w:left="34" w:right="65" w:hanging="34"/>
            </w:pPr>
            <w:r>
              <w:t>Relationship to applicant:</w:t>
            </w:r>
          </w:p>
          <w:p w14:paraId="66533CF9" w14:textId="77777777" w:rsidR="00FD09D9" w:rsidRDefault="00FD09D9" w:rsidP="00FD09D9">
            <w:pPr>
              <w:spacing w:after="35" w:line="277" w:lineRule="auto"/>
              <w:ind w:left="34" w:right="65" w:hanging="34"/>
            </w:pPr>
          </w:p>
          <w:p w14:paraId="22571611" w14:textId="77777777" w:rsidR="00FD09D9" w:rsidRDefault="00FD09D9" w:rsidP="00FD09D9">
            <w:pPr>
              <w:spacing w:after="35" w:line="277" w:lineRule="auto"/>
              <w:ind w:left="34" w:right="65" w:hanging="34"/>
            </w:pPr>
            <w:r>
              <w:t>Contact Details including email address:</w:t>
            </w:r>
          </w:p>
          <w:p w14:paraId="01F65C73" w14:textId="77777777" w:rsidR="00FD09D9" w:rsidRDefault="00FD09D9" w:rsidP="00FD09D9">
            <w:pPr>
              <w:spacing w:after="35" w:line="277" w:lineRule="auto"/>
              <w:ind w:left="34" w:right="65" w:hanging="34"/>
            </w:pPr>
          </w:p>
          <w:p w14:paraId="63456C2F" w14:textId="4146121A" w:rsidR="00FD09D9" w:rsidRDefault="00FD09D9" w:rsidP="00FD09D9">
            <w:pPr>
              <w:spacing w:after="35" w:line="277" w:lineRule="auto"/>
              <w:ind w:left="34" w:right="65" w:hanging="34"/>
            </w:pPr>
            <w:r>
              <w:t>Signature (</w:t>
            </w:r>
            <w:r w:rsidRPr="008541A7">
              <w:rPr>
                <w:color w:val="FF0000"/>
              </w:rPr>
              <w:t>this can be a legal e-signature</w:t>
            </w:r>
            <w:r>
              <w:t>)</w:t>
            </w:r>
            <w:r w:rsidR="00482DCA">
              <w:t>:</w:t>
            </w:r>
            <w:r>
              <w:t xml:space="preserve"> </w:t>
            </w:r>
          </w:p>
          <w:p w14:paraId="7954410F" w14:textId="77777777" w:rsidR="00FD09D9" w:rsidRDefault="00FD09D9" w:rsidP="00FD09D9">
            <w:pPr>
              <w:spacing w:after="35" w:line="277" w:lineRule="auto"/>
              <w:ind w:left="34" w:right="65" w:hanging="34"/>
            </w:pPr>
          </w:p>
          <w:p w14:paraId="29B202EE" w14:textId="05BCF600" w:rsidR="00FD09D9" w:rsidRDefault="00FD09D9" w:rsidP="00FD09D9">
            <w:pPr>
              <w:spacing w:after="35" w:line="277" w:lineRule="auto"/>
              <w:ind w:left="34" w:right="65" w:hanging="34"/>
            </w:pPr>
            <w:r w:rsidRPr="00B15F85">
              <w:rPr>
                <w:highlight w:val="yellow"/>
              </w:rPr>
              <w:t xml:space="preserve">Please note this form cannot be accepted without all the above questions being answered and a signature </w:t>
            </w:r>
            <w:r w:rsidR="004802CE">
              <w:rPr>
                <w:highlight w:val="yellow"/>
              </w:rPr>
              <w:t>i</w:t>
            </w:r>
            <w:r w:rsidRPr="00B15F85">
              <w:rPr>
                <w:highlight w:val="yellow"/>
              </w:rPr>
              <w:t>s also required.</w:t>
            </w:r>
            <w:r>
              <w:t xml:space="preserve"> </w:t>
            </w:r>
          </w:p>
        </w:tc>
        <w:tc>
          <w:tcPr>
            <w:tcW w:w="992" w:type="dxa"/>
          </w:tcPr>
          <w:p w14:paraId="2D27238D" w14:textId="77777777" w:rsidR="00FD09D9" w:rsidRDefault="00FD09D9" w:rsidP="00FD09D9">
            <w:pPr>
              <w:spacing w:after="17" w:line="259" w:lineRule="auto"/>
              <w:ind w:left="0" w:firstLine="0"/>
            </w:pPr>
          </w:p>
        </w:tc>
        <w:tc>
          <w:tcPr>
            <w:tcW w:w="951" w:type="dxa"/>
          </w:tcPr>
          <w:p w14:paraId="518BAFD0" w14:textId="77777777" w:rsidR="00FD09D9" w:rsidRDefault="00FD09D9" w:rsidP="00FD09D9">
            <w:pPr>
              <w:spacing w:after="17" w:line="259" w:lineRule="auto"/>
              <w:ind w:left="0" w:firstLine="0"/>
            </w:pPr>
          </w:p>
        </w:tc>
      </w:tr>
    </w:tbl>
    <w:p w14:paraId="5D681A47" w14:textId="7DC4F88C" w:rsidR="008541A7" w:rsidRDefault="008541A7" w:rsidP="008541A7">
      <w:pPr>
        <w:spacing w:after="17" w:line="259" w:lineRule="auto"/>
        <w:ind w:left="0" w:firstLine="0"/>
      </w:pPr>
    </w:p>
    <w:p w14:paraId="087FFC23" w14:textId="77777777" w:rsidR="008541A7" w:rsidRDefault="008541A7" w:rsidP="008541A7">
      <w:pPr>
        <w:spacing w:after="17" w:line="259" w:lineRule="auto"/>
        <w:ind w:left="0" w:firstLine="0"/>
      </w:pPr>
    </w:p>
    <w:p w14:paraId="1DBC3D02" w14:textId="54E9192F" w:rsidR="00D509FD" w:rsidRPr="00B332CA" w:rsidRDefault="00D509FD" w:rsidP="00B332CA">
      <w:pPr>
        <w:pStyle w:val="ListParagraph"/>
        <w:numPr>
          <w:ilvl w:val="0"/>
          <w:numId w:val="1"/>
        </w:numPr>
        <w:spacing w:after="278" w:line="259" w:lineRule="auto"/>
        <w:ind w:right="1451"/>
        <w:rPr>
          <w:b/>
        </w:rPr>
      </w:pPr>
      <w:r w:rsidRPr="00B332CA">
        <w:rPr>
          <w:b/>
        </w:rPr>
        <w:t xml:space="preserve">ALL </w:t>
      </w:r>
      <w:r w:rsidR="00CB51D7">
        <w:rPr>
          <w:b/>
        </w:rPr>
        <w:t xml:space="preserve">to be completed by </w:t>
      </w:r>
      <w:r w:rsidR="00FD09D9">
        <w:rPr>
          <w:b/>
          <w:color w:val="FF0000"/>
        </w:rPr>
        <w:t>Practice Assessor</w:t>
      </w:r>
      <w:r w:rsidR="00CB51D7">
        <w:rPr>
          <w:b/>
          <w:color w:val="FF0000"/>
        </w:rPr>
        <w:t xml:space="preserve"> (PA) or P</w:t>
      </w:r>
      <w:r w:rsidR="00FD09D9">
        <w:rPr>
          <w:b/>
          <w:color w:val="FF0000"/>
        </w:rPr>
        <w:t>ractice Educator</w:t>
      </w:r>
      <w:r w:rsidR="00CB51D7">
        <w:rPr>
          <w:b/>
          <w:color w:val="FF0000"/>
        </w:rPr>
        <w:t xml:space="preserve"> (PE)</w:t>
      </w:r>
      <w:r w:rsidR="00975D25">
        <w:rPr>
          <w:b/>
          <w:color w:val="FF0000"/>
        </w:rPr>
        <w:t xml:space="preserve"> or</w:t>
      </w:r>
      <w:r w:rsidR="00FD09D9">
        <w:rPr>
          <w:b/>
          <w:color w:val="FF0000"/>
        </w:rPr>
        <w:t xml:space="preserve"> </w:t>
      </w:r>
      <w:r w:rsidR="00635B69" w:rsidRPr="00B332CA">
        <w:rPr>
          <w:b/>
          <w:color w:val="FF0000"/>
        </w:rPr>
        <w:t>Designated Presc</w:t>
      </w:r>
      <w:r w:rsidR="004802CE">
        <w:rPr>
          <w:b/>
          <w:color w:val="FF0000"/>
        </w:rPr>
        <w:t>r</w:t>
      </w:r>
      <w:r w:rsidR="00635B69" w:rsidRPr="00B332CA">
        <w:rPr>
          <w:b/>
          <w:color w:val="FF0000"/>
        </w:rPr>
        <w:t>i</w:t>
      </w:r>
      <w:r w:rsidR="004802CE">
        <w:rPr>
          <w:b/>
          <w:color w:val="FF0000"/>
        </w:rPr>
        <w:t>bing</w:t>
      </w:r>
      <w:r w:rsidR="00635B69" w:rsidRPr="00B332CA">
        <w:rPr>
          <w:b/>
          <w:color w:val="FF0000"/>
        </w:rPr>
        <w:t xml:space="preserve"> Practitioner</w:t>
      </w:r>
      <w:r w:rsidRPr="00B332CA">
        <w:rPr>
          <w:b/>
          <w:color w:val="FF0000"/>
        </w:rPr>
        <w:t xml:space="preserve"> </w:t>
      </w:r>
      <w:r w:rsidR="00635B69" w:rsidRPr="00B332CA">
        <w:rPr>
          <w:b/>
        </w:rPr>
        <w:t xml:space="preserve">(this term includes </w:t>
      </w:r>
      <w:r w:rsidR="00482DCA">
        <w:rPr>
          <w:b/>
        </w:rPr>
        <w:t>P</w:t>
      </w:r>
      <w:r w:rsidR="00635B69" w:rsidRPr="00B332CA">
        <w:rPr>
          <w:b/>
        </w:rPr>
        <w:t xml:space="preserve">ractice </w:t>
      </w:r>
      <w:r w:rsidR="00482DCA">
        <w:rPr>
          <w:b/>
        </w:rPr>
        <w:t>A</w:t>
      </w:r>
      <w:r w:rsidR="00635B69" w:rsidRPr="00B332CA">
        <w:rPr>
          <w:b/>
        </w:rPr>
        <w:t xml:space="preserve">ssessor, </w:t>
      </w:r>
      <w:r w:rsidR="00482DCA">
        <w:rPr>
          <w:b/>
        </w:rPr>
        <w:t>P</w:t>
      </w:r>
      <w:r w:rsidR="00635B69" w:rsidRPr="00B332CA">
        <w:rPr>
          <w:b/>
        </w:rPr>
        <w:t xml:space="preserve">ractice </w:t>
      </w:r>
      <w:r w:rsidR="00482DCA">
        <w:rPr>
          <w:b/>
        </w:rPr>
        <w:t>E</w:t>
      </w:r>
      <w:r w:rsidR="00635B69" w:rsidRPr="00B332CA">
        <w:rPr>
          <w:b/>
        </w:rPr>
        <w:t>ducator</w:t>
      </w:r>
      <w:r w:rsidR="00EC2B08" w:rsidRPr="00B332CA">
        <w:rPr>
          <w:b/>
        </w:rPr>
        <w:t xml:space="preserve"> and </w:t>
      </w:r>
      <w:r w:rsidR="00482DCA">
        <w:rPr>
          <w:b/>
        </w:rPr>
        <w:t>D</w:t>
      </w:r>
      <w:r w:rsidRPr="00B332CA">
        <w:rPr>
          <w:b/>
        </w:rPr>
        <w:t xml:space="preserve">esignated </w:t>
      </w:r>
      <w:r w:rsidR="00482DCA">
        <w:rPr>
          <w:b/>
        </w:rPr>
        <w:t>M</w:t>
      </w:r>
      <w:r w:rsidRPr="00B332CA">
        <w:rPr>
          <w:b/>
        </w:rPr>
        <w:t xml:space="preserve">edical </w:t>
      </w:r>
      <w:r w:rsidR="00482DCA">
        <w:rPr>
          <w:b/>
        </w:rPr>
        <w:t>P</w:t>
      </w:r>
      <w:r w:rsidRPr="00B332CA">
        <w:rPr>
          <w:b/>
        </w:rPr>
        <w:t xml:space="preserve">ractitioner </w:t>
      </w:r>
      <w:r w:rsidR="00635B69" w:rsidRPr="00B332CA">
        <w:rPr>
          <w:b/>
        </w:rPr>
        <w:t xml:space="preserve">as per the new </w:t>
      </w:r>
      <w:r w:rsidR="00EC2B08" w:rsidRPr="00B332CA">
        <w:rPr>
          <w:b/>
        </w:rPr>
        <w:t>e</w:t>
      </w:r>
      <w:r w:rsidRPr="00B332CA">
        <w:rPr>
          <w:b/>
        </w:rPr>
        <w:t xml:space="preserve">ligibility </w:t>
      </w:r>
      <w:r w:rsidR="00EC2B08" w:rsidRPr="00B332CA">
        <w:rPr>
          <w:b/>
        </w:rPr>
        <w:t>c</w:t>
      </w:r>
      <w:r w:rsidRPr="00B332CA">
        <w:rPr>
          <w:b/>
        </w:rPr>
        <w:t xml:space="preserve">riteria for </w:t>
      </w:r>
      <w:r w:rsidR="00EC2B08" w:rsidRPr="00B332CA">
        <w:rPr>
          <w:b/>
        </w:rPr>
        <w:t>D</w:t>
      </w:r>
      <w:r w:rsidRPr="00B332CA">
        <w:rPr>
          <w:b/>
        </w:rPr>
        <w:t>esignated Prescribing Practitioner (DPPs) which includes the new RPS (2019)</w:t>
      </w:r>
      <w:r w:rsidR="00EC2B08" w:rsidRPr="00B332CA">
        <w:rPr>
          <w:b/>
        </w:rPr>
        <w:t xml:space="preserve"> </w:t>
      </w:r>
      <w:r w:rsidRPr="00B332CA">
        <w:rPr>
          <w:b/>
        </w:rPr>
        <w:t>Competency Framework for Designated Prescribing Practitioners</w:t>
      </w:r>
      <w:r w:rsidR="004802CE">
        <w:rPr>
          <w:b/>
        </w:rPr>
        <w:t>)</w:t>
      </w:r>
    </w:p>
    <w:tbl>
      <w:tblPr>
        <w:tblStyle w:val="TableGrid0"/>
        <w:tblW w:w="10511" w:type="dxa"/>
        <w:tblInd w:w="399" w:type="dxa"/>
        <w:tblLayout w:type="fixed"/>
        <w:tblLook w:val="04A0" w:firstRow="1" w:lastRow="0" w:firstColumn="1" w:lastColumn="0" w:noHBand="0" w:noVBand="1"/>
        <w:tblCaption w:val="Checklist for the Practice Assessor. Practice Educator or Designated Prescribing Practitioner"/>
        <w:tblDescription w:val="Column 1: questions; column2: Yes, column 3: No"/>
      </w:tblPr>
      <w:tblGrid>
        <w:gridCol w:w="8668"/>
        <w:gridCol w:w="851"/>
        <w:gridCol w:w="992"/>
      </w:tblGrid>
      <w:tr w:rsidR="005D5F96" w14:paraId="50238C70" w14:textId="77777777" w:rsidTr="009D0C91">
        <w:trPr>
          <w:tblHeader/>
        </w:trPr>
        <w:tc>
          <w:tcPr>
            <w:tcW w:w="8668" w:type="dxa"/>
          </w:tcPr>
          <w:p w14:paraId="30366951" w14:textId="77777777" w:rsidR="005D5F96" w:rsidRDefault="005D5F96" w:rsidP="007C6240">
            <w:pPr>
              <w:spacing w:after="17" w:line="259" w:lineRule="auto"/>
              <w:ind w:left="0" w:firstLine="0"/>
            </w:pPr>
          </w:p>
        </w:tc>
        <w:tc>
          <w:tcPr>
            <w:tcW w:w="851" w:type="dxa"/>
          </w:tcPr>
          <w:p w14:paraId="327303FF" w14:textId="77777777" w:rsidR="005D5F96" w:rsidRDefault="005D5F96" w:rsidP="007C6240">
            <w:pPr>
              <w:spacing w:after="17" w:line="259" w:lineRule="auto"/>
              <w:ind w:left="0" w:firstLine="0"/>
            </w:pPr>
            <w:r>
              <w:t xml:space="preserve">Yes </w:t>
            </w:r>
          </w:p>
        </w:tc>
        <w:tc>
          <w:tcPr>
            <w:tcW w:w="992" w:type="dxa"/>
          </w:tcPr>
          <w:p w14:paraId="016D10A0" w14:textId="77777777" w:rsidR="005D5F96" w:rsidRDefault="005D5F96" w:rsidP="007C6240">
            <w:pPr>
              <w:spacing w:after="17" w:line="259" w:lineRule="auto"/>
              <w:ind w:left="0" w:firstLine="0"/>
            </w:pPr>
            <w:r>
              <w:t>No</w:t>
            </w:r>
          </w:p>
        </w:tc>
      </w:tr>
      <w:tr w:rsidR="00EC2B08" w14:paraId="66FCA33F" w14:textId="77777777" w:rsidTr="00250CBB">
        <w:tc>
          <w:tcPr>
            <w:tcW w:w="8668" w:type="dxa"/>
            <w:tcBorders>
              <w:bottom w:val="single" w:sz="4" w:space="0" w:color="auto"/>
            </w:tcBorders>
          </w:tcPr>
          <w:p w14:paraId="44F9F337" w14:textId="7CA93D7A" w:rsidR="00EC2B08" w:rsidRPr="00EC2B08" w:rsidRDefault="00EC2B08" w:rsidP="00635B69">
            <w:pPr>
              <w:spacing w:after="278" w:line="259" w:lineRule="auto"/>
              <w:ind w:left="0" w:right="1451" w:firstLine="0"/>
              <w:rPr>
                <w:bCs/>
              </w:rPr>
            </w:pPr>
            <w:r w:rsidRPr="00EC2B08">
              <w:rPr>
                <w:bCs/>
              </w:rPr>
              <w:t xml:space="preserve">A prescriber who is taking on the DPP </w:t>
            </w:r>
            <w:r w:rsidR="00CB51D7">
              <w:rPr>
                <w:bCs/>
              </w:rPr>
              <w:t>PA/PE</w:t>
            </w:r>
            <w:r w:rsidR="00CB51D7" w:rsidRPr="00EC2B08">
              <w:rPr>
                <w:bCs/>
              </w:rPr>
              <w:t xml:space="preserve"> </w:t>
            </w:r>
            <w:r w:rsidRPr="00EC2B08">
              <w:rPr>
                <w:bCs/>
              </w:rPr>
              <w:t>role must be registered with their professional regulator.  Do you have the necessary annotation as a prescriber?</w:t>
            </w:r>
          </w:p>
        </w:tc>
        <w:tc>
          <w:tcPr>
            <w:tcW w:w="851" w:type="dxa"/>
            <w:tcBorders>
              <w:bottom w:val="single" w:sz="4" w:space="0" w:color="auto"/>
            </w:tcBorders>
          </w:tcPr>
          <w:p w14:paraId="43F45800" w14:textId="77777777" w:rsidR="00EC2B08" w:rsidRDefault="00EC2B08" w:rsidP="00635B69">
            <w:pPr>
              <w:spacing w:after="278" w:line="259" w:lineRule="auto"/>
              <w:ind w:left="0" w:right="1451" w:firstLine="0"/>
              <w:rPr>
                <w:b/>
              </w:rPr>
            </w:pPr>
          </w:p>
        </w:tc>
        <w:tc>
          <w:tcPr>
            <w:tcW w:w="992" w:type="dxa"/>
            <w:tcBorders>
              <w:bottom w:val="single" w:sz="4" w:space="0" w:color="auto"/>
            </w:tcBorders>
          </w:tcPr>
          <w:p w14:paraId="0FE0DBBC" w14:textId="77777777" w:rsidR="00EC2B08" w:rsidRDefault="00EC2B08" w:rsidP="00635B69">
            <w:pPr>
              <w:spacing w:after="278" w:line="259" w:lineRule="auto"/>
              <w:ind w:left="0" w:right="1451" w:firstLine="0"/>
              <w:rPr>
                <w:b/>
              </w:rPr>
            </w:pPr>
          </w:p>
        </w:tc>
      </w:tr>
      <w:tr w:rsidR="00EC2B08" w14:paraId="16B7E6E5" w14:textId="77777777" w:rsidTr="005D5F96">
        <w:tc>
          <w:tcPr>
            <w:tcW w:w="8668" w:type="dxa"/>
          </w:tcPr>
          <w:p w14:paraId="050FA792" w14:textId="32E6AEBC" w:rsidR="00EC2B08" w:rsidRPr="00EC2B08" w:rsidRDefault="00EC2B08" w:rsidP="00635B69">
            <w:pPr>
              <w:spacing w:after="278" w:line="259" w:lineRule="auto"/>
              <w:ind w:left="0" w:right="1451" w:firstLine="0"/>
              <w:rPr>
                <w:bCs/>
              </w:rPr>
            </w:pPr>
            <w:r w:rsidRPr="00EC2B08">
              <w:rPr>
                <w:bCs/>
              </w:rPr>
              <w:t xml:space="preserve">Do you meet all of the competencies within the </w:t>
            </w:r>
            <w:hyperlink r:id="rId10" w:history="1">
              <w:r w:rsidRPr="00BB25E9">
                <w:rPr>
                  <w:rStyle w:val="Hyperlink"/>
                  <w:bCs/>
                </w:rPr>
                <w:t>Competency Framework for all Prescribers</w:t>
              </w:r>
            </w:hyperlink>
            <w:r w:rsidR="00BE31B2">
              <w:rPr>
                <w:bCs/>
              </w:rPr>
              <w:t>?</w:t>
            </w:r>
          </w:p>
        </w:tc>
        <w:tc>
          <w:tcPr>
            <w:tcW w:w="851" w:type="dxa"/>
          </w:tcPr>
          <w:p w14:paraId="449C2CEF" w14:textId="0770D4EF" w:rsidR="00EC2B08" w:rsidRDefault="00EC2B08" w:rsidP="00635B69">
            <w:pPr>
              <w:spacing w:after="278" w:line="259" w:lineRule="auto"/>
              <w:ind w:left="0" w:right="1451" w:firstLine="0"/>
              <w:rPr>
                <w:b/>
              </w:rPr>
            </w:pPr>
          </w:p>
        </w:tc>
        <w:tc>
          <w:tcPr>
            <w:tcW w:w="992" w:type="dxa"/>
          </w:tcPr>
          <w:p w14:paraId="36749CB3" w14:textId="77777777" w:rsidR="00EC2B08" w:rsidRDefault="00EC2B08" w:rsidP="00635B69">
            <w:pPr>
              <w:spacing w:after="278" w:line="259" w:lineRule="auto"/>
              <w:ind w:left="0" w:right="1451" w:firstLine="0"/>
              <w:rPr>
                <w:b/>
              </w:rPr>
            </w:pPr>
          </w:p>
        </w:tc>
      </w:tr>
      <w:tr w:rsidR="00A560C1" w14:paraId="74154B55" w14:textId="77777777" w:rsidTr="005D5F96">
        <w:tc>
          <w:tcPr>
            <w:tcW w:w="8668" w:type="dxa"/>
          </w:tcPr>
          <w:p w14:paraId="485E27CF" w14:textId="2E3D07B3" w:rsidR="00A560C1" w:rsidRDefault="00A560C1" w:rsidP="00A560C1">
            <w:pPr>
              <w:spacing w:after="278" w:line="259" w:lineRule="auto"/>
              <w:ind w:left="0" w:right="1451" w:firstLine="0"/>
              <w:rPr>
                <w:bCs/>
              </w:rPr>
            </w:pPr>
            <w:bookmarkStart w:id="1" w:name="_Hlk77939636"/>
            <w:r>
              <w:rPr>
                <w:bCs/>
              </w:rPr>
              <w:t xml:space="preserve">Have you been a registered prescriber for a minimum of 3 </w:t>
            </w:r>
            <w:r w:rsidRPr="00B15F85">
              <w:rPr>
                <w:b/>
              </w:rPr>
              <w:t>years</w:t>
            </w:r>
            <w:r>
              <w:rPr>
                <w:bCs/>
              </w:rPr>
              <w:t xml:space="preserve">? </w:t>
            </w:r>
          </w:p>
          <w:bookmarkEnd w:id="1"/>
          <w:p w14:paraId="494BCF25" w14:textId="6F43507A" w:rsidR="00A560C1" w:rsidRPr="00EC2B08" w:rsidRDefault="00A560C1" w:rsidP="00A560C1">
            <w:pPr>
              <w:spacing w:after="278" w:line="259" w:lineRule="auto"/>
              <w:ind w:left="0" w:right="1451" w:firstLine="0"/>
              <w:rPr>
                <w:bCs/>
              </w:rPr>
            </w:pPr>
            <w:r>
              <w:rPr>
                <w:bCs/>
              </w:rPr>
              <w:t>N</w:t>
            </w:r>
            <w:r w:rsidR="00482DCA">
              <w:rPr>
                <w:bCs/>
              </w:rPr>
              <w:t>.</w:t>
            </w:r>
            <w:r>
              <w:rPr>
                <w:bCs/>
              </w:rPr>
              <w:t xml:space="preserve">B. You cannot be a </w:t>
            </w:r>
            <w:r w:rsidR="00081C6D">
              <w:rPr>
                <w:bCs/>
              </w:rPr>
              <w:t>P</w:t>
            </w:r>
            <w:r>
              <w:rPr>
                <w:bCs/>
              </w:rPr>
              <w:t xml:space="preserve">ractice </w:t>
            </w:r>
            <w:r w:rsidR="00081C6D">
              <w:rPr>
                <w:bCs/>
              </w:rPr>
              <w:t>A</w:t>
            </w:r>
            <w:r>
              <w:rPr>
                <w:bCs/>
              </w:rPr>
              <w:t>ssessor</w:t>
            </w:r>
            <w:r w:rsidR="00861851">
              <w:rPr>
                <w:bCs/>
              </w:rPr>
              <w:t>/</w:t>
            </w:r>
            <w:r w:rsidR="00081C6D">
              <w:rPr>
                <w:bCs/>
              </w:rPr>
              <w:t>E</w:t>
            </w:r>
            <w:r w:rsidR="00861851">
              <w:rPr>
                <w:bCs/>
              </w:rPr>
              <w:t xml:space="preserve">ducator </w:t>
            </w:r>
            <w:r>
              <w:rPr>
                <w:bCs/>
              </w:rPr>
              <w:t>unless you have a minimum of 3 years</w:t>
            </w:r>
            <w:r w:rsidR="00482DCA">
              <w:rPr>
                <w:bCs/>
              </w:rPr>
              <w:t>’</w:t>
            </w:r>
            <w:r>
              <w:rPr>
                <w:bCs/>
              </w:rPr>
              <w:t xml:space="preserve"> prescribing experience.</w:t>
            </w:r>
          </w:p>
        </w:tc>
        <w:tc>
          <w:tcPr>
            <w:tcW w:w="851" w:type="dxa"/>
          </w:tcPr>
          <w:p w14:paraId="7C568D6A" w14:textId="77777777" w:rsidR="00A560C1" w:rsidRDefault="00A560C1" w:rsidP="00635B69">
            <w:pPr>
              <w:spacing w:after="278" w:line="259" w:lineRule="auto"/>
              <w:ind w:left="0" w:right="1451" w:firstLine="0"/>
              <w:rPr>
                <w:b/>
              </w:rPr>
            </w:pPr>
          </w:p>
        </w:tc>
        <w:tc>
          <w:tcPr>
            <w:tcW w:w="992" w:type="dxa"/>
          </w:tcPr>
          <w:p w14:paraId="1F7C0695" w14:textId="77777777" w:rsidR="00A560C1" w:rsidRDefault="00A560C1" w:rsidP="00635B69">
            <w:pPr>
              <w:spacing w:after="278" w:line="259" w:lineRule="auto"/>
              <w:ind w:left="0" w:right="1451" w:firstLine="0"/>
              <w:rPr>
                <w:b/>
              </w:rPr>
            </w:pPr>
          </w:p>
        </w:tc>
      </w:tr>
      <w:tr w:rsidR="00EC2B08" w14:paraId="61E1AE96" w14:textId="77777777" w:rsidTr="005D5F96">
        <w:tc>
          <w:tcPr>
            <w:tcW w:w="8668" w:type="dxa"/>
          </w:tcPr>
          <w:p w14:paraId="1349C5CE" w14:textId="76600402" w:rsidR="00EC2B08" w:rsidRDefault="00EC2B08" w:rsidP="00635B69">
            <w:pPr>
              <w:spacing w:after="278" w:line="259" w:lineRule="auto"/>
              <w:ind w:left="0" w:right="1451" w:firstLine="0"/>
              <w:rPr>
                <w:b/>
              </w:rPr>
            </w:pPr>
            <w:r w:rsidRPr="00EC2B08">
              <w:rPr>
                <w:bCs/>
              </w:rPr>
              <w:lastRenderedPageBreak/>
              <w:t>In relationship to</w:t>
            </w:r>
            <w:r>
              <w:rPr>
                <w:b/>
              </w:rPr>
              <w:t xml:space="preserve"> </w:t>
            </w:r>
            <w:r w:rsidRPr="00EC2B08">
              <w:rPr>
                <w:b/>
              </w:rPr>
              <w:t xml:space="preserve">personal </w:t>
            </w:r>
            <w:r w:rsidRPr="00EC2B08">
              <w:rPr>
                <w:bCs/>
              </w:rPr>
              <w:t xml:space="preserve">characteristics, </w:t>
            </w:r>
            <w:r w:rsidR="00BE31B2">
              <w:rPr>
                <w:bCs/>
              </w:rPr>
              <w:t>please confirm that you:</w:t>
            </w:r>
            <w:r>
              <w:rPr>
                <w:b/>
              </w:rPr>
              <w:t xml:space="preserve"> </w:t>
            </w:r>
          </w:p>
          <w:p w14:paraId="7AE1647F" w14:textId="04734E90" w:rsidR="00EC2B08" w:rsidRDefault="00EC2B08" w:rsidP="00EC2B08">
            <w:pPr>
              <w:pStyle w:val="ListParagraph"/>
              <w:numPr>
                <w:ilvl w:val="0"/>
                <w:numId w:val="7"/>
              </w:numPr>
              <w:spacing w:after="278" w:line="259" w:lineRule="auto"/>
              <w:ind w:right="1451"/>
              <w:rPr>
                <w:b/>
              </w:rPr>
            </w:pPr>
            <w:r>
              <w:rPr>
                <w:b/>
              </w:rPr>
              <w:t xml:space="preserve">Recognise the </w:t>
            </w:r>
            <w:r w:rsidR="00EE3076">
              <w:rPr>
                <w:b/>
              </w:rPr>
              <w:t>scope</w:t>
            </w:r>
            <w:r>
              <w:rPr>
                <w:b/>
              </w:rPr>
              <w:t xml:space="preserve"> and responsibility </w:t>
            </w:r>
            <w:r w:rsidR="00BE31B2">
              <w:rPr>
                <w:b/>
              </w:rPr>
              <w:t>o</w:t>
            </w:r>
            <w:r>
              <w:rPr>
                <w:b/>
              </w:rPr>
              <w:t>f the DPP role</w:t>
            </w:r>
          </w:p>
          <w:p w14:paraId="5FB2F4F3" w14:textId="77777777" w:rsidR="00EC2B08" w:rsidRDefault="00EC2B08" w:rsidP="00EC2B08">
            <w:pPr>
              <w:pStyle w:val="ListParagraph"/>
              <w:numPr>
                <w:ilvl w:val="0"/>
                <w:numId w:val="7"/>
              </w:numPr>
              <w:spacing w:after="278" w:line="259" w:lineRule="auto"/>
              <w:ind w:right="1451"/>
              <w:rPr>
                <w:b/>
              </w:rPr>
            </w:pPr>
            <w:r>
              <w:rPr>
                <w:b/>
              </w:rPr>
              <w:t>Demonstrate clinical leadership through practice</w:t>
            </w:r>
          </w:p>
          <w:p w14:paraId="75C88FF8" w14:textId="2D692EE1" w:rsidR="00EC2B08" w:rsidRDefault="00EC2B08" w:rsidP="00EC2B08">
            <w:pPr>
              <w:pStyle w:val="ListParagraph"/>
              <w:numPr>
                <w:ilvl w:val="0"/>
                <w:numId w:val="7"/>
              </w:numPr>
              <w:spacing w:after="278" w:line="259" w:lineRule="auto"/>
              <w:ind w:right="1451"/>
              <w:rPr>
                <w:b/>
              </w:rPr>
            </w:pPr>
            <w:r>
              <w:rPr>
                <w:b/>
              </w:rPr>
              <w:t>Demonstrate commitment to support</w:t>
            </w:r>
            <w:r w:rsidR="005D5F96">
              <w:rPr>
                <w:b/>
              </w:rPr>
              <w:t>ing</w:t>
            </w:r>
            <w:r>
              <w:rPr>
                <w:b/>
              </w:rPr>
              <w:t xml:space="preserve"> prescribing trainees</w:t>
            </w:r>
          </w:p>
          <w:p w14:paraId="15609031" w14:textId="3A5D8776" w:rsidR="00EC2B08" w:rsidRDefault="00EC2B08" w:rsidP="00EC2B08">
            <w:pPr>
              <w:pStyle w:val="ListParagraph"/>
              <w:numPr>
                <w:ilvl w:val="0"/>
                <w:numId w:val="7"/>
              </w:numPr>
              <w:spacing w:after="278" w:line="259" w:lineRule="auto"/>
              <w:ind w:right="1451"/>
              <w:rPr>
                <w:b/>
              </w:rPr>
            </w:pPr>
            <w:r>
              <w:rPr>
                <w:b/>
              </w:rPr>
              <w:t>Display professional integrity, are objective in supervision and/or assessment</w:t>
            </w:r>
          </w:p>
          <w:p w14:paraId="6A604122" w14:textId="56998FB3" w:rsidR="00EC2B08" w:rsidRDefault="005D5F96" w:rsidP="00EC2B08">
            <w:pPr>
              <w:pStyle w:val="ListParagraph"/>
              <w:numPr>
                <w:ilvl w:val="0"/>
                <w:numId w:val="7"/>
              </w:numPr>
              <w:spacing w:after="278" w:line="259" w:lineRule="auto"/>
              <w:ind w:right="1451"/>
              <w:rPr>
                <w:b/>
              </w:rPr>
            </w:pPr>
            <w:r>
              <w:rPr>
                <w:b/>
              </w:rPr>
              <w:t>Are o</w:t>
            </w:r>
            <w:r w:rsidR="00EC2B08">
              <w:rPr>
                <w:b/>
              </w:rPr>
              <w:t>pen, approachable and empathetic</w:t>
            </w:r>
          </w:p>
          <w:p w14:paraId="7BF9890A" w14:textId="19FA1515" w:rsidR="00EC2B08" w:rsidRPr="00EC2B08" w:rsidRDefault="00EC2B08" w:rsidP="00EC2B08">
            <w:pPr>
              <w:pStyle w:val="ListParagraph"/>
              <w:numPr>
                <w:ilvl w:val="0"/>
                <w:numId w:val="7"/>
              </w:numPr>
              <w:spacing w:after="278" w:line="259" w:lineRule="auto"/>
              <w:ind w:right="1451"/>
              <w:rPr>
                <w:b/>
              </w:rPr>
            </w:pPr>
            <w:r>
              <w:rPr>
                <w:b/>
              </w:rPr>
              <w:t>Cr</w:t>
            </w:r>
            <w:r w:rsidR="005D5F96">
              <w:rPr>
                <w:b/>
              </w:rPr>
              <w:t>e</w:t>
            </w:r>
            <w:r>
              <w:rPr>
                <w:b/>
              </w:rPr>
              <w:t>ate a positive learning culture through practice</w:t>
            </w:r>
          </w:p>
        </w:tc>
        <w:tc>
          <w:tcPr>
            <w:tcW w:w="851" w:type="dxa"/>
          </w:tcPr>
          <w:p w14:paraId="2F0B4FED" w14:textId="77777777" w:rsidR="00EC2B08" w:rsidRDefault="00EC2B08" w:rsidP="00635B69">
            <w:pPr>
              <w:spacing w:after="278" w:line="259" w:lineRule="auto"/>
              <w:ind w:left="0" w:right="1451" w:firstLine="0"/>
              <w:rPr>
                <w:b/>
              </w:rPr>
            </w:pPr>
          </w:p>
        </w:tc>
        <w:tc>
          <w:tcPr>
            <w:tcW w:w="992" w:type="dxa"/>
          </w:tcPr>
          <w:p w14:paraId="60060459" w14:textId="77777777" w:rsidR="00EC2B08" w:rsidRDefault="00EC2B08" w:rsidP="00635B69">
            <w:pPr>
              <w:spacing w:after="278" w:line="259" w:lineRule="auto"/>
              <w:ind w:left="0" w:right="1451" w:firstLine="0"/>
              <w:rPr>
                <w:b/>
              </w:rPr>
            </w:pPr>
          </w:p>
        </w:tc>
      </w:tr>
      <w:tr w:rsidR="00EC2B08" w14:paraId="4DAA5701" w14:textId="77777777" w:rsidTr="005D5F96">
        <w:tc>
          <w:tcPr>
            <w:tcW w:w="8668" w:type="dxa"/>
          </w:tcPr>
          <w:p w14:paraId="454DC862" w14:textId="00133C59" w:rsidR="00EC2B08" w:rsidRDefault="00EC2B08" w:rsidP="00635B69">
            <w:pPr>
              <w:spacing w:after="278" w:line="259" w:lineRule="auto"/>
              <w:ind w:left="0" w:right="1451" w:firstLine="0"/>
              <w:rPr>
                <w:b/>
              </w:rPr>
            </w:pPr>
            <w:r w:rsidRPr="00C1290B">
              <w:rPr>
                <w:bCs/>
              </w:rPr>
              <w:t>In relation to</w:t>
            </w:r>
            <w:r>
              <w:rPr>
                <w:b/>
              </w:rPr>
              <w:t xml:space="preserve"> skills and knowledge, </w:t>
            </w:r>
            <w:r w:rsidR="00BE31B2">
              <w:rPr>
                <w:bCs/>
              </w:rPr>
              <w:t>please confirm that you:</w:t>
            </w:r>
            <w:r>
              <w:rPr>
                <w:b/>
              </w:rPr>
              <w:t xml:space="preserve"> </w:t>
            </w:r>
          </w:p>
          <w:p w14:paraId="6EBC85DF" w14:textId="7BE9275D" w:rsidR="00EC2B08" w:rsidRPr="00C1290B" w:rsidRDefault="00EC2B08" w:rsidP="00EC2B08">
            <w:pPr>
              <w:pStyle w:val="ListParagraph"/>
              <w:numPr>
                <w:ilvl w:val="0"/>
                <w:numId w:val="8"/>
              </w:numPr>
              <w:spacing w:after="278" w:line="259" w:lineRule="auto"/>
              <w:ind w:right="1451"/>
              <w:rPr>
                <w:bCs/>
              </w:rPr>
            </w:pPr>
            <w:r w:rsidRPr="00C1290B">
              <w:rPr>
                <w:bCs/>
              </w:rPr>
              <w:t xml:space="preserve">Work in line with legal, regulatory, professional and </w:t>
            </w:r>
            <w:r w:rsidR="00C1290B" w:rsidRPr="00C1290B">
              <w:rPr>
                <w:bCs/>
              </w:rPr>
              <w:t>organisational</w:t>
            </w:r>
            <w:r w:rsidRPr="00C1290B">
              <w:rPr>
                <w:bCs/>
              </w:rPr>
              <w:t xml:space="preserve"> standard</w:t>
            </w:r>
            <w:r w:rsidR="005D5F96">
              <w:rPr>
                <w:bCs/>
              </w:rPr>
              <w:t>s</w:t>
            </w:r>
          </w:p>
          <w:p w14:paraId="19A7BCFE" w14:textId="46BE0387" w:rsidR="00EC2B08" w:rsidRPr="00C1290B" w:rsidRDefault="005D5F96" w:rsidP="00EC2B08">
            <w:pPr>
              <w:pStyle w:val="ListParagraph"/>
              <w:numPr>
                <w:ilvl w:val="0"/>
                <w:numId w:val="8"/>
              </w:numPr>
              <w:spacing w:after="278" w:line="259" w:lineRule="auto"/>
              <w:ind w:right="1451"/>
              <w:rPr>
                <w:bCs/>
              </w:rPr>
            </w:pPr>
            <w:r>
              <w:rPr>
                <w:bCs/>
              </w:rPr>
              <w:t>Are a</w:t>
            </w:r>
            <w:r w:rsidR="00EC2B08" w:rsidRPr="00C1290B">
              <w:rPr>
                <w:bCs/>
              </w:rPr>
              <w:t>n experienced prescriber* in a patient</w:t>
            </w:r>
            <w:r w:rsidR="00482DCA">
              <w:rPr>
                <w:bCs/>
              </w:rPr>
              <w:t>-</w:t>
            </w:r>
            <w:r w:rsidR="00EC2B08" w:rsidRPr="00C1290B">
              <w:rPr>
                <w:bCs/>
              </w:rPr>
              <w:t>facing role</w:t>
            </w:r>
          </w:p>
          <w:p w14:paraId="20459FBD" w14:textId="253BA491" w:rsidR="00EC2B08" w:rsidRPr="00C1290B" w:rsidRDefault="005D5F96" w:rsidP="00EC2B08">
            <w:pPr>
              <w:pStyle w:val="ListParagraph"/>
              <w:numPr>
                <w:ilvl w:val="0"/>
                <w:numId w:val="8"/>
              </w:numPr>
              <w:spacing w:after="278" w:line="259" w:lineRule="auto"/>
              <w:ind w:right="1451"/>
              <w:rPr>
                <w:bCs/>
              </w:rPr>
            </w:pPr>
            <w:r>
              <w:rPr>
                <w:bCs/>
              </w:rPr>
              <w:t>Are</w:t>
            </w:r>
            <w:r w:rsidR="00EC2B08" w:rsidRPr="00C1290B">
              <w:rPr>
                <w:bCs/>
              </w:rPr>
              <w:t xml:space="preserve"> an active prescriber** in a patient</w:t>
            </w:r>
            <w:r w:rsidR="00482DCA">
              <w:rPr>
                <w:bCs/>
              </w:rPr>
              <w:t>-</w:t>
            </w:r>
            <w:r w:rsidR="00EC2B08" w:rsidRPr="00C1290B">
              <w:rPr>
                <w:bCs/>
              </w:rPr>
              <w:t xml:space="preserve">facing role, with appropriate knowledge and </w:t>
            </w:r>
            <w:r w:rsidR="00C1290B" w:rsidRPr="00C1290B">
              <w:rPr>
                <w:bCs/>
              </w:rPr>
              <w:t>experience in an area of practice relevant to the</w:t>
            </w:r>
            <w:r w:rsidR="00C1290B">
              <w:rPr>
                <w:bCs/>
              </w:rPr>
              <w:t xml:space="preserve"> prescribing</w:t>
            </w:r>
            <w:r w:rsidR="00C1290B" w:rsidRPr="00C1290B">
              <w:rPr>
                <w:bCs/>
              </w:rPr>
              <w:t xml:space="preserve"> trainee</w:t>
            </w:r>
          </w:p>
          <w:p w14:paraId="4242D771" w14:textId="2D0467A8" w:rsidR="00C1290B" w:rsidRPr="00C1290B" w:rsidRDefault="00C1290B" w:rsidP="00EC2B08">
            <w:pPr>
              <w:pStyle w:val="ListParagraph"/>
              <w:numPr>
                <w:ilvl w:val="0"/>
                <w:numId w:val="8"/>
              </w:numPr>
              <w:spacing w:after="278" w:line="259" w:lineRule="auto"/>
              <w:ind w:right="1451"/>
              <w:rPr>
                <w:bCs/>
              </w:rPr>
            </w:pPr>
            <w:r w:rsidRPr="00C1290B">
              <w:rPr>
                <w:bCs/>
              </w:rPr>
              <w:t xml:space="preserve">Have knowledge </w:t>
            </w:r>
            <w:r>
              <w:rPr>
                <w:bCs/>
              </w:rPr>
              <w:t>o</w:t>
            </w:r>
            <w:r w:rsidRPr="00C1290B">
              <w:rPr>
                <w:bCs/>
              </w:rPr>
              <w:t>f the scope and legal remit of non</w:t>
            </w:r>
            <w:r w:rsidR="00BE31B2">
              <w:rPr>
                <w:bCs/>
              </w:rPr>
              <w:t>-</w:t>
            </w:r>
            <w:r w:rsidRPr="00C1290B">
              <w:rPr>
                <w:bCs/>
              </w:rPr>
              <w:t>medical pre</w:t>
            </w:r>
            <w:r>
              <w:rPr>
                <w:bCs/>
              </w:rPr>
              <w:t>scribing</w:t>
            </w:r>
            <w:r w:rsidRPr="00C1290B">
              <w:rPr>
                <w:bCs/>
              </w:rPr>
              <w:t xml:space="preserve"> and</w:t>
            </w:r>
            <w:r w:rsidR="005D5F96">
              <w:rPr>
                <w:bCs/>
              </w:rPr>
              <w:t xml:space="preserve"> the</w:t>
            </w:r>
            <w:r w:rsidRPr="00C1290B">
              <w:rPr>
                <w:bCs/>
              </w:rPr>
              <w:t xml:space="preserve"> NM</w:t>
            </w:r>
            <w:r>
              <w:rPr>
                <w:bCs/>
              </w:rPr>
              <w:t>P</w:t>
            </w:r>
            <w:r w:rsidRPr="00C1290B">
              <w:rPr>
                <w:bCs/>
              </w:rPr>
              <w:t xml:space="preserve"> trainee profession</w:t>
            </w:r>
          </w:p>
          <w:p w14:paraId="5D7BE364" w14:textId="3A37AD25" w:rsidR="00C1290B" w:rsidRDefault="00C1290B" w:rsidP="00C1290B">
            <w:pPr>
              <w:spacing w:after="278" w:line="259" w:lineRule="auto"/>
              <w:ind w:left="360" w:right="1451" w:firstLine="0"/>
              <w:rPr>
                <w:b/>
                <w:color w:val="FF0000"/>
              </w:rPr>
            </w:pPr>
            <w:r>
              <w:rPr>
                <w:b/>
                <w:color w:val="FF0000"/>
              </w:rPr>
              <w:t>*</w:t>
            </w:r>
            <w:r w:rsidRPr="00C1290B">
              <w:rPr>
                <w:b/>
                <w:color w:val="FF0000"/>
              </w:rPr>
              <w:t>A</w:t>
            </w:r>
            <w:r w:rsidR="005C1B9C">
              <w:rPr>
                <w:b/>
                <w:color w:val="FF0000"/>
              </w:rPr>
              <w:t>n</w:t>
            </w:r>
            <w:r w:rsidRPr="00C1290B">
              <w:rPr>
                <w:b/>
                <w:color w:val="FF0000"/>
              </w:rPr>
              <w:t xml:space="preserve"> e</w:t>
            </w:r>
            <w:r>
              <w:rPr>
                <w:b/>
                <w:color w:val="FF0000"/>
              </w:rPr>
              <w:t>x</w:t>
            </w:r>
            <w:r w:rsidRPr="00C1290B">
              <w:rPr>
                <w:b/>
                <w:color w:val="FF0000"/>
              </w:rPr>
              <w:t>perienced prescriber is defined as an active prescriber who would</w:t>
            </w:r>
            <w:r>
              <w:rPr>
                <w:b/>
                <w:color w:val="FF0000"/>
              </w:rPr>
              <w:t xml:space="preserve"> normally have at least 3 years</w:t>
            </w:r>
            <w:r w:rsidR="00081C6D">
              <w:rPr>
                <w:b/>
                <w:color w:val="FF0000"/>
              </w:rPr>
              <w:t>’</w:t>
            </w:r>
            <w:r>
              <w:rPr>
                <w:b/>
                <w:color w:val="FF0000"/>
              </w:rPr>
              <w:t xml:space="preserve"> recent prescribing experience.</w:t>
            </w:r>
          </w:p>
          <w:p w14:paraId="5DB3D9EE" w14:textId="1D09570C" w:rsidR="00C1290B" w:rsidRPr="00C1290B" w:rsidRDefault="00C1290B" w:rsidP="00C1290B">
            <w:pPr>
              <w:spacing w:after="278" w:line="259" w:lineRule="auto"/>
              <w:ind w:left="360" w:right="1451" w:firstLine="0"/>
              <w:rPr>
                <w:b/>
                <w:color w:val="FF0000"/>
              </w:rPr>
            </w:pPr>
            <w:r>
              <w:rPr>
                <w:b/>
                <w:color w:val="FF0000"/>
              </w:rPr>
              <w:t>**A</w:t>
            </w:r>
            <w:r w:rsidR="005C1B9C">
              <w:rPr>
                <w:b/>
                <w:color w:val="FF0000"/>
              </w:rPr>
              <w:t>n</w:t>
            </w:r>
            <w:r>
              <w:rPr>
                <w:b/>
                <w:color w:val="FF0000"/>
              </w:rPr>
              <w:t xml:space="preserve"> active prescriber consults with patients and makes prescribing decisions based on clinical assessment with sufficient frequency to maintain competence</w:t>
            </w:r>
            <w:r w:rsidR="005D5F96">
              <w:rPr>
                <w:b/>
                <w:color w:val="FF0000"/>
              </w:rPr>
              <w:t>,</w:t>
            </w:r>
            <w:r>
              <w:rPr>
                <w:b/>
                <w:color w:val="FF0000"/>
              </w:rPr>
              <w:t xml:space="preserve"> and reflects and audits prescribing practice to identify developmental needs </w:t>
            </w:r>
          </w:p>
        </w:tc>
        <w:tc>
          <w:tcPr>
            <w:tcW w:w="851" w:type="dxa"/>
          </w:tcPr>
          <w:p w14:paraId="57BC7A6B" w14:textId="77777777" w:rsidR="00EC2B08" w:rsidRDefault="00EC2B08" w:rsidP="00635B69">
            <w:pPr>
              <w:spacing w:after="278" w:line="259" w:lineRule="auto"/>
              <w:ind w:left="0" w:right="1451" w:firstLine="0"/>
              <w:rPr>
                <w:b/>
              </w:rPr>
            </w:pPr>
          </w:p>
        </w:tc>
        <w:tc>
          <w:tcPr>
            <w:tcW w:w="992" w:type="dxa"/>
          </w:tcPr>
          <w:p w14:paraId="74B1377B" w14:textId="77777777" w:rsidR="00EC2B08" w:rsidRDefault="00EC2B08" w:rsidP="00635B69">
            <w:pPr>
              <w:spacing w:after="278" w:line="259" w:lineRule="auto"/>
              <w:ind w:left="0" w:right="1451" w:firstLine="0"/>
              <w:rPr>
                <w:b/>
              </w:rPr>
            </w:pPr>
          </w:p>
        </w:tc>
      </w:tr>
      <w:tr w:rsidR="00C1290B" w14:paraId="698EA51B" w14:textId="77777777" w:rsidTr="005D5F96">
        <w:tc>
          <w:tcPr>
            <w:tcW w:w="8668" w:type="dxa"/>
          </w:tcPr>
          <w:p w14:paraId="7C38D652" w14:textId="6AC1FCFF" w:rsidR="00C1290B" w:rsidRDefault="00C1290B" w:rsidP="00635B69">
            <w:pPr>
              <w:spacing w:after="278" w:line="259" w:lineRule="auto"/>
              <w:ind w:left="0" w:right="1451" w:firstLine="0"/>
              <w:rPr>
                <w:bCs/>
              </w:rPr>
            </w:pPr>
            <w:r w:rsidRPr="00C1290B">
              <w:rPr>
                <w:bCs/>
              </w:rPr>
              <w:t xml:space="preserve">In relation </w:t>
            </w:r>
            <w:r w:rsidRPr="001344AD">
              <w:rPr>
                <w:b/>
              </w:rPr>
              <w:t>to teaching and training</w:t>
            </w:r>
            <w:r w:rsidRPr="00C1290B">
              <w:rPr>
                <w:bCs/>
              </w:rPr>
              <w:t xml:space="preserve">, </w:t>
            </w:r>
            <w:r w:rsidR="00BE31B2">
              <w:rPr>
                <w:bCs/>
              </w:rPr>
              <w:t>please confirm that you:</w:t>
            </w:r>
            <w:r w:rsidRPr="00C1290B">
              <w:rPr>
                <w:bCs/>
              </w:rPr>
              <w:t xml:space="preserve"> </w:t>
            </w:r>
          </w:p>
          <w:p w14:paraId="5E50B289" w14:textId="37CCAA6C" w:rsidR="00C1290B" w:rsidRDefault="00C1290B" w:rsidP="00C1290B">
            <w:pPr>
              <w:pStyle w:val="ListParagraph"/>
              <w:numPr>
                <w:ilvl w:val="0"/>
                <w:numId w:val="9"/>
              </w:numPr>
              <w:spacing w:after="278" w:line="259" w:lineRule="auto"/>
              <w:ind w:right="1451"/>
              <w:rPr>
                <w:bCs/>
              </w:rPr>
            </w:pPr>
            <w:r>
              <w:rPr>
                <w:bCs/>
              </w:rPr>
              <w:t>Ha</w:t>
            </w:r>
            <w:r w:rsidR="00BE31B2">
              <w:rPr>
                <w:bCs/>
              </w:rPr>
              <w:t xml:space="preserve">ve </w:t>
            </w:r>
            <w:r>
              <w:rPr>
                <w:bCs/>
              </w:rPr>
              <w:t>experience</w:t>
            </w:r>
            <w:r w:rsidR="005D5F96">
              <w:rPr>
                <w:bCs/>
              </w:rPr>
              <w:t xml:space="preserve"> of</w:t>
            </w:r>
            <w:r>
              <w:rPr>
                <w:bCs/>
              </w:rPr>
              <w:t xml:space="preserve"> or training in teaching and/or supervising in practice</w:t>
            </w:r>
          </w:p>
          <w:p w14:paraId="08E2E18C" w14:textId="44CAD8A2" w:rsidR="00C1290B" w:rsidRDefault="00C1290B" w:rsidP="00C1290B">
            <w:pPr>
              <w:pStyle w:val="ListParagraph"/>
              <w:numPr>
                <w:ilvl w:val="0"/>
                <w:numId w:val="9"/>
              </w:numPr>
              <w:spacing w:after="278" w:line="259" w:lineRule="auto"/>
              <w:ind w:right="1451"/>
              <w:rPr>
                <w:bCs/>
              </w:rPr>
            </w:pPr>
            <w:r>
              <w:rPr>
                <w:bCs/>
              </w:rPr>
              <w:t>Have knowledge, either experiential or through formal training, of different teaching methods to facilitate learning in practice and adapt</w:t>
            </w:r>
            <w:r w:rsidR="005D5F96">
              <w:rPr>
                <w:bCs/>
              </w:rPr>
              <w:t>ing</w:t>
            </w:r>
            <w:r>
              <w:rPr>
                <w:bCs/>
              </w:rPr>
              <w:t xml:space="preserve"> to individual student needs </w:t>
            </w:r>
          </w:p>
          <w:p w14:paraId="49DB4B40" w14:textId="7F1A9821" w:rsidR="00C1290B" w:rsidRDefault="005D5F96" w:rsidP="00C1290B">
            <w:pPr>
              <w:pStyle w:val="ListParagraph"/>
              <w:numPr>
                <w:ilvl w:val="0"/>
                <w:numId w:val="9"/>
              </w:numPr>
              <w:spacing w:after="278" w:line="259" w:lineRule="auto"/>
              <w:ind w:right="1451"/>
              <w:rPr>
                <w:bCs/>
              </w:rPr>
            </w:pPr>
            <w:r>
              <w:rPr>
                <w:bCs/>
              </w:rPr>
              <w:t>Can a</w:t>
            </w:r>
            <w:r w:rsidR="001344AD">
              <w:rPr>
                <w:bCs/>
              </w:rPr>
              <w:t>rticulate decision-making processes and justif</w:t>
            </w:r>
            <w:r>
              <w:rPr>
                <w:bCs/>
              </w:rPr>
              <w:t>y</w:t>
            </w:r>
            <w:r w:rsidR="001344AD">
              <w:rPr>
                <w:bCs/>
              </w:rPr>
              <w:t xml:space="preserve"> the rationale for decisions when teaching or training others </w:t>
            </w:r>
          </w:p>
          <w:p w14:paraId="06A5FE3D" w14:textId="66454C16" w:rsidR="001344AD" w:rsidRDefault="001344AD" w:rsidP="00C1290B">
            <w:pPr>
              <w:pStyle w:val="ListParagraph"/>
              <w:numPr>
                <w:ilvl w:val="0"/>
                <w:numId w:val="9"/>
              </w:numPr>
              <w:spacing w:after="278" w:line="259" w:lineRule="auto"/>
              <w:ind w:right="1451"/>
              <w:rPr>
                <w:bCs/>
              </w:rPr>
            </w:pPr>
            <w:r>
              <w:rPr>
                <w:bCs/>
              </w:rPr>
              <w:t>Have knowledge of a range of methods of assessment and experience of conducting assessment of trainees in clinical practice</w:t>
            </w:r>
          </w:p>
          <w:p w14:paraId="33F418C4" w14:textId="3A4B1D27" w:rsidR="001344AD" w:rsidRDefault="005D5F96" w:rsidP="00C1290B">
            <w:pPr>
              <w:pStyle w:val="ListParagraph"/>
              <w:numPr>
                <w:ilvl w:val="0"/>
                <w:numId w:val="9"/>
              </w:numPr>
              <w:spacing w:after="278" w:line="259" w:lineRule="auto"/>
              <w:ind w:right="1451"/>
              <w:rPr>
                <w:bCs/>
              </w:rPr>
            </w:pPr>
            <w:r>
              <w:rPr>
                <w:bCs/>
              </w:rPr>
              <w:t>Can d</w:t>
            </w:r>
            <w:r w:rsidR="001344AD">
              <w:rPr>
                <w:bCs/>
              </w:rPr>
              <w:t>eliver timely and regular constructive feedback</w:t>
            </w:r>
          </w:p>
          <w:p w14:paraId="799D2FAC" w14:textId="14B4C13F" w:rsidR="001344AD" w:rsidRPr="00C1290B" w:rsidRDefault="005D5F96" w:rsidP="00C1290B">
            <w:pPr>
              <w:pStyle w:val="ListParagraph"/>
              <w:numPr>
                <w:ilvl w:val="0"/>
                <w:numId w:val="9"/>
              </w:numPr>
              <w:spacing w:after="278" w:line="259" w:lineRule="auto"/>
              <w:ind w:right="1451"/>
              <w:rPr>
                <w:bCs/>
              </w:rPr>
            </w:pPr>
            <w:r>
              <w:rPr>
                <w:bCs/>
              </w:rPr>
              <w:t>Can f</w:t>
            </w:r>
            <w:r w:rsidR="001344AD">
              <w:rPr>
                <w:bCs/>
              </w:rPr>
              <w:t xml:space="preserve">acilitate learning by encouraging critical thinking and reflection </w:t>
            </w:r>
          </w:p>
        </w:tc>
        <w:tc>
          <w:tcPr>
            <w:tcW w:w="851" w:type="dxa"/>
          </w:tcPr>
          <w:p w14:paraId="1E3AC037" w14:textId="77777777" w:rsidR="00C1290B" w:rsidRDefault="00C1290B" w:rsidP="00635B69">
            <w:pPr>
              <w:spacing w:after="278" w:line="259" w:lineRule="auto"/>
              <w:ind w:left="0" w:right="1451" w:firstLine="0"/>
              <w:rPr>
                <w:b/>
              </w:rPr>
            </w:pPr>
          </w:p>
        </w:tc>
        <w:tc>
          <w:tcPr>
            <w:tcW w:w="992" w:type="dxa"/>
          </w:tcPr>
          <w:p w14:paraId="4EECB2A8" w14:textId="77777777" w:rsidR="00C1290B" w:rsidRDefault="00C1290B" w:rsidP="00635B69">
            <w:pPr>
              <w:spacing w:after="278" w:line="259" w:lineRule="auto"/>
              <w:ind w:left="0" w:right="1451" w:firstLine="0"/>
              <w:rPr>
                <w:b/>
              </w:rPr>
            </w:pPr>
          </w:p>
        </w:tc>
      </w:tr>
      <w:tr w:rsidR="001344AD" w14:paraId="32AFEC9B" w14:textId="77777777" w:rsidTr="005D5F96">
        <w:tc>
          <w:tcPr>
            <w:tcW w:w="8668" w:type="dxa"/>
          </w:tcPr>
          <w:p w14:paraId="42E1A2FC" w14:textId="4512EF0F" w:rsidR="00103D53" w:rsidRDefault="001344AD" w:rsidP="00635B69">
            <w:pPr>
              <w:spacing w:after="278" w:line="259" w:lineRule="auto"/>
              <w:ind w:left="0" w:right="1451" w:firstLine="0"/>
              <w:rPr>
                <w:bCs/>
              </w:rPr>
            </w:pPr>
            <w:r>
              <w:rPr>
                <w:bCs/>
              </w:rPr>
              <w:t xml:space="preserve">In relation to </w:t>
            </w:r>
            <w:r w:rsidRPr="001344AD">
              <w:rPr>
                <w:b/>
              </w:rPr>
              <w:t>partnership working</w:t>
            </w:r>
            <w:r w:rsidR="00BE31B2">
              <w:rPr>
                <w:bCs/>
              </w:rPr>
              <w:t>, please confirm that you:</w:t>
            </w:r>
          </w:p>
          <w:p w14:paraId="6EF26613" w14:textId="300D769F" w:rsidR="001344AD" w:rsidRDefault="00103D53" w:rsidP="00103D53">
            <w:pPr>
              <w:pStyle w:val="ListParagraph"/>
              <w:numPr>
                <w:ilvl w:val="0"/>
                <w:numId w:val="10"/>
              </w:numPr>
              <w:spacing w:after="278" w:line="259" w:lineRule="auto"/>
              <w:ind w:right="1451"/>
              <w:rPr>
                <w:bCs/>
              </w:rPr>
            </w:pPr>
            <w:r>
              <w:rPr>
                <w:bCs/>
              </w:rPr>
              <w:t>Work with the prescribing trainee to establish their baseline knowledge and skills, and jointly create a development plan for meeting learning outcomes</w:t>
            </w:r>
          </w:p>
          <w:p w14:paraId="5530ADA8" w14:textId="31C4FC72" w:rsidR="00103D53" w:rsidRDefault="00103D53" w:rsidP="00103D53">
            <w:pPr>
              <w:pStyle w:val="ListParagraph"/>
              <w:numPr>
                <w:ilvl w:val="0"/>
                <w:numId w:val="10"/>
              </w:numPr>
              <w:spacing w:after="278" w:line="259" w:lineRule="auto"/>
              <w:ind w:right="1451"/>
              <w:rPr>
                <w:bCs/>
              </w:rPr>
            </w:pPr>
            <w:r>
              <w:rPr>
                <w:bCs/>
              </w:rPr>
              <w:t>Regularly assess the prescribing trainee at appropriate intervals to guide gradual handover of elements of the process that lead to a prescribing decision</w:t>
            </w:r>
          </w:p>
          <w:p w14:paraId="3C03230F" w14:textId="33192A28" w:rsidR="00103D53" w:rsidRDefault="00103D53" w:rsidP="00103D53">
            <w:pPr>
              <w:pStyle w:val="ListParagraph"/>
              <w:numPr>
                <w:ilvl w:val="0"/>
                <w:numId w:val="10"/>
              </w:numPr>
              <w:spacing w:after="278" w:line="259" w:lineRule="auto"/>
              <w:ind w:right="1451"/>
              <w:rPr>
                <w:bCs/>
              </w:rPr>
            </w:pPr>
            <w:r>
              <w:rPr>
                <w:bCs/>
              </w:rPr>
              <w:t xml:space="preserve">Work in partnership with the prescribing trainee, other </w:t>
            </w:r>
            <w:r w:rsidR="00AD4A84">
              <w:rPr>
                <w:bCs/>
              </w:rPr>
              <w:t>practitioners,</w:t>
            </w:r>
            <w:r>
              <w:rPr>
                <w:bCs/>
              </w:rPr>
              <w:t xml:space="preserve"> and the programme provider to confirm the competence of the trainee</w:t>
            </w:r>
          </w:p>
          <w:p w14:paraId="2D5E0BA6" w14:textId="75663D2A" w:rsidR="00103D53" w:rsidRDefault="00103D53" w:rsidP="00103D53">
            <w:pPr>
              <w:pStyle w:val="ListParagraph"/>
              <w:numPr>
                <w:ilvl w:val="0"/>
                <w:numId w:val="10"/>
              </w:numPr>
              <w:spacing w:after="278" w:line="259" w:lineRule="auto"/>
              <w:ind w:right="1451"/>
              <w:rPr>
                <w:bCs/>
              </w:rPr>
            </w:pPr>
            <w:r>
              <w:rPr>
                <w:bCs/>
              </w:rPr>
              <w:t xml:space="preserve">Recognise own limits and capacity, knowledge and skills and areas </w:t>
            </w:r>
            <w:r w:rsidR="007C6240">
              <w:rPr>
                <w:bCs/>
              </w:rPr>
              <w:t>o</w:t>
            </w:r>
            <w:r>
              <w:rPr>
                <w:bCs/>
              </w:rPr>
              <w:t>f practice where other practitioners may be better placed to support learning</w:t>
            </w:r>
          </w:p>
          <w:p w14:paraId="42267F4F" w14:textId="56BFDC9E" w:rsidR="001344AD" w:rsidRPr="00AD4A84" w:rsidRDefault="00103D53" w:rsidP="00AD4A84">
            <w:pPr>
              <w:pStyle w:val="ListParagraph"/>
              <w:numPr>
                <w:ilvl w:val="0"/>
                <w:numId w:val="10"/>
              </w:numPr>
              <w:spacing w:after="278" w:line="259" w:lineRule="auto"/>
              <w:ind w:right="1451"/>
              <w:rPr>
                <w:bCs/>
              </w:rPr>
            </w:pPr>
            <w:r>
              <w:rPr>
                <w:bCs/>
              </w:rPr>
              <w:lastRenderedPageBreak/>
              <w:t xml:space="preserve">Advocate and facilitate a multidisciplinary team (MDT) approach to training by encouraging the prescribing trainee to learn from other appropriate practitioners. </w:t>
            </w:r>
          </w:p>
        </w:tc>
        <w:tc>
          <w:tcPr>
            <w:tcW w:w="851" w:type="dxa"/>
          </w:tcPr>
          <w:p w14:paraId="59EEDA21" w14:textId="77777777" w:rsidR="001344AD" w:rsidRDefault="001344AD" w:rsidP="00635B69">
            <w:pPr>
              <w:spacing w:after="278" w:line="259" w:lineRule="auto"/>
              <w:ind w:left="0" w:right="1451" w:firstLine="0"/>
              <w:rPr>
                <w:b/>
              </w:rPr>
            </w:pPr>
          </w:p>
        </w:tc>
        <w:tc>
          <w:tcPr>
            <w:tcW w:w="992" w:type="dxa"/>
          </w:tcPr>
          <w:p w14:paraId="3B331B6D" w14:textId="77777777" w:rsidR="001344AD" w:rsidRDefault="001344AD" w:rsidP="00635B69">
            <w:pPr>
              <w:spacing w:after="278" w:line="259" w:lineRule="auto"/>
              <w:ind w:left="0" w:right="1451" w:firstLine="0"/>
              <w:rPr>
                <w:b/>
              </w:rPr>
            </w:pPr>
          </w:p>
        </w:tc>
      </w:tr>
      <w:tr w:rsidR="00AD4A84" w14:paraId="157A0E57" w14:textId="77777777" w:rsidTr="005D5F96">
        <w:tc>
          <w:tcPr>
            <w:tcW w:w="8668" w:type="dxa"/>
          </w:tcPr>
          <w:p w14:paraId="331FD3CF" w14:textId="6E4565B2" w:rsidR="00D3265B" w:rsidRDefault="00AD4A84" w:rsidP="00861851">
            <w:pPr>
              <w:spacing w:after="278" w:line="259" w:lineRule="auto"/>
              <w:ind w:left="0" w:right="1451" w:firstLine="0"/>
              <w:rPr>
                <w:bCs/>
              </w:rPr>
            </w:pPr>
            <w:r>
              <w:rPr>
                <w:bCs/>
              </w:rPr>
              <w:t xml:space="preserve">In relation to ensuring an appropriate </w:t>
            </w:r>
            <w:r w:rsidRPr="00AD4A84">
              <w:rPr>
                <w:b/>
              </w:rPr>
              <w:t>learning environment</w:t>
            </w:r>
            <w:r>
              <w:rPr>
                <w:bCs/>
              </w:rPr>
              <w:t xml:space="preserve">, </w:t>
            </w:r>
            <w:r w:rsidR="005C1B9C">
              <w:rPr>
                <w:bCs/>
              </w:rPr>
              <w:t>please confirm that you:</w:t>
            </w:r>
          </w:p>
          <w:p w14:paraId="4935A42C" w14:textId="775B5E2A" w:rsidR="00AD4A84" w:rsidRDefault="00AD4A84" w:rsidP="00B15F85">
            <w:pPr>
              <w:spacing w:after="278" w:line="259" w:lineRule="auto"/>
              <w:ind w:left="0" w:right="1451" w:firstLine="0"/>
              <w:rPr>
                <w:bCs/>
              </w:rPr>
            </w:pPr>
            <w:r>
              <w:rPr>
                <w:bCs/>
              </w:rPr>
              <w:t>Negotiate sufficient time to support the trainee throughout their period of learning in practice</w:t>
            </w:r>
          </w:p>
          <w:p w14:paraId="38CB2ED6" w14:textId="1A6A2763" w:rsidR="00AD4A84" w:rsidRDefault="00AD4A84" w:rsidP="00AD4A84">
            <w:pPr>
              <w:pStyle w:val="ListParagraph"/>
              <w:numPr>
                <w:ilvl w:val="0"/>
                <w:numId w:val="11"/>
              </w:numPr>
              <w:spacing w:after="278" w:line="259" w:lineRule="auto"/>
              <w:ind w:right="1451"/>
              <w:rPr>
                <w:bCs/>
              </w:rPr>
            </w:pPr>
            <w:r>
              <w:rPr>
                <w:bCs/>
              </w:rPr>
              <w:t>Encourage an environment that promotes equality, inclusivity, and diversity</w:t>
            </w:r>
          </w:p>
          <w:p w14:paraId="2D84E98B" w14:textId="1DB3BA81" w:rsidR="00EE3076" w:rsidRPr="00AD4A84" w:rsidRDefault="00AD4A84" w:rsidP="00B15F85">
            <w:pPr>
              <w:pStyle w:val="ListParagraph"/>
              <w:numPr>
                <w:ilvl w:val="0"/>
                <w:numId w:val="11"/>
              </w:numPr>
              <w:spacing w:after="278" w:line="259" w:lineRule="auto"/>
              <w:ind w:right="1451"/>
              <w:rPr>
                <w:bCs/>
              </w:rPr>
            </w:pPr>
            <w:r>
              <w:rPr>
                <w:bCs/>
              </w:rPr>
              <w:t>Create a safe learning culture that encourages participation and open discussion to support learning</w:t>
            </w:r>
          </w:p>
        </w:tc>
        <w:tc>
          <w:tcPr>
            <w:tcW w:w="851" w:type="dxa"/>
          </w:tcPr>
          <w:p w14:paraId="5F00556E" w14:textId="77777777" w:rsidR="00AD4A84" w:rsidRDefault="00AD4A84" w:rsidP="00635B69">
            <w:pPr>
              <w:spacing w:after="278" w:line="259" w:lineRule="auto"/>
              <w:ind w:left="0" w:right="1451" w:firstLine="0"/>
              <w:rPr>
                <w:b/>
              </w:rPr>
            </w:pPr>
          </w:p>
        </w:tc>
        <w:tc>
          <w:tcPr>
            <w:tcW w:w="992" w:type="dxa"/>
          </w:tcPr>
          <w:p w14:paraId="2ADA584B" w14:textId="77777777" w:rsidR="00AD4A84" w:rsidRDefault="00AD4A84" w:rsidP="00635B69">
            <w:pPr>
              <w:spacing w:after="278" w:line="259" w:lineRule="auto"/>
              <w:ind w:left="0" w:right="1451" w:firstLine="0"/>
              <w:rPr>
                <w:b/>
              </w:rPr>
            </w:pPr>
          </w:p>
        </w:tc>
      </w:tr>
      <w:tr w:rsidR="00AD4A84" w14:paraId="2E2493B6" w14:textId="77777777" w:rsidTr="005D5F96">
        <w:tc>
          <w:tcPr>
            <w:tcW w:w="8668" w:type="dxa"/>
          </w:tcPr>
          <w:p w14:paraId="49D356D6" w14:textId="5FD0F5FB" w:rsidR="00AD4A84" w:rsidRDefault="00AD4A84" w:rsidP="00635B69">
            <w:pPr>
              <w:spacing w:after="278" w:line="259" w:lineRule="auto"/>
              <w:ind w:left="0" w:right="1451" w:firstLine="0"/>
              <w:rPr>
                <w:bCs/>
              </w:rPr>
            </w:pPr>
            <w:r>
              <w:rPr>
                <w:bCs/>
              </w:rPr>
              <w:t xml:space="preserve">In relation to </w:t>
            </w:r>
            <w:r w:rsidRPr="00AD4A84">
              <w:rPr>
                <w:b/>
              </w:rPr>
              <w:t>governance</w:t>
            </w:r>
            <w:r>
              <w:rPr>
                <w:bCs/>
              </w:rPr>
              <w:t xml:space="preserve">, </w:t>
            </w:r>
            <w:r w:rsidR="005C1B9C">
              <w:rPr>
                <w:bCs/>
              </w:rPr>
              <w:t>please confirm that you:</w:t>
            </w:r>
          </w:p>
          <w:p w14:paraId="25422661" w14:textId="7AB1A13A" w:rsidR="00AD4A84" w:rsidRDefault="00AD4A84" w:rsidP="00AD4A84">
            <w:pPr>
              <w:pStyle w:val="ListParagraph"/>
              <w:numPr>
                <w:ilvl w:val="0"/>
                <w:numId w:val="12"/>
              </w:numPr>
              <w:spacing w:after="278" w:line="259" w:lineRule="auto"/>
              <w:ind w:right="1451"/>
              <w:rPr>
                <w:bCs/>
              </w:rPr>
            </w:pPr>
            <w:r>
              <w:rPr>
                <w:bCs/>
              </w:rPr>
              <w:t>Acknowledge your role and responsibilities within the wider governance structure, including the programme provider, employing organisation, professional regulator, and others</w:t>
            </w:r>
          </w:p>
          <w:p w14:paraId="450E37E2" w14:textId="189CADB1" w:rsidR="00AD4A84" w:rsidRDefault="00AD4A84" w:rsidP="00AD4A84">
            <w:pPr>
              <w:pStyle w:val="ListParagraph"/>
              <w:numPr>
                <w:ilvl w:val="0"/>
                <w:numId w:val="12"/>
              </w:numPr>
              <w:spacing w:after="278" w:line="259" w:lineRule="auto"/>
              <w:ind w:right="1451"/>
              <w:rPr>
                <w:bCs/>
              </w:rPr>
            </w:pPr>
            <w:r>
              <w:rPr>
                <w:bCs/>
              </w:rPr>
              <w:t>Ensure familiarity with the process of escalating concerns about a prescribing trainee and, where appropriate</w:t>
            </w:r>
            <w:r w:rsidR="007C6240">
              <w:rPr>
                <w:bCs/>
              </w:rPr>
              <w:t>,</w:t>
            </w:r>
            <w:r>
              <w:rPr>
                <w:bCs/>
              </w:rPr>
              <w:t xml:space="preserve"> engage with this process</w:t>
            </w:r>
          </w:p>
          <w:p w14:paraId="1CB137C1" w14:textId="7DA5E981" w:rsidR="00AD4A84" w:rsidRDefault="00AD4A84" w:rsidP="00AD4A84">
            <w:pPr>
              <w:pStyle w:val="ListParagraph"/>
              <w:numPr>
                <w:ilvl w:val="0"/>
                <w:numId w:val="12"/>
              </w:numPr>
              <w:spacing w:after="278" w:line="259" w:lineRule="auto"/>
              <w:ind w:right="1451"/>
              <w:rPr>
                <w:bCs/>
              </w:rPr>
            </w:pPr>
            <w:r>
              <w:rPr>
                <w:bCs/>
              </w:rPr>
              <w:t xml:space="preserve">Engage with the employing organisation (or equivalent) to ensure support and </w:t>
            </w:r>
            <w:r w:rsidR="000772AD">
              <w:rPr>
                <w:bCs/>
              </w:rPr>
              <w:t>resources</w:t>
            </w:r>
            <w:r>
              <w:rPr>
                <w:bCs/>
              </w:rPr>
              <w:t xml:space="preserve"> are available to undertake the DPP role</w:t>
            </w:r>
          </w:p>
          <w:p w14:paraId="27209234" w14:textId="6CC09C55" w:rsidR="000772AD" w:rsidRPr="000772AD" w:rsidRDefault="00AD4A84" w:rsidP="000772AD">
            <w:pPr>
              <w:pStyle w:val="ListParagraph"/>
              <w:numPr>
                <w:ilvl w:val="0"/>
                <w:numId w:val="12"/>
              </w:numPr>
              <w:spacing w:after="278" w:line="259" w:lineRule="auto"/>
              <w:ind w:right="1451"/>
              <w:rPr>
                <w:bCs/>
              </w:rPr>
            </w:pPr>
            <w:r>
              <w:rPr>
                <w:bCs/>
              </w:rPr>
              <w:t xml:space="preserve">Participate </w:t>
            </w:r>
            <w:r w:rsidR="000772AD">
              <w:rPr>
                <w:bCs/>
              </w:rPr>
              <w:t>with the programme provider by completing placement audits as required</w:t>
            </w:r>
          </w:p>
        </w:tc>
        <w:tc>
          <w:tcPr>
            <w:tcW w:w="851" w:type="dxa"/>
          </w:tcPr>
          <w:p w14:paraId="2795A5D1" w14:textId="77777777" w:rsidR="00AD4A84" w:rsidRDefault="00AD4A84" w:rsidP="00635B69">
            <w:pPr>
              <w:spacing w:after="278" w:line="259" w:lineRule="auto"/>
              <w:ind w:left="0" w:right="1451" w:firstLine="0"/>
              <w:rPr>
                <w:b/>
              </w:rPr>
            </w:pPr>
          </w:p>
        </w:tc>
        <w:tc>
          <w:tcPr>
            <w:tcW w:w="992" w:type="dxa"/>
          </w:tcPr>
          <w:p w14:paraId="3306FCFF" w14:textId="77777777" w:rsidR="00AD4A84" w:rsidRDefault="00AD4A84" w:rsidP="00635B69">
            <w:pPr>
              <w:spacing w:after="278" w:line="259" w:lineRule="auto"/>
              <w:ind w:left="0" w:right="1451" w:firstLine="0"/>
              <w:rPr>
                <w:b/>
              </w:rPr>
            </w:pPr>
          </w:p>
        </w:tc>
      </w:tr>
      <w:tr w:rsidR="000772AD" w14:paraId="5F3A59B2" w14:textId="77777777" w:rsidTr="005D5F96">
        <w:tc>
          <w:tcPr>
            <w:tcW w:w="8668" w:type="dxa"/>
          </w:tcPr>
          <w:p w14:paraId="4BA400DF" w14:textId="03B1DA6D" w:rsidR="000772AD" w:rsidRDefault="000772AD" w:rsidP="00635B69">
            <w:pPr>
              <w:spacing w:after="278" w:line="259" w:lineRule="auto"/>
              <w:ind w:left="0" w:right="1451" w:firstLine="0"/>
              <w:rPr>
                <w:bCs/>
              </w:rPr>
            </w:pPr>
            <w:r>
              <w:rPr>
                <w:bCs/>
              </w:rPr>
              <w:t>Are you familiar with the requirement</w:t>
            </w:r>
            <w:r w:rsidR="007C6240">
              <w:rPr>
                <w:bCs/>
              </w:rPr>
              <w:t>s</w:t>
            </w:r>
            <w:r>
              <w:rPr>
                <w:bCs/>
              </w:rPr>
              <w:t xml:space="preserve"> of the programme and the need for the applicant to achieve the learning outcomes?</w:t>
            </w:r>
          </w:p>
        </w:tc>
        <w:tc>
          <w:tcPr>
            <w:tcW w:w="851" w:type="dxa"/>
          </w:tcPr>
          <w:p w14:paraId="6DC25435" w14:textId="77777777" w:rsidR="000772AD" w:rsidRDefault="000772AD" w:rsidP="00635B69">
            <w:pPr>
              <w:spacing w:after="278" w:line="259" w:lineRule="auto"/>
              <w:ind w:left="0" w:right="1451" w:firstLine="0"/>
              <w:rPr>
                <w:b/>
              </w:rPr>
            </w:pPr>
          </w:p>
        </w:tc>
        <w:tc>
          <w:tcPr>
            <w:tcW w:w="992" w:type="dxa"/>
          </w:tcPr>
          <w:p w14:paraId="5325765B" w14:textId="77777777" w:rsidR="000772AD" w:rsidRDefault="000772AD" w:rsidP="00635B69">
            <w:pPr>
              <w:spacing w:after="278" w:line="259" w:lineRule="auto"/>
              <w:ind w:left="0" w:right="1451" w:firstLine="0"/>
              <w:rPr>
                <w:b/>
              </w:rPr>
            </w:pPr>
          </w:p>
        </w:tc>
      </w:tr>
      <w:tr w:rsidR="009455DC" w14:paraId="5475B3D4" w14:textId="77777777" w:rsidTr="005D5F96">
        <w:tc>
          <w:tcPr>
            <w:tcW w:w="8668" w:type="dxa"/>
          </w:tcPr>
          <w:p w14:paraId="425DBC17" w14:textId="59D3DC77" w:rsidR="009455DC" w:rsidRDefault="009455DC" w:rsidP="00635B69">
            <w:pPr>
              <w:spacing w:after="278" w:line="259" w:lineRule="auto"/>
              <w:ind w:left="0" w:right="1451" w:firstLine="0"/>
              <w:rPr>
                <w:bCs/>
              </w:rPr>
            </w:pPr>
            <w:r>
              <w:rPr>
                <w:bCs/>
              </w:rPr>
              <w:t xml:space="preserve">I am willing to attend (watch a recording of) a ZOOM meeting for </w:t>
            </w:r>
            <w:r w:rsidR="00331C8C">
              <w:rPr>
                <w:bCs/>
              </w:rPr>
              <w:t>P</w:t>
            </w:r>
            <w:r>
              <w:rPr>
                <w:bCs/>
              </w:rPr>
              <w:t xml:space="preserve">ractice </w:t>
            </w:r>
            <w:r w:rsidR="00331C8C">
              <w:rPr>
                <w:bCs/>
              </w:rPr>
              <w:t>A</w:t>
            </w:r>
            <w:r>
              <w:rPr>
                <w:bCs/>
              </w:rPr>
              <w:t xml:space="preserve">ssessors and </w:t>
            </w:r>
            <w:r w:rsidR="00331C8C">
              <w:rPr>
                <w:bCs/>
              </w:rPr>
              <w:t>P</w:t>
            </w:r>
            <w:r>
              <w:rPr>
                <w:bCs/>
              </w:rPr>
              <w:t xml:space="preserve">ractice </w:t>
            </w:r>
            <w:r w:rsidR="00331C8C">
              <w:rPr>
                <w:bCs/>
              </w:rPr>
              <w:t>E</w:t>
            </w:r>
            <w:r>
              <w:rPr>
                <w:bCs/>
              </w:rPr>
              <w:t xml:space="preserve">ducators at the start of the module (date to be confirmed by </w:t>
            </w:r>
            <w:r w:rsidR="00975D25">
              <w:rPr>
                <w:bCs/>
              </w:rPr>
              <w:t>A</w:t>
            </w:r>
            <w:r>
              <w:rPr>
                <w:bCs/>
              </w:rPr>
              <w:t xml:space="preserve">cademic </w:t>
            </w:r>
            <w:r w:rsidR="00975D25">
              <w:rPr>
                <w:bCs/>
              </w:rPr>
              <w:t>A</w:t>
            </w:r>
            <w:r>
              <w:rPr>
                <w:bCs/>
              </w:rPr>
              <w:t xml:space="preserve">ssessor) </w:t>
            </w:r>
          </w:p>
        </w:tc>
        <w:tc>
          <w:tcPr>
            <w:tcW w:w="851" w:type="dxa"/>
          </w:tcPr>
          <w:p w14:paraId="2105902E" w14:textId="77777777" w:rsidR="009455DC" w:rsidRDefault="009455DC" w:rsidP="00635B69">
            <w:pPr>
              <w:spacing w:after="278" w:line="259" w:lineRule="auto"/>
              <w:ind w:left="0" w:right="1451" w:firstLine="0"/>
              <w:rPr>
                <w:b/>
              </w:rPr>
            </w:pPr>
          </w:p>
        </w:tc>
        <w:tc>
          <w:tcPr>
            <w:tcW w:w="992" w:type="dxa"/>
            <w:shd w:val="clear" w:color="auto" w:fill="000000" w:themeFill="text1"/>
          </w:tcPr>
          <w:p w14:paraId="6D78F5AC" w14:textId="77777777" w:rsidR="009455DC" w:rsidRDefault="009455DC" w:rsidP="00635B69">
            <w:pPr>
              <w:spacing w:after="278" w:line="259" w:lineRule="auto"/>
              <w:ind w:left="0" w:right="1451" w:firstLine="0"/>
              <w:rPr>
                <w:b/>
              </w:rPr>
            </w:pPr>
          </w:p>
        </w:tc>
      </w:tr>
      <w:tr w:rsidR="000772AD" w14:paraId="05EF3762" w14:textId="77777777" w:rsidTr="005D5F96">
        <w:tc>
          <w:tcPr>
            <w:tcW w:w="8668" w:type="dxa"/>
          </w:tcPr>
          <w:p w14:paraId="6D301DB0" w14:textId="1306BA69" w:rsidR="000772AD" w:rsidRDefault="000772AD" w:rsidP="000772AD">
            <w:pPr>
              <w:spacing w:after="35" w:line="277" w:lineRule="auto"/>
              <w:ind w:left="34" w:right="65" w:hanging="34"/>
            </w:pPr>
            <w:r>
              <w:t>Name of DPP</w:t>
            </w:r>
            <w:r w:rsidR="008302BE">
              <w:t>/</w:t>
            </w:r>
            <w:r w:rsidR="00CB51D7">
              <w:t xml:space="preserve">PA/PE </w:t>
            </w:r>
            <w:r>
              <w:t>completing this form:</w:t>
            </w:r>
          </w:p>
          <w:p w14:paraId="6D6FC578" w14:textId="1FED27E5" w:rsidR="000772AD" w:rsidRDefault="000772AD" w:rsidP="000772AD">
            <w:pPr>
              <w:spacing w:after="35" w:line="277" w:lineRule="auto"/>
              <w:ind w:left="34" w:right="65" w:hanging="34"/>
            </w:pPr>
            <w:r>
              <w:t>Relationship to applicant:</w:t>
            </w:r>
          </w:p>
          <w:p w14:paraId="16EACD2D" w14:textId="042A15EE" w:rsidR="00A560C1" w:rsidRDefault="000772AD" w:rsidP="000772AD">
            <w:pPr>
              <w:spacing w:after="35" w:line="277" w:lineRule="auto"/>
              <w:ind w:left="34" w:right="65" w:hanging="34"/>
            </w:pPr>
            <w:r>
              <w:t xml:space="preserve">Contact Details </w:t>
            </w:r>
            <w:r w:rsidRPr="00B15F85">
              <w:rPr>
                <w:b/>
                <w:bCs/>
                <w:u w:val="single"/>
              </w:rPr>
              <w:t>including email address</w:t>
            </w:r>
            <w:r>
              <w:t>:</w:t>
            </w:r>
          </w:p>
          <w:p w14:paraId="21401519" w14:textId="32762ED5" w:rsidR="00A560C1" w:rsidRDefault="00A560C1" w:rsidP="000772AD">
            <w:pPr>
              <w:spacing w:after="35" w:line="277" w:lineRule="auto"/>
              <w:ind w:left="34" w:right="65" w:hanging="34"/>
            </w:pPr>
          </w:p>
          <w:p w14:paraId="7AEF778B" w14:textId="4FCA0B5A" w:rsidR="00A560C1" w:rsidRDefault="00A560C1" w:rsidP="000772AD">
            <w:pPr>
              <w:spacing w:after="35" w:line="277" w:lineRule="auto"/>
              <w:ind w:left="34" w:right="65" w:hanging="34"/>
            </w:pPr>
          </w:p>
          <w:p w14:paraId="15225F47" w14:textId="62ADE9A1" w:rsidR="00A560C1" w:rsidRDefault="00A560C1" w:rsidP="000772AD">
            <w:pPr>
              <w:spacing w:after="35" w:line="277" w:lineRule="auto"/>
              <w:ind w:left="34" w:right="65" w:hanging="34"/>
            </w:pPr>
          </w:p>
          <w:p w14:paraId="44E8A03A" w14:textId="2B57A9A3" w:rsidR="00A560C1" w:rsidRDefault="00A560C1" w:rsidP="000772AD">
            <w:pPr>
              <w:spacing w:after="35" w:line="277" w:lineRule="auto"/>
              <w:ind w:left="34" w:right="65" w:hanging="34"/>
            </w:pPr>
          </w:p>
          <w:p w14:paraId="5D13A083" w14:textId="5501BAAC" w:rsidR="00A560C1" w:rsidRDefault="00A560C1" w:rsidP="000772AD">
            <w:pPr>
              <w:spacing w:after="35" w:line="277" w:lineRule="auto"/>
              <w:ind w:left="34" w:right="65" w:hanging="34"/>
            </w:pPr>
          </w:p>
          <w:p w14:paraId="3E6346B4" w14:textId="019C48A7" w:rsidR="00A560C1" w:rsidRDefault="00A560C1" w:rsidP="000772AD">
            <w:pPr>
              <w:spacing w:after="35" w:line="277" w:lineRule="auto"/>
              <w:ind w:left="34" w:right="65" w:hanging="34"/>
            </w:pPr>
          </w:p>
          <w:p w14:paraId="639BD94D" w14:textId="77777777" w:rsidR="00A560C1" w:rsidRDefault="00A560C1" w:rsidP="000772AD">
            <w:pPr>
              <w:spacing w:after="35" w:line="277" w:lineRule="auto"/>
              <w:ind w:left="34" w:right="65" w:hanging="34"/>
            </w:pPr>
          </w:p>
          <w:p w14:paraId="22C1326D" w14:textId="77777777" w:rsidR="000772AD" w:rsidRDefault="000772AD" w:rsidP="000772AD">
            <w:pPr>
              <w:spacing w:after="35" w:line="277" w:lineRule="auto"/>
              <w:ind w:left="34" w:right="65" w:hanging="34"/>
            </w:pPr>
          </w:p>
          <w:p w14:paraId="0C3C0400" w14:textId="2B2D4E16" w:rsidR="000772AD" w:rsidRDefault="000772AD" w:rsidP="00B15F85">
            <w:pPr>
              <w:spacing w:after="35" w:line="277" w:lineRule="auto"/>
              <w:ind w:left="34" w:right="65" w:hanging="34"/>
              <w:rPr>
                <w:bCs/>
              </w:rPr>
            </w:pPr>
            <w:r>
              <w:t>Signature (</w:t>
            </w:r>
            <w:r w:rsidRPr="008541A7">
              <w:rPr>
                <w:color w:val="FF0000"/>
              </w:rPr>
              <w:t>this can be a legal e-signature</w:t>
            </w:r>
            <w:r>
              <w:t>)</w:t>
            </w:r>
          </w:p>
        </w:tc>
        <w:tc>
          <w:tcPr>
            <w:tcW w:w="851" w:type="dxa"/>
          </w:tcPr>
          <w:p w14:paraId="7572315D" w14:textId="77777777" w:rsidR="000772AD" w:rsidRDefault="000772AD" w:rsidP="00635B69">
            <w:pPr>
              <w:spacing w:after="278" w:line="259" w:lineRule="auto"/>
              <w:ind w:left="0" w:right="1451" w:firstLine="0"/>
              <w:rPr>
                <w:b/>
              </w:rPr>
            </w:pPr>
          </w:p>
        </w:tc>
        <w:tc>
          <w:tcPr>
            <w:tcW w:w="992" w:type="dxa"/>
          </w:tcPr>
          <w:p w14:paraId="38DCB3EC" w14:textId="77777777" w:rsidR="000772AD" w:rsidRDefault="000772AD" w:rsidP="00635B69">
            <w:pPr>
              <w:spacing w:after="278" w:line="259" w:lineRule="auto"/>
              <w:ind w:left="0" w:right="1451" w:firstLine="0"/>
              <w:rPr>
                <w:b/>
              </w:rPr>
            </w:pPr>
          </w:p>
        </w:tc>
      </w:tr>
    </w:tbl>
    <w:p w14:paraId="6934AA6E" w14:textId="77777777" w:rsidR="00D3265B" w:rsidRDefault="00D3265B" w:rsidP="00861851">
      <w:pPr>
        <w:rPr>
          <w:b/>
        </w:rPr>
      </w:pPr>
    </w:p>
    <w:p w14:paraId="064D14AE" w14:textId="561EFDCC" w:rsidR="00250CBB" w:rsidRDefault="00250CBB" w:rsidP="00E52D5C">
      <w:pPr>
        <w:pStyle w:val="ListParagraph"/>
        <w:ind w:left="734" w:firstLine="0"/>
      </w:pPr>
    </w:p>
    <w:p w14:paraId="7DFB69DA" w14:textId="3118BBDE" w:rsidR="00250CBB" w:rsidRDefault="00250CBB" w:rsidP="00E52D5C">
      <w:pPr>
        <w:pStyle w:val="ListParagraph"/>
        <w:ind w:left="734" w:firstLine="0"/>
      </w:pPr>
    </w:p>
    <w:p w14:paraId="1CEC0E3D" w14:textId="76D92256" w:rsidR="00250CBB" w:rsidRDefault="00250CBB" w:rsidP="00E52D5C">
      <w:pPr>
        <w:pStyle w:val="ListParagraph"/>
        <w:ind w:left="734" w:firstLine="0"/>
      </w:pPr>
    </w:p>
    <w:p w14:paraId="030746BD" w14:textId="78A62CAF" w:rsidR="00E52D5C" w:rsidRDefault="00E52D5C" w:rsidP="00E52D5C">
      <w:pPr>
        <w:pStyle w:val="ListParagraph"/>
        <w:ind w:left="734" w:firstLine="0"/>
      </w:pPr>
    </w:p>
    <w:p w14:paraId="1A0D2EA9" w14:textId="784CD408" w:rsidR="00E52D5C" w:rsidRDefault="00E52D5C" w:rsidP="00E52D5C">
      <w:pPr>
        <w:pStyle w:val="ListParagraph"/>
        <w:ind w:left="734" w:firstLine="0"/>
      </w:pPr>
    </w:p>
    <w:p w14:paraId="366F37C9" w14:textId="77777777" w:rsidR="00E52D5C" w:rsidRDefault="00E52D5C" w:rsidP="00E52D5C">
      <w:pPr>
        <w:pStyle w:val="ListParagraph"/>
        <w:ind w:left="734" w:firstLine="0"/>
      </w:pPr>
    </w:p>
    <w:p w14:paraId="21238FED" w14:textId="6C554911" w:rsidR="00250CBB" w:rsidRDefault="00250CBB" w:rsidP="00E52D5C">
      <w:pPr>
        <w:pStyle w:val="ListParagraph"/>
        <w:ind w:left="734" w:firstLine="0"/>
      </w:pPr>
    </w:p>
    <w:p w14:paraId="1EE10671" w14:textId="77777777" w:rsidR="00250CBB" w:rsidRDefault="00250CBB" w:rsidP="00250CBB">
      <w:pPr>
        <w:pStyle w:val="ListParagraph"/>
        <w:ind w:left="734" w:firstLine="0"/>
      </w:pPr>
    </w:p>
    <w:p w14:paraId="5C3C00C8" w14:textId="0806C1FF" w:rsidR="007D0247" w:rsidRPr="009455DC" w:rsidRDefault="000772AD" w:rsidP="00B15F85">
      <w:pPr>
        <w:pStyle w:val="ListParagraph"/>
        <w:numPr>
          <w:ilvl w:val="0"/>
          <w:numId w:val="1"/>
        </w:numPr>
      </w:pPr>
      <w:r w:rsidRPr="009455DC">
        <w:t>Details of the Designated Prescribing Practitioner (DPP)</w:t>
      </w:r>
      <w:r w:rsidR="008302BE">
        <w:t xml:space="preserve">, </w:t>
      </w:r>
      <w:r w:rsidR="00CB51D7">
        <w:t xml:space="preserve">Practice Assessor or Practice Educator </w:t>
      </w:r>
    </w:p>
    <w:tbl>
      <w:tblPr>
        <w:tblStyle w:val="TableGrid0"/>
        <w:tblW w:w="10511" w:type="dxa"/>
        <w:tblInd w:w="399" w:type="dxa"/>
        <w:tblLook w:val="04A0" w:firstRow="1" w:lastRow="0" w:firstColumn="1" w:lastColumn="0" w:noHBand="0" w:noVBand="1"/>
        <w:tblCaption w:val="Details of the Designated Prescribing Practitioner (DPP), Practice Assessor or Practice Educator "/>
        <w:tblDescription w:val="Column1: Field; Column 2: response from the Designated Prescribing Practitioner (DPP), Practice Assessor or Practice Educator "/>
      </w:tblPr>
      <w:tblGrid>
        <w:gridCol w:w="3923"/>
        <w:gridCol w:w="6547"/>
        <w:gridCol w:w="41"/>
      </w:tblGrid>
      <w:tr w:rsidR="000772AD" w14:paraId="02A57FF7" w14:textId="77777777" w:rsidTr="00FD1FA3">
        <w:trPr>
          <w:gridAfter w:val="1"/>
          <w:wAfter w:w="41" w:type="dxa"/>
        </w:trPr>
        <w:tc>
          <w:tcPr>
            <w:tcW w:w="3923" w:type="dxa"/>
          </w:tcPr>
          <w:p w14:paraId="15B1B185" w14:textId="77777777" w:rsidR="007D0247" w:rsidRDefault="007D0247" w:rsidP="000772AD">
            <w:pPr>
              <w:spacing w:after="278" w:line="259" w:lineRule="auto"/>
              <w:ind w:left="0" w:right="1451" w:firstLine="0"/>
              <w:rPr>
                <w:b/>
              </w:rPr>
            </w:pPr>
          </w:p>
          <w:p w14:paraId="58249CCA" w14:textId="5C391A45" w:rsidR="000772AD" w:rsidRDefault="000772AD" w:rsidP="000772AD">
            <w:pPr>
              <w:spacing w:after="278" w:line="259" w:lineRule="auto"/>
              <w:ind w:left="0" w:right="1451" w:firstLine="0"/>
              <w:rPr>
                <w:b/>
              </w:rPr>
            </w:pPr>
            <w:r>
              <w:rPr>
                <w:b/>
              </w:rPr>
              <w:t>Name</w:t>
            </w:r>
          </w:p>
        </w:tc>
        <w:tc>
          <w:tcPr>
            <w:tcW w:w="6547" w:type="dxa"/>
          </w:tcPr>
          <w:p w14:paraId="0F9FDB1C" w14:textId="77777777" w:rsidR="000772AD" w:rsidRDefault="000772AD" w:rsidP="000772AD">
            <w:pPr>
              <w:spacing w:after="278" w:line="259" w:lineRule="auto"/>
              <w:ind w:left="0" w:right="1451" w:firstLine="0"/>
              <w:rPr>
                <w:b/>
              </w:rPr>
            </w:pPr>
          </w:p>
        </w:tc>
      </w:tr>
      <w:tr w:rsidR="000772AD" w14:paraId="055F9878" w14:textId="77777777" w:rsidTr="00FD1FA3">
        <w:trPr>
          <w:gridAfter w:val="1"/>
          <w:wAfter w:w="41" w:type="dxa"/>
        </w:trPr>
        <w:tc>
          <w:tcPr>
            <w:tcW w:w="3923" w:type="dxa"/>
          </w:tcPr>
          <w:p w14:paraId="222AE273" w14:textId="723ECC93" w:rsidR="000772AD" w:rsidRDefault="000772AD" w:rsidP="000772AD">
            <w:pPr>
              <w:spacing w:after="278" w:line="259" w:lineRule="auto"/>
              <w:ind w:left="0" w:right="1451" w:firstLine="0"/>
              <w:rPr>
                <w:b/>
              </w:rPr>
            </w:pPr>
            <w:r>
              <w:rPr>
                <w:b/>
              </w:rPr>
              <w:t>Area of Practice</w:t>
            </w:r>
          </w:p>
        </w:tc>
        <w:tc>
          <w:tcPr>
            <w:tcW w:w="6547" w:type="dxa"/>
          </w:tcPr>
          <w:p w14:paraId="623E26B3" w14:textId="77777777" w:rsidR="000772AD" w:rsidRDefault="000772AD" w:rsidP="000772AD">
            <w:pPr>
              <w:spacing w:after="278" w:line="259" w:lineRule="auto"/>
              <w:ind w:left="0" w:right="1451" w:firstLine="0"/>
              <w:rPr>
                <w:b/>
              </w:rPr>
            </w:pPr>
          </w:p>
        </w:tc>
      </w:tr>
      <w:tr w:rsidR="000772AD" w14:paraId="4CC1D207" w14:textId="77777777" w:rsidTr="00FD1FA3">
        <w:trPr>
          <w:gridAfter w:val="1"/>
          <w:wAfter w:w="41" w:type="dxa"/>
        </w:trPr>
        <w:tc>
          <w:tcPr>
            <w:tcW w:w="3923" w:type="dxa"/>
          </w:tcPr>
          <w:p w14:paraId="3F68D53D" w14:textId="35734FE3" w:rsidR="000772AD" w:rsidRDefault="00873AC6" w:rsidP="000772AD">
            <w:pPr>
              <w:spacing w:after="278" w:line="259" w:lineRule="auto"/>
              <w:ind w:left="0" w:right="1451" w:firstLine="0"/>
              <w:rPr>
                <w:b/>
              </w:rPr>
            </w:pPr>
            <w:r>
              <w:rPr>
                <w:b/>
              </w:rPr>
              <w:t>Title</w:t>
            </w:r>
            <w:r w:rsidR="000772AD">
              <w:rPr>
                <w:b/>
              </w:rPr>
              <w:t>/Position</w:t>
            </w:r>
          </w:p>
        </w:tc>
        <w:tc>
          <w:tcPr>
            <w:tcW w:w="6547" w:type="dxa"/>
          </w:tcPr>
          <w:p w14:paraId="33C94DFE" w14:textId="77777777" w:rsidR="000772AD" w:rsidRDefault="000772AD" w:rsidP="000772AD">
            <w:pPr>
              <w:spacing w:after="278" w:line="259" w:lineRule="auto"/>
              <w:ind w:left="0" w:right="1451" w:firstLine="0"/>
              <w:rPr>
                <w:b/>
              </w:rPr>
            </w:pPr>
          </w:p>
        </w:tc>
      </w:tr>
      <w:tr w:rsidR="000772AD" w14:paraId="6C54E4EF" w14:textId="77777777" w:rsidTr="00B15F85">
        <w:trPr>
          <w:gridAfter w:val="1"/>
          <w:wAfter w:w="41" w:type="dxa"/>
          <w:trHeight w:val="2195"/>
        </w:trPr>
        <w:tc>
          <w:tcPr>
            <w:tcW w:w="3923" w:type="dxa"/>
          </w:tcPr>
          <w:p w14:paraId="2874C854" w14:textId="77777777" w:rsidR="000772AD" w:rsidRDefault="000772AD" w:rsidP="000772AD">
            <w:pPr>
              <w:spacing w:after="278" w:line="259" w:lineRule="auto"/>
              <w:ind w:left="0" w:right="1451" w:firstLine="0"/>
              <w:rPr>
                <w:b/>
              </w:rPr>
            </w:pPr>
            <w:r>
              <w:rPr>
                <w:b/>
              </w:rPr>
              <w:t>Qualifications</w:t>
            </w:r>
          </w:p>
          <w:p w14:paraId="42A33EB2" w14:textId="2EC30CDA" w:rsidR="000772AD" w:rsidRPr="000772AD" w:rsidRDefault="000772AD" w:rsidP="000772AD">
            <w:pPr>
              <w:spacing w:after="278" w:line="259" w:lineRule="auto"/>
              <w:ind w:left="0" w:right="1451" w:firstLine="0"/>
              <w:rPr>
                <w:b/>
              </w:rPr>
            </w:pPr>
            <w:r>
              <w:rPr>
                <w:b/>
              </w:rPr>
              <w:t>(</w:t>
            </w:r>
            <w:r w:rsidRPr="000772AD">
              <w:rPr>
                <w:b/>
                <w:color w:val="FF0000"/>
              </w:rPr>
              <w:t>Including teaching</w:t>
            </w:r>
            <w:r>
              <w:rPr>
                <w:b/>
              </w:rPr>
              <w:t>)</w:t>
            </w:r>
          </w:p>
        </w:tc>
        <w:tc>
          <w:tcPr>
            <w:tcW w:w="6547" w:type="dxa"/>
          </w:tcPr>
          <w:p w14:paraId="0BA8F893" w14:textId="77777777" w:rsidR="000772AD" w:rsidRDefault="000772AD" w:rsidP="000772AD">
            <w:pPr>
              <w:spacing w:after="278" w:line="259" w:lineRule="auto"/>
              <w:ind w:left="0" w:right="1451" w:firstLine="0"/>
              <w:rPr>
                <w:b/>
              </w:rPr>
            </w:pPr>
          </w:p>
        </w:tc>
      </w:tr>
      <w:tr w:rsidR="000772AD" w14:paraId="2EE282BC" w14:textId="77777777" w:rsidTr="00FD1FA3">
        <w:trPr>
          <w:gridAfter w:val="1"/>
          <w:wAfter w:w="41" w:type="dxa"/>
        </w:trPr>
        <w:tc>
          <w:tcPr>
            <w:tcW w:w="3923" w:type="dxa"/>
          </w:tcPr>
          <w:p w14:paraId="2F9DE0FB" w14:textId="77777777" w:rsidR="000772AD" w:rsidRDefault="000772AD" w:rsidP="000772AD">
            <w:pPr>
              <w:spacing w:after="278" w:line="259" w:lineRule="auto"/>
              <w:ind w:left="0" w:right="1451" w:firstLine="0"/>
              <w:rPr>
                <w:b/>
              </w:rPr>
            </w:pPr>
            <w:r>
              <w:rPr>
                <w:b/>
              </w:rPr>
              <w:t>Professional Registration Number</w:t>
            </w:r>
          </w:p>
          <w:p w14:paraId="0FDF943F" w14:textId="59E91240" w:rsidR="000772AD" w:rsidRPr="000772AD" w:rsidRDefault="000772AD" w:rsidP="000772AD">
            <w:pPr>
              <w:spacing w:after="278" w:line="259" w:lineRule="auto"/>
              <w:ind w:left="0" w:right="1451" w:firstLine="0"/>
              <w:rPr>
                <w:b/>
                <w:color w:val="FF0000"/>
              </w:rPr>
            </w:pPr>
            <w:r>
              <w:rPr>
                <w:b/>
                <w:color w:val="FF0000"/>
              </w:rPr>
              <w:t>(GMC/HCPC/NMC/PSNI)</w:t>
            </w:r>
          </w:p>
        </w:tc>
        <w:tc>
          <w:tcPr>
            <w:tcW w:w="6547" w:type="dxa"/>
          </w:tcPr>
          <w:p w14:paraId="0F46EC43" w14:textId="77777777" w:rsidR="000772AD" w:rsidRDefault="000772AD" w:rsidP="000772AD">
            <w:pPr>
              <w:spacing w:after="278" w:line="259" w:lineRule="auto"/>
              <w:ind w:left="0" w:right="1451" w:firstLine="0"/>
              <w:rPr>
                <w:b/>
              </w:rPr>
            </w:pPr>
          </w:p>
        </w:tc>
      </w:tr>
      <w:tr w:rsidR="000772AD" w14:paraId="6B812CCF" w14:textId="77777777" w:rsidTr="00FD1FA3">
        <w:trPr>
          <w:gridAfter w:val="1"/>
          <w:wAfter w:w="41" w:type="dxa"/>
        </w:trPr>
        <w:tc>
          <w:tcPr>
            <w:tcW w:w="3923" w:type="dxa"/>
          </w:tcPr>
          <w:p w14:paraId="42BE2935" w14:textId="7BE51034" w:rsidR="000772AD" w:rsidRPr="000772AD" w:rsidRDefault="000772AD" w:rsidP="000772AD">
            <w:pPr>
              <w:spacing w:after="278" w:line="259" w:lineRule="auto"/>
              <w:ind w:left="0" w:right="1451" w:firstLine="0"/>
              <w:rPr>
                <w:b/>
                <w:color w:val="000000" w:themeColor="text1"/>
              </w:rPr>
            </w:pPr>
            <w:r>
              <w:rPr>
                <w:b/>
                <w:color w:val="000000" w:themeColor="text1"/>
              </w:rPr>
              <w:t>Regula</w:t>
            </w:r>
            <w:r w:rsidR="00F84587">
              <w:rPr>
                <w:b/>
                <w:color w:val="000000" w:themeColor="text1"/>
              </w:rPr>
              <w:t>tory</w:t>
            </w:r>
            <w:r>
              <w:rPr>
                <w:b/>
                <w:color w:val="000000" w:themeColor="text1"/>
              </w:rPr>
              <w:t xml:space="preserve"> Body </w:t>
            </w:r>
          </w:p>
        </w:tc>
        <w:tc>
          <w:tcPr>
            <w:tcW w:w="6547" w:type="dxa"/>
          </w:tcPr>
          <w:p w14:paraId="143FB7F7" w14:textId="77777777" w:rsidR="000772AD" w:rsidRDefault="000772AD" w:rsidP="000772AD">
            <w:pPr>
              <w:spacing w:after="278" w:line="259" w:lineRule="auto"/>
              <w:ind w:left="0" w:right="1451" w:firstLine="0"/>
              <w:rPr>
                <w:b/>
              </w:rPr>
            </w:pPr>
          </w:p>
        </w:tc>
      </w:tr>
      <w:tr w:rsidR="000772AD" w14:paraId="4F2ACFC7" w14:textId="77777777" w:rsidTr="00FD1FA3">
        <w:trPr>
          <w:gridAfter w:val="1"/>
          <w:wAfter w:w="41" w:type="dxa"/>
        </w:trPr>
        <w:tc>
          <w:tcPr>
            <w:tcW w:w="3923" w:type="dxa"/>
          </w:tcPr>
          <w:p w14:paraId="55A0F63C" w14:textId="2820FB1E" w:rsidR="000772AD" w:rsidRDefault="000772AD" w:rsidP="000772AD">
            <w:pPr>
              <w:spacing w:after="278" w:line="259" w:lineRule="auto"/>
              <w:ind w:left="0" w:right="1451" w:firstLine="0"/>
              <w:rPr>
                <w:b/>
              </w:rPr>
            </w:pPr>
            <w:r>
              <w:rPr>
                <w:b/>
              </w:rPr>
              <w:t>Date of First Registration</w:t>
            </w:r>
          </w:p>
        </w:tc>
        <w:tc>
          <w:tcPr>
            <w:tcW w:w="6547" w:type="dxa"/>
          </w:tcPr>
          <w:p w14:paraId="1B135183" w14:textId="77777777" w:rsidR="000772AD" w:rsidRDefault="000772AD" w:rsidP="000772AD">
            <w:pPr>
              <w:spacing w:after="278" w:line="259" w:lineRule="auto"/>
              <w:ind w:left="0" w:right="1451" w:firstLine="0"/>
              <w:rPr>
                <w:b/>
              </w:rPr>
            </w:pPr>
          </w:p>
        </w:tc>
      </w:tr>
      <w:tr w:rsidR="000772AD" w14:paraId="6530A309" w14:textId="77777777" w:rsidTr="00FD1FA3">
        <w:trPr>
          <w:gridAfter w:val="1"/>
          <w:wAfter w:w="41" w:type="dxa"/>
        </w:trPr>
        <w:tc>
          <w:tcPr>
            <w:tcW w:w="3923" w:type="dxa"/>
          </w:tcPr>
          <w:p w14:paraId="3871E02F" w14:textId="07D81EF6" w:rsidR="000772AD" w:rsidRDefault="000772AD" w:rsidP="000772AD">
            <w:pPr>
              <w:spacing w:after="278" w:line="259" w:lineRule="auto"/>
              <w:ind w:left="0" w:right="1451" w:firstLine="0"/>
              <w:rPr>
                <w:b/>
              </w:rPr>
            </w:pPr>
            <w:r>
              <w:rPr>
                <w:b/>
              </w:rPr>
              <w:t>Trust/Work Name</w:t>
            </w:r>
          </w:p>
        </w:tc>
        <w:tc>
          <w:tcPr>
            <w:tcW w:w="6547" w:type="dxa"/>
          </w:tcPr>
          <w:p w14:paraId="03B22B38" w14:textId="77777777" w:rsidR="000772AD" w:rsidRDefault="000772AD" w:rsidP="000772AD">
            <w:pPr>
              <w:spacing w:after="278" w:line="259" w:lineRule="auto"/>
              <w:ind w:left="0" w:right="1451" w:firstLine="0"/>
              <w:rPr>
                <w:b/>
              </w:rPr>
            </w:pPr>
          </w:p>
        </w:tc>
      </w:tr>
      <w:tr w:rsidR="000772AD" w14:paraId="5D1AFB7D" w14:textId="77777777" w:rsidTr="00FD1FA3">
        <w:trPr>
          <w:gridAfter w:val="1"/>
          <w:wAfter w:w="41" w:type="dxa"/>
        </w:trPr>
        <w:tc>
          <w:tcPr>
            <w:tcW w:w="3923" w:type="dxa"/>
          </w:tcPr>
          <w:p w14:paraId="36736E76" w14:textId="77777777" w:rsidR="000772AD" w:rsidRDefault="000772AD" w:rsidP="000772AD">
            <w:pPr>
              <w:spacing w:after="278" w:line="259" w:lineRule="auto"/>
              <w:ind w:left="0" w:right="1451" w:firstLine="0"/>
              <w:rPr>
                <w:b/>
              </w:rPr>
            </w:pPr>
            <w:r>
              <w:rPr>
                <w:b/>
              </w:rPr>
              <w:t>Work Address</w:t>
            </w:r>
          </w:p>
          <w:p w14:paraId="04B1C0AF" w14:textId="77777777" w:rsidR="000772AD" w:rsidRDefault="000772AD" w:rsidP="000772AD">
            <w:pPr>
              <w:spacing w:after="278" w:line="259" w:lineRule="auto"/>
              <w:ind w:left="0" w:right="1451" w:firstLine="0"/>
              <w:rPr>
                <w:b/>
              </w:rPr>
            </w:pPr>
          </w:p>
          <w:p w14:paraId="45D0A972" w14:textId="056166CF" w:rsidR="000772AD" w:rsidRDefault="000772AD" w:rsidP="000772AD">
            <w:pPr>
              <w:spacing w:after="278" w:line="259" w:lineRule="auto"/>
              <w:ind w:left="0" w:right="1451" w:firstLine="0"/>
              <w:rPr>
                <w:b/>
              </w:rPr>
            </w:pPr>
          </w:p>
        </w:tc>
        <w:tc>
          <w:tcPr>
            <w:tcW w:w="6547" w:type="dxa"/>
          </w:tcPr>
          <w:p w14:paraId="7101620A" w14:textId="77777777" w:rsidR="000772AD" w:rsidRDefault="000772AD" w:rsidP="000772AD">
            <w:pPr>
              <w:spacing w:after="278" w:line="259" w:lineRule="auto"/>
              <w:ind w:left="0" w:right="1451" w:firstLine="0"/>
              <w:rPr>
                <w:b/>
              </w:rPr>
            </w:pPr>
          </w:p>
        </w:tc>
      </w:tr>
      <w:tr w:rsidR="000772AD" w14:paraId="1A7906A7" w14:textId="77777777" w:rsidTr="00FD1FA3">
        <w:trPr>
          <w:gridAfter w:val="1"/>
          <w:wAfter w:w="41" w:type="dxa"/>
        </w:trPr>
        <w:tc>
          <w:tcPr>
            <w:tcW w:w="3923" w:type="dxa"/>
          </w:tcPr>
          <w:p w14:paraId="259B34C2" w14:textId="3DCEC03F" w:rsidR="000772AD" w:rsidRDefault="00B6778A" w:rsidP="000772AD">
            <w:pPr>
              <w:spacing w:after="278" w:line="259" w:lineRule="auto"/>
              <w:ind w:left="0" w:right="1451" w:firstLine="0"/>
              <w:rPr>
                <w:b/>
              </w:rPr>
            </w:pPr>
            <w:r>
              <w:rPr>
                <w:b/>
              </w:rPr>
              <w:t>Telephone Number</w:t>
            </w:r>
          </w:p>
        </w:tc>
        <w:tc>
          <w:tcPr>
            <w:tcW w:w="6547" w:type="dxa"/>
          </w:tcPr>
          <w:p w14:paraId="4E43CF6A" w14:textId="77777777" w:rsidR="000772AD" w:rsidRDefault="000772AD" w:rsidP="000772AD">
            <w:pPr>
              <w:spacing w:after="278" w:line="259" w:lineRule="auto"/>
              <w:ind w:left="0" w:right="1451" w:firstLine="0"/>
              <w:rPr>
                <w:b/>
              </w:rPr>
            </w:pPr>
          </w:p>
        </w:tc>
      </w:tr>
      <w:tr w:rsidR="00B6778A" w14:paraId="16636BEB" w14:textId="77777777" w:rsidTr="00FD1FA3">
        <w:trPr>
          <w:gridAfter w:val="1"/>
          <w:wAfter w:w="41" w:type="dxa"/>
        </w:trPr>
        <w:tc>
          <w:tcPr>
            <w:tcW w:w="3923" w:type="dxa"/>
          </w:tcPr>
          <w:p w14:paraId="4E275B40" w14:textId="4A7DDAF6" w:rsidR="00B6778A" w:rsidRDefault="00B6778A" w:rsidP="000772AD">
            <w:pPr>
              <w:spacing w:after="278" w:line="259" w:lineRule="auto"/>
              <w:ind w:left="0" w:right="1451" w:firstLine="0"/>
              <w:rPr>
                <w:b/>
              </w:rPr>
            </w:pPr>
            <w:r>
              <w:rPr>
                <w:b/>
              </w:rPr>
              <w:t>Email</w:t>
            </w:r>
          </w:p>
        </w:tc>
        <w:tc>
          <w:tcPr>
            <w:tcW w:w="6547" w:type="dxa"/>
          </w:tcPr>
          <w:p w14:paraId="56E47B84" w14:textId="77777777" w:rsidR="00B6778A" w:rsidRDefault="00B6778A" w:rsidP="000772AD">
            <w:pPr>
              <w:spacing w:after="278" w:line="259" w:lineRule="auto"/>
              <w:ind w:left="0" w:right="1451" w:firstLine="0"/>
              <w:rPr>
                <w:b/>
              </w:rPr>
            </w:pPr>
          </w:p>
        </w:tc>
      </w:tr>
      <w:tr w:rsidR="00FD1FA3" w:rsidRPr="00B6778A" w14:paraId="2043A83F" w14:textId="77777777" w:rsidTr="00B15F85">
        <w:trPr>
          <w:trHeight w:val="70"/>
        </w:trPr>
        <w:tc>
          <w:tcPr>
            <w:tcW w:w="10511" w:type="dxa"/>
            <w:gridSpan w:val="3"/>
          </w:tcPr>
          <w:p w14:paraId="3732564A" w14:textId="1DAB89A3" w:rsidR="00FD1FA3" w:rsidRDefault="00FD1FA3" w:rsidP="000772AD">
            <w:pPr>
              <w:spacing w:after="278" w:line="259" w:lineRule="auto"/>
              <w:ind w:left="0" w:right="1451" w:firstLine="0"/>
              <w:rPr>
                <w:bCs/>
              </w:rPr>
            </w:pPr>
            <w:r>
              <w:rPr>
                <w:bCs/>
              </w:rPr>
              <w:t xml:space="preserve">I agree to validate </w:t>
            </w:r>
            <w:r w:rsidR="005C1B9C">
              <w:rPr>
                <w:bCs/>
              </w:rPr>
              <w:t>12 days (90 hours)</w:t>
            </w:r>
            <w:r>
              <w:rPr>
                <w:bCs/>
              </w:rPr>
              <w:t xml:space="preserve"> by assessing and observing the NMP student.  This may include working with/observing directly and gaining feedback from a range of prescribing supervisors</w:t>
            </w:r>
          </w:p>
          <w:p w14:paraId="6B07788C" w14:textId="37781093" w:rsidR="00FD1FA3" w:rsidRDefault="00FD1FA3" w:rsidP="000772AD">
            <w:pPr>
              <w:spacing w:after="278" w:line="259" w:lineRule="auto"/>
              <w:ind w:left="0" w:right="1451" w:firstLine="0"/>
              <w:rPr>
                <w:bCs/>
              </w:rPr>
            </w:pPr>
            <w:r>
              <w:rPr>
                <w:bCs/>
              </w:rPr>
              <w:t>Name</w:t>
            </w:r>
          </w:p>
          <w:p w14:paraId="1420B0F2" w14:textId="60276F12" w:rsidR="00FD1FA3" w:rsidRDefault="00FD1FA3" w:rsidP="000772AD">
            <w:pPr>
              <w:spacing w:after="278" w:line="259" w:lineRule="auto"/>
              <w:ind w:left="0" w:right="1451" w:firstLine="0"/>
              <w:rPr>
                <w:bCs/>
              </w:rPr>
            </w:pPr>
            <w:r>
              <w:rPr>
                <w:bCs/>
              </w:rPr>
              <w:t>Signed</w:t>
            </w:r>
          </w:p>
          <w:p w14:paraId="63DCE43F" w14:textId="7C78575C" w:rsidR="00FD1FA3" w:rsidRDefault="00FD1FA3" w:rsidP="000772AD">
            <w:pPr>
              <w:spacing w:after="278" w:line="259" w:lineRule="auto"/>
              <w:ind w:left="0" w:right="1451" w:firstLine="0"/>
              <w:rPr>
                <w:bCs/>
              </w:rPr>
            </w:pPr>
            <w:r>
              <w:rPr>
                <w:bCs/>
              </w:rPr>
              <w:t>Date</w:t>
            </w:r>
          </w:p>
          <w:p w14:paraId="360211D0" w14:textId="63FA6E9C" w:rsidR="00FD1FA3" w:rsidRPr="00B6778A" w:rsidRDefault="00FD1FA3" w:rsidP="000772AD">
            <w:pPr>
              <w:spacing w:after="278" w:line="259" w:lineRule="auto"/>
              <w:ind w:left="0" w:right="1451" w:firstLine="0"/>
              <w:rPr>
                <w:bCs/>
              </w:rPr>
            </w:pPr>
            <w:r>
              <w:rPr>
                <w:bCs/>
              </w:rPr>
              <w:t>Hospital/practice stamp (if available)</w:t>
            </w:r>
          </w:p>
        </w:tc>
      </w:tr>
    </w:tbl>
    <w:p w14:paraId="3F54A94A" w14:textId="2DEF629C" w:rsidR="00A560C1" w:rsidRDefault="00A560C1" w:rsidP="00FD09D9">
      <w:pPr>
        <w:pStyle w:val="ListParagraph"/>
        <w:spacing w:after="278" w:line="259" w:lineRule="auto"/>
        <w:ind w:left="734" w:right="1451" w:firstLine="0"/>
        <w:rPr>
          <w:b/>
        </w:rPr>
      </w:pPr>
    </w:p>
    <w:p w14:paraId="53A6D5A2" w14:textId="39C0DADE" w:rsidR="00A560C1" w:rsidRDefault="00A560C1" w:rsidP="00FD09D9">
      <w:pPr>
        <w:pStyle w:val="ListParagraph"/>
        <w:spacing w:after="278" w:line="259" w:lineRule="auto"/>
        <w:ind w:left="734" w:right="1451" w:firstLine="0"/>
        <w:rPr>
          <w:b/>
        </w:rPr>
      </w:pPr>
    </w:p>
    <w:p w14:paraId="36994ADE" w14:textId="4929E667" w:rsidR="00250CBB" w:rsidRDefault="00250CBB" w:rsidP="00FD09D9">
      <w:pPr>
        <w:pStyle w:val="ListParagraph"/>
        <w:spacing w:after="278" w:line="259" w:lineRule="auto"/>
        <w:ind w:left="734" w:right="1451" w:firstLine="0"/>
        <w:rPr>
          <w:b/>
        </w:rPr>
      </w:pPr>
    </w:p>
    <w:p w14:paraId="6778DFCC" w14:textId="23FA29E3" w:rsidR="00250CBB" w:rsidRDefault="00250CBB" w:rsidP="00FD09D9">
      <w:pPr>
        <w:pStyle w:val="ListParagraph"/>
        <w:spacing w:after="278" w:line="259" w:lineRule="auto"/>
        <w:ind w:left="734" w:right="1451" w:firstLine="0"/>
        <w:rPr>
          <w:b/>
        </w:rPr>
      </w:pPr>
    </w:p>
    <w:p w14:paraId="4F25AE19" w14:textId="7394DD9B" w:rsidR="00250CBB" w:rsidRDefault="00250CBB" w:rsidP="00FD09D9">
      <w:pPr>
        <w:pStyle w:val="ListParagraph"/>
        <w:spacing w:after="278" w:line="259" w:lineRule="auto"/>
        <w:ind w:left="734" w:right="1451" w:firstLine="0"/>
        <w:rPr>
          <w:b/>
        </w:rPr>
      </w:pPr>
    </w:p>
    <w:p w14:paraId="298C6940" w14:textId="04445C67" w:rsidR="000772AD" w:rsidRDefault="00B6778A" w:rsidP="00B332CA">
      <w:pPr>
        <w:pStyle w:val="ListParagraph"/>
        <w:numPr>
          <w:ilvl w:val="0"/>
          <w:numId w:val="1"/>
        </w:numPr>
        <w:spacing w:after="278" w:line="259" w:lineRule="auto"/>
        <w:ind w:right="1451"/>
        <w:rPr>
          <w:b/>
        </w:rPr>
      </w:pPr>
      <w:r>
        <w:rPr>
          <w:b/>
        </w:rPr>
        <w:t>Practice Placement Quality Assessment</w:t>
      </w:r>
      <w:r w:rsidR="00F74096">
        <w:rPr>
          <w:b/>
        </w:rPr>
        <w:t xml:space="preserve"> (</w:t>
      </w:r>
      <w:r w:rsidR="00F74096" w:rsidRPr="00F74096">
        <w:rPr>
          <w:b/>
          <w:color w:val="FF0000"/>
        </w:rPr>
        <w:t xml:space="preserve">to be completed by </w:t>
      </w:r>
      <w:r w:rsidR="00FD09D9">
        <w:rPr>
          <w:b/>
          <w:color w:val="FF0000"/>
        </w:rPr>
        <w:t>Practice Assessor/</w:t>
      </w:r>
      <w:r w:rsidR="007C6240">
        <w:rPr>
          <w:b/>
          <w:color w:val="FF0000"/>
        </w:rPr>
        <w:t>E</w:t>
      </w:r>
      <w:r w:rsidR="00FD09D9">
        <w:rPr>
          <w:b/>
          <w:color w:val="FF0000"/>
        </w:rPr>
        <w:t xml:space="preserve">ducator </w:t>
      </w:r>
      <w:r w:rsidR="009B0CCB">
        <w:rPr>
          <w:b/>
          <w:color w:val="FF0000"/>
        </w:rPr>
        <w:t xml:space="preserve">or </w:t>
      </w:r>
      <w:r w:rsidR="007C6240">
        <w:rPr>
          <w:b/>
          <w:color w:val="FF0000"/>
        </w:rPr>
        <w:t>L</w:t>
      </w:r>
      <w:r w:rsidR="009B0CCB">
        <w:rPr>
          <w:b/>
          <w:color w:val="FF0000"/>
        </w:rPr>
        <w:t xml:space="preserve">ine </w:t>
      </w:r>
      <w:r w:rsidR="007C6240">
        <w:rPr>
          <w:b/>
          <w:color w:val="FF0000"/>
        </w:rPr>
        <w:t>M</w:t>
      </w:r>
      <w:r w:rsidR="009B0CCB">
        <w:rPr>
          <w:b/>
          <w:color w:val="FF0000"/>
        </w:rPr>
        <w:t>anager</w:t>
      </w:r>
      <w:r w:rsidR="00F74096">
        <w:rPr>
          <w:b/>
        </w:rPr>
        <w:t>)</w:t>
      </w:r>
    </w:p>
    <w:p w14:paraId="15348FB0" w14:textId="1C790A50" w:rsidR="00B6778A" w:rsidRDefault="00B6778A" w:rsidP="00B6778A">
      <w:pPr>
        <w:pStyle w:val="ListParagraph"/>
        <w:spacing w:after="278" w:line="259" w:lineRule="auto"/>
        <w:ind w:left="734" w:right="1451" w:firstLine="0"/>
        <w:rPr>
          <w:b/>
        </w:rPr>
      </w:pPr>
    </w:p>
    <w:p w14:paraId="6A8D5B74" w14:textId="686116A7" w:rsidR="00B6778A" w:rsidRDefault="00B6778A" w:rsidP="00B6778A">
      <w:pPr>
        <w:pStyle w:val="ListParagraph"/>
        <w:spacing w:after="278" w:line="259" w:lineRule="auto"/>
        <w:ind w:left="734" w:right="1451" w:firstLine="0"/>
        <w:rPr>
          <w:b/>
        </w:rPr>
      </w:pPr>
      <w:r>
        <w:rPr>
          <w:b/>
        </w:rPr>
        <w:t>If</w:t>
      </w:r>
      <w:r w:rsidR="00F84587">
        <w:rPr>
          <w:b/>
        </w:rPr>
        <w:t>,</w:t>
      </w:r>
      <w:r>
        <w:rPr>
          <w:b/>
        </w:rPr>
        <w:t xml:space="preserve"> for any reason, </w:t>
      </w:r>
      <w:r w:rsidR="00F74096">
        <w:rPr>
          <w:b/>
        </w:rPr>
        <w:t xml:space="preserve">the </w:t>
      </w:r>
      <w:r>
        <w:rPr>
          <w:b/>
        </w:rPr>
        <w:t xml:space="preserve">DPP </w:t>
      </w:r>
      <w:r w:rsidR="00CB51D7">
        <w:rPr>
          <w:b/>
        </w:rPr>
        <w:t xml:space="preserve">PA/PE </w:t>
      </w:r>
      <w:r>
        <w:rPr>
          <w:b/>
        </w:rPr>
        <w:t>feels that the practice area does not meet any of these standards, please complete the exception reporting comments on page 1</w:t>
      </w:r>
      <w:r w:rsidR="00F74096">
        <w:rPr>
          <w:b/>
        </w:rPr>
        <w:t>1</w:t>
      </w:r>
      <w:r>
        <w:rPr>
          <w:b/>
        </w:rPr>
        <w:t xml:space="preserve">. </w:t>
      </w:r>
      <w:r w:rsidR="00F74096">
        <w:rPr>
          <w:b/>
        </w:rPr>
        <w:t>If additional</w:t>
      </w:r>
      <w:r>
        <w:rPr>
          <w:b/>
        </w:rPr>
        <w:t xml:space="preserve"> guidance is require</w:t>
      </w:r>
      <w:r w:rsidR="00F74096">
        <w:rPr>
          <w:b/>
        </w:rPr>
        <w:t>d, pl</w:t>
      </w:r>
      <w:r w:rsidR="00FD09D9">
        <w:rPr>
          <w:b/>
        </w:rPr>
        <w:t>e</w:t>
      </w:r>
      <w:r w:rsidR="00F74096">
        <w:rPr>
          <w:b/>
        </w:rPr>
        <w:t>ase</w:t>
      </w:r>
      <w:r>
        <w:rPr>
          <w:b/>
        </w:rPr>
        <w:t xml:space="preserve"> email </w:t>
      </w:r>
      <w:hyperlink r:id="rId11" w:history="1">
        <w:r w:rsidR="00F74096" w:rsidRPr="000D7133">
          <w:rPr>
            <w:rStyle w:val="Hyperlink"/>
            <w:b/>
          </w:rPr>
          <w:t>CPD@essex.ac.uk</w:t>
        </w:r>
      </w:hyperlink>
    </w:p>
    <w:p w14:paraId="38F06330" w14:textId="77777777" w:rsidR="00F74096" w:rsidRDefault="00F74096" w:rsidP="00B6778A">
      <w:pPr>
        <w:pStyle w:val="ListParagraph"/>
        <w:spacing w:after="278" w:line="259" w:lineRule="auto"/>
        <w:ind w:left="734" w:right="1451" w:firstLine="0"/>
        <w:rPr>
          <w:b/>
        </w:rPr>
      </w:pPr>
    </w:p>
    <w:tbl>
      <w:tblPr>
        <w:tblStyle w:val="TableGrid0"/>
        <w:tblW w:w="10850" w:type="dxa"/>
        <w:tblInd w:w="421" w:type="dxa"/>
        <w:tblLook w:val="04A0" w:firstRow="1" w:lastRow="0" w:firstColumn="1" w:lastColumn="0" w:noHBand="0" w:noVBand="1"/>
        <w:tblCaption w:val="Agreement of Practice Placement Quality"/>
        <w:tblDescription w:val="Column1: standard; Column 2: Yes; Column 3: No"/>
      </w:tblPr>
      <w:tblGrid>
        <w:gridCol w:w="6894"/>
        <w:gridCol w:w="1988"/>
        <w:gridCol w:w="1968"/>
      </w:tblGrid>
      <w:tr w:rsidR="007A1279" w14:paraId="038D9F3D" w14:textId="77777777" w:rsidTr="009D0C91">
        <w:trPr>
          <w:tblHeader/>
        </w:trPr>
        <w:tc>
          <w:tcPr>
            <w:tcW w:w="8363" w:type="dxa"/>
          </w:tcPr>
          <w:p w14:paraId="58B46CC6" w14:textId="4E3B2299" w:rsidR="00F74096" w:rsidRDefault="00F74096" w:rsidP="00B6778A">
            <w:pPr>
              <w:pStyle w:val="ListParagraph"/>
              <w:spacing w:after="278" w:line="259" w:lineRule="auto"/>
              <w:ind w:left="0" w:right="1451" w:firstLine="0"/>
              <w:rPr>
                <w:b/>
              </w:rPr>
            </w:pPr>
            <w:r>
              <w:rPr>
                <w:b/>
              </w:rPr>
              <w:t>Standard Statement</w:t>
            </w:r>
          </w:p>
        </w:tc>
        <w:tc>
          <w:tcPr>
            <w:tcW w:w="519" w:type="dxa"/>
          </w:tcPr>
          <w:p w14:paraId="1CBDBDE0" w14:textId="6E4642C6" w:rsidR="00F74096" w:rsidRPr="00F74096" w:rsidRDefault="00F74096" w:rsidP="00F74096">
            <w:pPr>
              <w:pStyle w:val="ListParagraph"/>
              <w:spacing w:after="278" w:line="259" w:lineRule="auto"/>
              <w:ind w:left="0" w:right="1451" w:firstLine="0"/>
              <w:rPr>
                <w:b/>
                <w:sz w:val="18"/>
                <w:szCs w:val="18"/>
              </w:rPr>
            </w:pPr>
            <w:r>
              <w:rPr>
                <w:b/>
                <w:sz w:val="18"/>
                <w:szCs w:val="18"/>
              </w:rPr>
              <w:t>Yes</w:t>
            </w:r>
          </w:p>
        </w:tc>
        <w:tc>
          <w:tcPr>
            <w:tcW w:w="1968" w:type="dxa"/>
          </w:tcPr>
          <w:p w14:paraId="3629FAF7" w14:textId="0B4AF6D1" w:rsidR="00F74096" w:rsidRDefault="00F74096" w:rsidP="00B6778A">
            <w:pPr>
              <w:pStyle w:val="ListParagraph"/>
              <w:spacing w:after="278" w:line="259" w:lineRule="auto"/>
              <w:ind w:left="0" w:right="1451" w:firstLine="0"/>
              <w:rPr>
                <w:b/>
              </w:rPr>
            </w:pPr>
            <w:r>
              <w:rPr>
                <w:b/>
              </w:rPr>
              <w:t>NO</w:t>
            </w:r>
          </w:p>
        </w:tc>
      </w:tr>
      <w:tr w:rsidR="007A1279" w14:paraId="4EEFDC52" w14:textId="77777777" w:rsidTr="00FD1FA3">
        <w:tc>
          <w:tcPr>
            <w:tcW w:w="8363" w:type="dxa"/>
          </w:tcPr>
          <w:p w14:paraId="554643C4" w14:textId="77777777" w:rsidR="007D0247" w:rsidRDefault="007D0247" w:rsidP="007D0247">
            <w:pPr>
              <w:pStyle w:val="ListParagraph"/>
              <w:spacing w:after="278" w:line="259" w:lineRule="auto"/>
              <w:ind w:right="1451" w:firstLine="0"/>
              <w:rPr>
                <w:b/>
              </w:rPr>
            </w:pPr>
          </w:p>
          <w:p w14:paraId="6B22A1E7" w14:textId="11196C4A" w:rsidR="00F74096" w:rsidRPr="002B1D1D" w:rsidRDefault="00F74096" w:rsidP="002B1D1D">
            <w:pPr>
              <w:pStyle w:val="ListParagraph"/>
              <w:numPr>
                <w:ilvl w:val="0"/>
                <w:numId w:val="14"/>
              </w:numPr>
              <w:spacing w:after="278" w:line="259" w:lineRule="auto"/>
              <w:ind w:right="1451"/>
              <w:rPr>
                <w:b/>
              </w:rPr>
            </w:pPr>
            <w:r w:rsidRPr="002B1D1D">
              <w:rPr>
                <w:b/>
              </w:rPr>
              <w:t>Our policies and procedures within our practice placement areas reflect health and safety legislation, employment legislation and equality of opportunity</w:t>
            </w:r>
            <w:r w:rsidR="006A4D22">
              <w:rPr>
                <w:b/>
              </w:rPr>
              <w:t>.</w:t>
            </w:r>
            <w:r w:rsidRPr="002B1D1D">
              <w:rPr>
                <w:b/>
              </w:rPr>
              <w:t xml:space="preserve"> </w:t>
            </w:r>
          </w:p>
        </w:tc>
        <w:tc>
          <w:tcPr>
            <w:tcW w:w="519" w:type="dxa"/>
          </w:tcPr>
          <w:p w14:paraId="2AAA0458" w14:textId="77777777" w:rsidR="00F74096" w:rsidRDefault="00F74096" w:rsidP="00F74096">
            <w:pPr>
              <w:pStyle w:val="ListParagraph"/>
              <w:spacing w:after="278" w:line="259" w:lineRule="auto"/>
              <w:ind w:left="0" w:right="1451" w:firstLine="0"/>
              <w:rPr>
                <w:b/>
              </w:rPr>
            </w:pPr>
          </w:p>
        </w:tc>
        <w:tc>
          <w:tcPr>
            <w:tcW w:w="1968" w:type="dxa"/>
          </w:tcPr>
          <w:p w14:paraId="57756D53" w14:textId="77777777" w:rsidR="00F74096" w:rsidRDefault="00F74096" w:rsidP="00F74096">
            <w:pPr>
              <w:pStyle w:val="ListParagraph"/>
              <w:spacing w:after="278" w:line="259" w:lineRule="auto"/>
              <w:ind w:left="0" w:right="1451" w:firstLine="0"/>
              <w:rPr>
                <w:b/>
              </w:rPr>
            </w:pPr>
          </w:p>
        </w:tc>
      </w:tr>
      <w:tr w:rsidR="007A1279" w14:paraId="7755F239" w14:textId="77777777" w:rsidTr="00FD1FA3">
        <w:tc>
          <w:tcPr>
            <w:tcW w:w="8363" w:type="dxa"/>
          </w:tcPr>
          <w:p w14:paraId="10FDCAD5" w14:textId="77777777" w:rsidR="007D0247" w:rsidRDefault="007D0247" w:rsidP="007D0247">
            <w:pPr>
              <w:pStyle w:val="ListParagraph"/>
              <w:spacing w:after="278" w:line="259" w:lineRule="auto"/>
              <w:ind w:right="1451" w:firstLine="0"/>
              <w:rPr>
                <w:b/>
              </w:rPr>
            </w:pPr>
          </w:p>
          <w:p w14:paraId="05075C87" w14:textId="03A2A0C1" w:rsidR="00F74096" w:rsidRDefault="00F74096" w:rsidP="002B1D1D">
            <w:pPr>
              <w:pStyle w:val="ListParagraph"/>
              <w:numPr>
                <w:ilvl w:val="0"/>
                <w:numId w:val="14"/>
              </w:numPr>
              <w:spacing w:after="278" w:line="259" w:lineRule="auto"/>
              <w:ind w:right="1451"/>
              <w:rPr>
                <w:b/>
              </w:rPr>
            </w:pPr>
            <w:r>
              <w:rPr>
                <w:b/>
              </w:rPr>
              <w:t>Our human resources management processes reflect good practice in relation to recruitment, retention, development of staff and equal opportunities.</w:t>
            </w:r>
          </w:p>
          <w:p w14:paraId="62E42774" w14:textId="3E9C1611" w:rsidR="00F74096" w:rsidRDefault="00F74096" w:rsidP="00F74096">
            <w:pPr>
              <w:pStyle w:val="ListParagraph"/>
              <w:spacing w:after="278" w:line="259" w:lineRule="auto"/>
              <w:ind w:left="0" w:right="1451" w:firstLine="0"/>
              <w:rPr>
                <w:b/>
              </w:rPr>
            </w:pPr>
          </w:p>
        </w:tc>
        <w:tc>
          <w:tcPr>
            <w:tcW w:w="519" w:type="dxa"/>
          </w:tcPr>
          <w:p w14:paraId="65CA7C08" w14:textId="77777777" w:rsidR="00F74096" w:rsidRDefault="00F74096" w:rsidP="00F74096">
            <w:pPr>
              <w:pStyle w:val="ListParagraph"/>
              <w:spacing w:after="278" w:line="259" w:lineRule="auto"/>
              <w:ind w:left="0" w:right="1451" w:firstLine="0"/>
              <w:rPr>
                <w:b/>
              </w:rPr>
            </w:pPr>
          </w:p>
        </w:tc>
        <w:tc>
          <w:tcPr>
            <w:tcW w:w="1968" w:type="dxa"/>
          </w:tcPr>
          <w:p w14:paraId="24053884" w14:textId="77777777" w:rsidR="00F74096" w:rsidRDefault="00F74096" w:rsidP="00F74096">
            <w:pPr>
              <w:pStyle w:val="ListParagraph"/>
              <w:spacing w:after="278" w:line="259" w:lineRule="auto"/>
              <w:ind w:left="0" w:right="1451" w:firstLine="0"/>
              <w:rPr>
                <w:b/>
              </w:rPr>
            </w:pPr>
          </w:p>
        </w:tc>
      </w:tr>
      <w:tr w:rsidR="007A1279" w14:paraId="1CB75C0E" w14:textId="77777777" w:rsidTr="00FD1FA3">
        <w:tc>
          <w:tcPr>
            <w:tcW w:w="8363" w:type="dxa"/>
          </w:tcPr>
          <w:p w14:paraId="056D8109" w14:textId="77777777" w:rsidR="007D0247" w:rsidRDefault="007D0247" w:rsidP="007D0247">
            <w:pPr>
              <w:pStyle w:val="ListParagraph"/>
              <w:spacing w:after="278" w:line="259" w:lineRule="auto"/>
              <w:ind w:right="1451" w:firstLine="0"/>
              <w:rPr>
                <w:b/>
              </w:rPr>
            </w:pPr>
          </w:p>
          <w:p w14:paraId="373A5F7B" w14:textId="6FAEFAD4" w:rsidR="00F74096" w:rsidRDefault="00F74096" w:rsidP="002B1D1D">
            <w:pPr>
              <w:pStyle w:val="ListParagraph"/>
              <w:numPr>
                <w:ilvl w:val="0"/>
                <w:numId w:val="14"/>
              </w:numPr>
              <w:spacing w:after="278" w:line="259" w:lineRule="auto"/>
              <w:ind w:right="1451"/>
              <w:rPr>
                <w:b/>
              </w:rPr>
            </w:pPr>
            <w:r>
              <w:rPr>
                <w:b/>
              </w:rPr>
              <w:t>Our staff understand and man</w:t>
            </w:r>
            <w:r w:rsidR="00F84587">
              <w:rPr>
                <w:b/>
              </w:rPr>
              <w:t>a</w:t>
            </w:r>
            <w:r>
              <w:rPr>
                <w:b/>
              </w:rPr>
              <w:t>ge specific risks to students and ris</w:t>
            </w:r>
            <w:r w:rsidR="002B1D1D">
              <w:rPr>
                <w:b/>
              </w:rPr>
              <w:t>k</w:t>
            </w:r>
            <w:r>
              <w:rPr>
                <w:b/>
              </w:rPr>
              <w:t xml:space="preserve"> assessment i</w:t>
            </w:r>
            <w:r w:rsidR="002B1D1D">
              <w:rPr>
                <w:b/>
              </w:rPr>
              <w:t>s</w:t>
            </w:r>
            <w:r>
              <w:rPr>
                <w:b/>
              </w:rPr>
              <w:t xml:space="preserve"> c</w:t>
            </w:r>
            <w:r w:rsidR="002B1D1D">
              <w:rPr>
                <w:b/>
              </w:rPr>
              <w:t>a</w:t>
            </w:r>
            <w:r>
              <w:rPr>
                <w:b/>
              </w:rPr>
              <w:t>rried out in practice placement areas</w:t>
            </w:r>
            <w:r w:rsidR="006A4D22">
              <w:rPr>
                <w:b/>
              </w:rPr>
              <w:t>.</w:t>
            </w:r>
          </w:p>
        </w:tc>
        <w:tc>
          <w:tcPr>
            <w:tcW w:w="519" w:type="dxa"/>
          </w:tcPr>
          <w:p w14:paraId="556DC561" w14:textId="77777777" w:rsidR="00F74096" w:rsidRDefault="00F74096" w:rsidP="00F74096">
            <w:pPr>
              <w:pStyle w:val="ListParagraph"/>
              <w:spacing w:after="278" w:line="259" w:lineRule="auto"/>
              <w:ind w:left="0" w:right="1451" w:firstLine="0"/>
              <w:rPr>
                <w:b/>
              </w:rPr>
            </w:pPr>
          </w:p>
        </w:tc>
        <w:tc>
          <w:tcPr>
            <w:tcW w:w="1968" w:type="dxa"/>
          </w:tcPr>
          <w:p w14:paraId="6F39EFF4" w14:textId="77777777" w:rsidR="00F74096" w:rsidRDefault="00F74096" w:rsidP="00F74096">
            <w:pPr>
              <w:pStyle w:val="ListParagraph"/>
              <w:spacing w:after="278" w:line="259" w:lineRule="auto"/>
              <w:ind w:left="0" w:right="1451" w:firstLine="0"/>
              <w:rPr>
                <w:b/>
              </w:rPr>
            </w:pPr>
          </w:p>
        </w:tc>
      </w:tr>
      <w:tr w:rsidR="007A1279" w14:paraId="542D8BDE" w14:textId="77777777" w:rsidTr="00FD1FA3">
        <w:tc>
          <w:tcPr>
            <w:tcW w:w="8363" w:type="dxa"/>
          </w:tcPr>
          <w:p w14:paraId="60348B32" w14:textId="77777777" w:rsidR="007D0247" w:rsidRDefault="007D0247" w:rsidP="007D0247">
            <w:pPr>
              <w:pStyle w:val="ListParagraph"/>
              <w:spacing w:after="278" w:line="259" w:lineRule="auto"/>
              <w:ind w:right="1451" w:firstLine="0"/>
              <w:rPr>
                <w:b/>
              </w:rPr>
            </w:pPr>
          </w:p>
          <w:p w14:paraId="415334AA" w14:textId="2BB924A0" w:rsidR="00F74096" w:rsidRDefault="002B1D1D" w:rsidP="002B1D1D">
            <w:pPr>
              <w:pStyle w:val="ListParagraph"/>
              <w:numPr>
                <w:ilvl w:val="0"/>
                <w:numId w:val="14"/>
              </w:numPr>
              <w:spacing w:after="278" w:line="259" w:lineRule="auto"/>
              <w:ind w:right="1451"/>
              <w:rPr>
                <w:b/>
              </w:rPr>
            </w:pPr>
            <w:r>
              <w:rPr>
                <w:b/>
              </w:rPr>
              <w:t xml:space="preserve">We ensure that students have access to educational and IT facilities, including internet access, (where practical) when they are </w:t>
            </w:r>
            <w:r w:rsidR="006A4D22">
              <w:rPr>
                <w:b/>
              </w:rPr>
              <w:t>on</w:t>
            </w:r>
            <w:r>
              <w:rPr>
                <w:b/>
              </w:rPr>
              <w:t xml:space="preserve"> placement</w:t>
            </w:r>
            <w:r w:rsidR="006A4D22">
              <w:rPr>
                <w:b/>
              </w:rPr>
              <w:t>.</w:t>
            </w:r>
          </w:p>
        </w:tc>
        <w:tc>
          <w:tcPr>
            <w:tcW w:w="519" w:type="dxa"/>
          </w:tcPr>
          <w:p w14:paraId="301844B6" w14:textId="77777777" w:rsidR="00F74096" w:rsidRDefault="00F74096" w:rsidP="00F74096">
            <w:pPr>
              <w:pStyle w:val="ListParagraph"/>
              <w:spacing w:after="278" w:line="259" w:lineRule="auto"/>
              <w:ind w:left="0" w:right="1451" w:firstLine="0"/>
              <w:rPr>
                <w:b/>
              </w:rPr>
            </w:pPr>
          </w:p>
        </w:tc>
        <w:tc>
          <w:tcPr>
            <w:tcW w:w="1968" w:type="dxa"/>
          </w:tcPr>
          <w:p w14:paraId="2E10C3A0" w14:textId="77777777" w:rsidR="00F74096" w:rsidRDefault="00F74096" w:rsidP="00F74096">
            <w:pPr>
              <w:pStyle w:val="ListParagraph"/>
              <w:spacing w:after="278" w:line="259" w:lineRule="auto"/>
              <w:ind w:left="0" w:right="1451" w:firstLine="0"/>
              <w:rPr>
                <w:b/>
              </w:rPr>
            </w:pPr>
          </w:p>
        </w:tc>
      </w:tr>
      <w:tr w:rsidR="007A1279" w14:paraId="7D0EE0F4" w14:textId="77777777" w:rsidTr="00FD1FA3">
        <w:tc>
          <w:tcPr>
            <w:tcW w:w="8363" w:type="dxa"/>
          </w:tcPr>
          <w:p w14:paraId="15A77282" w14:textId="77777777" w:rsidR="007D0247" w:rsidRDefault="007D0247" w:rsidP="007D0247">
            <w:pPr>
              <w:pStyle w:val="ListParagraph"/>
              <w:spacing w:after="278" w:line="259" w:lineRule="auto"/>
              <w:ind w:right="1451" w:firstLine="0"/>
              <w:rPr>
                <w:b/>
              </w:rPr>
            </w:pPr>
          </w:p>
          <w:p w14:paraId="725BAD12" w14:textId="53F6A802" w:rsidR="00F74096" w:rsidRDefault="002B1D1D" w:rsidP="002B1D1D">
            <w:pPr>
              <w:pStyle w:val="ListParagraph"/>
              <w:numPr>
                <w:ilvl w:val="0"/>
                <w:numId w:val="14"/>
              </w:numPr>
              <w:spacing w:after="278" w:line="259" w:lineRule="auto"/>
              <w:ind w:right="1451"/>
              <w:rPr>
                <w:b/>
              </w:rPr>
            </w:pPr>
            <w:r>
              <w:rPr>
                <w:b/>
              </w:rPr>
              <w:t>We have mechanisms in place in placement areas to recognise early poor performance of students and for taking appropriate and prompt action</w:t>
            </w:r>
            <w:r w:rsidR="006A4D22">
              <w:rPr>
                <w:b/>
              </w:rPr>
              <w:t>.</w:t>
            </w:r>
          </w:p>
        </w:tc>
        <w:tc>
          <w:tcPr>
            <w:tcW w:w="519" w:type="dxa"/>
          </w:tcPr>
          <w:p w14:paraId="420B7B2F" w14:textId="77777777" w:rsidR="00F74096" w:rsidRDefault="00F74096" w:rsidP="00F74096">
            <w:pPr>
              <w:pStyle w:val="ListParagraph"/>
              <w:spacing w:after="278" w:line="259" w:lineRule="auto"/>
              <w:ind w:left="0" w:right="1451" w:firstLine="0"/>
              <w:rPr>
                <w:b/>
              </w:rPr>
            </w:pPr>
          </w:p>
        </w:tc>
        <w:tc>
          <w:tcPr>
            <w:tcW w:w="1968" w:type="dxa"/>
          </w:tcPr>
          <w:p w14:paraId="4D81866D" w14:textId="77777777" w:rsidR="00F74096" w:rsidRDefault="00F74096" w:rsidP="00F74096">
            <w:pPr>
              <w:pStyle w:val="ListParagraph"/>
              <w:spacing w:after="278" w:line="259" w:lineRule="auto"/>
              <w:ind w:left="0" w:right="1451" w:firstLine="0"/>
              <w:rPr>
                <w:b/>
              </w:rPr>
            </w:pPr>
          </w:p>
        </w:tc>
      </w:tr>
      <w:tr w:rsidR="007A1279" w14:paraId="405D1B5E" w14:textId="77777777" w:rsidTr="00FD1FA3">
        <w:tc>
          <w:tcPr>
            <w:tcW w:w="8363" w:type="dxa"/>
          </w:tcPr>
          <w:p w14:paraId="6C1DCE3D" w14:textId="77777777" w:rsidR="007D0247" w:rsidRDefault="007D0247" w:rsidP="007D0247">
            <w:pPr>
              <w:pStyle w:val="ListParagraph"/>
              <w:spacing w:after="278" w:line="259" w:lineRule="auto"/>
              <w:ind w:right="1451" w:firstLine="0"/>
              <w:rPr>
                <w:b/>
              </w:rPr>
            </w:pPr>
          </w:p>
          <w:p w14:paraId="3ED8FD48" w14:textId="26D99905" w:rsidR="002B1D1D" w:rsidRPr="002B1D1D" w:rsidRDefault="002B1D1D" w:rsidP="002B1D1D">
            <w:pPr>
              <w:pStyle w:val="ListParagraph"/>
              <w:numPr>
                <w:ilvl w:val="0"/>
                <w:numId w:val="14"/>
              </w:numPr>
              <w:spacing w:after="278" w:line="259" w:lineRule="auto"/>
              <w:ind w:right="1451"/>
              <w:rPr>
                <w:b/>
              </w:rPr>
            </w:pPr>
            <w:r>
              <w:rPr>
                <w:b/>
              </w:rPr>
              <w:t>We provide all student</w:t>
            </w:r>
            <w:r w:rsidR="00F84587">
              <w:rPr>
                <w:b/>
              </w:rPr>
              <w:t>s</w:t>
            </w:r>
            <w:r>
              <w:rPr>
                <w:b/>
              </w:rPr>
              <w:t xml:space="preserve"> with a named practice DPP for the duration of the placement, the DPP is appropriately qualified and meets the relevant regulatory body requirements</w:t>
            </w:r>
            <w:r w:rsidR="006A4D22">
              <w:rPr>
                <w:b/>
              </w:rPr>
              <w:t>.</w:t>
            </w:r>
          </w:p>
        </w:tc>
        <w:tc>
          <w:tcPr>
            <w:tcW w:w="519" w:type="dxa"/>
          </w:tcPr>
          <w:p w14:paraId="25798AC0" w14:textId="77777777" w:rsidR="00F74096" w:rsidRDefault="00F74096" w:rsidP="00F74096">
            <w:pPr>
              <w:pStyle w:val="ListParagraph"/>
              <w:spacing w:after="278" w:line="259" w:lineRule="auto"/>
              <w:ind w:left="0" w:right="1451" w:firstLine="0"/>
              <w:rPr>
                <w:b/>
              </w:rPr>
            </w:pPr>
          </w:p>
        </w:tc>
        <w:tc>
          <w:tcPr>
            <w:tcW w:w="1968" w:type="dxa"/>
          </w:tcPr>
          <w:p w14:paraId="42CCA830" w14:textId="77777777" w:rsidR="00F74096" w:rsidRDefault="00F74096" w:rsidP="00F74096">
            <w:pPr>
              <w:pStyle w:val="ListParagraph"/>
              <w:spacing w:after="278" w:line="259" w:lineRule="auto"/>
              <w:ind w:left="0" w:right="1451" w:firstLine="0"/>
              <w:rPr>
                <w:b/>
              </w:rPr>
            </w:pPr>
          </w:p>
        </w:tc>
      </w:tr>
      <w:tr w:rsidR="002B1D1D" w14:paraId="3C950D86" w14:textId="77777777" w:rsidTr="00FD1FA3">
        <w:tc>
          <w:tcPr>
            <w:tcW w:w="8363" w:type="dxa"/>
          </w:tcPr>
          <w:p w14:paraId="503747E9" w14:textId="77777777" w:rsidR="007D0247" w:rsidRPr="007D0247" w:rsidRDefault="007D0247" w:rsidP="007D0247">
            <w:pPr>
              <w:pStyle w:val="ListParagraph"/>
              <w:spacing w:after="278" w:line="259" w:lineRule="auto"/>
              <w:ind w:right="1451" w:firstLine="0"/>
              <w:rPr>
                <w:b/>
              </w:rPr>
            </w:pPr>
          </w:p>
          <w:p w14:paraId="525541BB" w14:textId="67F6570C" w:rsidR="002B1D1D" w:rsidRDefault="002B1D1D" w:rsidP="002B1D1D">
            <w:pPr>
              <w:pStyle w:val="ListParagraph"/>
              <w:numPr>
                <w:ilvl w:val="0"/>
                <w:numId w:val="14"/>
              </w:numPr>
              <w:spacing w:after="278" w:line="259" w:lineRule="auto"/>
              <w:ind w:right="1451"/>
              <w:rPr>
                <w:b/>
              </w:rPr>
            </w:pPr>
            <w:r w:rsidRPr="002B1D1D">
              <w:rPr>
                <w:b/>
                <w:color w:val="FF0000"/>
              </w:rPr>
              <w:t>NMC REGISTRANTS ONLY</w:t>
            </w:r>
            <w:r>
              <w:rPr>
                <w:b/>
                <w:color w:val="FF0000"/>
              </w:rPr>
              <w:t xml:space="preserve"> – </w:t>
            </w:r>
            <w:r w:rsidRPr="002B1D1D">
              <w:rPr>
                <w:b/>
                <w:color w:val="000000" w:themeColor="text1"/>
              </w:rPr>
              <w:t xml:space="preserve">In addition to the DPP </w:t>
            </w:r>
            <w:r w:rsidR="00CB51D7">
              <w:rPr>
                <w:b/>
                <w:color w:val="000000" w:themeColor="text1"/>
              </w:rPr>
              <w:t>PA</w:t>
            </w:r>
            <w:r w:rsidR="00CB51D7" w:rsidRPr="002B1D1D">
              <w:rPr>
                <w:b/>
                <w:color w:val="000000" w:themeColor="text1"/>
              </w:rPr>
              <w:t xml:space="preserve"> </w:t>
            </w:r>
            <w:r w:rsidRPr="002B1D1D">
              <w:rPr>
                <w:b/>
                <w:color w:val="000000" w:themeColor="text1"/>
              </w:rPr>
              <w:t>w</w:t>
            </w:r>
            <w:r>
              <w:rPr>
                <w:b/>
                <w:color w:val="000000" w:themeColor="text1"/>
              </w:rPr>
              <w:t xml:space="preserve">e provide all NMC students with a named </w:t>
            </w:r>
            <w:r w:rsidR="00975D25">
              <w:rPr>
                <w:b/>
                <w:color w:val="000000" w:themeColor="text1"/>
              </w:rPr>
              <w:t>P</w:t>
            </w:r>
            <w:r>
              <w:rPr>
                <w:b/>
                <w:color w:val="000000" w:themeColor="text1"/>
              </w:rPr>
              <w:t xml:space="preserve">ractice </w:t>
            </w:r>
            <w:r w:rsidR="00975D25">
              <w:rPr>
                <w:b/>
                <w:color w:val="000000" w:themeColor="text1"/>
              </w:rPr>
              <w:t>S</w:t>
            </w:r>
            <w:r>
              <w:rPr>
                <w:b/>
                <w:color w:val="000000" w:themeColor="text1"/>
              </w:rPr>
              <w:t xml:space="preserve">upervisor/s for the duration of the placement, the </w:t>
            </w:r>
            <w:r w:rsidR="00975D25">
              <w:rPr>
                <w:b/>
                <w:color w:val="000000" w:themeColor="text1"/>
              </w:rPr>
              <w:t>P</w:t>
            </w:r>
            <w:r>
              <w:rPr>
                <w:b/>
                <w:color w:val="000000" w:themeColor="text1"/>
              </w:rPr>
              <w:t xml:space="preserve">ractice </w:t>
            </w:r>
            <w:r w:rsidR="00975D25">
              <w:rPr>
                <w:b/>
                <w:color w:val="000000" w:themeColor="text1"/>
              </w:rPr>
              <w:t>S</w:t>
            </w:r>
            <w:r>
              <w:rPr>
                <w:b/>
                <w:color w:val="000000" w:themeColor="text1"/>
              </w:rPr>
              <w:t xml:space="preserve">upervisor/s are </w:t>
            </w:r>
            <w:r>
              <w:rPr>
                <w:b/>
              </w:rPr>
              <w:t>appropriately qualified and meet the SSSA standard for student supervision</w:t>
            </w:r>
            <w:r w:rsidR="00F84587">
              <w:rPr>
                <w:b/>
              </w:rPr>
              <w:t xml:space="preserve"> -</w:t>
            </w:r>
            <w:r>
              <w:rPr>
                <w:b/>
              </w:rPr>
              <w:t xml:space="preserve"> NMC (2018)</w:t>
            </w:r>
            <w:r w:rsidR="006A4D22">
              <w:rPr>
                <w:b/>
              </w:rPr>
              <w:t>.</w:t>
            </w:r>
          </w:p>
          <w:p w14:paraId="4AB6DED0" w14:textId="0D535E4C" w:rsidR="002B1D1D" w:rsidRDefault="002B1D1D" w:rsidP="002B1D1D">
            <w:pPr>
              <w:pStyle w:val="ListParagraph"/>
              <w:spacing w:after="278" w:line="259" w:lineRule="auto"/>
              <w:ind w:right="1451" w:firstLine="0"/>
              <w:rPr>
                <w:b/>
              </w:rPr>
            </w:pPr>
          </w:p>
        </w:tc>
        <w:tc>
          <w:tcPr>
            <w:tcW w:w="519" w:type="dxa"/>
          </w:tcPr>
          <w:p w14:paraId="648EA1F5" w14:textId="77777777" w:rsidR="002B1D1D" w:rsidRDefault="002B1D1D" w:rsidP="00F74096">
            <w:pPr>
              <w:pStyle w:val="ListParagraph"/>
              <w:spacing w:after="278" w:line="259" w:lineRule="auto"/>
              <w:ind w:left="0" w:right="1451" w:firstLine="0"/>
              <w:rPr>
                <w:b/>
              </w:rPr>
            </w:pPr>
          </w:p>
        </w:tc>
        <w:tc>
          <w:tcPr>
            <w:tcW w:w="1968" w:type="dxa"/>
          </w:tcPr>
          <w:p w14:paraId="4EE83062" w14:textId="77777777" w:rsidR="002B1D1D" w:rsidRDefault="002B1D1D" w:rsidP="00F74096">
            <w:pPr>
              <w:pStyle w:val="ListParagraph"/>
              <w:spacing w:after="278" w:line="259" w:lineRule="auto"/>
              <w:ind w:left="0" w:right="1451" w:firstLine="0"/>
              <w:rPr>
                <w:b/>
              </w:rPr>
            </w:pPr>
          </w:p>
        </w:tc>
      </w:tr>
      <w:tr w:rsidR="002B1D1D" w14:paraId="2793DB72" w14:textId="77777777" w:rsidTr="00FD1FA3">
        <w:tc>
          <w:tcPr>
            <w:tcW w:w="8363" w:type="dxa"/>
          </w:tcPr>
          <w:p w14:paraId="57A26B5D" w14:textId="77777777" w:rsidR="007D0247" w:rsidRPr="007D0247" w:rsidRDefault="007D0247" w:rsidP="007D0247">
            <w:pPr>
              <w:pStyle w:val="ListParagraph"/>
              <w:spacing w:after="278" w:line="259" w:lineRule="auto"/>
              <w:ind w:right="1451" w:firstLine="0"/>
              <w:rPr>
                <w:b/>
                <w:color w:val="auto"/>
              </w:rPr>
            </w:pPr>
          </w:p>
          <w:p w14:paraId="7C333088" w14:textId="49EB0A23" w:rsidR="002B1D1D" w:rsidRPr="009B0CCB" w:rsidRDefault="009B0CCB" w:rsidP="002B1D1D">
            <w:pPr>
              <w:pStyle w:val="ListParagraph"/>
              <w:numPr>
                <w:ilvl w:val="0"/>
                <w:numId w:val="14"/>
              </w:numPr>
              <w:spacing w:after="278" w:line="259" w:lineRule="auto"/>
              <w:ind w:right="1451"/>
              <w:rPr>
                <w:b/>
                <w:color w:val="auto"/>
              </w:rPr>
            </w:pPr>
            <w:r w:rsidRPr="009B0CCB">
              <w:rPr>
                <w:b/>
                <w:color w:val="FF0000"/>
              </w:rPr>
              <w:t xml:space="preserve">NMC REGISTRANTS ONLY </w:t>
            </w:r>
            <w:r w:rsidRPr="009B0CCB">
              <w:rPr>
                <w:b/>
                <w:color w:val="auto"/>
              </w:rPr>
              <w:t>–</w:t>
            </w:r>
            <w:r w:rsidR="006A4D22">
              <w:rPr>
                <w:b/>
                <w:color w:val="auto"/>
              </w:rPr>
              <w:t xml:space="preserve"> </w:t>
            </w:r>
            <w:r w:rsidRPr="009B0CCB">
              <w:rPr>
                <w:b/>
                <w:color w:val="auto"/>
              </w:rPr>
              <w:t xml:space="preserve">Our </w:t>
            </w:r>
            <w:r w:rsidR="00975D25">
              <w:rPr>
                <w:b/>
                <w:color w:val="auto"/>
              </w:rPr>
              <w:t>P</w:t>
            </w:r>
            <w:r w:rsidRPr="009B0CCB">
              <w:rPr>
                <w:b/>
                <w:color w:val="auto"/>
              </w:rPr>
              <w:t xml:space="preserve">ractice </w:t>
            </w:r>
            <w:r w:rsidR="00975D25">
              <w:rPr>
                <w:b/>
                <w:color w:val="auto"/>
              </w:rPr>
              <w:t>P</w:t>
            </w:r>
            <w:r w:rsidRPr="009B0CCB">
              <w:rPr>
                <w:b/>
                <w:color w:val="auto"/>
              </w:rPr>
              <w:t xml:space="preserve">lacement </w:t>
            </w:r>
            <w:r w:rsidR="00975D25">
              <w:rPr>
                <w:b/>
                <w:color w:val="auto"/>
              </w:rPr>
              <w:t>S</w:t>
            </w:r>
            <w:r w:rsidRPr="009B0CCB">
              <w:rPr>
                <w:b/>
                <w:color w:val="auto"/>
              </w:rPr>
              <w:t xml:space="preserve">upervisors are aware of the student’s placement outcome as outlined in the </w:t>
            </w:r>
            <w:hyperlink r:id="rId12" w:history="1">
              <w:r w:rsidR="005C1B9C" w:rsidRPr="005C1B9C">
                <w:rPr>
                  <w:rStyle w:val="Hyperlink"/>
                  <w:b/>
                </w:rPr>
                <w:t>Royal Pharmaceutical Society Framework for Prescribers</w:t>
              </w:r>
            </w:hyperlink>
            <w:r w:rsidR="005C1B9C">
              <w:rPr>
                <w:b/>
                <w:color w:val="auto"/>
              </w:rPr>
              <w:t>.</w:t>
            </w:r>
            <w:r w:rsidRPr="009B0CCB">
              <w:rPr>
                <w:b/>
                <w:color w:val="auto"/>
              </w:rPr>
              <w:t xml:space="preserve"> They are able to agree with the student an individual learning contract for their prescribing placement experience. </w:t>
            </w:r>
          </w:p>
        </w:tc>
        <w:tc>
          <w:tcPr>
            <w:tcW w:w="519" w:type="dxa"/>
          </w:tcPr>
          <w:p w14:paraId="52D9DE92" w14:textId="77777777" w:rsidR="002B1D1D" w:rsidRDefault="002B1D1D" w:rsidP="00F74096">
            <w:pPr>
              <w:pStyle w:val="ListParagraph"/>
              <w:spacing w:after="278" w:line="259" w:lineRule="auto"/>
              <w:ind w:left="0" w:right="1451" w:firstLine="0"/>
              <w:rPr>
                <w:b/>
              </w:rPr>
            </w:pPr>
          </w:p>
        </w:tc>
        <w:tc>
          <w:tcPr>
            <w:tcW w:w="1968" w:type="dxa"/>
          </w:tcPr>
          <w:p w14:paraId="0B3C68F9" w14:textId="77777777" w:rsidR="002B1D1D" w:rsidRDefault="002B1D1D" w:rsidP="00F74096">
            <w:pPr>
              <w:pStyle w:val="ListParagraph"/>
              <w:spacing w:after="278" w:line="259" w:lineRule="auto"/>
              <w:ind w:left="0" w:right="1451" w:firstLine="0"/>
              <w:rPr>
                <w:b/>
              </w:rPr>
            </w:pPr>
          </w:p>
        </w:tc>
      </w:tr>
      <w:tr w:rsidR="009B0CCB" w14:paraId="2BAC442B" w14:textId="77777777" w:rsidTr="00FD1FA3">
        <w:tc>
          <w:tcPr>
            <w:tcW w:w="8363" w:type="dxa"/>
          </w:tcPr>
          <w:p w14:paraId="7A9C8F66" w14:textId="77777777" w:rsidR="007D0247" w:rsidRDefault="007D0247" w:rsidP="007D0247">
            <w:pPr>
              <w:pStyle w:val="ListParagraph"/>
              <w:spacing w:after="278" w:line="259" w:lineRule="auto"/>
              <w:ind w:right="1451" w:firstLine="0"/>
              <w:rPr>
                <w:b/>
                <w:color w:val="auto"/>
              </w:rPr>
            </w:pPr>
          </w:p>
          <w:p w14:paraId="0CC744DD" w14:textId="27EF3737" w:rsidR="009B0CCB" w:rsidRPr="009B0CCB" w:rsidRDefault="009B0CCB" w:rsidP="002B1D1D">
            <w:pPr>
              <w:pStyle w:val="ListParagraph"/>
              <w:numPr>
                <w:ilvl w:val="0"/>
                <w:numId w:val="14"/>
              </w:numPr>
              <w:spacing w:after="278" w:line="259" w:lineRule="auto"/>
              <w:ind w:right="1451"/>
              <w:rPr>
                <w:b/>
                <w:color w:val="auto"/>
              </w:rPr>
            </w:pPr>
            <w:r>
              <w:rPr>
                <w:b/>
                <w:color w:val="auto"/>
              </w:rPr>
              <w:lastRenderedPageBreak/>
              <w:t xml:space="preserve">Scheduled appointments will be made with </w:t>
            </w:r>
            <w:r w:rsidR="00975D25">
              <w:rPr>
                <w:b/>
                <w:color w:val="auto"/>
              </w:rPr>
              <w:t>P</w:t>
            </w:r>
            <w:r>
              <w:rPr>
                <w:b/>
                <w:color w:val="auto"/>
              </w:rPr>
              <w:t xml:space="preserve">ractice </w:t>
            </w:r>
            <w:r w:rsidR="00975D25">
              <w:rPr>
                <w:b/>
                <w:color w:val="auto"/>
              </w:rPr>
              <w:t>S</w:t>
            </w:r>
            <w:r>
              <w:rPr>
                <w:b/>
                <w:color w:val="auto"/>
              </w:rPr>
              <w:t>upervisors to discuss progress towards learning outcomes</w:t>
            </w:r>
            <w:r w:rsidR="006A4D22">
              <w:rPr>
                <w:b/>
                <w:color w:val="auto"/>
              </w:rPr>
              <w:t>.</w:t>
            </w:r>
            <w:r>
              <w:rPr>
                <w:b/>
                <w:color w:val="auto"/>
              </w:rPr>
              <w:t xml:space="preserve"> </w:t>
            </w:r>
          </w:p>
        </w:tc>
        <w:tc>
          <w:tcPr>
            <w:tcW w:w="519" w:type="dxa"/>
          </w:tcPr>
          <w:p w14:paraId="53A98443" w14:textId="77777777" w:rsidR="009B0CCB" w:rsidRDefault="009B0CCB" w:rsidP="00F74096">
            <w:pPr>
              <w:pStyle w:val="ListParagraph"/>
              <w:spacing w:after="278" w:line="259" w:lineRule="auto"/>
              <w:ind w:left="0" w:right="1451" w:firstLine="0"/>
              <w:rPr>
                <w:b/>
              </w:rPr>
            </w:pPr>
          </w:p>
        </w:tc>
        <w:tc>
          <w:tcPr>
            <w:tcW w:w="1968" w:type="dxa"/>
          </w:tcPr>
          <w:p w14:paraId="2943DE1A" w14:textId="77777777" w:rsidR="009B0CCB" w:rsidRDefault="009B0CCB" w:rsidP="00F74096">
            <w:pPr>
              <w:pStyle w:val="ListParagraph"/>
              <w:spacing w:after="278" w:line="259" w:lineRule="auto"/>
              <w:ind w:left="0" w:right="1451" w:firstLine="0"/>
              <w:rPr>
                <w:b/>
              </w:rPr>
            </w:pPr>
          </w:p>
        </w:tc>
      </w:tr>
      <w:tr w:rsidR="009B0CCB" w14:paraId="401F18B2" w14:textId="77777777" w:rsidTr="00FD1FA3">
        <w:tc>
          <w:tcPr>
            <w:tcW w:w="8363" w:type="dxa"/>
          </w:tcPr>
          <w:p w14:paraId="2EE12DB2" w14:textId="77777777" w:rsidR="007D0247" w:rsidRDefault="007D0247" w:rsidP="007D0247">
            <w:pPr>
              <w:pStyle w:val="ListParagraph"/>
              <w:spacing w:after="278" w:line="259" w:lineRule="auto"/>
              <w:ind w:right="1451" w:firstLine="0"/>
              <w:rPr>
                <w:b/>
                <w:color w:val="auto"/>
              </w:rPr>
            </w:pPr>
          </w:p>
          <w:p w14:paraId="052491B1" w14:textId="1F25F96C" w:rsidR="009B0CCB" w:rsidRDefault="009B0CCB" w:rsidP="002B1D1D">
            <w:pPr>
              <w:pStyle w:val="ListParagraph"/>
              <w:numPr>
                <w:ilvl w:val="0"/>
                <w:numId w:val="14"/>
              </w:numPr>
              <w:spacing w:after="278" w:line="259" w:lineRule="auto"/>
              <w:ind w:right="1451"/>
              <w:rPr>
                <w:b/>
                <w:color w:val="auto"/>
              </w:rPr>
            </w:pPr>
            <w:r>
              <w:rPr>
                <w:b/>
                <w:color w:val="auto"/>
              </w:rPr>
              <w:t>We take action on evaluation/feedback information that students give us on the quality of their placement and practice placement supervision as required</w:t>
            </w:r>
          </w:p>
        </w:tc>
        <w:tc>
          <w:tcPr>
            <w:tcW w:w="519" w:type="dxa"/>
          </w:tcPr>
          <w:p w14:paraId="66F5DE28" w14:textId="77777777" w:rsidR="009B0CCB" w:rsidRDefault="009B0CCB" w:rsidP="00F74096">
            <w:pPr>
              <w:pStyle w:val="ListParagraph"/>
              <w:spacing w:after="278" w:line="259" w:lineRule="auto"/>
              <w:ind w:left="0" w:right="1451" w:firstLine="0"/>
              <w:rPr>
                <w:b/>
              </w:rPr>
            </w:pPr>
          </w:p>
        </w:tc>
        <w:tc>
          <w:tcPr>
            <w:tcW w:w="1968" w:type="dxa"/>
          </w:tcPr>
          <w:p w14:paraId="0158A0D7" w14:textId="77777777" w:rsidR="009B0CCB" w:rsidRDefault="009B0CCB" w:rsidP="00F74096">
            <w:pPr>
              <w:pStyle w:val="ListParagraph"/>
              <w:spacing w:after="278" w:line="259" w:lineRule="auto"/>
              <w:ind w:left="0" w:right="1451" w:firstLine="0"/>
              <w:rPr>
                <w:b/>
              </w:rPr>
            </w:pPr>
          </w:p>
        </w:tc>
      </w:tr>
      <w:tr w:rsidR="009B0CCB" w14:paraId="26C78689" w14:textId="77777777" w:rsidTr="00FD1FA3">
        <w:tc>
          <w:tcPr>
            <w:tcW w:w="8363" w:type="dxa"/>
          </w:tcPr>
          <w:p w14:paraId="74A1DDD6" w14:textId="77777777" w:rsidR="007D0247" w:rsidRDefault="007D0247" w:rsidP="007D0247">
            <w:pPr>
              <w:pStyle w:val="ListParagraph"/>
              <w:spacing w:after="278" w:line="259" w:lineRule="auto"/>
              <w:ind w:right="1451" w:firstLine="0"/>
              <w:rPr>
                <w:b/>
                <w:color w:val="auto"/>
              </w:rPr>
            </w:pPr>
          </w:p>
          <w:p w14:paraId="1AC3A01D" w14:textId="1B35D502" w:rsidR="009B0CCB" w:rsidRDefault="009B0CCB" w:rsidP="002B1D1D">
            <w:pPr>
              <w:pStyle w:val="ListParagraph"/>
              <w:numPr>
                <w:ilvl w:val="0"/>
                <w:numId w:val="14"/>
              </w:numPr>
              <w:spacing w:after="278" w:line="259" w:lineRule="auto"/>
              <w:ind w:right="1451"/>
              <w:rPr>
                <w:b/>
                <w:color w:val="auto"/>
              </w:rPr>
            </w:pPr>
            <w:r>
              <w:rPr>
                <w:b/>
                <w:color w:val="auto"/>
              </w:rPr>
              <w:t>We provide students with an orientation</w:t>
            </w:r>
            <w:r w:rsidR="00312106">
              <w:rPr>
                <w:b/>
                <w:color w:val="auto"/>
              </w:rPr>
              <w:t xml:space="preserve"> to each new practice area (</w:t>
            </w:r>
            <w:r w:rsidR="00312106" w:rsidRPr="00312106">
              <w:rPr>
                <w:b/>
                <w:color w:val="FF0000"/>
              </w:rPr>
              <w:t>if required</w:t>
            </w:r>
            <w:r w:rsidR="00312106">
              <w:rPr>
                <w:b/>
                <w:color w:val="auto"/>
              </w:rPr>
              <w:t>)</w:t>
            </w:r>
            <w:r w:rsidR="006A4D22">
              <w:rPr>
                <w:b/>
                <w:color w:val="auto"/>
              </w:rPr>
              <w:t>.</w:t>
            </w:r>
          </w:p>
        </w:tc>
        <w:tc>
          <w:tcPr>
            <w:tcW w:w="519" w:type="dxa"/>
          </w:tcPr>
          <w:p w14:paraId="5DE23D9E" w14:textId="77777777" w:rsidR="009B0CCB" w:rsidRDefault="009B0CCB" w:rsidP="00F74096">
            <w:pPr>
              <w:pStyle w:val="ListParagraph"/>
              <w:spacing w:after="278" w:line="259" w:lineRule="auto"/>
              <w:ind w:left="0" w:right="1451" w:firstLine="0"/>
              <w:rPr>
                <w:b/>
              </w:rPr>
            </w:pPr>
          </w:p>
        </w:tc>
        <w:tc>
          <w:tcPr>
            <w:tcW w:w="1968" w:type="dxa"/>
          </w:tcPr>
          <w:p w14:paraId="4B62C25F" w14:textId="77777777" w:rsidR="009B0CCB" w:rsidRDefault="009B0CCB" w:rsidP="00F74096">
            <w:pPr>
              <w:pStyle w:val="ListParagraph"/>
              <w:spacing w:after="278" w:line="259" w:lineRule="auto"/>
              <w:ind w:left="0" w:right="1451" w:firstLine="0"/>
              <w:rPr>
                <w:b/>
              </w:rPr>
            </w:pPr>
          </w:p>
        </w:tc>
      </w:tr>
      <w:tr w:rsidR="00312106" w14:paraId="38C8A5F7" w14:textId="77777777" w:rsidTr="00FD1FA3">
        <w:tc>
          <w:tcPr>
            <w:tcW w:w="8363" w:type="dxa"/>
          </w:tcPr>
          <w:p w14:paraId="207E314A" w14:textId="77777777" w:rsidR="007D0247" w:rsidRPr="007D0247" w:rsidRDefault="007D0247" w:rsidP="007D0247">
            <w:pPr>
              <w:spacing w:after="278" w:line="259" w:lineRule="auto"/>
              <w:ind w:left="0" w:right="1451" w:firstLine="0"/>
              <w:rPr>
                <w:b/>
                <w:color w:val="auto"/>
              </w:rPr>
            </w:pPr>
          </w:p>
          <w:p w14:paraId="57CF173B" w14:textId="0EDE5FCE" w:rsidR="00312106" w:rsidRDefault="00312106" w:rsidP="002B1D1D">
            <w:pPr>
              <w:pStyle w:val="ListParagraph"/>
              <w:numPr>
                <w:ilvl w:val="0"/>
                <w:numId w:val="14"/>
              </w:numPr>
              <w:spacing w:after="278" w:line="259" w:lineRule="auto"/>
              <w:ind w:right="1451"/>
              <w:rPr>
                <w:b/>
                <w:color w:val="auto"/>
              </w:rPr>
            </w:pPr>
            <w:r>
              <w:rPr>
                <w:b/>
                <w:color w:val="auto"/>
              </w:rPr>
              <w:t>Practice placement provides varied learning opportunities that enable students to achieve learning outcomes through: observing skilled professional</w:t>
            </w:r>
            <w:r w:rsidR="006A4D22">
              <w:rPr>
                <w:b/>
                <w:color w:val="auto"/>
              </w:rPr>
              <w:t>s</w:t>
            </w:r>
            <w:r>
              <w:rPr>
                <w:b/>
                <w:color w:val="auto"/>
              </w:rPr>
              <w:t xml:space="preserve"> prescribe</w:t>
            </w:r>
            <w:r w:rsidR="006A4D22">
              <w:rPr>
                <w:b/>
                <w:color w:val="auto"/>
              </w:rPr>
              <w:t>;</w:t>
            </w:r>
            <w:r>
              <w:rPr>
                <w:b/>
                <w:color w:val="auto"/>
              </w:rPr>
              <w:t xml:space="preserve"> participation under direct supervision in an environment that respects users</w:t>
            </w:r>
            <w:r w:rsidR="006A4D22">
              <w:rPr>
                <w:b/>
                <w:color w:val="auto"/>
              </w:rPr>
              <w:t>’</w:t>
            </w:r>
            <w:r>
              <w:rPr>
                <w:b/>
                <w:color w:val="auto"/>
              </w:rPr>
              <w:t xml:space="preserve"> rights, privacy and dignity</w:t>
            </w:r>
            <w:r w:rsidR="006A4D22">
              <w:rPr>
                <w:b/>
                <w:color w:val="auto"/>
              </w:rPr>
              <w:t>.</w:t>
            </w:r>
          </w:p>
        </w:tc>
        <w:tc>
          <w:tcPr>
            <w:tcW w:w="519" w:type="dxa"/>
          </w:tcPr>
          <w:p w14:paraId="3EBB11AB" w14:textId="77777777" w:rsidR="00312106" w:rsidRDefault="00312106" w:rsidP="00F74096">
            <w:pPr>
              <w:pStyle w:val="ListParagraph"/>
              <w:spacing w:after="278" w:line="259" w:lineRule="auto"/>
              <w:ind w:left="0" w:right="1451" w:firstLine="0"/>
              <w:rPr>
                <w:b/>
              </w:rPr>
            </w:pPr>
          </w:p>
        </w:tc>
        <w:tc>
          <w:tcPr>
            <w:tcW w:w="1968" w:type="dxa"/>
          </w:tcPr>
          <w:p w14:paraId="29A1A1CB" w14:textId="77777777" w:rsidR="00312106" w:rsidRDefault="00312106" w:rsidP="00F74096">
            <w:pPr>
              <w:pStyle w:val="ListParagraph"/>
              <w:spacing w:after="278" w:line="259" w:lineRule="auto"/>
              <w:ind w:left="0" w:right="1451" w:firstLine="0"/>
              <w:rPr>
                <w:b/>
              </w:rPr>
            </w:pPr>
          </w:p>
        </w:tc>
      </w:tr>
      <w:tr w:rsidR="00312106" w14:paraId="6505F77D" w14:textId="77777777" w:rsidTr="00FD1FA3">
        <w:tc>
          <w:tcPr>
            <w:tcW w:w="8363" w:type="dxa"/>
          </w:tcPr>
          <w:p w14:paraId="695DC9D1" w14:textId="77777777" w:rsidR="007D0247" w:rsidRDefault="007D0247" w:rsidP="007D0247">
            <w:pPr>
              <w:pStyle w:val="ListParagraph"/>
              <w:spacing w:after="278" w:line="259" w:lineRule="auto"/>
              <w:ind w:right="1451" w:firstLine="0"/>
              <w:rPr>
                <w:b/>
                <w:color w:val="auto"/>
              </w:rPr>
            </w:pPr>
          </w:p>
          <w:p w14:paraId="42819339" w14:textId="2DA774F7" w:rsidR="00312106" w:rsidRDefault="00312106" w:rsidP="002B1D1D">
            <w:pPr>
              <w:pStyle w:val="ListParagraph"/>
              <w:numPr>
                <w:ilvl w:val="0"/>
                <w:numId w:val="14"/>
              </w:numPr>
              <w:spacing w:after="278" w:line="259" w:lineRule="auto"/>
              <w:ind w:right="1451"/>
              <w:rPr>
                <w:b/>
                <w:color w:val="auto"/>
              </w:rPr>
            </w:pPr>
            <w:r>
              <w:rPr>
                <w:b/>
                <w:color w:val="auto"/>
              </w:rPr>
              <w:t xml:space="preserve">Staff who act as </w:t>
            </w:r>
            <w:r w:rsidR="00975D25">
              <w:rPr>
                <w:b/>
                <w:color w:val="auto"/>
              </w:rPr>
              <w:t>P</w:t>
            </w:r>
            <w:r>
              <w:rPr>
                <w:b/>
                <w:color w:val="auto"/>
              </w:rPr>
              <w:t xml:space="preserve">ractice </w:t>
            </w:r>
            <w:r w:rsidR="00975D25">
              <w:rPr>
                <w:b/>
                <w:color w:val="auto"/>
              </w:rPr>
              <w:t>S</w:t>
            </w:r>
            <w:r>
              <w:rPr>
                <w:b/>
                <w:color w:val="auto"/>
              </w:rPr>
              <w:t>upervisors to NMP students demonstrate evidence-based teaching, assessment, and practice</w:t>
            </w:r>
            <w:r w:rsidR="006A4D22">
              <w:rPr>
                <w:b/>
                <w:color w:val="auto"/>
              </w:rPr>
              <w:t>.</w:t>
            </w:r>
          </w:p>
        </w:tc>
        <w:tc>
          <w:tcPr>
            <w:tcW w:w="519" w:type="dxa"/>
          </w:tcPr>
          <w:p w14:paraId="7FF9DC40" w14:textId="77777777" w:rsidR="00312106" w:rsidRDefault="00312106" w:rsidP="00F74096">
            <w:pPr>
              <w:pStyle w:val="ListParagraph"/>
              <w:spacing w:after="278" w:line="259" w:lineRule="auto"/>
              <w:ind w:left="0" w:right="1451" w:firstLine="0"/>
              <w:rPr>
                <w:b/>
              </w:rPr>
            </w:pPr>
          </w:p>
        </w:tc>
        <w:tc>
          <w:tcPr>
            <w:tcW w:w="1968" w:type="dxa"/>
          </w:tcPr>
          <w:p w14:paraId="2F838EB1" w14:textId="77777777" w:rsidR="00312106" w:rsidRDefault="00312106" w:rsidP="00F74096">
            <w:pPr>
              <w:pStyle w:val="ListParagraph"/>
              <w:spacing w:after="278" w:line="259" w:lineRule="auto"/>
              <w:ind w:left="0" w:right="1451" w:firstLine="0"/>
              <w:rPr>
                <w:b/>
              </w:rPr>
            </w:pPr>
          </w:p>
        </w:tc>
      </w:tr>
      <w:tr w:rsidR="00312106" w14:paraId="143A34EE" w14:textId="77777777" w:rsidTr="00FD1FA3">
        <w:tc>
          <w:tcPr>
            <w:tcW w:w="8363" w:type="dxa"/>
          </w:tcPr>
          <w:p w14:paraId="7C7C48E0" w14:textId="77777777" w:rsidR="007D0247" w:rsidRDefault="007D0247" w:rsidP="007D0247">
            <w:pPr>
              <w:pStyle w:val="ListParagraph"/>
              <w:spacing w:after="278" w:line="259" w:lineRule="auto"/>
              <w:ind w:right="1451" w:firstLine="0"/>
              <w:rPr>
                <w:b/>
                <w:color w:val="auto"/>
              </w:rPr>
            </w:pPr>
          </w:p>
          <w:p w14:paraId="76537FC0" w14:textId="79E65251" w:rsidR="00312106" w:rsidRDefault="00312106" w:rsidP="002B1D1D">
            <w:pPr>
              <w:pStyle w:val="ListParagraph"/>
              <w:numPr>
                <w:ilvl w:val="0"/>
                <w:numId w:val="14"/>
              </w:numPr>
              <w:spacing w:after="278" w:line="259" w:lineRule="auto"/>
              <w:ind w:right="1451"/>
              <w:rPr>
                <w:b/>
                <w:color w:val="auto"/>
              </w:rPr>
            </w:pPr>
            <w:r>
              <w:rPr>
                <w:b/>
                <w:color w:val="auto"/>
              </w:rPr>
              <w:t>We provide learning opportunities that are appropriate to the level and need of the student and pr</w:t>
            </w:r>
            <w:r w:rsidR="006A4D22">
              <w:rPr>
                <w:b/>
                <w:color w:val="auto"/>
              </w:rPr>
              <w:t>ov</w:t>
            </w:r>
            <w:r>
              <w:rPr>
                <w:b/>
                <w:color w:val="auto"/>
              </w:rPr>
              <w:t>ide opportunities for inter-professional working</w:t>
            </w:r>
            <w:r w:rsidR="006A4D22">
              <w:rPr>
                <w:b/>
                <w:color w:val="auto"/>
              </w:rPr>
              <w:t>.</w:t>
            </w:r>
            <w:r>
              <w:rPr>
                <w:b/>
                <w:color w:val="auto"/>
              </w:rPr>
              <w:t xml:space="preserve"> </w:t>
            </w:r>
          </w:p>
        </w:tc>
        <w:tc>
          <w:tcPr>
            <w:tcW w:w="519" w:type="dxa"/>
          </w:tcPr>
          <w:p w14:paraId="7C58E31B" w14:textId="77777777" w:rsidR="00312106" w:rsidRDefault="00312106" w:rsidP="00F74096">
            <w:pPr>
              <w:pStyle w:val="ListParagraph"/>
              <w:spacing w:after="278" w:line="259" w:lineRule="auto"/>
              <w:ind w:left="0" w:right="1451" w:firstLine="0"/>
              <w:rPr>
                <w:b/>
              </w:rPr>
            </w:pPr>
          </w:p>
        </w:tc>
        <w:tc>
          <w:tcPr>
            <w:tcW w:w="1968" w:type="dxa"/>
          </w:tcPr>
          <w:p w14:paraId="790D7479" w14:textId="77777777" w:rsidR="00312106" w:rsidRDefault="00312106" w:rsidP="00F74096">
            <w:pPr>
              <w:pStyle w:val="ListParagraph"/>
              <w:spacing w:after="278" w:line="259" w:lineRule="auto"/>
              <w:ind w:left="0" w:right="1451" w:firstLine="0"/>
              <w:rPr>
                <w:b/>
              </w:rPr>
            </w:pPr>
          </w:p>
        </w:tc>
      </w:tr>
      <w:tr w:rsidR="00312106" w14:paraId="62E245A1" w14:textId="77777777" w:rsidTr="00FD1FA3">
        <w:tc>
          <w:tcPr>
            <w:tcW w:w="8363" w:type="dxa"/>
          </w:tcPr>
          <w:p w14:paraId="184AF761" w14:textId="77777777" w:rsidR="007D0247" w:rsidRDefault="007D0247" w:rsidP="007D0247">
            <w:pPr>
              <w:pStyle w:val="ListParagraph"/>
              <w:spacing w:after="278" w:line="259" w:lineRule="auto"/>
              <w:ind w:right="1451" w:firstLine="0"/>
              <w:rPr>
                <w:b/>
                <w:color w:val="auto"/>
              </w:rPr>
            </w:pPr>
          </w:p>
          <w:p w14:paraId="34AF2868" w14:textId="66BF0022" w:rsidR="00312106" w:rsidRDefault="00312106" w:rsidP="002B1D1D">
            <w:pPr>
              <w:pStyle w:val="ListParagraph"/>
              <w:numPr>
                <w:ilvl w:val="0"/>
                <w:numId w:val="14"/>
              </w:numPr>
              <w:spacing w:after="278" w:line="259" w:lineRule="auto"/>
              <w:ind w:right="1451"/>
              <w:rPr>
                <w:b/>
                <w:color w:val="auto"/>
              </w:rPr>
            </w:pPr>
            <w:r>
              <w:rPr>
                <w:b/>
                <w:color w:val="auto"/>
              </w:rPr>
              <w:t>Our approach to assessment is that it is a continuous process with an adequate formative function that helps develop the NMP student</w:t>
            </w:r>
            <w:r w:rsidR="006A4D22">
              <w:rPr>
                <w:b/>
                <w:color w:val="auto"/>
              </w:rPr>
              <w:t>’</w:t>
            </w:r>
            <w:r>
              <w:rPr>
                <w:b/>
                <w:color w:val="auto"/>
              </w:rPr>
              <w:t xml:space="preserve">s abilities/intellectual prescribing skills and leads to attainment of agreed learning outcomes. </w:t>
            </w:r>
          </w:p>
        </w:tc>
        <w:tc>
          <w:tcPr>
            <w:tcW w:w="519" w:type="dxa"/>
          </w:tcPr>
          <w:p w14:paraId="3EADEF74" w14:textId="77777777" w:rsidR="00312106" w:rsidRDefault="00312106" w:rsidP="00F74096">
            <w:pPr>
              <w:pStyle w:val="ListParagraph"/>
              <w:spacing w:after="278" w:line="259" w:lineRule="auto"/>
              <w:ind w:left="0" w:right="1451" w:firstLine="0"/>
              <w:rPr>
                <w:b/>
              </w:rPr>
            </w:pPr>
          </w:p>
        </w:tc>
        <w:tc>
          <w:tcPr>
            <w:tcW w:w="1968" w:type="dxa"/>
          </w:tcPr>
          <w:p w14:paraId="31C80E88" w14:textId="77777777" w:rsidR="00312106" w:rsidRDefault="00312106" w:rsidP="00F74096">
            <w:pPr>
              <w:pStyle w:val="ListParagraph"/>
              <w:spacing w:after="278" w:line="259" w:lineRule="auto"/>
              <w:ind w:left="0" w:right="1451" w:firstLine="0"/>
              <w:rPr>
                <w:b/>
              </w:rPr>
            </w:pPr>
          </w:p>
        </w:tc>
      </w:tr>
      <w:tr w:rsidR="007A1279" w14:paraId="5E140047" w14:textId="77777777" w:rsidTr="00FD1FA3">
        <w:tc>
          <w:tcPr>
            <w:tcW w:w="8363" w:type="dxa"/>
          </w:tcPr>
          <w:p w14:paraId="349908BB" w14:textId="77777777" w:rsidR="007D0247" w:rsidRDefault="007D0247" w:rsidP="007D0247">
            <w:pPr>
              <w:pStyle w:val="ListParagraph"/>
              <w:spacing w:after="278" w:line="259" w:lineRule="auto"/>
              <w:ind w:right="1451" w:firstLine="0"/>
              <w:rPr>
                <w:b/>
                <w:color w:val="auto"/>
              </w:rPr>
            </w:pPr>
          </w:p>
          <w:p w14:paraId="2AD1D555" w14:textId="4D1C89B3" w:rsidR="007A1279" w:rsidRDefault="007A1279" w:rsidP="002B1D1D">
            <w:pPr>
              <w:pStyle w:val="ListParagraph"/>
              <w:numPr>
                <w:ilvl w:val="0"/>
                <w:numId w:val="14"/>
              </w:numPr>
              <w:spacing w:after="278" w:line="259" w:lineRule="auto"/>
              <w:ind w:right="1451"/>
              <w:rPr>
                <w:b/>
                <w:color w:val="auto"/>
              </w:rPr>
            </w:pPr>
            <w:r>
              <w:rPr>
                <w:b/>
                <w:color w:val="auto"/>
              </w:rPr>
              <w:t xml:space="preserve">We have explicit aims, values and strategies to promote inclusion and equality for all and these are reflected in our work as a placement provider with an equal opportunities policy that is periodically updated. </w:t>
            </w:r>
          </w:p>
        </w:tc>
        <w:tc>
          <w:tcPr>
            <w:tcW w:w="519" w:type="dxa"/>
          </w:tcPr>
          <w:p w14:paraId="4EF1F505" w14:textId="77777777" w:rsidR="007A1279" w:rsidRDefault="007A1279" w:rsidP="00F74096">
            <w:pPr>
              <w:pStyle w:val="ListParagraph"/>
              <w:spacing w:after="278" w:line="259" w:lineRule="auto"/>
              <w:ind w:left="0" w:right="1451" w:firstLine="0"/>
              <w:rPr>
                <w:b/>
              </w:rPr>
            </w:pPr>
          </w:p>
        </w:tc>
        <w:tc>
          <w:tcPr>
            <w:tcW w:w="1968" w:type="dxa"/>
          </w:tcPr>
          <w:p w14:paraId="3351A42C" w14:textId="77777777" w:rsidR="007A1279" w:rsidRDefault="007A1279" w:rsidP="00F74096">
            <w:pPr>
              <w:pStyle w:val="ListParagraph"/>
              <w:spacing w:after="278" w:line="259" w:lineRule="auto"/>
              <w:ind w:left="0" w:right="1451" w:firstLine="0"/>
              <w:rPr>
                <w:b/>
              </w:rPr>
            </w:pPr>
          </w:p>
        </w:tc>
      </w:tr>
      <w:tr w:rsidR="007A1279" w14:paraId="3E9D4497" w14:textId="77777777" w:rsidTr="00FD1FA3">
        <w:tc>
          <w:tcPr>
            <w:tcW w:w="8363" w:type="dxa"/>
          </w:tcPr>
          <w:p w14:paraId="4569D3ED" w14:textId="77777777" w:rsidR="007D0247" w:rsidRDefault="007D0247" w:rsidP="007D0247">
            <w:pPr>
              <w:pStyle w:val="ListParagraph"/>
              <w:spacing w:after="278" w:line="259" w:lineRule="auto"/>
              <w:ind w:right="1451" w:firstLine="0"/>
              <w:rPr>
                <w:b/>
                <w:color w:val="auto"/>
              </w:rPr>
            </w:pPr>
          </w:p>
          <w:p w14:paraId="6C449F76" w14:textId="6DF0AEAB" w:rsidR="007A1279" w:rsidRDefault="007A1279" w:rsidP="002B1D1D">
            <w:pPr>
              <w:pStyle w:val="ListParagraph"/>
              <w:numPr>
                <w:ilvl w:val="0"/>
                <w:numId w:val="14"/>
              </w:numPr>
              <w:spacing w:after="278" w:line="259" w:lineRule="auto"/>
              <w:ind w:right="1451"/>
              <w:rPr>
                <w:b/>
                <w:color w:val="auto"/>
              </w:rPr>
            </w:pPr>
            <w:r>
              <w:rPr>
                <w:b/>
                <w:color w:val="auto"/>
              </w:rPr>
              <w:t xml:space="preserve">We have effective measures for eliminating oppressive behaviours including all forms of harassment in our practice area. </w:t>
            </w:r>
          </w:p>
        </w:tc>
        <w:tc>
          <w:tcPr>
            <w:tcW w:w="519" w:type="dxa"/>
          </w:tcPr>
          <w:p w14:paraId="1FA665EF" w14:textId="77777777" w:rsidR="007A1279" w:rsidRDefault="007A1279" w:rsidP="00F74096">
            <w:pPr>
              <w:pStyle w:val="ListParagraph"/>
              <w:spacing w:after="278" w:line="259" w:lineRule="auto"/>
              <w:ind w:left="0" w:right="1451" w:firstLine="0"/>
              <w:rPr>
                <w:b/>
              </w:rPr>
            </w:pPr>
          </w:p>
        </w:tc>
        <w:tc>
          <w:tcPr>
            <w:tcW w:w="1968" w:type="dxa"/>
          </w:tcPr>
          <w:p w14:paraId="4DA1433C" w14:textId="77777777" w:rsidR="007A1279" w:rsidRDefault="007A1279" w:rsidP="00F74096">
            <w:pPr>
              <w:pStyle w:val="ListParagraph"/>
              <w:spacing w:after="278" w:line="259" w:lineRule="auto"/>
              <w:ind w:left="0" w:right="1451" w:firstLine="0"/>
              <w:rPr>
                <w:b/>
              </w:rPr>
            </w:pPr>
          </w:p>
        </w:tc>
      </w:tr>
      <w:tr w:rsidR="00312106" w14:paraId="60F957B5" w14:textId="77777777" w:rsidTr="00FD1FA3">
        <w:tc>
          <w:tcPr>
            <w:tcW w:w="8363" w:type="dxa"/>
          </w:tcPr>
          <w:p w14:paraId="0139C204" w14:textId="578FD6B7" w:rsidR="00312106" w:rsidRDefault="007A1279" w:rsidP="002B1D1D">
            <w:pPr>
              <w:pStyle w:val="ListParagraph"/>
              <w:numPr>
                <w:ilvl w:val="0"/>
                <w:numId w:val="14"/>
              </w:numPr>
              <w:spacing w:after="278" w:line="259" w:lineRule="auto"/>
              <w:ind w:right="1451"/>
              <w:rPr>
                <w:b/>
                <w:color w:val="auto"/>
              </w:rPr>
            </w:pPr>
            <w:r>
              <w:rPr>
                <w:b/>
                <w:color w:val="auto"/>
              </w:rPr>
              <w:t>The guidance and support we offer as a placement provider are sensitive to equality of opportunities</w:t>
            </w:r>
            <w:r w:rsidR="006A4D22">
              <w:rPr>
                <w:b/>
                <w:color w:val="auto"/>
              </w:rPr>
              <w:t>.</w:t>
            </w:r>
            <w:r>
              <w:rPr>
                <w:b/>
                <w:color w:val="auto"/>
              </w:rPr>
              <w:t xml:space="preserve"> </w:t>
            </w:r>
          </w:p>
        </w:tc>
        <w:tc>
          <w:tcPr>
            <w:tcW w:w="519" w:type="dxa"/>
          </w:tcPr>
          <w:p w14:paraId="1FD4BE64" w14:textId="77777777" w:rsidR="00312106" w:rsidRDefault="00312106" w:rsidP="00F74096">
            <w:pPr>
              <w:pStyle w:val="ListParagraph"/>
              <w:spacing w:after="278" w:line="259" w:lineRule="auto"/>
              <w:ind w:left="0" w:right="1451" w:firstLine="0"/>
              <w:rPr>
                <w:b/>
              </w:rPr>
            </w:pPr>
          </w:p>
        </w:tc>
        <w:tc>
          <w:tcPr>
            <w:tcW w:w="1968" w:type="dxa"/>
          </w:tcPr>
          <w:p w14:paraId="3F98B8E1" w14:textId="77777777" w:rsidR="00312106" w:rsidRDefault="00312106" w:rsidP="00F74096">
            <w:pPr>
              <w:pStyle w:val="ListParagraph"/>
              <w:spacing w:after="278" w:line="259" w:lineRule="auto"/>
              <w:ind w:left="0" w:right="1451" w:firstLine="0"/>
              <w:rPr>
                <w:b/>
              </w:rPr>
            </w:pPr>
          </w:p>
        </w:tc>
      </w:tr>
      <w:tr w:rsidR="007A1279" w14:paraId="53D1CB7A" w14:textId="77777777" w:rsidTr="00FD1FA3">
        <w:trPr>
          <w:gridAfter w:val="2"/>
          <w:wAfter w:w="2487" w:type="dxa"/>
          <w:trHeight w:val="340"/>
        </w:trPr>
        <w:tc>
          <w:tcPr>
            <w:tcW w:w="8363" w:type="dxa"/>
          </w:tcPr>
          <w:p w14:paraId="03D4E96A" w14:textId="13F0DF65" w:rsidR="00D3265B" w:rsidRDefault="007A1279" w:rsidP="007A1279">
            <w:pPr>
              <w:spacing w:after="278" w:line="259" w:lineRule="auto"/>
              <w:ind w:left="0" w:right="1451" w:firstLine="0"/>
              <w:rPr>
                <w:b/>
                <w:color w:val="auto"/>
              </w:rPr>
            </w:pPr>
            <w:r>
              <w:rPr>
                <w:b/>
                <w:color w:val="auto"/>
              </w:rPr>
              <w:t xml:space="preserve">I confirm all the above standards can be met whilst the student undergoes practice supervision </w:t>
            </w:r>
            <w:r w:rsidRPr="007A1279">
              <w:rPr>
                <w:b/>
                <w:color w:val="FF0000"/>
              </w:rPr>
              <w:t xml:space="preserve">(please </w:t>
            </w:r>
            <w:r w:rsidR="006A4D22">
              <w:rPr>
                <w:b/>
                <w:color w:val="FF0000"/>
              </w:rPr>
              <w:t>i</w:t>
            </w:r>
            <w:r w:rsidRPr="007A1279">
              <w:rPr>
                <w:b/>
                <w:color w:val="FF0000"/>
              </w:rPr>
              <w:t>dentify exceptions below)</w:t>
            </w:r>
            <w:r w:rsidR="006A4D22">
              <w:rPr>
                <w:b/>
                <w:color w:val="FF0000"/>
              </w:rPr>
              <w:t>.</w:t>
            </w:r>
          </w:p>
          <w:p w14:paraId="2DFA2E20" w14:textId="6996CE1E" w:rsidR="007A1279" w:rsidRDefault="00250CBB" w:rsidP="007A1279">
            <w:pPr>
              <w:spacing w:after="278" w:line="259" w:lineRule="auto"/>
              <w:ind w:left="0" w:right="1451" w:firstLine="0"/>
              <w:rPr>
                <w:b/>
                <w:color w:val="auto"/>
              </w:rPr>
            </w:pPr>
            <w:r>
              <w:rPr>
                <w:b/>
                <w:color w:val="auto"/>
              </w:rPr>
              <w:t xml:space="preserve">Name                                                             </w:t>
            </w:r>
            <w:r w:rsidR="007A1279">
              <w:rPr>
                <w:b/>
                <w:color w:val="auto"/>
              </w:rPr>
              <w:t>Signed</w:t>
            </w:r>
          </w:p>
          <w:p w14:paraId="3284B375" w14:textId="60ACC14F" w:rsidR="007A1279" w:rsidRDefault="00D3265B" w:rsidP="007A1279">
            <w:pPr>
              <w:spacing w:after="278" w:line="259" w:lineRule="auto"/>
              <w:ind w:left="0" w:right="1451" w:firstLine="0"/>
              <w:rPr>
                <w:b/>
                <w:color w:val="auto"/>
              </w:rPr>
            </w:pPr>
            <w:r>
              <w:rPr>
                <w:b/>
                <w:color w:val="auto"/>
              </w:rPr>
              <w:t>D</w:t>
            </w:r>
            <w:r w:rsidR="007A1279">
              <w:rPr>
                <w:b/>
                <w:color w:val="auto"/>
              </w:rPr>
              <w:t>ate</w:t>
            </w:r>
          </w:p>
          <w:p w14:paraId="78C3981D" w14:textId="77777777" w:rsidR="007A1279" w:rsidRDefault="007A1279" w:rsidP="007A1279">
            <w:pPr>
              <w:spacing w:after="278" w:line="259" w:lineRule="auto"/>
              <w:ind w:left="0" w:right="1451" w:firstLine="0"/>
              <w:rPr>
                <w:b/>
                <w:color w:val="auto"/>
              </w:rPr>
            </w:pPr>
            <w:r>
              <w:rPr>
                <w:b/>
                <w:color w:val="auto"/>
              </w:rPr>
              <w:lastRenderedPageBreak/>
              <w:t>Relationship to Applicant</w:t>
            </w:r>
          </w:p>
          <w:p w14:paraId="7EA8A9EE" w14:textId="3030BFC2" w:rsidR="00250CBB" w:rsidRPr="007A1279" w:rsidRDefault="00250CBB" w:rsidP="00250CBB">
            <w:pPr>
              <w:spacing w:after="278" w:line="259" w:lineRule="auto"/>
              <w:ind w:left="0" w:right="1451" w:firstLine="0"/>
              <w:rPr>
                <w:b/>
                <w:color w:val="auto"/>
              </w:rPr>
            </w:pPr>
            <w:r>
              <w:rPr>
                <w:b/>
                <w:color w:val="auto"/>
              </w:rPr>
              <w:t>Professional registration number</w:t>
            </w:r>
          </w:p>
        </w:tc>
      </w:tr>
    </w:tbl>
    <w:p w14:paraId="0742C0FD" w14:textId="77777777" w:rsidR="00250CBB" w:rsidRDefault="00250CBB" w:rsidP="00FD1FA3">
      <w:pPr>
        <w:spacing w:after="278" w:line="259" w:lineRule="auto"/>
        <w:ind w:right="1451"/>
        <w:rPr>
          <w:b/>
        </w:rPr>
      </w:pPr>
    </w:p>
    <w:p w14:paraId="7F4DAA5C" w14:textId="3AD09326" w:rsidR="00635B69" w:rsidRDefault="007A1279" w:rsidP="00FD1FA3">
      <w:pPr>
        <w:spacing w:after="278" w:line="259" w:lineRule="auto"/>
        <w:ind w:right="1451"/>
        <w:rPr>
          <w:b/>
        </w:rPr>
      </w:pPr>
      <w:r w:rsidRPr="00FD1FA3">
        <w:rPr>
          <w:b/>
        </w:rPr>
        <w:t>Please comment here i</w:t>
      </w:r>
      <w:r w:rsidR="00FD1FA3">
        <w:rPr>
          <w:b/>
        </w:rPr>
        <w:t>f</w:t>
      </w:r>
      <w:r w:rsidRPr="00FD1FA3">
        <w:rPr>
          <w:b/>
        </w:rPr>
        <w:t xml:space="preserve"> any of the sta</w:t>
      </w:r>
      <w:r w:rsidR="00FD1FA3">
        <w:rPr>
          <w:b/>
        </w:rPr>
        <w:t>ndards</w:t>
      </w:r>
      <w:r w:rsidRPr="00FD1FA3">
        <w:rPr>
          <w:b/>
        </w:rPr>
        <w:t xml:space="preserve"> are a</w:t>
      </w:r>
      <w:r w:rsidR="006A4D22">
        <w:rPr>
          <w:b/>
        </w:rPr>
        <w:t>t</w:t>
      </w:r>
      <w:r w:rsidRPr="00FD1FA3">
        <w:rPr>
          <w:b/>
        </w:rPr>
        <w:t xml:space="preserve"> ris</w:t>
      </w:r>
      <w:r w:rsidR="00FD1FA3">
        <w:rPr>
          <w:b/>
        </w:rPr>
        <w:t>k</w:t>
      </w:r>
      <w:r w:rsidRPr="00FD1FA3">
        <w:rPr>
          <w:b/>
        </w:rPr>
        <w:t xml:space="preserve"> in the practice area.  Please include in this section, if the are</w:t>
      </w:r>
      <w:r w:rsidR="00FD1FA3">
        <w:rPr>
          <w:b/>
        </w:rPr>
        <w:t>a</w:t>
      </w:r>
      <w:r w:rsidRPr="00FD1FA3">
        <w:rPr>
          <w:b/>
        </w:rPr>
        <w:t xml:space="preserve"> is </w:t>
      </w:r>
      <w:r w:rsidR="00FD1FA3">
        <w:rPr>
          <w:b/>
        </w:rPr>
        <w:t>new</w:t>
      </w:r>
      <w:r w:rsidRPr="00FD1FA3">
        <w:rPr>
          <w:b/>
        </w:rPr>
        <w:t xml:space="preserve"> to the University of Essex (</w:t>
      </w:r>
      <w:r w:rsidRPr="00FD1FA3">
        <w:rPr>
          <w:b/>
          <w:color w:val="FF0000"/>
        </w:rPr>
        <w:t xml:space="preserve">new areas, </w:t>
      </w:r>
      <w:r w:rsidR="00331C8C">
        <w:rPr>
          <w:b/>
          <w:color w:val="FF0000"/>
        </w:rPr>
        <w:t>S</w:t>
      </w:r>
      <w:r w:rsidRPr="00FD1FA3">
        <w:rPr>
          <w:b/>
          <w:color w:val="FF0000"/>
        </w:rPr>
        <w:t>elf</w:t>
      </w:r>
      <w:r w:rsidR="00FD1FA3" w:rsidRPr="00FD1FA3">
        <w:rPr>
          <w:b/>
          <w:color w:val="FF0000"/>
        </w:rPr>
        <w:t>-</w:t>
      </w:r>
      <w:r w:rsidR="00331C8C">
        <w:rPr>
          <w:b/>
          <w:color w:val="FF0000"/>
        </w:rPr>
        <w:t>E</w:t>
      </w:r>
      <w:r w:rsidRPr="00FD1FA3">
        <w:rPr>
          <w:b/>
          <w:color w:val="FF0000"/>
        </w:rPr>
        <w:t>mployed</w:t>
      </w:r>
      <w:r w:rsidR="00503927">
        <w:rPr>
          <w:b/>
          <w:color w:val="FF0000"/>
        </w:rPr>
        <w:t>, Non-NHS empl</w:t>
      </w:r>
      <w:r w:rsidR="002D6776">
        <w:rPr>
          <w:b/>
          <w:color w:val="FF0000"/>
        </w:rPr>
        <w:t>o</w:t>
      </w:r>
      <w:r w:rsidR="00503927">
        <w:rPr>
          <w:b/>
          <w:color w:val="FF0000"/>
        </w:rPr>
        <w:t>yed</w:t>
      </w:r>
      <w:r w:rsidRPr="00FD1FA3">
        <w:rPr>
          <w:b/>
          <w:color w:val="FF0000"/>
        </w:rPr>
        <w:t xml:space="preserve"> or other </w:t>
      </w:r>
      <w:r w:rsidR="00FD1FA3" w:rsidRPr="00FD1FA3">
        <w:rPr>
          <w:b/>
          <w:color w:val="FF0000"/>
        </w:rPr>
        <w:t>exemptions</w:t>
      </w:r>
      <w:r w:rsidRPr="00FD1FA3">
        <w:rPr>
          <w:b/>
          <w:color w:val="FF0000"/>
        </w:rPr>
        <w:t xml:space="preserve"> will require a </w:t>
      </w:r>
      <w:r w:rsidR="00FD1FA3" w:rsidRPr="00FD1FA3">
        <w:rPr>
          <w:b/>
          <w:color w:val="FF0000"/>
        </w:rPr>
        <w:t>discussion</w:t>
      </w:r>
      <w:r w:rsidRPr="00FD1FA3">
        <w:rPr>
          <w:b/>
          <w:color w:val="FF0000"/>
        </w:rPr>
        <w:t xml:space="preserve"> with the </w:t>
      </w:r>
      <w:r w:rsidR="00FD1FA3" w:rsidRPr="00FD1FA3">
        <w:rPr>
          <w:b/>
          <w:color w:val="FF0000"/>
        </w:rPr>
        <w:t>NMP programme team</w:t>
      </w:r>
      <w:r w:rsidRPr="00FD1FA3">
        <w:rPr>
          <w:b/>
          <w:color w:val="FF0000"/>
        </w:rPr>
        <w:t xml:space="preserve"> and </w:t>
      </w:r>
      <w:r w:rsidR="002D6776">
        <w:rPr>
          <w:b/>
          <w:color w:val="FF0000"/>
        </w:rPr>
        <w:t>be required to carry out an additional practice audit</w:t>
      </w:r>
      <w:r w:rsidR="006A4D22">
        <w:rPr>
          <w:b/>
          <w:color w:val="FF0000"/>
        </w:rPr>
        <w:t>.</w:t>
      </w:r>
      <w:r w:rsidR="002D6776">
        <w:rPr>
          <w:b/>
          <w:color w:val="FF0000"/>
        </w:rPr>
        <w:t xml:space="preserve"> </w:t>
      </w:r>
      <w:r w:rsidR="006A4D22">
        <w:rPr>
          <w:b/>
          <w:color w:val="FF0000"/>
        </w:rPr>
        <w:t>P</w:t>
      </w:r>
      <w:r w:rsidR="002D6776">
        <w:rPr>
          <w:b/>
          <w:color w:val="FF0000"/>
        </w:rPr>
        <w:t>lease request from CPD@essex.ac.uk</w:t>
      </w:r>
      <w:r w:rsidR="00FD1FA3">
        <w:rPr>
          <w:b/>
        </w:rPr>
        <w:t>)</w:t>
      </w:r>
      <w:r w:rsidRPr="00FD1FA3">
        <w:rPr>
          <w:b/>
        </w:rPr>
        <w:t xml:space="preserve"> </w:t>
      </w:r>
    </w:p>
    <w:tbl>
      <w:tblPr>
        <w:tblStyle w:val="TableGrid0"/>
        <w:tblW w:w="0" w:type="auto"/>
        <w:tblInd w:w="399" w:type="dxa"/>
        <w:tblLook w:val="04A0" w:firstRow="1" w:lastRow="0" w:firstColumn="1" w:lastColumn="0" w:noHBand="0" w:noVBand="1"/>
        <w:tblCaption w:val="Table to indicate if stardards are at risk"/>
        <w:tblDescription w:val="Column 1: Standard number. Column 2:  comments "/>
      </w:tblPr>
      <w:tblGrid>
        <w:gridCol w:w="5229"/>
        <w:gridCol w:w="5241"/>
      </w:tblGrid>
      <w:tr w:rsidR="007A1279" w14:paraId="77DFDE5D" w14:textId="77777777" w:rsidTr="009D0C91">
        <w:trPr>
          <w:tblHeader/>
        </w:trPr>
        <w:tc>
          <w:tcPr>
            <w:tcW w:w="5434" w:type="dxa"/>
          </w:tcPr>
          <w:p w14:paraId="27E1BF4A" w14:textId="7A375359" w:rsidR="007A1279" w:rsidRDefault="00FD1FA3" w:rsidP="00635B69">
            <w:pPr>
              <w:spacing w:after="278" w:line="259" w:lineRule="auto"/>
              <w:ind w:left="0" w:right="1451" w:firstLine="0"/>
              <w:rPr>
                <w:b/>
              </w:rPr>
            </w:pPr>
            <w:r>
              <w:rPr>
                <w:b/>
              </w:rPr>
              <w:t>Standard N</w:t>
            </w:r>
            <w:r w:rsidR="00FD09D9">
              <w:rPr>
                <w:b/>
              </w:rPr>
              <w:t>umber</w:t>
            </w:r>
          </w:p>
        </w:tc>
        <w:tc>
          <w:tcPr>
            <w:tcW w:w="5435" w:type="dxa"/>
          </w:tcPr>
          <w:p w14:paraId="1A7439F3" w14:textId="080C735E" w:rsidR="007A1279" w:rsidRDefault="00FD1FA3" w:rsidP="00635B69">
            <w:pPr>
              <w:spacing w:after="278" w:line="259" w:lineRule="auto"/>
              <w:ind w:left="0" w:right="1451" w:firstLine="0"/>
              <w:rPr>
                <w:b/>
              </w:rPr>
            </w:pPr>
            <w:r>
              <w:rPr>
                <w:b/>
              </w:rPr>
              <w:t>Exemption reporting comments</w:t>
            </w:r>
          </w:p>
        </w:tc>
      </w:tr>
      <w:tr w:rsidR="007A1279" w14:paraId="4A7D90AB" w14:textId="77777777" w:rsidTr="007A1279">
        <w:tc>
          <w:tcPr>
            <w:tcW w:w="5434" w:type="dxa"/>
          </w:tcPr>
          <w:p w14:paraId="626293BD" w14:textId="77777777" w:rsidR="007A1279" w:rsidRDefault="007A1279" w:rsidP="00635B69">
            <w:pPr>
              <w:spacing w:after="278" w:line="259" w:lineRule="auto"/>
              <w:ind w:left="0" w:right="1451" w:firstLine="0"/>
              <w:rPr>
                <w:b/>
              </w:rPr>
            </w:pPr>
          </w:p>
        </w:tc>
        <w:tc>
          <w:tcPr>
            <w:tcW w:w="5435" w:type="dxa"/>
          </w:tcPr>
          <w:p w14:paraId="7ACAA089" w14:textId="77777777" w:rsidR="007A1279" w:rsidRDefault="007A1279" w:rsidP="00635B69">
            <w:pPr>
              <w:spacing w:after="278" w:line="259" w:lineRule="auto"/>
              <w:ind w:left="0" w:right="1451" w:firstLine="0"/>
              <w:rPr>
                <w:b/>
              </w:rPr>
            </w:pPr>
          </w:p>
        </w:tc>
      </w:tr>
      <w:tr w:rsidR="007A1279" w14:paraId="12619C68" w14:textId="77777777" w:rsidTr="007A1279">
        <w:tc>
          <w:tcPr>
            <w:tcW w:w="5434" w:type="dxa"/>
          </w:tcPr>
          <w:p w14:paraId="4E23D559" w14:textId="77777777" w:rsidR="007A1279" w:rsidRDefault="007A1279" w:rsidP="00635B69">
            <w:pPr>
              <w:spacing w:after="278" w:line="259" w:lineRule="auto"/>
              <w:ind w:left="0" w:right="1451" w:firstLine="0"/>
              <w:rPr>
                <w:b/>
              </w:rPr>
            </w:pPr>
          </w:p>
        </w:tc>
        <w:tc>
          <w:tcPr>
            <w:tcW w:w="5435" w:type="dxa"/>
          </w:tcPr>
          <w:p w14:paraId="4FBCA062" w14:textId="77777777" w:rsidR="007A1279" w:rsidRDefault="007A1279" w:rsidP="00635B69">
            <w:pPr>
              <w:spacing w:after="278" w:line="259" w:lineRule="auto"/>
              <w:ind w:left="0" w:right="1451" w:firstLine="0"/>
              <w:rPr>
                <w:b/>
              </w:rPr>
            </w:pPr>
          </w:p>
        </w:tc>
      </w:tr>
    </w:tbl>
    <w:p w14:paraId="09CC4EB7" w14:textId="7DF46CA9" w:rsidR="00D3265B" w:rsidRDefault="00D3265B">
      <w:pPr>
        <w:spacing w:after="19" w:line="259" w:lineRule="auto"/>
        <w:ind w:left="106" w:firstLine="0"/>
      </w:pPr>
    </w:p>
    <w:p w14:paraId="7B7B33DF" w14:textId="5642D08A" w:rsidR="00FD1FA3" w:rsidRPr="00FD09D9" w:rsidRDefault="00FD1FA3" w:rsidP="00FD1FA3">
      <w:pPr>
        <w:pStyle w:val="ListParagraph"/>
        <w:numPr>
          <w:ilvl w:val="0"/>
          <w:numId w:val="1"/>
        </w:numPr>
        <w:spacing w:after="278" w:line="259" w:lineRule="auto"/>
        <w:ind w:left="1440" w:right="1451" w:hanging="716"/>
        <w:rPr>
          <w:b/>
        </w:rPr>
      </w:pPr>
      <w:r w:rsidRPr="00FD09D9">
        <w:rPr>
          <w:b/>
        </w:rPr>
        <w:t xml:space="preserve">Details of Practice Supervisors </w:t>
      </w:r>
      <w:r w:rsidR="00FD09D9">
        <w:rPr>
          <w:b/>
        </w:rPr>
        <w:t>(</w:t>
      </w:r>
      <w:r w:rsidR="005C1B9C">
        <w:rPr>
          <w:b/>
          <w:color w:val="FF0000"/>
        </w:rPr>
        <w:t>TO BE COMPLETED BY PRIMARY PRACTICE SUPERVISOR</w:t>
      </w:r>
      <w:r w:rsidR="00FD09D9">
        <w:rPr>
          <w:b/>
          <w:color w:val="FF0000"/>
        </w:rPr>
        <w:t>)</w:t>
      </w:r>
    </w:p>
    <w:p w14:paraId="2BACC640" w14:textId="6E807AC2" w:rsidR="00FD1FA3" w:rsidRDefault="00FD1FA3" w:rsidP="00FD1FA3">
      <w:pPr>
        <w:spacing w:after="278" w:line="259" w:lineRule="auto"/>
        <w:ind w:right="1451"/>
        <w:rPr>
          <w:b/>
        </w:rPr>
      </w:pPr>
      <w:r>
        <w:rPr>
          <w:b/>
        </w:rPr>
        <w:t>Name</w:t>
      </w:r>
    </w:p>
    <w:p w14:paraId="51F249EE" w14:textId="5E12BABB" w:rsidR="00FD1FA3" w:rsidRDefault="00FD1FA3" w:rsidP="00FD1FA3">
      <w:pPr>
        <w:spacing w:after="278" w:line="259" w:lineRule="auto"/>
        <w:ind w:right="1451"/>
        <w:rPr>
          <w:b/>
        </w:rPr>
      </w:pPr>
      <w:r>
        <w:rPr>
          <w:b/>
        </w:rPr>
        <w:t>Area of Practice</w:t>
      </w:r>
    </w:p>
    <w:p w14:paraId="0F927393" w14:textId="6EA9F0EB" w:rsidR="00FD1FA3" w:rsidRDefault="00FD1FA3" w:rsidP="00FD1FA3">
      <w:pPr>
        <w:spacing w:after="278" w:line="259" w:lineRule="auto"/>
        <w:ind w:right="1451"/>
        <w:rPr>
          <w:b/>
        </w:rPr>
      </w:pPr>
      <w:r>
        <w:rPr>
          <w:b/>
        </w:rPr>
        <w:t>Title</w:t>
      </w:r>
      <w:r w:rsidR="006A4D22">
        <w:rPr>
          <w:b/>
        </w:rPr>
        <w:t>/</w:t>
      </w:r>
      <w:r>
        <w:rPr>
          <w:b/>
        </w:rPr>
        <w:t>Position</w:t>
      </w:r>
    </w:p>
    <w:p w14:paraId="56EA7114" w14:textId="35D6D8F8" w:rsidR="00FD1FA3" w:rsidRDefault="00FD1FA3" w:rsidP="00FD1FA3">
      <w:pPr>
        <w:spacing w:after="278" w:line="259" w:lineRule="auto"/>
        <w:ind w:right="1451"/>
        <w:rPr>
          <w:b/>
        </w:rPr>
      </w:pPr>
      <w:r>
        <w:rPr>
          <w:b/>
        </w:rPr>
        <w:t>Professional Body Pin                                                                         Regulatory Body</w:t>
      </w:r>
    </w:p>
    <w:p w14:paraId="2C16DAC9" w14:textId="0472B504" w:rsidR="00FD1FA3" w:rsidRDefault="00FD1FA3" w:rsidP="00FD1FA3">
      <w:pPr>
        <w:spacing w:after="278" w:line="259" w:lineRule="auto"/>
        <w:ind w:right="1451"/>
        <w:rPr>
          <w:b/>
        </w:rPr>
      </w:pPr>
      <w:r>
        <w:rPr>
          <w:b/>
        </w:rPr>
        <w:t>Email</w:t>
      </w:r>
    </w:p>
    <w:p w14:paraId="31DD8214" w14:textId="088C5897" w:rsidR="00DD5CF2" w:rsidRDefault="00DD5CF2" w:rsidP="00FD1FA3">
      <w:pPr>
        <w:spacing w:after="278" w:line="259" w:lineRule="auto"/>
        <w:ind w:right="1451"/>
        <w:rPr>
          <w:b/>
        </w:rPr>
      </w:pPr>
      <w:r>
        <w:rPr>
          <w:b/>
        </w:rPr>
        <w:t xml:space="preserve">As a </w:t>
      </w:r>
      <w:r w:rsidR="00F84587">
        <w:rPr>
          <w:b/>
        </w:rPr>
        <w:t>P</w:t>
      </w:r>
      <w:r>
        <w:rPr>
          <w:b/>
        </w:rPr>
        <w:t>ractice Supervisor, please tick to show that you agree to the following statement</w:t>
      </w:r>
      <w:r w:rsidR="006A4D22">
        <w:rPr>
          <w:b/>
        </w:rPr>
        <w:t>s</w:t>
      </w:r>
      <w:r>
        <w:rPr>
          <w:b/>
        </w:rPr>
        <w:t xml:space="preserve">, which align to the NMC </w:t>
      </w:r>
      <w:r w:rsidR="00B20F7B">
        <w:rPr>
          <w:b/>
        </w:rPr>
        <w:t>S</w:t>
      </w:r>
      <w:r>
        <w:rPr>
          <w:b/>
        </w:rPr>
        <w:t>tandards for Prescribing Programs</w:t>
      </w:r>
      <w:r w:rsidR="00B20F7B">
        <w:rPr>
          <w:b/>
        </w:rPr>
        <w:t xml:space="preserve"> (2016)</w:t>
      </w:r>
      <w:r>
        <w:rPr>
          <w:b/>
        </w:rPr>
        <w:t xml:space="preserve"> Section 4 </w:t>
      </w:r>
      <w:r w:rsidR="00B20F7B">
        <w:rPr>
          <w:b/>
        </w:rPr>
        <w:t>and HCPC Standards for Prescribing (2019)</w:t>
      </w:r>
      <w:r w:rsidR="00F84587">
        <w:rPr>
          <w:b/>
        </w:rPr>
        <w:t xml:space="preserve"> </w:t>
      </w:r>
      <w:r>
        <w:rPr>
          <w:b/>
        </w:rPr>
        <w:t xml:space="preserve">– Supervision and Assessment: </w:t>
      </w:r>
    </w:p>
    <w:tbl>
      <w:tblPr>
        <w:tblStyle w:val="TableGrid0"/>
        <w:tblW w:w="0" w:type="auto"/>
        <w:tblInd w:w="399" w:type="dxa"/>
        <w:tblLook w:val="04A0" w:firstRow="1" w:lastRow="0" w:firstColumn="1" w:lastColumn="0" w:noHBand="0" w:noVBand="1"/>
        <w:tblCaption w:val="Practice Supervisor statements and agreement"/>
        <w:tblDescription w:val="Column 1: Statements, Column 2: Yes, Column 3: No"/>
      </w:tblPr>
      <w:tblGrid>
        <w:gridCol w:w="6468"/>
        <w:gridCol w:w="2068"/>
        <w:gridCol w:w="1934"/>
      </w:tblGrid>
      <w:tr w:rsidR="00DD5CF2" w:rsidRPr="009944E5" w14:paraId="2A3AB9D8" w14:textId="7E149472" w:rsidTr="009D0C91">
        <w:trPr>
          <w:tblHeader/>
        </w:trPr>
        <w:tc>
          <w:tcPr>
            <w:tcW w:w="6468" w:type="dxa"/>
          </w:tcPr>
          <w:p w14:paraId="05FE9917" w14:textId="08750D34" w:rsidR="00DD5CF2" w:rsidRDefault="00DD5CF2" w:rsidP="00FD1FA3">
            <w:pPr>
              <w:spacing w:after="278" w:line="259" w:lineRule="auto"/>
              <w:ind w:left="0" w:right="1451" w:firstLine="0"/>
              <w:rPr>
                <w:b/>
              </w:rPr>
            </w:pPr>
          </w:p>
        </w:tc>
        <w:tc>
          <w:tcPr>
            <w:tcW w:w="2068" w:type="dxa"/>
          </w:tcPr>
          <w:p w14:paraId="1343C71F" w14:textId="39A66280" w:rsidR="00DD5CF2" w:rsidRPr="00B15F85" w:rsidRDefault="00DD5CF2" w:rsidP="00FD1FA3">
            <w:pPr>
              <w:spacing w:after="278" w:line="259" w:lineRule="auto"/>
              <w:ind w:left="0" w:right="1451" w:firstLine="0"/>
              <w:rPr>
                <w:b/>
                <w:highlight w:val="lightGray"/>
              </w:rPr>
            </w:pPr>
            <w:r w:rsidRPr="00B15F85">
              <w:rPr>
                <w:b/>
                <w:highlight w:val="lightGray"/>
              </w:rPr>
              <w:t>YES</w:t>
            </w:r>
          </w:p>
        </w:tc>
        <w:tc>
          <w:tcPr>
            <w:tcW w:w="1934" w:type="dxa"/>
          </w:tcPr>
          <w:p w14:paraId="768FC755" w14:textId="79EC072F" w:rsidR="00DD5CF2" w:rsidRPr="00B15F85" w:rsidRDefault="00DD5CF2" w:rsidP="00FD1FA3">
            <w:pPr>
              <w:spacing w:after="278" w:line="259" w:lineRule="auto"/>
              <w:ind w:left="0" w:right="1451" w:firstLine="0"/>
              <w:rPr>
                <w:b/>
                <w:highlight w:val="lightGray"/>
              </w:rPr>
            </w:pPr>
            <w:r w:rsidRPr="00B15F85">
              <w:rPr>
                <w:b/>
                <w:highlight w:val="lightGray"/>
              </w:rPr>
              <w:t>No</w:t>
            </w:r>
          </w:p>
        </w:tc>
      </w:tr>
      <w:tr w:rsidR="00DD5CF2" w:rsidRPr="009944E5" w14:paraId="16F5821C" w14:textId="04DEF3B4" w:rsidTr="00A10645">
        <w:tc>
          <w:tcPr>
            <w:tcW w:w="6468" w:type="dxa"/>
          </w:tcPr>
          <w:p w14:paraId="29F8552F" w14:textId="116A6FA8" w:rsidR="00DD5CF2" w:rsidRPr="00B15F85" w:rsidRDefault="00DD5CF2" w:rsidP="00FD1FA3">
            <w:pPr>
              <w:spacing w:after="278" w:line="259" w:lineRule="auto"/>
              <w:ind w:left="0" w:right="1451" w:firstLine="0"/>
              <w:rPr>
                <w:b/>
                <w:highlight w:val="lightGray"/>
              </w:rPr>
            </w:pPr>
            <w:r w:rsidRPr="00B15F85">
              <w:rPr>
                <w:b/>
                <w:highlight w:val="lightGray"/>
              </w:rPr>
              <w:t>I agree to serve as a role mod</w:t>
            </w:r>
            <w:r w:rsidR="005C1B9C" w:rsidRPr="00B15F85">
              <w:rPr>
                <w:b/>
                <w:highlight w:val="lightGray"/>
              </w:rPr>
              <w:t>el</w:t>
            </w:r>
            <w:r w:rsidRPr="00B15F85">
              <w:rPr>
                <w:b/>
                <w:highlight w:val="lightGray"/>
              </w:rPr>
              <w:t xml:space="preserve"> for safe and effective practice in line with the NMC</w:t>
            </w:r>
            <w:r w:rsidR="00B20F7B" w:rsidRPr="00B15F85">
              <w:rPr>
                <w:b/>
                <w:highlight w:val="lightGray"/>
              </w:rPr>
              <w:t xml:space="preserve"> and HCPC</w:t>
            </w:r>
            <w:r w:rsidRPr="00B15F85">
              <w:rPr>
                <w:b/>
                <w:highlight w:val="lightGray"/>
              </w:rPr>
              <w:t xml:space="preserve"> code of conduct</w:t>
            </w:r>
          </w:p>
        </w:tc>
        <w:tc>
          <w:tcPr>
            <w:tcW w:w="2068" w:type="dxa"/>
          </w:tcPr>
          <w:p w14:paraId="36E8AB04" w14:textId="77777777" w:rsidR="00DD5CF2" w:rsidRPr="00B15F85" w:rsidRDefault="00DD5CF2" w:rsidP="00FD1FA3">
            <w:pPr>
              <w:spacing w:after="278" w:line="259" w:lineRule="auto"/>
              <w:ind w:left="0" w:right="1451" w:firstLine="0"/>
              <w:rPr>
                <w:b/>
                <w:highlight w:val="lightGray"/>
              </w:rPr>
            </w:pPr>
          </w:p>
        </w:tc>
        <w:tc>
          <w:tcPr>
            <w:tcW w:w="1934" w:type="dxa"/>
          </w:tcPr>
          <w:p w14:paraId="7838028D" w14:textId="77777777" w:rsidR="00DD5CF2" w:rsidRPr="00B15F85" w:rsidRDefault="00DD5CF2" w:rsidP="00FD1FA3">
            <w:pPr>
              <w:spacing w:after="278" w:line="259" w:lineRule="auto"/>
              <w:ind w:left="0" w:right="1451" w:firstLine="0"/>
              <w:rPr>
                <w:b/>
                <w:highlight w:val="lightGray"/>
              </w:rPr>
            </w:pPr>
          </w:p>
        </w:tc>
      </w:tr>
      <w:tr w:rsidR="00DD5CF2" w:rsidRPr="009944E5" w14:paraId="72B10344" w14:textId="17C6C3FA" w:rsidTr="00A10645">
        <w:tc>
          <w:tcPr>
            <w:tcW w:w="6468" w:type="dxa"/>
          </w:tcPr>
          <w:p w14:paraId="638D34DA" w14:textId="716FA46D" w:rsidR="00DD5CF2" w:rsidRPr="00B15F85" w:rsidRDefault="00DD5CF2" w:rsidP="00FD1FA3">
            <w:pPr>
              <w:spacing w:after="278" w:line="259" w:lineRule="auto"/>
              <w:ind w:left="0" w:right="1451" w:firstLine="0"/>
              <w:rPr>
                <w:b/>
                <w:highlight w:val="lightGray"/>
              </w:rPr>
            </w:pPr>
            <w:r w:rsidRPr="00B15F85">
              <w:rPr>
                <w:b/>
                <w:highlight w:val="lightGray"/>
              </w:rPr>
              <w:t>I agree to support lea</w:t>
            </w:r>
            <w:r w:rsidR="006A4D22">
              <w:rPr>
                <w:b/>
                <w:highlight w:val="lightGray"/>
              </w:rPr>
              <w:t>r</w:t>
            </w:r>
            <w:r w:rsidRPr="00B15F85">
              <w:rPr>
                <w:b/>
                <w:highlight w:val="lightGray"/>
              </w:rPr>
              <w:t xml:space="preserve">ning in line with my scope of practice to enable the student to meet their proficiencies and programme learning outcomes  </w:t>
            </w:r>
          </w:p>
        </w:tc>
        <w:tc>
          <w:tcPr>
            <w:tcW w:w="2068" w:type="dxa"/>
          </w:tcPr>
          <w:p w14:paraId="3B317061" w14:textId="77777777" w:rsidR="00DD5CF2" w:rsidRPr="00B15F85" w:rsidRDefault="00DD5CF2" w:rsidP="00FD1FA3">
            <w:pPr>
              <w:spacing w:after="278" w:line="259" w:lineRule="auto"/>
              <w:ind w:left="0" w:right="1451" w:firstLine="0"/>
              <w:rPr>
                <w:b/>
                <w:highlight w:val="lightGray"/>
              </w:rPr>
            </w:pPr>
          </w:p>
        </w:tc>
        <w:tc>
          <w:tcPr>
            <w:tcW w:w="1934" w:type="dxa"/>
          </w:tcPr>
          <w:p w14:paraId="3F58FEE6" w14:textId="77777777" w:rsidR="00DD5CF2" w:rsidRPr="00B15F85" w:rsidRDefault="00DD5CF2" w:rsidP="00FD1FA3">
            <w:pPr>
              <w:spacing w:after="278" w:line="259" w:lineRule="auto"/>
              <w:ind w:left="0" w:right="1451" w:firstLine="0"/>
              <w:rPr>
                <w:b/>
                <w:highlight w:val="lightGray"/>
              </w:rPr>
            </w:pPr>
          </w:p>
        </w:tc>
      </w:tr>
      <w:tr w:rsidR="00DD5CF2" w:rsidRPr="009944E5" w14:paraId="5C230014" w14:textId="5437966B" w:rsidTr="00A10645">
        <w:tc>
          <w:tcPr>
            <w:tcW w:w="6468" w:type="dxa"/>
          </w:tcPr>
          <w:p w14:paraId="0BD7333B" w14:textId="0B2F5E05" w:rsidR="00DD5CF2" w:rsidRPr="00B15F85" w:rsidRDefault="00DD5CF2" w:rsidP="00FD1FA3">
            <w:pPr>
              <w:spacing w:after="278" w:line="259" w:lineRule="auto"/>
              <w:ind w:left="0" w:right="1451" w:firstLine="0"/>
              <w:rPr>
                <w:b/>
                <w:highlight w:val="lightGray"/>
              </w:rPr>
            </w:pPr>
            <w:r w:rsidRPr="00B15F85">
              <w:rPr>
                <w:b/>
                <w:highlight w:val="lightGray"/>
              </w:rPr>
              <w:t>I agree to support and supervise students, providing feedback on their progress towards, and achievement of proficiencies and skills</w:t>
            </w:r>
          </w:p>
        </w:tc>
        <w:tc>
          <w:tcPr>
            <w:tcW w:w="2068" w:type="dxa"/>
          </w:tcPr>
          <w:p w14:paraId="59D504B9" w14:textId="77777777" w:rsidR="00DD5CF2" w:rsidRPr="00B15F85" w:rsidRDefault="00DD5CF2" w:rsidP="00FD1FA3">
            <w:pPr>
              <w:spacing w:after="278" w:line="259" w:lineRule="auto"/>
              <w:ind w:left="0" w:right="1451" w:firstLine="0"/>
              <w:rPr>
                <w:b/>
                <w:highlight w:val="lightGray"/>
              </w:rPr>
            </w:pPr>
          </w:p>
        </w:tc>
        <w:tc>
          <w:tcPr>
            <w:tcW w:w="1934" w:type="dxa"/>
          </w:tcPr>
          <w:p w14:paraId="7392710B" w14:textId="77777777" w:rsidR="00DD5CF2" w:rsidRPr="00B15F85" w:rsidRDefault="00DD5CF2" w:rsidP="00FD1FA3">
            <w:pPr>
              <w:spacing w:after="278" w:line="259" w:lineRule="auto"/>
              <w:ind w:left="0" w:right="1451" w:firstLine="0"/>
              <w:rPr>
                <w:b/>
                <w:highlight w:val="lightGray"/>
              </w:rPr>
            </w:pPr>
          </w:p>
        </w:tc>
      </w:tr>
      <w:tr w:rsidR="00DD5CF2" w:rsidRPr="009944E5" w14:paraId="2C889BFB" w14:textId="54079B98" w:rsidTr="00A10645">
        <w:tc>
          <w:tcPr>
            <w:tcW w:w="6468" w:type="dxa"/>
          </w:tcPr>
          <w:p w14:paraId="45C6D50F" w14:textId="39598993" w:rsidR="00DD5CF2" w:rsidRPr="00B15F85" w:rsidRDefault="00DD5CF2" w:rsidP="00FD1FA3">
            <w:pPr>
              <w:spacing w:after="278" w:line="259" w:lineRule="auto"/>
              <w:ind w:left="0" w:right="1451" w:firstLine="0"/>
              <w:rPr>
                <w:b/>
                <w:highlight w:val="lightGray"/>
              </w:rPr>
            </w:pPr>
            <w:r w:rsidRPr="00B15F85">
              <w:rPr>
                <w:b/>
                <w:highlight w:val="lightGray"/>
              </w:rPr>
              <w:t>I have current knowledge and experience of the area in which I am to provide support, supervision, and feedback</w:t>
            </w:r>
          </w:p>
        </w:tc>
        <w:tc>
          <w:tcPr>
            <w:tcW w:w="2068" w:type="dxa"/>
          </w:tcPr>
          <w:p w14:paraId="77E87976" w14:textId="77777777" w:rsidR="00DD5CF2" w:rsidRPr="00B15F85" w:rsidRDefault="00DD5CF2" w:rsidP="00FD1FA3">
            <w:pPr>
              <w:spacing w:after="278" w:line="259" w:lineRule="auto"/>
              <w:ind w:left="0" w:right="1451" w:firstLine="0"/>
              <w:rPr>
                <w:b/>
                <w:highlight w:val="lightGray"/>
              </w:rPr>
            </w:pPr>
          </w:p>
        </w:tc>
        <w:tc>
          <w:tcPr>
            <w:tcW w:w="1934" w:type="dxa"/>
          </w:tcPr>
          <w:p w14:paraId="42E905F0" w14:textId="77777777" w:rsidR="00DD5CF2" w:rsidRPr="00B15F85" w:rsidRDefault="00DD5CF2" w:rsidP="00FD1FA3">
            <w:pPr>
              <w:spacing w:after="278" w:line="259" w:lineRule="auto"/>
              <w:ind w:left="0" w:right="1451" w:firstLine="0"/>
              <w:rPr>
                <w:b/>
                <w:highlight w:val="lightGray"/>
              </w:rPr>
            </w:pPr>
          </w:p>
        </w:tc>
      </w:tr>
      <w:tr w:rsidR="00DD5CF2" w:rsidRPr="009944E5" w14:paraId="11F113F2" w14:textId="00959B5D" w:rsidTr="00A10645">
        <w:tc>
          <w:tcPr>
            <w:tcW w:w="6468" w:type="dxa"/>
          </w:tcPr>
          <w:p w14:paraId="0FD4A642" w14:textId="23C661EB" w:rsidR="00DD5CF2" w:rsidRPr="00B15F85" w:rsidRDefault="00DD5CF2" w:rsidP="00FD1FA3">
            <w:pPr>
              <w:spacing w:after="278" w:line="259" w:lineRule="auto"/>
              <w:ind w:left="0" w:right="1451" w:firstLine="0"/>
              <w:rPr>
                <w:b/>
                <w:highlight w:val="lightGray"/>
              </w:rPr>
            </w:pPr>
            <w:r w:rsidRPr="00B15F85">
              <w:rPr>
                <w:b/>
                <w:highlight w:val="lightGray"/>
              </w:rPr>
              <w:lastRenderedPageBreak/>
              <w:t>I agree to be prepared to receive ongoing support to participate in the practice lea</w:t>
            </w:r>
            <w:r w:rsidR="006A4D22">
              <w:rPr>
                <w:b/>
                <w:highlight w:val="lightGray"/>
              </w:rPr>
              <w:t>r</w:t>
            </w:r>
            <w:r w:rsidRPr="00B15F85">
              <w:rPr>
                <w:b/>
                <w:highlight w:val="lightGray"/>
              </w:rPr>
              <w:t>ning of students</w:t>
            </w:r>
          </w:p>
        </w:tc>
        <w:tc>
          <w:tcPr>
            <w:tcW w:w="2068" w:type="dxa"/>
          </w:tcPr>
          <w:p w14:paraId="6BFADCAF" w14:textId="77777777" w:rsidR="00DD5CF2" w:rsidRPr="00B15F85" w:rsidRDefault="00DD5CF2" w:rsidP="00FD1FA3">
            <w:pPr>
              <w:spacing w:after="278" w:line="259" w:lineRule="auto"/>
              <w:ind w:left="0" w:right="1451" w:firstLine="0"/>
              <w:rPr>
                <w:b/>
                <w:highlight w:val="lightGray"/>
              </w:rPr>
            </w:pPr>
          </w:p>
        </w:tc>
        <w:tc>
          <w:tcPr>
            <w:tcW w:w="1934" w:type="dxa"/>
          </w:tcPr>
          <w:p w14:paraId="0675E3BB" w14:textId="77777777" w:rsidR="00DD5CF2" w:rsidRPr="00B15F85" w:rsidRDefault="00DD5CF2" w:rsidP="00FD1FA3">
            <w:pPr>
              <w:spacing w:after="278" w:line="259" w:lineRule="auto"/>
              <w:ind w:left="0" w:right="1451" w:firstLine="0"/>
              <w:rPr>
                <w:b/>
                <w:highlight w:val="lightGray"/>
              </w:rPr>
            </w:pPr>
          </w:p>
        </w:tc>
      </w:tr>
      <w:tr w:rsidR="00DD5CF2" w:rsidRPr="009944E5" w14:paraId="225118CE" w14:textId="77777777" w:rsidTr="00A10645">
        <w:tc>
          <w:tcPr>
            <w:tcW w:w="6468" w:type="dxa"/>
          </w:tcPr>
          <w:p w14:paraId="53BC487B" w14:textId="30232AC6" w:rsidR="00DD5CF2" w:rsidRPr="00B15F85" w:rsidRDefault="00DD5CF2" w:rsidP="00FD1FA3">
            <w:pPr>
              <w:spacing w:after="278" w:line="259" w:lineRule="auto"/>
              <w:ind w:left="0" w:right="1451" w:firstLine="0"/>
              <w:rPr>
                <w:b/>
                <w:highlight w:val="lightGray"/>
              </w:rPr>
            </w:pPr>
            <w:r w:rsidRPr="00B15F85">
              <w:rPr>
                <w:b/>
                <w:highlight w:val="lightGray"/>
              </w:rPr>
              <w:t xml:space="preserve">I agree to contribute to the student record of achievement by periodically recording relevant observations on the conduct, proficiency and achievement of the student I will be supervising </w:t>
            </w:r>
          </w:p>
        </w:tc>
        <w:tc>
          <w:tcPr>
            <w:tcW w:w="2068" w:type="dxa"/>
          </w:tcPr>
          <w:p w14:paraId="79357431" w14:textId="77777777" w:rsidR="00DD5CF2" w:rsidRPr="00B15F85" w:rsidRDefault="00DD5CF2" w:rsidP="00FD1FA3">
            <w:pPr>
              <w:spacing w:after="278" w:line="259" w:lineRule="auto"/>
              <w:ind w:left="0" w:right="1451" w:firstLine="0"/>
              <w:rPr>
                <w:b/>
                <w:highlight w:val="lightGray"/>
              </w:rPr>
            </w:pPr>
          </w:p>
        </w:tc>
        <w:tc>
          <w:tcPr>
            <w:tcW w:w="1934" w:type="dxa"/>
          </w:tcPr>
          <w:p w14:paraId="12B77005" w14:textId="77777777" w:rsidR="00DD5CF2" w:rsidRPr="00B15F85" w:rsidRDefault="00DD5CF2" w:rsidP="00FD1FA3">
            <w:pPr>
              <w:spacing w:after="278" w:line="259" w:lineRule="auto"/>
              <w:ind w:left="0" w:right="1451" w:firstLine="0"/>
              <w:rPr>
                <w:b/>
                <w:highlight w:val="lightGray"/>
              </w:rPr>
            </w:pPr>
          </w:p>
        </w:tc>
      </w:tr>
      <w:tr w:rsidR="00DD5CF2" w:rsidRPr="009944E5" w14:paraId="1CD66E9F" w14:textId="77777777" w:rsidTr="00A10645">
        <w:tc>
          <w:tcPr>
            <w:tcW w:w="6468" w:type="dxa"/>
          </w:tcPr>
          <w:p w14:paraId="1DD510DD" w14:textId="544EF93E" w:rsidR="00DD5CF2" w:rsidRPr="00B15F85" w:rsidRDefault="00DD5CF2" w:rsidP="00FD1FA3">
            <w:pPr>
              <w:spacing w:after="278" w:line="259" w:lineRule="auto"/>
              <w:ind w:left="0" w:right="1451" w:firstLine="0"/>
              <w:rPr>
                <w:b/>
                <w:highlight w:val="lightGray"/>
              </w:rPr>
            </w:pPr>
            <w:r w:rsidRPr="00B15F85">
              <w:rPr>
                <w:b/>
                <w:highlight w:val="lightGray"/>
              </w:rPr>
              <w:t>I agree to contribute t</w:t>
            </w:r>
            <w:r w:rsidR="00A10645" w:rsidRPr="00B15F85">
              <w:rPr>
                <w:b/>
                <w:highlight w:val="lightGray"/>
              </w:rPr>
              <w:t>o</w:t>
            </w:r>
            <w:r w:rsidRPr="00B15F85">
              <w:rPr>
                <w:b/>
                <w:highlight w:val="lightGray"/>
              </w:rPr>
              <w:t xml:space="preserve"> student assessment to inform decisions about</w:t>
            </w:r>
            <w:r w:rsidR="00A10645" w:rsidRPr="00B15F85">
              <w:rPr>
                <w:b/>
                <w:highlight w:val="lightGray"/>
              </w:rPr>
              <w:t xml:space="preserve"> prescribing suitability </w:t>
            </w:r>
          </w:p>
        </w:tc>
        <w:tc>
          <w:tcPr>
            <w:tcW w:w="2068" w:type="dxa"/>
          </w:tcPr>
          <w:p w14:paraId="11F4BCBD" w14:textId="77777777" w:rsidR="00DD5CF2" w:rsidRPr="00B15F85" w:rsidRDefault="00DD5CF2" w:rsidP="00FD1FA3">
            <w:pPr>
              <w:spacing w:after="278" w:line="259" w:lineRule="auto"/>
              <w:ind w:left="0" w:right="1451" w:firstLine="0"/>
              <w:rPr>
                <w:b/>
                <w:highlight w:val="lightGray"/>
              </w:rPr>
            </w:pPr>
          </w:p>
        </w:tc>
        <w:tc>
          <w:tcPr>
            <w:tcW w:w="1934" w:type="dxa"/>
          </w:tcPr>
          <w:p w14:paraId="74F958F4" w14:textId="77777777" w:rsidR="00DD5CF2" w:rsidRPr="00B15F85" w:rsidRDefault="00DD5CF2" w:rsidP="00FD1FA3">
            <w:pPr>
              <w:spacing w:after="278" w:line="259" w:lineRule="auto"/>
              <w:ind w:left="0" w:right="1451" w:firstLine="0"/>
              <w:rPr>
                <w:b/>
                <w:highlight w:val="lightGray"/>
              </w:rPr>
            </w:pPr>
          </w:p>
        </w:tc>
      </w:tr>
      <w:tr w:rsidR="00A10645" w:rsidRPr="009944E5" w14:paraId="7F8FA11B" w14:textId="77777777" w:rsidTr="00A10645">
        <w:tc>
          <w:tcPr>
            <w:tcW w:w="6468" w:type="dxa"/>
          </w:tcPr>
          <w:p w14:paraId="4C806B99" w14:textId="293FB9B1" w:rsidR="006A0542" w:rsidRPr="00B15F85" w:rsidRDefault="00A10645" w:rsidP="004B5350">
            <w:pPr>
              <w:spacing w:after="278" w:line="259" w:lineRule="auto"/>
              <w:ind w:left="0" w:right="1451" w:firstLine="0"/>
              <w:rPr>
                <w:b/>
                <w:highlight w:val="lightGray"/>
              </w:rPr>
            </w:pPr>
            <w:r w:rsidRPr="00B15F85">
              <w:rPr>
                <w:b/>
                <w:highlight w:val="lightGray"/>
              </w:rPr>
              <w:t xml:space="preserve">I will have sufficient opportunities to engage with the </w:t>
            </w:r>
            <w:r w:rsidR="006A4D22">
              <w:rPr>
                <w:b/>
                <w:highlight w:val="lightGray"/>
              </w:rPr>
              <w:t>P</w:t>
            </w:r>
            <w:r w:rsidRPr="00B15F85">
              <w:rPr>
                <w:b/>
                <w:highlight w:val="lightGray"/>
              </w:rPr>
              <w:t xml:space="preserve">ractice </w:t>
            </w:r>
            <w:r w:rsidR="006A4D22">
              <w:rPr>
                <w:b/>
                <w:highlight w:val="lightGray"/>
              </w:rPr>
              <w:t>A</w:t>
            </w:r>
            <w:r w:rsidRPr="00B15F85">
              <w:rPr>
                <w:b/>
                <w:highlight w:val="lightGray"/>
              </w:rPr>
              <w:t>ssessor</w:t>
            </w:r>
            <w:r w:rsidR="00B20F7B" w:rsidRPr="00B15F85">
              <w:rPr>
                <w:b/>
                <w:highlight w:val="lightGray"/>
              </w:rPr>
              <w:t>/</w:t>
            </w:r>
            <w:r w:rsidR="006A4D22">
              <w:rPr>
                <w:b/>
                <w:highlight w:val="lightGray"/>
              </w:rPr>
              <w:t>E</w:t>
            </w:r>
            <w:r w:rsidR="00B20F7B" w:rsidRPr="00B15F85">
              <w:rPr>
                <w:b/>
                <w:highlight w:val="lightGray"/>
              </w:rPr>
              <w:t xml:space="preserve">ducator </w:t>
            </w:r>
            <w:r w:rsidRPr="00B15F85">
              <w:rPr>
                <w:b/>
                <w:highlight w:val="lightGray"/>
              </w:rPr>
              <w:t xml:space="preserve">and </w:t>
            </w:r>
            <w:r w:rsidR="00F84587">
              <w:rPr>
                <w:b/>
                <w:highlight w:val="lightGray"/>
              </w:rPr>
              <w:t>A</w:t>
            </w:r>
            <w:r w:rsidRPr="00B15F85">
              <w:rPr>
                <w:b/>
                <w:highlight w:val="lightGray"/>
              </w:rPr>
              <w:t xml:space="preserve">cademic </w:t>
            </w:r>
            <w:r w:rsidR="00F84587">
              <w:rPr>
                <w:b/>
                <w:highlight w:val="lightGray"/>
              </w:rPr>
              <w:t>A</w:t>
            </w:r>
            <w:r w:rsidRPr="00B15F85">
              <w:rPr>
                <w:b/>
                <w:highlight w:val="lightGray"/>
              </w:rPr>
              <w:t>ssessor to share relevant observations on the conduct, proficiency and achievement of the student I will be supervising</w:t>
            </w:r>
          </w:p>
        </w:tc>
        <w:tc>
          <w:tcPr>
            <w:tcW w:w="2068" w:type="dxa"/>
          </w:tcPr>
          <w:p w14:paraId="75ACAC56" w14:textId="77777777" w:rsidR="00A10645" w:rsidRPr="00B15F85" w:rsidRDefault="00A10645" w:rsidP="00FD1FA3">
            <w:pPr>
              <w:spacing w:after="278" w:line="259" w:lineRule="auto"/>
              <w:ind w:left="0" w:right="1451" w:firstLine="0"/>
              <w:rPr>
                <w:b/>
                <w:highlight w:val="lightGray"/>
              </w:rPr>
            </w:pPr>
          </w:p>
        </w:tc>
        <w:tc>
          <w:tcPr>
            <w:tcW w:w="1934" w:type="dxa"/>
          </w:tcPr>
          <w:p w14:paraId="7C5C64B0" w14:textId="77777777" w:rsidR="00A10645" w:rsidRPr="00B15F85" w:rsidRDefault="00A10645" w:rsidP="00FD1FA3">
            <w:pPr>
              <w:spacing w:after="278" w:line="259" w:lineRule="auto"/>
              <w:ind w:left="0" w:right="1451" w:firstLine="0"/>
              <w:rPr>
                <w:b/>
                <w:highlight w:val="lightGray"/>
              </w:rPr>
            </w:pPr>
          </w:p>
        </w:tc>
      </w:tr>
      <w:tr w:rsidR="00A10645" w:rsidRPr="009944E5" w14:paraId="66C42BE4" w14:textId="77777777" w:rsidTr="00A10645">
        <w:tc>
          <w:tcPr>
            <w:tcW w:w="6468" w:type="dxa"/>
          </w:tcPr>
          <w:p w14:paraId="79FC18C5" w14:textId="241D402F" w:rsidR="00A10645" w:rsidRPr="00B15F85" w:rsidRDefault="00A10645" w:rsidP="00FD1FA3">
            <w:pPr>
              <w:spacing w:after="278" w:line="259" w:lineRule="auto"/>
              <w:ind w:left="0" w:right="1451" w:firstLine="0"/>
              <w:rPr>
                <w:b/>
                <w:highlight w:val="lightGray"/>
              </w:rPr>
            </w:pPr>
            <w:r w:rsidRPr="00B15F85">
              <w:rPr>
                <w:b/>
                <w:highlight w:val="lightGray"/>
              </w:rPr>
              <w:t xml:space="preserve">I agree to appropriately raise and respond to student conduct and competency concerns </w:t>
            </w:r>
          </w:p>
        </w:tc>
        <w:tc>
          <w:tcPr>
            <w:tcW w:w="2068" w:type="dxa"/>
          </w:tcPr>
          <w:p w14:paraId="574F2CE9" w14:textId="77777777" w:rsidR="00A10645" w:rsidRPr="00B15F85" w:rsidRDefault="00A10645" w:rsidP="00FD1FA3">
            <w:pPr>
              <w:spacing w:after="278" w:line="259" w:lineRule="auto"/>
              <w:ind w:left="0" w:right="1451" w:firstLine="0"/>
              <w:rPr>
                <w:b/>
                <w:highlight w:val="lightGray"/>
              </w:rPr>
            </w:pPr>
          </w:p>
        </w:tc>
        <w:tc>
          <w:tcPr>
            <w:tcW w:w="1934" w:type="dxa"/>
          </w:tcPr>
          <w:p w14:paraId="137ABD7D" w14:textId="77777777" w:rsidR="00A10645" w:rsidRPr="00B15F85" w:rsidRDefault="00A10645" w:rsidP="00FD1FA3">
            <w:pPr>
              <w:spacing w:after="278" w:line="259" w:lineRule="auto"/>
              <w:ind w:left="0" w:right="1451" w:firstLine="0"/>
              <w:rPr>
                <w:b/>
                <w:highlight w:val="lightGray"/>
              </w:rPr>
            </w:pPr>
          </w:p>
        </w:tc>
      </w:tr>
      <w:tr w:rsidR="00A10645" w14:paraId="270C78D3" w14:textId="77777777" w:rsidTr="00676963">
        <w:trPr>
          <w:gridAfter w:val="2"/>
          <w:wAfter w:w="4002" w:type="dxa"/>
          <w:trHeight w:val="852"/>
        </w:trPr>
        <w:tc>
          <w:tcPr>
            <w:tcW w:w="6468" w:type="dxa"/>
          </w:tcPr>
          <w:p w14:paraId="21654E72" w14:textId="3093B522" w:rsidR="00A10645" w:rsidRPr="00B15F85" w:rsidRDefault="002D6776" w:rsidP="00FD1FA3">
            <w:pPr>
              <w:spacing w:after="278" w:line="259" w:lineRule="auto"/>
              <w:ind w:left="0" w:right="1451" w:firstLine="0"/>
              <w:rPr>
                <w:b/>
                <w:highlight w:val="lightGray"/>
              </w:rPr>
            </w:pPr>
            <w:bookmarkStart w:id="2" w:name="_GoBack" w:colFirst="1" w:colLast="1"/>
            <w:r>
              <w:rPr>
                <w:b/>
                <w:highlight w:val="lightGray"/>
              </w:rPr>
              <w:t>S</w:t>
            </w:r>
            <w:r w:rsidR="00A10645" w:rsidRPr="00B15F85">
              <w:rPr>
                <w:b/>
                <w:highlight w:val="lightGray"/>
              </w:rPr>
              <w:t xml:space="preserve">igned </w:t>
            </w:r>
          </w:p>
          <w:p w14:paraId="70EDC695" w14:textId="36B5C3F4" w:rsidR="00A10645" w:rsidRDefault="00A10645" w:rsidP="00FD1FA3">
            <w:pPr>
              <w:spacing w:after="278" w:line="259" w:lineRule="auto"/>
              <w:ind w:left="0" w:right="1451" w:firstLine="0"/>
              <w:rPr>
                <w:b/>
              </w:rPr>
            </w:pPr>
            <w:r w:rsidRPr="00B15F85">
              <w:rPr>
                <w:b/>
                <w:highlight w:val="lightGray"/>
              </w:rPr>
              <w:t>Dated</w:t>
            </w:r>
            <w:r>
              <w:rPr>
                <w:b/>
              </w:rPr>
              <w:t xml:space="preserve"> </w:t>
            </w:r>
          </w:p>
        </w:tc>
      </w:tr>
      <w:bookmarkEnd w:id="2"/>
    </w:tbl>
    <w:p w14:paraId="3D274D6F" w14:textId="77777777" w:rsidR="00B20F7B" w:rsidRDefault="00B20F7B" w:rsidP="00B20F7B">
      <w:pPr>
        <w:pStyle w:val="ListParagraph"/>
        <w:spacing w:after="278" w:line="259" w:lineRule="auto"/>
        <w:ind w:right="1451" w:firstLine="0"/>
        <w:rPr>
          <w:b/>
          <w:color w:val="FF0000"/>
        </w:rPr>
      </w:pPr>
    </w:p>
    <w:p w14:paraId="7881A7AF" w14:textId="59B2990E" w:rsidR="002D6776" w:rsidRPr="002D6776" w:rsidRDefault="002D6776" w:rsidP="002D6776">
      <w:pPr>
        <w:pStyle w:val="ListParagraph"/>
        <w:numPr>
          <w:ilvl w:val="0"/>
          <w:numId w:val="12"/>
        </w:numPr>
        <w:spacing w:after="0" w:line="240" w:lineRule="auto"/>
        <w:jc w:val="both"/>
        <w:rPr>
          <w:sz w:val="24"/>
          <w:szCs w:val="24"/>
        </w:rPr>
      </w:pPr>
      <w:r w:rsidRPr="00676963">
        <w:rPr>
          <w:sz w:val="18"/>
          <w:szCs w:val="18"/>
        </w:rPr>
        <w:t xml:space="preserve">There may be exceptional occasions where it is not possible for the supervisor and assessor to be different people. Arrangements in such situations need approval from </w:t>
      </w:r>
      <w:r w:rsidR="00331C8C" w:rsidRPr="00676963">
        <w:rPr>
          <w:sz w:val="18"/>
          <w:szCs w:val="18"/>
        </w:rPr>
        <w:t xml:space="preserve">the </w:t>
      </w:r>
      <w:r w:rsidRPr="00676963">
        <w:rPr>
          <w:sz w:val="18"/>
          <w:szCs w:val="18"/>
        </w:rPr>
        <w:t xml:space="preserve">University of Essex NMP module team prior to </w:t>
      </w:r>
      <w:r w:rsidR="00331C8C" w:rsidRPr="00676963">
        <w:rPr>
          <w:sz w:val="18"/>
          <w:szCs w:val="18"/>
        </w:rPr>
        <w:t xml:space="preserve">the </w:t>
      </w:r>
      <w:r w:rsidR="008302BE" w:rsidRPr="00676963">
        <w:rPr>
          <w:sz w:val="18"/>
          <w:szCs w:val="18"/>
        </w:rPr>
        <w:t xml:space="preserve">applicant </w:t>
      </w:r>
      <w:r w:rsidRPr="00676963">
        <w:rPr>
          <w:sz w:val="18"/>
          <w:szCs w:val="18"/>
        </w:rPr>
        <w:t>commencing the course.  Where there is no opportunity for different people to act as supervisor and assessor in the clinical area</w:t>
      </w:r>
      <w:r w:rsidR="006A4D22" w:rsidRPr="00676963">
        <w:rPr>
          <w:sz w:val="18"/>
          <w:szCs w:val="18"/>
        </w:rPr>
        <w:t>,</w:t>
      </w:r>
      <w:r w:rsidRPr="00676963">
        <w:rPr>
          <w:sz w:val="18"/>
          <w:szCs w:val="18"/>
        </w:rPr>
        <w:t xml:space="preserve"> the </w:t>
      </w:r>
      <w:r w:rsidR="008302BE" w:rsidRPr="00676963">
        <w:rPr>
          <w:sz w:val="18"/>
          <w:szCs w:val="18"/>
        </w:rPr>
        <w:t>applicant</w:t>
      </w:r>
      <w:r w:rsidRPr="00676963">
        <w:rPr>
          <w:sz w:val="18"/>
          <w:szCs w:val="18"/>
        </w:rPr>
        <w:t xml:space="preserve"> must identify a prescriber who meets the requirements to be a </w:t>
      </w:r>
      <w:r w:rsidR="00F84587" w:rsidRPr="00676963">
        <w:rPr>
          <w:sz w:val="18"/>
          <w:szCs w:val="18"/>
        </w:rPr>
        <w:t>P</w:t>
      </w:r>
      <w:r w:rsidRPr="00676963">
        <w:rPr>
          <w:sz w:val="18"/>
          <w:szCs w:val="18"/>
        </w:rPr>
        <w:t xml:space="preserve">ractice </w:t>
      </w:r>
      <w:r w:rsidR="00F84587" w:rsidRPr="00676963">
        <w:rPr>
          <w:sz w:val="18"/>
          <w:szCs w:val="18"/>
        </w:rPr>
        <w:t>A</w:t>
      </w:r>
      <w:r w:rsidRPr="00676963">
        <w:rPr>
          <w:sz w:val="18"/>
          <w:szCs w:val="18"/>
        </w:rPr>
        <w:t xml:space="preserve">ssessor. This person will act as both supervisor and assessor. The </w:t>
      </w:r>
      <w:r w:rsidR="00F84587" w:rsidRPr="00676963">
        <w:rPr>
          <w:sz w:val="18"/>
          <w:szCs w:val="18"/>
        </w:rPr>
        <w:t>A</w:t>
      </w:r>
      <w:r w:rsidRPr="00676963">
        <w:rPr>
          <w:sz w:val="18"/>
          <w:szCs w:val="18"/>
        </w:rPr>
        <w:t xml:space="preserve">cademic </w:t>
      </w:r>
      <w:r w:rsidR="00F84587" w:rsidRPr="00676963">
        <w:rPr>
          <w:sz w:val="18"/>
          <w:szCs w:val="18"/>
        </w:rPr>
        <w:t>A</w:t>
      </w:r>
      <w:r w:rsidRPr="00676963">
        <w:rPr>
          <w:sz w:val="18"/>
          <w:szCs w:val="18"/>
        </w:rPr>
        <w:t xml:space="preserve">ssessor will require this person to attend extra collaborative meetings so that quality assurance and governance can be </w:t>
      </w:r>
      <w:r w:rsidR="008302BE" w:rsidRPr="00676963">
        <w:rPr>
          <w:sz w:val="18"/>
          <w:szCs w:val="18"/>
        </w:rPr>
        <w:t>e</w:t>
      </w:r>
      <w:r w:rsidRPr="00676963">
        <w:rPr>
          <w:sz w:val="18"/>
          <w:szCs w:val="18"/>
        </w:rPr>
        <w:t>nsured. In such situations the PA, student and AA will also meet at the end of the module to review placement competencies in relation to the Portfolio of Practice Evidence</w:t>
      </w:r>
      <w:r w:rsidR="00F63515">
        <w:t>.</w:t>
      </w:r>
      <w:r w:rsidRPr="00DB5D64">
        <w:t xml:space="preserve"> </w:t>
      </w:r>
    </w:p>
    <w:p w14:paraId="4749CC29" w14:textId="77777777" w:rsidR="00FD09D9" w:rsidRDefault="00FD09D9" w:rsidP="00A10645">
      <w:pPr>
        <w:pStyle w:val="ListParagraph"/>
        <w:numPr>
          <w:ilvl w:val="0"/>
          <w:numId w:val="12"/>
        </w:numPr>
        <w:spacing w:after="278" w:line="259" w:lineRule="auto"/>
        <w:ind w:right="1451"/>
        <w:rPr>
          <w:b/>
          <w:color w:val="FF0000"/>
        </w:rPr>
      </w:pPr>
    </w:p>
    <w:p w14:paraId="078D9779" w14:textId="317938BB" w:rsidR="002B184C" w:rsidRPr="007D0247" w:rsidRDefault="007D0247" w:rsidP="00B332CA">
      <w:pPr>
        <w:pStyle w:val="ListParagraph"/>
        <w:numPr>
          <w:ilvl w:val="0"/>
          <w:numId w:val="1"/>
        </w:numPr>
        <w:spacing w:after="278" w:line="259" w:lineRule="auto"/>
        <w:ind w:right="1451"/>
        <w:rPr>
          <w:b/>
          <w:color w:val="000000" w:themeColor="text1"/>
        </w:rPr>
      </w:pPr>
      <w:r w:rsidRPr="007D0247">
        <w:rPr>
          <w:b/>
          <w:color w:val="000000" w:themeColor="text1"/>
        </w:rPr>
        <w:t>Applicant</w:t>
      </w:r>
      <w:r w:rsidR="00F63515">
        <w:rPr>
          <w:b/>
          <w:color w:val="000000" w:themeColor="text1"/>
        </w:rPr>
        <w:t>’</w:t>
      </w:r>
      <w:r w:rsidRPr="007D0247">
        <w:rPr>
          <w:b/>
          <w:color w:val="000000" w:themeColor="text1"/>
        </w:rPr>
        <w:t xml:space="preserve">s evidence </w:t>
      </w:r>
    </w:p>
    <w:p w14:paraId="55EF76CC" w14:textId="355AB3E5" w:rsidR="007D0247" w:rsidRPr="00676963" w:rsidRDefault="009F6E6D" w:rsidP="007D0247">
      <w:pPr>
        <w:spacing w:after="278" w:line="259" w:lineRule="auto"/>
        <w:ind w:right="1451"/>
        <w:rPr>
          <w:b/>
          <w:color w:val="000000" w:themeColor="text1"/>
          <w:u w:val="single"/>
        </w:rPr>
      </w:pPr>
      <w:r>
        <w:rPr>
          <w:bCs/>
          <w:noProof/>
          <w:color w:val="000000" w:themeColor="text1"/>
        </w:rPr>
        <mc:AlternateContent>
          <mc:Choice Requires="wps">
            <w:drawing>
              <wp:anchor distT="0" distB="0" distL="114300" distR="114300" simplePos="0" relativeHeight="251676672" behindDoc="0" locked="0" layoutInCell="1" allowOverlap="1" wp14:anchorId="04F5DA3B" wp14:editId="326839BC">
                <wp:simplePos x="0" y="0"/>
                <wp:positionH relativeFrom="column">
                  <wp:posOffset>5979795</wp:posOffset>
                </wp:positionH>
                <wp:positionV relativeFrom="paragraph">
                  <wp:posOffset>626110</wp:posOffset>
                </wp:positionV>
                <wp:extent cx="180975" cy="190500"/>
                <wp:effectExtent l="0" t="0" r="28575" b="19050"/>
                <wp:wrapNone/>
                <wp:docPr id="14" name="Text Box 14" descr="Tick box"/>
                <wp:cNvGraphicFramePr/>
                <a:graphic xmlns:a="http://schemas.openxmlformats.org/drawingml/2006/main">
                  <a:graphicData uri="http://schemas.microsoft.com/office/word/2010/wordprocessingShape">
                    <wps:wsp>
                      <wps:cNvSpPr txBox="1"/>
                      <wps:spPr>
                        <a:xfrm>
                          <a:off x="0" y="0"/>
                          <a:ext cx="180975" cy="190500"/>
                        </a:xfrm>
                        <a:prstGeom prst="rect">
                          <a:avLst/>
                        </a:prstGeom>
                        <a:solidFill>
                          <a:schemeClr val="lt1"/>
                        </a:solidFill>
                        <a:ln w="6350">
                          <a:solidFill>
                            <a:prstClr val="black"/>
                          </a:solidFill>
                        </a:ln>
                      </wps:spPr>
                      <wps:txbx>
                        <w:txbxContent>
                          <w:p w14:paraId="30D80F8F" w14:textId="77777777" w:rsidR="0033196C" w:rsidRDefault="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4F5DA3B" id="_x0000_t202" coordsize="21600,21600" o:spt="202" path="m,l,21600r21600,l21600,xe">
                <v:stroke joinstyle="miter"/>
                <v:path gradientshapeok="t" o:connecttype="rect"/>
              </v:shapetype>
              <v:shape id="Text Box 14" o:spid="_x0000_s1038" type="#_x0000_t202" alt="Tick box" style="position:absolute;left:0;text-align:left;margin-left:470.85pt;margin-top:49.3pt;width:14.25pt;height:1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" fillcolor="white [3201]" strokeweight=".5pt">
                <v:textbox>
                  <w:txbxContent>
                    <w:p w14:paraId="30D80F8F" w14:textId="77777777" w:rsidR="0033196C" w:rsidRDefault="0033196C">
                      <w:pPr>
                        <w:ind w:left="0"/>
                      </w:pPr>
                    </w:p>
                  </w:txbxContent>
                </v:textbox>
              </v:shape>
            </w:pict>
          </mc:Fallback>
        </mc:AlternateContent>
      </w:r>
      <w:r w:rsidR="007D0247">
        <w:rPr>
          <w:bCs/>
          <w:color w:val="000000" w:themeColor="text1"/>
        </w:rPr>
        <w:t>Thank you for completing this application form</w:t>
      </w:r>
      <w:r w:rsidR="00F63515">
        <w:rPr>
          <w:bCs/>
          <w:color w:val="000000" w:themeColor="text1"/>
        </w:rPr>
        <w:t>.</w:t>
      </w:r>
      <w:r w:rsidR="007D0247">
        <w:rPr>
          <w:bCs/>
          <w:color w:val="000000" w:themeColor="text1"/>
        </w:rPr>
        <w:t xml:space="preserve"> </w:t>
      </w:r>
      <w:r w:rsidR="00F63515">
        <w:rPr>
          <w:bCs/>
          <w:color w:val="000000" w:themeColor="text1"/>
        </w:rPr>
        <w:t>P</w:t>
      </w:r>
      <w:r w:rsidR="007D0247">
        <w:rPr>
          <w:bCs/>
          <w:color w:val="000000" w:themeColor="text1"/>
        </w:rPr>
        <w:t>lease ensure that all areas are complete as incomplete application</w:t>
      </w:r>
      <w:r w:rsidR="00F63515">
        <w:rPr>
          <w:bCs/>
          <w:color w:val="000000" w:themeColor="text1"/>
        </w:rPr>
        <w:t>s</w:t>
      </w:r>
      <w:r w:rsidR="007D0247">
        <w:rPr>
          <w:bCs/>
          <w:color w:val="000000" w:themeColor="text1"/>
        </w:rPr>
        <w:t xml:space="preserve"> will not be accepted.  Please confirm below that you </w:t>
      </w:r>
      <w:r w:rsidR="007D0247" w:rsidRPr="00676963">
        <w:rPr>
          <w:b/>
          <w:color w:val="000000" w:themeColor="text1"/>
          <w:u w:val="single"/>
        </w:rPr>
        <w:t>are including the following evidence with this application form</w:t>
      </w:r>
      <w:r w:rsidR="00331C8C" w:rsidRPr="00676963">
        <w:rPr>
          <w:b/>
          <w:color w:val="000000" w:themeColor="text1"/>
          <w:u w:val="single"/>
        </w:rPr>
        <w:t>.</w:t>
      </w:r>
    </w:p>
    <w:p w14:paraId="190F2FE1" w14:textId="439DB238" w:rsidR="0033196C" w:rsidRPr="00051E08" w:rsidRDefault="0033196C" w:rsidP="0033196C">
      <w:pPr>
        <w:spacing w:after="278" w:line="259" w:lineRule="auto"/>
        <w:ind w:right="1451"/>
        <w:rPr>
          <w:color w:val="000000" w:themeColor="text1"/>
        </w:rPr>
      </w:pPr>
      <w:r>
        <w:rPr>
          <w:bCs/>
          <w:noProof/>
          <w:color w:val="000000" w:themeColor="text1"/>
        </w:rPr>
        <mc:AlternateContent>
          <mc:Choice Requires="wps">
            <w:drawing>
              <wp:anchor distT="0" distB="0" distL="114300" distR="114300" simplePos="0" relativeHeight="251711488" behindDoc="0" locked="0" layoutInCell="1" allowOverlap="1" wp14:anchorId="24E12F4A" wp14:editId="499348C4">
                <wp:simplePos x="0" y="0"/>
                <wp:positionH relativeFrom="column">
                  <wp:posOffset>5975985</wp:posOffset>
                </wp:positionH>
                <wp:positionV relativeFrom="paragraph">
                  <wp:posOffset>306070</wp:posOffset>
                </wp:positionV>
                <wp:extent cx="205740" cy="175260"/>
                <wp:effectExtent l="0" t="0" r="22860" b="15240"/>
                <wp:wrapNone/>
                <wp:docPr id="3" name="Text Box 3" descr="Tick box"/>
                <wp:cNvGraphicFramePr/>
                <a:graphic xmlns:a="http://schemas.openxmlformats.org/drawingml/2006/main">
                  <a:graphicData uri="http://schemas.microsoft.com/office/word/2010/wordprocessingShape">
                    <wps:wsp>
                      <wps:cNvSpPr txBox="1"/>
                      <wps:spPr>
                        <a:xfrm flipH="1" flipV="1">
                          <a:off x="0" y="0"/>
                          <a:ext cx="205740" cy="175260"/>
                        </a:xfrm>
                        <a:prstGeom prst="rect">
                          <a:avLst/>
                        </a:prstGeom>
                        <a:solidFill>
                          <a:sysClr val="window" lastClr="FFFFFF"/>
                        </a:solidFill>
                        <a:ln w="6350">
                          <a:solidFill>
                            <a:prstClr val="black"/>
                          </a:solidFill>
                        </a:ln>
                      </wps:spPr>
                      <wps:txbx>
                        <w:txbxContent>
                          <w:p w14:paraId="27257DFD" w14:textId="77777777" w:rsidR="0033196C" w:rsidRDefault="0033196C" w:rsidP="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E12F4A" id="Text Box 3" o:spid="_x0000_s1039" type="#_x0000_t202" alt="Tick box" style="position:absolute;left:0;text-align:left;margin-left:470.55pt;margin-top:24.1pt;width:16.2pt;height:13.8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" fillcolor="window" strokeweight=".5pt">
                <v:textbox>
                  <w:txbxContent>
                    <w:p w14:paraId="27257DFD" w14:textId="77777777" w:rsidR="0033196C" w:rsidRDefault="0033196C" w:rsidP="0033196C">
                      <w:pPr>
                        <w:ind w:left="0"/>
                      </w:pPr>
                    </w:p>
                  </w:txbxContent>
                </v:textbox>
              </v:shape>
            </w:pict>
          </mc:Fallback>
        </mc:AlternateContent>
      </w:r>
      <w:r w:rsidRPr="00051E08">
        <w:rPr>
          <w:b/>
          <w:bCs/>
          <w:i/>
          <w:iCs/>
          <w:color w:val="000000" w:themeColor="text1"/>
          <w:u w:val="single"/>
        </w:rPr>
        <w:t>ALL applicants</w:t>
      </w:r>
      <w:r>
        <w:rPr>
          <w:b/>
          <w:bCs/>
          <w:i/>
          <w:iCs/>
          <w:color w:val="000000" w:themeColor="text1"/>
          <w:u w:val="single"/>
        </w:rPr>
        <w:t xml:space="preserve">. </w:t>
      </w:r>
      <w:r>
        <w:rPr>
          <w:color w:val="000000" w:themeColor="text1"/>
        </w:rPr>
        <w:t>To complete agreed learning contract in appendix A pg 23/34</w:t>
      </w:r>
    </w:p>
    <w:p w14:paraId="76AC9032" w14:textId="449EF2A8" w:rsidR="0033196C" w:rsidRDefault="00C346BA" w:rsidP="0033196C">
      <w:pPr>
        <w:spacing w:after="278" w:line="259" w:lineRule="auto"/>
        <w:ind w:right="1451"/>
        <w:rPr>
          <w:color w:val="000000" w:themeColor="text1"/>
        </w:rPr>
      </w:pPr>
      <w:r>
        <w:rPr>
          <w:bCs/>
          <w:noProof/>
          <w:color w:val="000000" w:themeColor="text1"/>
        </w:rPr>
        <mc:AlternateContent>
          <mc:Choice Requires="wps">
            <w:drawing>
              <wp:anchor distT="0" distB="0" distL="114300" distR="114300" simplePos="0" relativeHeight="251705344" behindDoc="0" locked="0" layoutInCell="1" allowOverlap="1" wp14:anchorId="45B6A4FC" wp14:editId="6A98542D">
                <wp:simplePos x="0" y="0"/>
                <wp:positionH relativeFrom="column">
                  <wp:posOffset>5984875</wp:posOffset>
                </wp:positionH>
                <wp:positionV relativeFrom="paragraph">
                  <wp:posOffset>443865</wp:posOffset>
                </wp:positionV>
                <wp:extent cx="190500" cy="200025"/>
                <wp:effectExtent l="0" t="0" r="19050" b="28575"/>
                <wp:wrapNone/>
                <wp:docPr id="4" name="Text Box 4" descr="Tick box"/>
                <wp:cNvGraphicFramePr/>
                <a:graphic xmlns:a="http://schemas.openxmlformats.org/drawingml/2006/main">
                  <a:graphicData uri="http://schemas.microsoft.com/office/word/2010/wordprocessingShape">
                    <wps:wsp>
                      <wps:cNvSpPr txBox="1"/>
                      <wps:spPr>
                        <a:xfrm>
                          <a:off x="0" y="0"/>
                          <a:ext cx="190500" cy="200025"/>
                        </a:xfrm>
                        <a:prstGeom prst="rect">
                          <a:avLst/>
                        </a:prstGeom>
                        <a:solidFill>
                          <a:sysClr val="window" lastClr="FFFFFF"/>
                        </a:solidFill>
                        <a:ln w="6350">
                          <a:solidFill>
                            <a:prstClr val="black"/>
                          </a:solidFill>
                        </a:ln>
                      </wps:spPr>
                      <wps:txbx>
                        <w:txbxContent>
                          <w:p w14:paraId="306768E4" w14:textId="77777777" w:rsidR="0033196C" w:rsidRDefault="0033196C" w:rsidP="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B6A4FC" id="Text Box 4" o:spid="_x0000_s1040" type="#_x0000_t202" alt="Tick box" style="position:absolute;left:0;text-align:left;margin-left:471.25pt;margin-top:34.95pt;width:15pt;height:15.7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" fillcolor="window" strokeweight=".5pt">
                <v:textbox>
                  <w:txbxContent>
                    <w:p w14:paraId="306768E4" w14:textId="77777777" w:rsidR="0033196C" w:rsidRDefault="0033196C" w:rsidP="0033196C">
                      <w:pPr>
                        <w:ind w:left="0"/>
                      </w:pPr>
                    </w:p>
                  </w:txbxContent>
                </v:textbox>
              </v:shape>
            </w:pict>
          </mc:Fallback>
        </mc:AlternateContent>
      </w:r>
      <w:r w:rsidR="0033196C" w:rsidRPr="00051E08">
        <w:rPr>
          <w:b/>
          <w:bCs/>
          <w:i/>
          <w:iCs/>
          <w:color w:val="000000" w:themeColor="text1"/>
          <w:u w:val="single"/>
        </w:rPr>
        <w:t>ALL applicants</w:t>
      </w:r>
      <w:r w:rsidR="0033196C">
        <w:rPr>
          <w:b/>
          <w:bCs/>
          <w:i/>
          <w:iCs/>
          <w:color w:val="000000" w:themeColor="text1"/>
          <w:u w:val="single"/>
        </w:rPr>
        <w:t xml:space="preserve">. </w:t>
      </w:r>
      <w:r w:rsidR="0033196C" w:rsidRPr="32D6C5E5">
        <w:rPr>
          <w:color w:val="000000" w:themeColor="text1"/>
        </w:rPr>
        <w:t xml:space="preserve">Confirmation of DBS check within the last 3 years (copy of certificate or screen shot of online status) </w:t>
      </w:r>
    </w:p>
    <w:p w14:paraId="044DDED7" w14:textId="55E53E31" w:rsidR="00C346BA" w:rsidRPr="007D0247" w:rsidRDefault="00C346BA" w:rsidP="00C346BA">
      <w:pPr>
        <w:spacing w:after="278" w:line="259" w:lineRule="auto"/>
        <w:ind w:left="384" w:right="1451" w:firstLine="0"/>
        <w:rPr>
          <w:bCs/>
          <w:color w:val="auto"/>
        </w:rPr>
      </w:pPr>
      <w:r>
        <w:rPr>
          <w:b/>
          <w:noProof/>
          <w:color w:val="000000" w:themeColor="text1"/>
          <w:u w:val="single"/>
        </w:rPr>
        <w:t>ALL</w:t>
      </w:r>
      <w:r>
        <w:rPr>
          <w:bCs/>
          <w:color w:val="auto"/>
        </w:rPr>
        <w:t xml:space="preserve"> applicants have completed a placement audit form from (pg 21/22)</w:t>
      </w:r>
    </w:p>
    <w:p w14:paraId="5524B69D" w14:textId="568FD277" w:rsidR="0033196C" w:rsidRDefault="00C346BA" w:rsidP="0033196C">
      <w:pPr>
        <w:spacing w:after="278" w:line="259" w:lineRule="auto"/>
        <w:ind w:left="0" w:right="1451" w:firstLine="0"/>
        <w:rPr>
          <w:bCs/>
          <w:color w:val="auto"/>
        </w:rPr>
      </w:pPr>
      <w:r>
        <w:rPr>
          <w:bCs/>
          <w:noProof/>
          <w:color w:val="000000" w:themeColor="text1"/>
        </w:rPr>
        <mc:AlternateContent>
          <mc:Choice Requires="wps">
            <w:drawing>
              <wp:anchor distT="0" distB="0" distL="114300" distR="114300" simplePos="0" relativeHeight="251710464" behindDoc="0" locked="0" layoutInCell="1" allowOverlap="1" wp14:anchorId="563B9E00" wp14:editId="764FCB32">
                <wp:simplePos x="0" y="0"/>
                <wp:positionH relativeFrom="column">
                  <wp:posOffset>6007735</wp:posOffset>
                </wp:positionH>
                <wp:positionV relativeFrom="paragraph">
                  <wp:posOffset>59055</wp:posOffset>
                </wp:positionV>
                <wp:extent cx="171450" cy="190500"/>
                <wp:effectExtent l="0" t="0" r="19050" b="19050"/>
                <wp:wrapNone/>
                <wp:docPr id="29" name="Text Box 29" descr="Tick box for first reference"/>
                <wp:cNvGraphicFramePr/>
                <a:graphic xmlns:a="http://schemas.openxmlformats.org/drawingml/2006/main">
                  <a:graphicData uri="http://schemas.microsoft.com/office/word/2010/wordprocessingShape">
                    <wps:wsp>
                      <wps:cNvSpPr txBox="1"/>
                      <wps:spPr>
                        <a:xfrm flipH="1">
                          <a:off x="0" y="0"/>
                          <a:ext cx="171450" cy="190500"/>
                        </a:xfrm>
                        <a:prstGeom prst="rect">
                          <a:avLst/>
                        </a:prstGeom>
                        <a:solidFill>
                          <a:sysClr val="window" lastClr="FFFFFF"/>
                        </a:solidFill>
                        <a:ln w="6350">
                          <a:solidFill>
                            <a:prstClr val="black"/>
                          </a:solidFill>
                        </a:ln>
                      </wps:spPr>
                      <wps:txbx>
                        <w:txbxContent>
                          <w:p w14:paraId="66860049" w14:textId="77777777" w:rsidR="0033196C" w:rsidRDefault="0033196C" w:rsidP="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3B9E00" id="Text Box 29" o:spid="_x0000_s1041" type="#_x0000_t202" alt="Tick box for first reference" style="position:absolute;margin-left:473.05pt;margin-top:4.65pt;width:13.5pt;height:1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" fillcolor="window" strokeweight=".5pt">
                <v:textbox>
                  <w:txbxContent>
                    <w:p w14:paraId="66860049" w14:textId="77777777" w:rsidR="0033196C" w:rsidRDefault="0033196C" w:rsidP="0033196C">
                      <w:pPr>
                        <w:ind w:left="0"/>
                      </w:pPr>
                    </w:p>
                  </w:txbxContent>
                </v:textbox>
              </v:shape>
            </w:pict>
          </mc:Fallback>
        </mc:AlternateContent>
      </w:r>
      <w:r w:rsidR="0033196C" w:rsidRPr="007D0247">
        <w:rPr>
          <w:bCs/>
          <w:color w:val="auto"/>
        </w:rPr>
        <w:t xml:space="preserve">      </w:t>
      </w:r>
      <w:r w:rsidR="0033196C">
        <w:rPr>
          <w:bCs/>
          <w:color w:val="auto"/>
        </w:rPr>
        <w:t xml:space="preserve"> </w:t>
      </w:r>
      <w:r w:rsidR="0033196C" w:rsidRPr="00051E08">
        <w:rPr>
          <w:b/>
          <w:i/>
          <w:iCs/>
          <w:color w:val="auto"/>
          <w:u w:val="single"/>
        </w:rPr>
        <w:t xml:space="preserve">Self-Employed/Non-NHS </w:t>
      </w:r>
      <w:r w:rsidR="0033196C" w:rsidRPr="007D0247">
        <w:rPr>
          <w:bCs/>
          <w:color w:val="auto"/>
        </w:rPr>
        <w:t xml:space="preserve">applicants are required to provide evidence of professional indemnity </w:t>
      </w:r>
    </w:p>
    <w:p w14:paraId="1D0C9B15" w14:textId="09F965B1" w:rsidR="0033196C" w:rsidRDefault="00C346BA" w:rsidP="0033196C">
      <w:pPr>
        <w:spacing w:after="278" w:line="240" w:lineRule="auto"/>
        <w:ind w:left="0" w:right="1451" w:firstLine="0"/>
        <w:rPr>
          <w:bCs/>
          <w:color w:val="auto"/>
        </w:rPr>
      </w:pPr>
      <w:r>
        <w:rPr>
          <w:bCs/>
          <w:noProof/>
          <w:color w:val="000000" w:themeColor="text1"/>
        </w:rPr>
        <mc:AlternateContent>
          <mc:Choice Requires="wps">
            <w:drawing>
              <wp:anchor distT="0" distB="0" distL="114300" distR="114300" simplePos="0" relativeHeight="251707392" behindDoc="0" locked="0" layoutInCell="1" allowOverlap="1" wp14:anchorId="6CCF1116" wp14:editId="390BB5E8">
                <wp:simplePos x="0" y="0"/>
                <wp:positionH relativeFrom="column">
                  <wp:posOffset>6009640</wp:posOffset>
                </wp:positionH>
                <wp:positionV relativeFrom="paragraph">
                  <wp:posOffset>148590</wp:posOffset>
                </wp:positionV>
                <wp:extent cx="190500" cy="200025"/>
                <wp:effectExtent l="0" t="0" r="19050" b="28575"/>
                <wp:wrapNone/>
                <wp:docPr id="18" name="Text Box 18" descr="Tick box for second reference"/>
                <wp:cNvGraphicFramePr/>
                <a:graphic xmlns:a="http://schemas.openxmlformats.org/drawingml/2006/main">
                  <a:graphicData uri="http://schemas.microsoft.com/office/word/2010/wordprocessingShape">
                    <wps:wsp>
                      <wps:cNvSpPr txBox="1"/>
                      <wps:spPr>
                        <a:xfrm>
                          <a:off x="0" y="0"/>
                          <a:ext cx="190500" cy="200025"/>
                        </a:xfrm>
                        <a:prstGeom prst="rect">
                          <a:avLst/>
                        </a:prstGeom>
                        <a:solidFill>
                          <a:sysClr val="window" lastClr="FFFFFF"/>
                        </a:solidFill>
                        <a:ln w="6350">
                          <a:solidFill>
                            <a:prstClr val="black"/>
                          </a:solidFill>
                        </a:ln>
                      </wps:spPr>
                      <wps:txbx>
                        <w:txbxContent>
                          <w:p w14:paraId="65C319B0" w14:textId="77777777" w:rsidR="0033196C" w:rsidRDefault="0033196C" w:rsidP="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CF1116" id="Text Box 18" o:spid="_x0000_s1042" type="#_x0000_t202" alt="Tick box for second reference" style="position:absolute;margin-left:473.2pt;margin-top:11.7pt;width:15pt;height:15.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" fillcolor="window" strokeweight=".5pt">
                <v:textbox>
                  <w:txbxContent>
                    <w:p w14:paraId="65C319B0" w14:textId="77777777" w:rsidR="0033196C" w:rsidRDefault="0033196C" w:rsidP="0033196C">
                      <w:pPr>
                        <w:ind w:left="0"/>
                      </w:pPr>
                    </w:p>
                  </w:txbxContent>
                </v:textbox>
              </v:shape>
            </w:pict>
          </mc:Fallback>
        </mc:AlternateContent>
      </w:r>
      <w:r w:rsidR="0033196C">
        <w:rPr>
          <w:bCs/>
          <w:color w:val="auto"/>
        </w:rPr>
        <w:t xml:space="preserve">       </w:t>
      </w:r>
      <w:r w:rsidR="0033196C" w:rsidRPr="005C743C">
        <w:rPr>
          <w:b/>
          <w:i/>
          <w:iCs/>
          <w:color w:val="auto"/>
          <w:u w:val="single"/>
        </w:rPr>
        <w:t>Self-Employed/Non-NHS</w:t>
      </w:r>
      <w:r w:rsidR="0033196C">
        <w:rPr>
          <w:bCs/>
          <w:color w:val="auto"/>
        </w:rPr>
        <w:t xml:space="preserve"> applicants need to provide two professional references **</w:t>
      </w:r>
      <w:r>
        <w:rPr>
          <w:bCs/>
          <w:color w:val="auto"/>
        </w:rPr>
        <w:t xml:space="preserve"> Reference template provided at the end of this application form (pg 19/20)</w:t>
      </w:r>
    </w:p>
    <w:p w14:paraId="07A63718" w14:textId="3FBEF86A" w:rsidR="0033196C" w:rsidRPr="00DB04E9" w:rsidRDefault="00C346BA" w:rsidP="0033196C">
      <w:pPr>
        <w:spacing w:after="278" w:line="259" w:lineRule="auto"/>
        <w:ind w:left="389" w:right="1451" w:firstLine="0"/>
        <w:rPr>
          <w:bCs/>
          <w:color w:val="auto"/>
          <w:szCs w:val="20"/>
        </w:rPr>
      </w:pPr>
      <w:r w:rsidRPr="00051E08">
        <w:rPr>
          <w:b/>
          <w:bCs/>
          <w:i/>
          <w:iCs/>
          <w:noProof/>
          <w:color w:val="000000" w:themeColor="text1"/>
          <w:u w:val="single"/>
        </w:rPr>
        <mc:AlternateContent>
          <mc:Choice Requires="wps">
            <w:drawing>
              <wp:anchor distT="0" distB="0" distL="114300" distR="114300" simplePos="0" relativeHeight="251713536" behindDoc="0" locked="0" layoutInCell="1" allowOverlap="1" wp14:anchorId="3A362BAF" wp14:editId="4545C29E">
                <wp:simplePos x="0" y="0"/>
                <wp:positionH relativeFrom="column">
                  <wp:posOffset>6010275</wp:posOffset>
                </wp:positionH>
                <wp:positionV relativeFrom="paragraph">
                  <wp:posOffset>43815</wp:posOffset>
                </wp:positionV>
                <wp:extent cx="220980" cy="190500"/>
                <wp:effectExtent l="0" t="0" r="26670" b="19050"/>
                <wp:wrapNone/>
                <wp:docPr id="19" name="Text Box 19" descr="Tick box"/>
                <wp:cNvGraphicFramePr/>
                <a:graphic xmlns:a="http://schemas.openxmlformats.org/drawingml/2006/main">
                  <a:graphicData uri="http://schemas.microsoft.com/office/word/2010/wordprocessingShape">
                    <wps:wsp>
                      <wps:cNvSpPr txBox="1"/>
                      <wps:spPr>
                        <a:xfrm>
                          <a:off x="0" y="0"/>
                          <a:ext cx="220980" cy="190500"/>
                        </a:xfrm>
                        <a:prstGeom prst="rect">
                          <a:avLst/>
                        </a:prstGeom>
                        <a:solidFill>
                          <a:sysClr val="window" lastClr="FFFFFF"/>
                        </a:solidFill>
                        <a:ln w="6350">
                          <a:solidFill>
                            <a:prstClr val="black"/>
                          </a:solidFill>
                        </a:ln>
                      </wps:spPr>
                      <wps:txbx>
                        <w:txbxContent>
                          <w:p w14:paraId="2BAD342A" w14:textId="77777777" w:rsidR="00C346BA" w:rsidRDefault="00C346BA" w:rsidP="00C346B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362BAF" id="Text Box 19" o:spid="_x0000_s1043" type="#_x0000_t202" alt="Tick box" style="position:absolute;left:0;text-align:left;margin-left:473.25pt;margin-top:3.45pt;width:17.4pt;height: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" fillcolor="window" strokeweight=".5pt">
                <v:textbox>
                  <w:txbxContent>
                    <w:p w14:paraId="2BAD342A" w14:textId="77777777" w:rsidR="00C346BA" w:rsidRDefault="00C346BA" w:rsidP="00C346BA">
                      <w:pPr>
                        <w:ind w:left="0"/>
                      </w:pPr>
                    </w:p>
                  </w:txbxContent>
                </v:textbox>
              </v:shape>
            </w:pict>
          </mc:Fallback>
        </mc:AlternateContent>
      </w:r>
      <w:r w:rsidR="0033196C" w:rsidRPr="00051E08">
        <w:rPr>
          <w:b/>
          <w:color w:val="auto"/>
          <w:u w:val="single"/>
        </w:rPr>
        <w:t xml:space="preserve">Self-Employed/Non-NHS </w:t>
      </w:r>
      <w:r w:rsidR="0033196C">
        <w:rPr>
          <w:bCs/>
          <w:color w:val="auto"/>
        </w:rPr>
        <w:t xml:space="preserve">applicants need to enclose practice area’s most </w:t>
      </w:r>
      <w:r w:rsidR="0033196C" w:rsidRPr="00DB04E9">
        <w:rPr>
          <w:bCs/>
          <w:color w:val="auto"/>
          <w:szCs w:val="20"/>
        </w:rPr>
        <w:t xml:space="preserve">recent CQC report from </w:t>
      </w:r>
      <w:r w:rsidR="0033196C">
        <w:rPr>
          <w:bCs/>
          <w:color w:val="auto"/>
          <w:szCs w:val="20"/>
        </w:rPr>
        <w:t xml:space="preserve">  C</w:t>
      </w:r>
      <w:r w:rsidR="0033196C" w:rsidRPr="00DB04E9">
        <w:rPr>
          <w:bCs/>
          <w:color w:val="auto"/>
          <w:szCs w:val="20"/>
        </w:rPr>
        <w:t>QC website</w:t>
      </w:r>
    </w:p>
    <w:p w14:paraId="1D0DB335" w14:textId="0D91B9BA" w:rsidR="0033196C" w:rsidRDefault="00C346BA" w:rsidP="0033196C">
      <w:pPr>
        <w:spacing w:after="19" w:line="259" w:lineRule="auto"/>
        <w:ind w:left="389" w:firstLine="0"/>
      </w:pPr>
      <w:r w:rsidRPr="00051E08">
        <w:rPr>
          <w:b/>
          <w:bCs/>
          <w:i/>
          <w:iCs/>
          <w:noProof/>
          <w:color w:val="000000" w:themeColor="text1"/>
          <w:u w:val="single"/>
        </w:rPr>
        <mc:AlternateContent>
          <mc:Choice Requires="wps">
            <w:drawing>
              <wp:anchor distT="0" distB="0" distL="114300" distR="114300" simplePos="0" relativeHeight="251706368" behindDoc="0" locked="0" layoutInCell="1" allowOverlap="1" wp14:anchorId="381EF53C" wp14:editId="1DACE46E">
                <wp:simplePos x="0" y="0"/>
                <wp:positionH relativeFrom="column">
                  <wp:posOffset>6012180</wp:posOffset>
                </wp:positionH>
                <wp:positionV relativeFrom="paragraph">
                  <wp:posOffset>238125</wp:posOffset>
                </wp:positionV>
                <wp:extent cx="220980" cy="190500"/>
                <wp:effectExtent l="0" t="0" r="26670" b="19050"/>
                <wp:wrapNone/>
                <wp:docPr id="32" name="Text Box 32" descr="Tick box"/>
                <wp:cNvGraphicFramePr/>
                <a:graphic xmlns:a="http://schemas.openxmlformats.org/drawingml/2006/main">
                  <a:graphicData uri="http://schemas.microsoft.com/office/word/2010/wordprocessingShape">
                    <wps:wsp>
                      <wps:cNvSpPr txBox="1"/>
                      <wps:spPr>
                        <a:xfrm>
                          <a:off x="0" y="0"/>
                          <a:ext cx="220980" cy="190500"/>
                        </a:xfrm>
                        <a:prstGeom prst="rect">
                          <a:avLst/>
                        </a:prstGeom>
                        <a:solidFill>
                          <a:sysClr val="window" lastClr="FFFFFF"/>
                        </a:solidFill>
                        <a:ln w="6350">
                          <a:solidFill>
                            <a:prstClr val="black"/>
                          </a:solidFill>
                        </a:ln>
                      </wps:spPr>
                      <wps:txbx>
                        <w:txbxContent>
                          <w:p w14:paraId="04965070" w14:textId="77777777" w:rsidR="0033196C" w:rsidRDefault="0033196C" w:rsidP="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1EF53C" id="Text Box 32" o:spid="_x0000_s1044" type="#_x0000_t202" alt="Tick box" style="position:absolute;left:0;text-align:left;margin-left:473.4pt;margin-top:18.75pt;width:17.4pt;height: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" fillcolor="window" strokeweight=".5pt">
                <v:textbox>
                  <w:txbxContent>
                    <w:p w14:paraId="04965070" w14:textId="77777777" w:rsidR="0033196C" w:rsidRDefault="0033196C" w:rsidP="0033196C">
                      <w:pPr>
                        <w:ind w:left="0"/>
                      </w:pPr>
                    </w:p>
                  </w:txbxContent>
                </v:textbox>
              </v:shape>
            </w:pict>
          </mc:Fallback>
        </mc:AlternateContent>
      </w:r>
      <w:r w:rsidR="0033196C" w:rsidRPr="00051E08">
        <w:rPr>
          <w:b/>
          <w:bCs/>
          <w:i/>
          <w:iCs/>
          <w:u w:val="single"/>
        </w:rPr>
        <w:t>All applicants</w:t>
      </w:r>
      <w:r w:rsidR="0033196C">
        <w:t xml:space="preserve"> If Practice Supervisor and Assessor/Educator is the same person, applicant has completed additional practice audit form (Additional audit form available at the end of this application form)?  </w:t>
      </w:r>
    </w:p>
    <w:p w14:paraId="42CBE188" w14:textId="77777777" w:rsidR="0033196C" w:rsidRDefault="0033196C">
      <w:pPr>
        <w:spacing w:after="19" w:line="259" w:lineRule="auto"/>
        <w:ind w:left="106" w:firstLine="0"/>
      </w:pPr>
    </w:p>
    <w:p w14:paraId="16C0F76F" w14:textId="71B4B697" w:rsidR="00CA6B8A" w:rsidRDefault="00B20F7B">
      <w:pPr>
        <w:spacing w:after="19" w:line="259" w:lineRule="auto"/>
        <w:ind w:left="106" w:firstLine="0"/>
      </w:pPr>
      <w:r>
        <w:t xml:space="preserve"> </w:t>
      </w:r>
      <w:r w:rsidR="007D0247">
        <w:t>Applicant</w:t>
      </w:r>
      <w:r w:rsidR="00F63515">
        <w:t>’</w:t>
      </w:r>
      <w:r w:rsidR="007D0247">
        <w:t>s statement.</w:t>
      </w:r>
    </w:p>
    <w:p w14:paraId="68702184" w14:textId="7C0BFD49" w:rsidR="007D0247" w:rsidRDefault="007D0247">
      <w:pPr>
        <w:spacing w:after="19" w:line="259" w:lineRule="auto"/>
        <w:ind w:left="106" w:firstLine="0"/>
      </w:pPr>
      <w:r>
        <w:t xml:space="preserve">I can confirm that I have completed this application form and have provided accurate information to the best of my knowledge.  </w:t>
      </w:r>
      <w:r w:rsidRPr="006A0542">
        <w:rPr>
          <w:b/>
          <w:bCs/>
          <w:u w:val="single"/>
        </w:rPr>
        <w:t>I understand that an incomplete application form cannot be accepted by the university.</w:t>
      </w:r>
      <w:r>
        <w:t xml:space="preserve">  </w:t>
      </w:r>
    </w:p>
    <w:p w14:paraId="79C84ACF" w14:textId="13EAE857" w:rsidR="007D0247" w:rsidRDefault="007D0247">
      <w:pPr>
        <w:spacing w:after="19" w:line="259" w:lineRule="auto"/>
        <w:ind w:left="106" w:firstLine="0"/>
      </w:pPr>
    </w:p>
    <w:p w14:paraId="35E01A83" w14:textId="7165E350" w:rsidR="007D0247" w:rsidRDefault="007D0247">
      <w:pPr>
        <w:spacing w:after="19" w:line="259" w:lineRule="auto"/>
        <w:ind w:left="106" w:firstLine="0"/>
      </w:pPr>
    </w:p>
    <w:p w14:paraId="1C02ACA0" w14:textId="3CCDBDDC" w:rsidR="007D0247" w:rsidRDefault="007D0247">
      <w:pPr>
        <w:spacing w:after="19" w:line="259" w:lineRule="auto"/>
        <w:ind w:left="106" w:firstLine="0"/>
      </w:pPr>
      <w:r>
        <w:t xml:space="preserve">Signature of applicant </w:t>
      </w:r>
    </w:p>
    <w:p w14:paraId="2FC92F3C" w14:textId="51498F0B" w:rsidR="00D3265B" w:rsidRDefault="007D0247">
      <w:pPr>
        <w:spacing w:after="19" w:line="259" w:lineRule="auto"/>
        <w:ind w:left="106" w:firstLine="0"/>
        <w:rPr>
          <w:highlight w:val="yellow"/>
        </w:rPr>
      </w:pPr>
      <w:r>
        <w:t xml:space="preserve">Date signed </w:t>
      </w:r>
    </w:p>
    <w:p w14:paraId="1F83D28D" w14:textId="77777777" w:rsidR="005B1124" w:rsidRDefault="005B1124">
      <w:pPr>
        <w:spacing w:after="19" w:line="259" w:lineRule="auto"/>
        <w:ind w:left="106" w:firstLine="0"/>
        <w:rPr>
          <w:highlight w:val="yellow"/>
        </w:rPr>
      </w:pPr>
    </w:p>
    <w:tbl>
      <w:tblPr>
        <w:tblpPr w:leftFromText="180" w:rightFromText="180" w:vertAnchor="page" w:horzAnchor="margin" w:tblpX="358" w:tblpY="1759"/>
        <w:tblW w:w="10490" w:type="dxa"/>
        <w:tblLayout w:type="fixed"/>
        <w:tblLook w:val="01E0" w:firstRow="1" w:lastRow="1" w:firstColumn="1" w:lastColumn="1" w:noHBand="0" w:noVBand="0"/>
      </w:tblPr>
      <w:tblGrid>
        <w:gridCol w:w="10490"/>
      </w:tblGrid>
      <w:tr w:rsidR="00BC5DE2" w:rsidRPr="001F37F7" w14:paraId="0CB997A5" w14:textId="77777777" w:rsidTr="00F95E9B">
        <w:trPr>
          <w:trHeight w:val="1441"/>
        </w:trPr>
        <w:tc>
          <w:tcPr>
            <w:tcW w:w="10490" w:type="dxa"/>
          </w:tcPr>
          <w:p w14:paraId="79CBDA92" w14:textId="77777777" w:rsidR="00BC5DE2" w:rsidRPr="001F37F7" w:rsidRDefault="00BC5DE2" w:rsidP="00F95E9B">
            <w:pPr>
              <w:spacing w:after="0" w:line="240" w:lineRule="auto"/>
              <w:ind w:left="142" w:firstLine="0"/>
              <w:jc w:val="both"/>
              <w:rPr>
                <w:rFonts w:eastAsia="Calibri"/>
                <w:color w:val="auto"/>
                <w:szCs w:val="20"/>
                <w:lang w:eastAsia="en-US"/>
              </w:rPr>
            </w:pPr>
            <w:r w:rsidRPr="001F37F7">
              <w:rPr>
                <w:rFonts w:eastAsia="Calibri"/>
                <w:b/>
                <w:color w:val="auto"/>
                <w:szCs w:val="20"/>
                <w:lang w:eastAsia="en-US"/>
              </w:rPr>
              <w:lastRenderedPageBreak/>
              <w:t>Equal Opportunities</w:t>
            </w:r>
          </w:p>
          <w:p w14:paraId="1C8CFE44" w14:textId="77777777" w:rsidR="00BC5DE2" w:rsidRPr="001F37F7" w:rsidRDefault="00BC5DE2" w:rsidP="00F95E9B">
            <w:pPr>
              <w:spacing w:after="0" w:line="240" w:lineRule="auto"/>
              <w:ind w:left="142" w:firstLine="0"/>
              <w:jc w:val="both"/>
              <w:rPr>
                <w:rFonts w:eastAsia="Calibri"/>
                <w:color w:val="auto"/>
                <w:szCs w:val="20"/>
                <w:lang w:eastAsia="en-US"/>
              </w:rPr>
            </w:pPr>
            <w:r w:rsidRPr="001F37F7">
              <w:rPr>
                <w:rFonts w:eastAsia="Calibri"/>
                <w:color w:val="auto"/>
                <w:szCs w:val="20"/>
                <w:lang w:eastAsia="en-US"/>
              </w:rPr>
              <w:t>This form will be detached.</w:t>
            </w:r>
          </w:p>
          <w:p w14:paraId="6803277B" w14:textId="77777777" w:rsidR="00BC5DE2" w:rsidRPr="001F37F7" w:rsidRDefault="00BC5DE2" w:rsidP="00F95E9B">
            <w:pPr>
              <w:spacing w:after="0" w:line="240" w:lineRule="auto"/>
              <w:ind w:left="142" w:firstLine="0"/>
              <w:jc w:val="both"/>
              <w:rPr>
                <w:rFonts w:eastAsia="Calibri"/>
                <w:color w:val="auto"/>
                <w:szCs w:val="20"/>
                <w:lang w:eastAsia="en-US"/>
              </w:rPr>
            </w:pPr>
            <w:r w:rsidRPr="001F37F7">
              <w:rPr>
                <w:rFonts w:eastAsia="Calibri"/>
                <w:color w:val="auto"/>
                <w:szCs w:val="20"/>
                <w:lang w:eastAsia="en-US"/>
              </w:rPr>
              <w:t xml:space="preserve">Please complete and return it with your application. </w:t>
            </w:r>
          </w:p>
          <w:p w14:paraId="5C0E7D0A" w14:textId="77777777" w:rsidR="00BC5DE2" w:rsidRPr="001F37F7" w:rsidRDefault="00BC5DE2" w:rsidP="00F95E9B">
            <w:pPr>
              <w:spacing w:after="0" w:line="240" w:lineRule="auto"/>
              <w:ind w:left="142" w:firstLine="0"/>
              <w:jc w:val="both"/>
              <w:rPr>
                <w:rFonts w:eastAsia="Calibri"/>
                <w:color w:val="auto"/>
                <w:szCs w:val="20"/>
                <w:lang w:eastAsia="en-US"/>
              </w:rPr>
            </w:pPr>
            <w:r w:rsidRPr="001F37F7">
              <w:rPr>
                <w:rFonts w:eastAsia="Calibri"/>
                <w:color w:val="auto"/>
                <w:szCs w:val="20"/>
                <w:lang w:eastAsia="en-US"/>
              </w:rPr>
              <w:t xml:space="preserve">The information you provide will be held on database and will only be used for statistical analysis by HESA and certain other bodies that deal with the funding of education.  </w:t>
            </w:r>
          </w:p>
          <w:p w14:paraId="32DFBCEE" w14:textId="77777777" w:rsidR="00BC5DE2" w:rsidRPr="001F37F7" w:rsidRDefault="00BC5DE2" w:rsidP="00F95E9B">
            <w:pPr>
              <w:spacing w:after="0" w:line="240" w:lineRule="auto"/>
              <w:ind w:left="142" w:firstLine="0"/>
              <w:jc w:val="both"/>
              <w:rPr>
                <w:rFonts w:eastAsia="Calibri"/>
                <w:color w:val="auto"/>
                <w:szCs w:val="20"/>
                <w:lang w:eastAsia="en-US"/>
              </w:rPr>
            </w:pPr>
            <w:r w:rsidRPr="001F37F7">
              <w:rPr>
                <w:rFonts w:eastAsia="Calibri"/>
                <w:color w:val="auto"/>
                <w:szCs w:val="20"/>
                <w:lang w:eastAsia="en-US"/>
              </w:rPr>
              <w:t>Thank you.</w:t>
            </w:r>
          </w:p>
          <w:p w14:paraId="4C5FB733" w14:textId="77777777" w:rsidR="00BC5DE2" w:rsidRPr="001F37F7" w:rsidRDefault="00BC5DE2" w:rsidP="00F95E9B">
            <w:pPr>
              <w:spacing w:after="0" w:line="240" w:lineRule="auto"/>
              <w:ind w:left="142" w:firstLine="0"/>
              <w:rPr>
                <w:rFonts w:eastAsia="Calibri"/>
                <w:b/>
                <w:color w:val="auto"/>
                <w:szCs w:val="20"/>
                <w:lang w:eastAsia="en-US"/>
              </w:rPr>
            </w:pPr>
          </w:p>
          <w:p w14:paraId="0F03F6F9" w14:textId="77777777" w:rsidR="00BC5DE2" w:rsidRPr="001F37F7" w:rsidRDefault="00BC5DE2" w:rsidP="00F95E9B">
            <w:pPr>
              <w:spacing w:after="0" w:line="240" w:lineRule="auto"/>
              <w:ind w:left="142" w:firstLine="0"/>
              <w:rPr>
                <w:rFonts w:eastAsia="Calibri"/>
                <w:b/>
                <w:color w:val="auto"/>
                <w:szCs w:val="20"/>
                <w:lang w:eastAsia="en-US"/>
              </w:rPr>
            </w:pPr>
            <w:r w:rsidRPr="001F37F7">
              <w:rPr>
                <w:rFonts w:eastAsia="Calibri"/>
                <w:b/>
                <w:color w:val="auto"/>
                <w:szCs w:val="20"/>
                <w:lang w:eastAsia="en-US"/>
              </w:rPr>
              <w:t>Personal Details</w:t>
            </w:r>
          </w:p>
          <w:tbl>
            <w:tblPr>
              <w:tblpPr w:leftFromText="180" w:rightFromText="180" w:vertAnchor="text" w:tblpY="1"/>
              <w:tblOverlap w:val="never"/>
              <w:tblW w:w="9546" w:type="dxa"/>
              <w:tblLayout w:type="fixed"/>
              <w:tblLook w:val="01E0" w:firstRow="1" w:lastRow="1" w:firstColumn="1" w:lastColumn="1" w:noHBand="0" w:noVBand="0"/>
              <w:tblCaption w:val="Text box for personal details"/>
              <w:tblDescription w:val="Row 1: Column 1 for last name and column 2 for title; Row 2: Column 1 for first name for official purposes, column 2 for preferred first name; Row 3 for date of birth"/>
            </w:tblPr>
            <w:tblGrid>
              <w:gridCol w:w="1153"/>
              <w:gridCol w:w="1125"/>
              <w:gridCol w:w="3118"/>
              <w:gridCol w:w="1316"/>
              <w:gridCol w:w="702"/>
              <w:gridCol w:w="2132"/>
            </w:tblGrid>
            <w:tr w:rsidR="00BC5DE2" w:rsidRPr="001F37F7" w14:paraId="7E467C05" w14:textId="77777777" w:rsidTr="00F95E9B">
              <w:trPr>
                <w:trHeight w:hRule="exact" w:val="454"/>
              </w:trPr>
              <w:tc>
                <w:tcPr>
                  <w:tcW w:w="1153" w:type="dxa"/>
                  <w:tcBorders>
                    <w:right w:val="single" w:sz="4" w:space="0" w:color="auto"/>
                  </w:tcBorders>
                  <w:vAlign w:val="center"/>
                </w:tcPr>
                <w:p w14:paraId="262660F6" w14:textId="0E610E17" w:rsidR="009A2605" w:rsidRPr="001F37F7" w:rsidRDefault="00BC5DE2" w:rsidP="00F95E9B">
                  <w:pPr>
                    <w:tabs>
                      <w:tab w:val="left" w:pos="988"/>
                      <w:tab w:val="right" w:leader="dot" w:pos="4784"/>
                      <w:tab w:val="left" w:pos="5018"/>
                      <w:tab w:val="left" w:pos="6968"/>
                      <w:tab w:val="right" w:leader="dot" w:pos="9464"/>
                    </w:tabs>
                    <w:spacing w:after="0" w:line="240" w:lineRule="auto"/>
                    <w:ind w:left="0" w:firstLine="0"/>
                    <w:rPr>
                      <w:rFonts w:eastAsia="Calibri"/>
                      <w:color w:val="auto"/>
                      <w:szCs w:val="20"/>
                      <w:lang w:eastAsia="en-US"/>
                    </w:rPr>
                  </w:pPr>
                  <w:r w:rsidRPr="001F37F7">
                    <w:rPr>
                      <w:rFonts w:eastAsia="Calibri"/>
                      <w:color w:val="auto"/>
                      <w:szCs w:val="20"/>
                      <w:lang w:eastAsia="en-US"/>
                    </w:rPr>
                    <w:t>Last name</w:t>
                  </w:r>
                </w:p>
              </w:tc>
              <w:tc>
                <w:tcPr>
                  <w:tcW w:w="4243" w:type="dxa"/>
                  <w:gridSpan w:val="2"/>
                  <w:tcBorders>
                    <w:top w:val="single" w:sz="4" w:space="0" w:color="auto"/>
                    <w:left w:val="single" w:sz="4" w:space="0" w:color="auto"/>
                    <w:bottom w:val="single" w:sz="4" w:space="0" w:color="auto"/>
                    <w:right w:val="single" w:sz="4" w:space="0" w:color="auto"/>
                  </w:tcBorders>
                  <w:vAlign w:val="center"/>
                </w:tcPr>
                <w:p w14:paraId="2962812E" w14:textId="77777777" w:rsidR="00BC5DE2" w:rsidRPr="001F37F7" w:rsidRDefault="00BC5DE2" w:rsidP="00F95E9B">
                  <w:pPr>
                    <w:tabs>
                      <w:tab w:val="left" w:pos="988"/>
                      <w:tab w:val="right" w:leader="dot" w:pos="4784"/>
                      <w:tab w:val="left" w:pos="5018"/>
                      <w:tab w:val="left" w:pos="6968"/>
                      <w:tab w:val="right" w:leader="dot" w:pos="9464"/>
                    </w:tabs>
                    <w:spacing w:after="0" w:line="240" w:lineRule="auto"/>
                    <w:ind w:left="0" w:firstLine="0"/>
                    <w:rPr>
                      <w:rFonts w:eastAsia="Calibri"/>
                      <w:color w:val="auto"/>
                      <w:szCs w:val="20"/>
                      <w:lang w:eastAsia="en-US"/>
                    </w:rPr>
                  </w:pPr>
                </w:p>
              </w:tc>
              <w:tc>
                <w:tcPr>
                  <w:tcW w:w="2018" w:type="dxa"/>
                  <w:gridSpan w:val="2"/>
                  <w:tcBorders>
                    <w:left w:val="single" w:sz="4" w:space="0" w:color="auto"/>
                    <w:right w:val="single" w:sz="4" w:space="0" w:color="auto"/>
                  </w:tcBorders>
                  <w:vAlign w:val="center"/>
                </w:tcPr>
                <w:p w14:paraId="430283F3" w14:textId="77777777" w:rsidR="00BC5DE2" w:rsidRPr="001F37F7" w:rsidRDefault="00BC5DE2" w:rsidP="00F95E9B">
                  <w:pPr>
                    <w:tabs>
                      <w:tab w:val="left" w:pos="988"/>
                      <w:tab w:val="right" w:leader="dot" w:pos="4784"/>
                      <w:tab w:val="left" w:pos="5018"/>
                      <w:tab w:val="left" w:pos="6968"/>
                      <w:tab w:val="right" w:leader="dot" w:pos="9464"/>
                    </w:tabs>
                    <w:spacing w:after="0" w:line="240" w:lineRule="auto"/>
                    <w:ind w:left="0" w:firstLine="0"/>
                    <w:rPr>
                      <w:rFonts w:eastAsia="Calibri"/>
                      <w:color w:val="auto"/>
                      <w:szCs w:val="20"/>
                      <w:lang w:eastAsia="en-US"/>
                    </w:rPr>
                  </w:pPr>
                  <w:r w:rsidRPr="001F37F7">
                    <w:rPr>
                      <w:rFonts w:eastAsia="Calibri"/>
                      <w:color w:val="auto"/>
                      <w:szCs w:val="20"/>
                      <w:lang w:eastAsia="en-US"/>
                    </w:rPr>
                    <w:t>Title (e.g. Mr, Mrs, Ms)</w:t>
                  </w:r>
                </w:p>
              </w:tc>
              <w:tc>
                <w:tcPr>
                  <w:tcW w:w="2132" w:type="dxa"/>
                  <w:tcBorders>
                    <w:top w:val="single" w:sz="4" w:space="0" w:color="auto"/>
                    <w:left w:val="single" w:sz="4" w:space="0" w:color="auto"/>
                    <w:bottom w:val="single" w:sz="4" w:space="0" w:color="auto"/>
                    <w:right w:val="single" w:sz="4" w:space="0" w:color="auto"/>
                  </w:tcBorders>
                  <w:vAlign w:val="center"/>
                </w:tcPr>
                <w:p w14:paraId="528CCAA2" w14:textId="77777777" w:rsidR="00BC5DE2" w:rsidRPr="001F37F7" w:rsidRDefault="00BC5DE2" w:rsidP="00F95E9B">
                  <w:pPr>
                    <w:tabs>
                      <w:tab w:val="left" w:pos="988"/>
                      <w:tab w:val="right" w:leader="dot" w:pos="4784"/>
                      <w:tab w:val="left" w:pos="5018"/>
                      <w:tab w:val="left" w:pos="6968"/>
                      <w:tab w:val="right" w:leader="dot" w:pos="9464"/>
                    </w:tabs>
                    <w:spacing w:after="0" w:line="240" w:lineRule="auto"/>
                    <w:ind w:left="0" w:firstLine="0"/>
                    <w:rPr>
                      <w:rFonts w:eastAsia="Calibri"/>
                      <w:color w:val="auto"/>
                      <w:szCs w:val="20"/>
                      <w:lang w:eastAsia="en-US"/>
                    </w:rPr>
                  </w:pPr>
                </w:p>
              </w:tc>
            </w:tr>
            <w:tr w:rsidR="00BC5DE2" w:rsidRPr="001F37F7" w14:paraId="42060EF5" w14:textId="77777777" w:rsidTr="00F95E9B">
              <w:trPr>
                <w:gridAfter w:val="3"/>
                <w:wAfter w:w="4150" w:type="dxa"/>
                <w:trHeight w:hRule="exact" w:val="170"/>
              </w:trPr>
              <w:tc>
                <w:tcPr>
                  <w:tcW w:w="2278" w:type="dxa"/>
                  <w:gridSpan w:val="2"/>
                  <w:vAlign w:val="center"/>
                </w:tcPr>
                <w:p w14:paraId="7110BD7B"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p>
              </w:tc>
              <w:tc>
                <w:tcPr>
                  <w:tcW w:w="3118" w:type="dxa"/>
                  <w:tcBorders>
                    <w:bottom w:val="single" w:sz="4" w:space="0" w:color="auto"/>
                  </w:tcBorders>
                  <w:vAlign w:val="center"/>
                </w:tcPr>
                <w:p w14:paraId="2A4206A7"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p>
              </w:tc>
            </w:tr>
            <w:tr w:rsidR="00BC5DE2" w:rsidRPr="001F37F7" w14:paraId="6EA6D6D5" w14:textId="77777777" w:rsidTr="00F95E9B">
              <w:trPr>
                <w:trHeight w:hRule="exact" w:val="454"/>
              </w:trPr>
              <w:tc>
                <w:tcPr>
                  <w:tcW w:w="2278" w:type="dxa"/>
                  <w:gridSpan w:val="2"/>
                  <w:tcBorders>
                    <w:right w:val="single" w:sz="4" w:space="0" w:color="auto"/>
                  </w:tcBorders>
                  <w:vAlign w:val="center"/>
                </w:tcPr>
                <w:p w14:paraId="7D78A21E"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r w:rsidRPr="001F37F7">
                    <w:rPr>
                      <w:rFonts w:eastAsia="Calibri"/>
                      <w:color w:val="auto"/>
                      <w:szCs w:val="20"/>
                      <w:lang w:eastAsia="en-US"/>
                    </w:rPr>
                    <w:t>First name(s) (for official purposes)</w:t>
                  </w:r>
                </w:p>
              </w:tc>
              <w:tc>
                <w:tcPr>
                  <w:tcW w:w="3118" w:type="dxa"/>
                  <w:tcBorders>
                    <w:top w:val="single" w:sz="4" w:space="0" w:color="auto"/>
                    <w:left w:val="single" w:sz="4" w:space="0" w:color="auto"/>
                    <w:bottom w:val="single" w:sz="4" w:space="0" w:color="auto"/>
                    <w:right w:val="single" w:sz="4" w:space="0" w:color="auto"/>
                  </w:tcBorders>
                  <w:vAlign w:val="center"/>
                </w:tcPr>
                <w:p w14:paraId="17F0664A"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p>
              </w:tc>
              <w:tc>
                <w:tcPr>
                  <w:tcW w:w="1316" w:type="dxa"/>
                  <w:tcBorders>
                    <w:right w:val="single" w:sz="4" w:space="0" w:color="auto"/>
                  </w:tcBorders>
                  <w:vAlign w:val="center"/>
                </w:tcPr>
                <w:p w14:paraId="7C90F56D" w14:textId="77777777" w:rsidR="00BC5DE2" w:rsidRPr="001F37F7" w:rsidRDefault="00BC5DE2" w:rsidP="00F95E9B">
                  <w:pPr>
                    <w:tabs>
                      <w:tab w:val="left" w:pos="988"/>
                      <w:tab w:val="right" w:leader="dot" w:pos="4784"/>
                      <w:tab w:val="left" w:pos="5018"/>
                      <w:tab w:val="left" w:pos="6968"/>
                      <w:tab w:val="right" w:leader="dot" w:pos="9464"/>
                    </w:tabs>
                    <w:spacing w:after="0" w:line="240" w:lineRule="auto"/>
                    <w:ind w:left="0" w:firstLine="0"/>
                    <w:rPr>
                      <w:rFonts w:eastAsia="Calibri"/>
                      <w:color w:val="auto"/>
                      <w:szCs w:val="20"/>
                      <w:lang w:eastAsia="en-US"/>
                    </w:rPr>
                  </w:pPr>
                  <w:r w:rsidRPr="001F37F7">
                    <w:rPr>
                      <w:rFonts w:eastAsia="Calibri"/>
                      <w:color w:val="auto"/>
                      <w:szCs w:val="20"/>
                      <w:lang w:eastAsia="en-US"/>
                    </w:rPr>
                    <w:t>Preferred first name</w:t>
                  </w:r>
                </w:p>
              </w:tc>
              <w:tc>
                <w:tcPr>
                  <w:tcW w:w="2834" w:type="dxa"/>
                  <w:gridSpan w:val="2"/>
                  <w:tcBorders>
                    <w:top w:val="single" w:sz="4" w:space="0" w:color="auto"/>
                    <w:left w:val="single" w:sz="4" w:space="0" w:color="auto"/>
                    <w:bottom w:val="single" w:sz="4" w:space="0" w:color="auto"/>
                    <w:right w:val="single" w:sz="4" w:space="0" w:color="auto"/>
                  </w:tcBorders>
                  <w:vAlign w:val="center"/>
                </w:tcPr>
                <w:p w14:paraId="602460EA" w14:textId="77777777" w:rsidR="00BC5DE2" w:rsidRPr="001F37F7" w:rsidRDefault="00BC5DE2" w:rsidP="00F95E9B">
                  <w:pPr>
                    <w:tabs>
                      <w:tab w:val="left" w:pos="988"/>
                      <w:tab w:val="right" w:leader="dot" w:pos="4784"/>
                      <w:tab w:val="left" w:pos="5018"/>
                      <w:tab w:val="left" w:pos="6968"/>
                      <w:tab w:val="right" w:leader="dot" w:pos="9464"/>
                    </w:tabs>
                    <w:spacing w:after="0" w:line="240" w:lineRule="auto"/>
                    <w:ind w:left="0" w:firstLine="0"/>
                    <w:rPr>
                      <w:rFonts w:eastAsia="Calibri"/>
                      <w:color w:val="auto"/>
                      <w:szCs w:val="20"/>
                      <w:lang w:eastAsia="en-US"/>
                    </w:rPr>
                  </w:pPr>
                </w:p>
              </w:tc>
            </w:tr>
            <w:tr w:rsidR="00BC5DE2" w:rsidRPr="001F37F7" w14:paraId="3A7B9A06" w14:textId="77777777" w:rsidTr="00F95E9B">
              <w:trPr>
                <w:gridAfter w:val="3"/>
                <w:wAfter w:w="4150" w:type="dxa"/>
                <w:trHeight w:hRule="exact" w:val="170"/>
              </w:trPr>
              <w:tc>
                <w:tcPr>
                  <w:tcW w:w="2278" w:type="dxa"/>
                  <w:gridSpan w:val="2"/>
                  <w:vAlign w:val="center"/>
                </w:tcPr>
                <w:p w14:paraId="118CA3D1"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p>
              </w:tc>
              <w:tc>
                <w:tcPr>
                  <w:tcW w:w="3118" w:type="dxa"/>
                  <w:tcBorders>
                    <w:bottom w:val="single" w:sz="4" w:space="0" w:color="auto"/>
                  </w:tcBorders>
                  <w:vAlign w:val="center"/>
                </w:tcPr>
                <w:p w14:paraId="5B7534E8"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p>
              </w:tc>
            </w:tr>
            <w:tr w:rsidR="00BC5DE2" w:rsidRPr="001F37F7" w14:paraId="47E3EEE3" w14:textId="77777777" w:rsidTr="00F95E9B">
              <w:trPr>
                <w:gridAfter w:val="3"/>
                <w:wAfter w:w="4150" w:type="dxa"/>
                <w:trHeight w:hRule="exact" w:val="454"/>
              </w:trPr>
              <w:tc>
                <w:tcPr>
                  <w:tcW w:w="2278" w:type="dxa"/>
                  <w:gridSpan w:val="2"/>
                  <w:tcBorders>
                    <w:right w:val="single" w:sz="4" w:space="0" w:color="auto"/>
                  </w:tcBorders>
                  <w:vAlign w:val="center"/>
                </w:tcPr>
                <w:p w14:paraId="32D0A7AE"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r w:rsidRPr="001F37F7">
                    <w:rPr>
                      <w:rFonts w:eastAsia="Calibri"/>
                      <w:color w:val="auto"/>
                      <w:szCs w:val="20"/>
                      <w:lang w:eastAsia="en-US"/>
                    </w:rPr>
                    <w:t>Date of birth</w:t>
                  </w:r>
                </w:p>
              </w:tc>
              <w:tc>
                <w:tcPr>
                  <w:tcW w:w="3118" w:type="dxa"/>
                  <w:tcBorders>
                    <w:top w:val="single" w:sz="4" w:space="0" w:color="auto"/>
                    <w:left w:val="single" w:sz="4" w:space="0" w:color="auto"/>
                    <w:bottom w:val="single" w:sz="4" w:space="0" w:color="auto"/>
                    <w:right w:val="single" w:sz="4" w:space="0" w:color="auto"/>
                  </w:tcBorders>
                  <w:vAlign w:val="center"/>
                </w:tcPr>
                <w:p w14:paraId="09BD8D57"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p>
              </w:tc>
            </w:tr>
          </w:tbl>
          <w:p w14:paraId="0E5061B8" w14:textId="77777777" w:rsidR="00BC5DE2" w:rsidRPr="001F37F7" w:rsidRDefault="00BC5DE2" w:rsidP="00F95E9B">
            <w:pPr>
              <w:spacing w:after="0" w:line="240" w:lineRule="auto"/>
              <w:ind w:left="0" w:firstLine="0"/>
              <w:rPr>
                <w:rFonts w:eastAsia="Calibri"/>
                <w:b/>
                <w:color w:val="auto"/>
                <w:szCs w:val="20"/>
                <w:lang w:eastAsia="en-US"/>
              </w:rPr>
            </w:pPr>
          </w:p>
          <w:p w14:paraId="3CC18EDC" w14:textId="77777777" w:rsidR="00BC5DE2" w:rsidRPr="001F37F7" w:rsidRDefault="00BC5DE2" w:rsidP="00F95E9B">
            <w:pPr>
              <w:spacing w:after="0" w:line="240" w:lineRule="auto"/>
              <w:ind w:left="0" w:firstLine="0"/>
              <w:rPr>
                <w:rFonts w:eastAsia="Calibri"/>
                <w:b/>
                <w:color w:val="auto"/>
                <w:szCs w:val="20"/>
                <w:lang w:eastAsia="en-US"/>
              </w:rPr>
            </w:pPr>
          </w:p>
          <w:tbl>
            <w:tblPr>
              <w:tblW w:w="9546" w:type="dxa"/>
              <w:tblLayout w:type="fixed"/>
              <w:tblLook w:val="01E0" w:firstRow="1" w:lastRow="1" w:firstColumn="1" w:lastColumn="1" w:noHBand="0" w:noVBand="0"/>
              <w:tblCaption w:val="Box for further personal details"/>
              <w:tblDescription w:val="Row 1 for gender.  Row 2 for nationality"/>
            </w:tblPr>
            <w:tblGrid>
              <w:gridCol w:w="3358"/>
              <w:gridCol w:w="6188"/>
            </w:tblGrid>
            <w:tr w:rsidR="00BC5DE2" w:rsidRPr="001F37F7" w14:paraId="450B1B6E" w14:textId="77777777" w:rsidTr="00F95E9B">
              <w:trPr>
                <w:trHeight w:hRule="exact" w:val="443"/>
              </w:trPr>
              <w:tc>
                <w:tcPr>
                  <w:tcW w:w="3358" w:type="dxa"/>
                  <w:tcBorders>
                    <w:right w:val="single" w:sz="4" w:space="0" w:color="auto"/>
                  </w:tcBorders>
                  <w:vAlign w:val="center"/>
                </w:tcPr>
                <w:p w14:paraId="68925E8B" w14:textId="77777777" w:rsidR="00BC5DE2" w:rsidRPr="001F37F7" w:rsidRDefault="00BC5DE2" w:rsidP="009D0C91">
                  <w:pPr>
                    <w:framePr w:hSpace="180" w:wrap="around" w:vAnchor="page" w:hAnchor="margin" w:x="358" w:y="1759"/>
                    <w:tabs>
                      <w:tab w:val="left" w:pos="1430"/>
                      <w:tab w:val="left" w:pos="3380"/>
                      <w:tab w:val="right" w:leader="dot" w:pos="9464"/>
                    </w:tabs>
                    <w:spacing w:after="0" w:line="240" w:lineRule="auto"/>
                    <w:ind w:left="0" w:firstLine="0"/>
                    <w:rPr>
                      <w:rFonts w:eastAsia="Calibri"/>
                      <w:color w:val="auto"/>
                      <w:szCs w:val="20"/>
                      <w:lang w:eastAsia="en-US"/>
                    </w:rPr>
                  </w:pPr>
                  <w:r w:rsidRPr="001F37F7">
                    <w:rPr>
                      <w:rFonts w:eastAsia="Calibri"/>
                      <w:b/>
                      <w:color w:val="auto"/>
                      <w:szCs w:val="20"/>
                      <w:lang w:eastAsia="en-US"/>
                    </w:rPr>
                    <w:t>Gender</w:t>
                  </w:r>
                  <w:r w:rsidRPr="001F37F7">
                    <w:rPr>
                      <w:rFonts w:eastAsia="Calibri"/>
                      <w:color w:val="auto"/>
                      <w:szCs w:val="20"/>
                      <w:lang w:eastAsia="en-US"/>
                    </w:rPr>
                    <w:t xml:space="preserve"> *delete as necessary</w:t>
                  </w:r>
                </w:p>
              </w:tc>
              <w:tc>
                <w:tcPr>
                  <w:tcW w:w="6188" w:type="dxa"/>
                  <w:tcBorders>
                    <w:top w:val="single" w:sz="4" w:space="0" w:color="auto"/>
                    <w:left w:val="single" w:sz="4" w:space="0" w:color="auto"/>
                    <w:bottom w:val="single" w:sz="4" w:space="0" w:color="auto"/>
                    <w:right w:val="single" w:sz="4" w:space="0" w:color="auto"/>
                  </w:tcBorders>
                  <w:vAlign w:val="center"/>
                </w:tcPr>
                <w:p w14:paraId="5241E56B" w14:textId="77777777" w:rsidR="00BC5DE2" w:rsidRPr="001F37F7" w:rsidRDefault="00BC5DE2" w:rsidP="009D0C91">
                  <w:pPr>
                    <w:framePr w:hSpace="180" w:wrap="around" w:vAnchor="page" w:hAnchor="margin" w:x="358" w:y="1759"/>
                    <w:tabs>
                      <w:tab w:val="left" w:pos="1430"/>
                      <w:tab w:val="left" w:pos="3380"/>
                      <w:tab w:val="right" w:leader="dot" w:pos="9464"/>
                    </w:tabs>
                    <w:spacing w:after="0" w:line="240" w:lineRule="auto"/>
                    <w:ind w:left="0" w:firstLine="0"/>
                    <w:rPr>
                      <w:rFonts w:eastAsia="Calibri"/>
                      <w:color w:val="auto"/>
                      <w:szCs w:val="20"/>
                      <w:lang w:eastAsia="en-US"/>
                    </w:rPr>
                  </w:pPr>
                  <w:r w:rsidRPr="001F37F7">
                    <w:rPr>
                      <w:rFonts w:eastAsia="Calibri"/>
                      <w:color w:val="auto"/>
                      <w:szCs w:val="20"/>
                      <w:lang w:eastAsia="en-US"/>
                    </w:rPr>
                    <w:t>MALE  /  FEMALE  *</w:t>
                  </w:r>
                </w:p>
              </w:tc>
            </w:tr>
            <w:tr w:rsidR="00BC5DE2" w:rsidRPr="001F37F7" w14:paraId="71811309" w14:textId="77777777" w:rsidTr="00F95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9"/>
              </w:trPr>
              <w:tc>
                <w:tcPr>
                  <w:tcW w:w="3358" w:type="dxa"/>
                  <w:tcBorders>
                    <w:top w:val="nil"/>
                    <w:left w:val="nil"/>
                    <w:bottom w:val="nil"/>
                    <w:right w:val="nil"/>
                  </w:tcBorders>
                  <w:vAlign w:val="center"/>
                </w:tcPr>
                <w:p w14:paraId="56281178" w14:textId="77777777" w:rsidR="00BC5DE2" w:rsidRPr="001F37F7" w:rsidRDefault="00BC5DE2" w:rsidP="009D0C91">
                  <w:pPr>
                    <w:framePr w:hSpace="180" w:wrap="around" w:vAnchor="page" w:hAnchor="margin" w:x="358" w:y="1759"/>
                    <w:tabs>
                      <w:tab w:val="left" w:pos="6578"/>
                      <w:tab w:val="right" w:leader="dot" w:pos="8502"/>
                    </w:tabs>
                    <w:spacing w:after="0" w:line="240" w:lineRule="auto"/>
                    <w:ind w:left="0" w:firstLine="0"/>
                    <w:rPr>
                      <w:rFonts w:eastAsia="Calibri"/>
                      <w:color w:val="auto"/>
                      <w:szCs w:val="20"/>
                      <w:lang w:eastAsia="en-US"/>
                    </w:rPr>
                  </w:pPr>
                </w:p>
              </w:tc>
              <w:tc>
                <w:tcPr>
                  <w:tcW w:w="6188" w:type="dxa"/>
                  <w:tcBorders>
                    <w:top w:val="single" w:sz="4" w:space="0" w:color="auto"/>
                    <w:left w:val="nil"/>
                    <w:bottom w:val="single" w:sz="4" w:space="0" w:color="auto"/>
                    <w:right w:val="nil"/>
                  </w:tcBorders>
                </w:tcPr>
                <w:p w14:paraId="5A32FF82" w14:textId="77777777" w:rsidR="00BC5DE2" w:rsidRPr="001F37F7" w:rsidRDefault="00BC5DE2" w:rsidP="009D0C91">
                  <w:pPr>
                    <w:framePr w:hSpace="180" w:wrap="around" w:vAnchor="page" w:hAnchor="margin" w:x="358" w:y="1759"/>
                    <w:tabs>
                      <w:tab w:val="left" w:pos="6578"/>
                      <w:tab w:val="right" w:leader="dot" w:pos="8502"/>
                    </w:tabs>
                    <w:spacing w:after="0" w:line="240" w:lineRule="auto"/>
                    <w:ind w:left="0" w:firstLine="0"/>
                    <w:rPr>
                      <w:rFonts w:eastAsia="Calibri"/>
                      <w:color w:val="auto"/>
                      <w:szCs w:val="20"/>
                      <w:lang w:eastAsia="en-US"/>
                    </w:rPr>
                  </w:pPr>
                </w:p>
              </w:tc>
            </w:tr>
            <w:tr w:rsidR="00BC5DE2" w:rsidRPr="001F37F7" w14:paraId="34D8E4BF" w14:textId="77777777" w:rsidTr="00F95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54"/>
              </w:trPr>
              <w:tc>
                <w:tcPr>
                  <w:tcW w:w="3358" w:type="dxa"/>
                  <w:tcBorders>
                    <w:top w:val="nil"/>
                    <w:left w:val="nil"/>
                    <w:bottom w:val="nil"/>
                    <w:right w:val="single" w:sz="4" w:space="0" w:color="auto"/>
                  </w:tcBorders>
                  <w:vAlign w:val="center"/>
                </w:tcPr>
                <w:p w14:paraId="7FC44749" w14:textId="77777777" w:rsidR="00BC5DE2" w:rsidRPr="001F37F7" w:rsidRDefault="00BC5DE2" w:rsidP="009D0C91">
                  <w:pPr>
                    <w:framePr w:hSpace="180" w:wrap="around" w:vAnchor="page" w:hAnchor="margin" w:x="358" w:y="1759"/>
                    <w:tabs>
                      <w:tab w:val="left" w:pos="6578"/>
                      <w:tab w:val="right" w:leader="dot" w:pos="8502"/>
                    </w:tabs>
                    <w:spacing w:after="0" w:line="240" w:lineRule="auto"/>
                    <w:ind w:left="0" w:firstLine="0"/>
                    <w:rPr>
                      <w:rFonts w:eastAsia="Calibri"/>
                      <w:color w:val="auto"/>
                      <w:szCs w:val="20"/>
                      <w:lang w:eastAsia="en-US"/>
                    </w:rPr>
                  </w:pPr>
                  <w:r w:rsidRPr="001F37F7">
                    <w:rPr>
                      <w:rFonts w:eastAsia="Calibri"/>
                      <w:color w:val="auto"/>
                      <w:szCs w:val="20"/>
                      <w:lang w:eastAsia="en-US"/>
                    </w:rPr>
                    <w:t xml:space="preserve">Your </w:t>
                  </w:r>
                  <w:r w:rsidRPr="001F37F7">
                    <w:rPr>
                      <w:rFonts w:eastAsia="Calibri"/>
                      <w:b/>
                      <w:color w:val="auto"/>
                      <w:szCs w:val="20"/>
                      <w:lang w:eastAsia="en-US"/>
                    </w:rPr>
                    <w:t>Nationality</w:t>
                  </w:r>
                </w:p>
              </w:tc>
              <w:tc>
                <w:tcPr>
                  <w:tcW w:w="6188" w:type="dxa"/>
                  <w:tcBorders>
                    <w:top w:val="single" w:sz="4" w:space="0" w:color="auto"/>
                    <w:left w:val="single" w:sz="4" w:space="0" w:color="auto"/>
                    <w:bottom w:val="single" w:sz="4" w:space="0" w:color="auto"/>
                    <w:right w:val="single" w:sz="4" w:space="0" w:color="auto"/>
                  </w:tcBorders>
                </w:tcPr>
                <w:p w14:paraId="27EFC803" w14:textId="77777777" w:rsidR="00BC5DE2" w:rsidRPr="001F37F7" w:rsidRDefault="00BC5DE2" w:rsidP="009D0C91">
                  <w:pPr>
                    <w:framePr w:hSpace="180" w:wrap="around" w:vAnchor="page" w:hAnchor="margin" w:x="358" w:y="1759"/>
                    <w:tabs>
                      <w:tab w:val="left" w:pos="6578"/>
                      <w:tab w:val="right" w:leader="dot" w:pos="8502"/>
                    </w:tabs>
                    <w:spacing w:after="0" w:line="240" w:lineRule="auto"/>
                    <w:ind w:left="0" w:firstLine="0"/>
                    <w:rPr>
                      <w:rFonts w:eastAsia="Calibri"/>
                      <w:color w:val="auto"/>
                      <w:szCs w:val="20"/>
                      <w:lang w:eastAsia="en-US"/>
                    </w:rPr>
                  </w:pPr>
                </w:p>
              </w:tc>
            </w:tr>
          </w:tbl>
          <w:p w14:paraId="7FCC3C10" w14:textId="77777777" w:rsidR="00BC5DE2" w:rsidRPr="001F37F7" w:rsidRDefault="00BC5DE2" w:rsidP="00F95E9B">
            <w:pPr>
              <w:spacing w:after="0" w:line="240" w:lineRule="auto"/>
              <w:ind w:left="0" w:firstLine="0"/>
              <w:rPr>
                <w:rFonts w:eastAsia="Calibri"/>
                <w:color w:val="auto"/>
                <w:szCs w:val="20"/>
                <w:lang w:eastAsia="en-US"/>
              </w:rPr>
            </w:pPr>
          </w:p>
          <w:p w14:paraId="5929395B" w14:textId="77777777" w:rsidR="00BC5DE2" w:rsidRPr="001F37F7" w:rsidRDefault="00BC5DE2" w:rsidP="00F95E9B">
            <w:pPr>
              <w:spacing w:after="0" w:line="240" w:lineRule="auto"/>
              <w:ind w:left="0" w:firstLine="142"/>
              <w:rPr>
                <w:rFonts w:eastAsia="Calibri"/>
                <w:color w:val="auto"/>
                <w:szCs w:val="20"/>
                <w:lang w:eastAsia="en-US"/>
              </w:rPr>
            </w:pPr>
            <w:r w:rsidRPr="001F37F7">
              <w:rPr>
                <w:rFonts w:eastAsia="Calibri"/>
                <w:color w:val="auto"/>
                <w:szCs w:val="20"/>
                <w:lang w:eastAsia="en-US"/>
              </w:rPr>
              <w:t xml:space="preserve">Your </w:t>
            </w:r>
            <w:r w:rsidRPr="001F37F7">
              <w:rPr>
                <w:rFonts w:eastAsia="Calibri"/>
                <w:b/>
                <w:color w:val="auto"/>
                <w:szCs w:val="20"/>
                <w:lang w:eastAsia="en-US"/>
              </w:rPr>
              <w:t>Ethnicity</w:t>
            </w:r>
            <w:r w:rsidRPr="001F37F7">
              <w:rPr>
                <w:rFonts w:eastAsia="Calibri"/>
                <w:color w:val="auto"/>
                <w:szCs w:val="20"/>
                <w:lang w:eastAsia="en-US"/>
              </w:rPr>
              <w:t xml:space="preserve"> (please tick):</w:t>
            </w:r>
          </w:p>
          <w:tbl>
            <w:tblPr>
              <w:tblW w:w="7951" w:type="dxa"/>
              <w:tblInd w:w="628" w:type="dxa"/>
              <w:tblLayout w:type="fixed"/>
              <w:tblCellMar>
                <w:left w:w="30" w:type="dxa"/>
                <w:right w:w="30" w:type="dxa"/>
              </w:tblCellMar>
              <w:tblLook w:val="0000" w:firstRow="0" w:lastRow="0" w:firstColumn="0" w:lastColumn="0" w:noHBand="0" w:noVBand="0"/>
              <w:tblCaption w:val="Boxes to tick to indicate ethnicity"/>
            </w:tblPr>
            <w:tblGrid>
              <w:gridCol w:w="3144"/>
              <w:gridCol w:w="257"/>
              <w:gridCol w:w="364"/>
              <w:gridCol w:w="369"/>
              <w:gridCol w:w="3141"/>
              <w:gridCol w:w="286"/>
              <w:gridCol w:w="390"/>
            </w:tblGrid>
            <w:tr w:rsidR="00BC5DE2" w:rsidRPr="001F37F7" w14:paraId="412A3E20" w14:textId="77777777" w:rsidTr="00F95E9B">
              <w:trPr>
                <w:trHeight w:val="227"/>
              </w:trPr>
              <w:tc>
                <w:tcPr>
                  <w:tcW w:w="3144" w:type="dxa"/>
                </w:tcPr>
                <w:p w14:paraId="1D8A4887"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r w:rsidRPr="001F37F7">
                    <w:rPr>
                      <w:rFonts w:eastAsia="Calibri"/>
                      <w:b/>
                      <w:bCs/>
                      <w:szCs w:val="20"/>
                      <w:lang w:val="en-US" w:eastAsia="en-US"/>
                    </w:rPr>
                    <w:t xml:space="preserve">White </w:t>
                  </w:r>
                </w:p>
              </w:tc>
              <w:tc>
                <w:tcPr>
                  <w:tcW w:w="257" w:type="dxa"/>
                  <w:tcBorders>
                    <w:bottom w:val="single" w:sz="6" w:space="0" w:color="auto"/>
                  </w:tcBorders>
                </w:tcPr>
                <w:p w14:paraId="5D0D2F2B"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nil"/>
                  </w:tcBorders>
                  <w:vAlign w:val="center"/>
                </w:tcPr>
                <w:p w14:paraId="5DD77370"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9" w:type="dxa"/>
                </w:tcPr>
                <w:p w14:paraId="2D748254"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Pr>
                <w:p w14:paraId="69B8A6E8"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r w:rsidRPr="001F37F7">
                    <w:rPr>
                      <w:rFonts w:eastAsia="Calibri"/>
                      <w:b/>
                      <w:bCs/>
                      <w:szCs w:val="20"/>
                      <w:lang w:val="en-US" w:eastAsia="en-US"/>
                    </w:rPr>
                    <w:t xml:space="preserve">Asian or Asian British </w:t>
                  </w:r>
                </w:p>
              </w:tc>
              <w:tc>
                <w:tcPr>
                  <w:tcW w:w="286" w:type="dxa"/>
                  <w:tcBorders>
                    <w:bottom w:val="single" w:sz="6" w:space="0" w:color="auto"/>
                  </w:tcBorders>
                </w:tcPr>
                <w:p w14:paraId="6BE7FCAD"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nil"/>
                  </w:tcBorders>
                  <w:vAlign w:val="center"/>
                </w:tcPr>
                <w:p w14:paraId="3DD5765A"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r>
            <w:tr w:rsidR="00BC5DE2" w:rsidRPr="001F37F7" w14:paraId="12499CEA" w14:textId="77777777" w:rsidTr="00F95E9B">
              <w:trPr>
                <w:trHeight w:val="227"/>
              </w:trPr>
              <w:tc>
                <w:tcPr>
                  <w:tcW w:w="3144" w:type="dxa"/>
                  <w:tcBorders>
                    <w:right w:val="single" w:sz="4" w:space="0" w:color="auto"/>
                  </w:tcBorders>
                </w:tcPr>
                <w:p w14:paraId="0C9E2CE4"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White British</w:t>
                  </w:r>
                </w:p>
              </w:tc>
              <w:tc>
                <w:tcPr>
                  <w:tcW w:w="257" w:type="dxa"/>
                  <w:tcBorders>
                    <w:top w:val="single" w:sz="4" w:space="0" w:color="auto"/>
                    <w:left w:val="single" w:sz="4" w:space="0" w:color="auto"/>
                    <w:bottom w:val="single" w:sz="6" w:space="0" w:color="auto"/>
                    <w:right w:val="single" w:sz="4" w:space="0" w:color="auto"/>
                  </w:tcBorders>
                </w:tcPr>
                <w:p w14:paraId="2B2CE372"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741E643A"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11</w:t>
                  </w:r>
                </w:p>
              </w:tc>
              <w:tc>
                <w:tcPr>
                  <w:tcW w:w="369" w:type="dxa"/>
                </w:tcPr>
                <w:p w14:paraId="4CF800C7"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6142A7EF"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Asian or Asian British - Indian</w:t>
                  </w:r>
                </w:p>
              </w:tc>
              <w:tc>
                <w:tcPr>
                  <w:tcW w:w="286" w:type="dxa"/>
                  <w:tcBorders>
                    <w:top w:val="single" w:sz="4" w:space="0" w:color="auto"/>
                    <w:left w:val="single" w:sz="4" w:space="0" w:color="auto"/>
                    <w:bottom w:val="single" w:sz="6" w:space="0" w:color="auto"/>
                    <w:right w:val="single" w:sz="4" w:space="0" w:color="auto"/>
                  </w:tcBorders>
                </w:tcPr>
                <w:p w14:paraId="55316D44"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6439A3B1"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31</w:t>
                  </w:r>
                </w:p>
              </w:tc>
            </w:tr>
            <w:tr w:rsidR="00BC5DE2" w:rsidRPr="001F37F7" w14:paraId="2F979A56" w14:textId="77777777" w:rsidTr="00F95E9B">
              <w:trPr>
                <w:trHeight w:val="227"/>
              </w:trPr>
              <w:tc>
                <w:tcPr>
                  <w:tcW w:w="3144" w:type="dxa"/>
                  <w:tcBorders>
                    <w:right w:val="single" w:sz="4" w:space="0" w:color="auto"/>
                  </w:tcBorders>
                </w:tcPr>
                <w:p w14:paraId="2D1567CB"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White Irish</w:t>
                  </w:r>
                </w:p>
              </w:tc>
              <w:tc>
                <w:tcPr>
                  <w:tcW w:w="257" w:type="dxa"/>
                  <w:tcBorders>
                    <w:top w:val="single" w:sz="4" w:space="0" w:color="auto"/>
                    <w:left w:val="single" w:sz="4" w:space="0" w:color="auto"/>
                    <w:bottom w:val="single" w:sz="6" w:space="0" w:color="auto"/>
                    <w:right w:val="single" w:sz="4" w:space="0" w:color="auto"/>
                  </w:tcBorders>
                </w:tcPr>
                <w:p w14:paraId="293BA5B9"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70516EEA"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12</w:t>
                  </w:r>
                </w:p>
              </w:tc>
              <w:tc>
                <w:tcPr>
                  <w:tcW w:w="369" w:type="dxa"/>
                </w:tcPr>
                <w:p w14:paraId="7F18F67F"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7BB57120"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Asian or Asian British - Pakistani</w:t>
                  </w:r>
                </w:p>
              </w:tc>
              <w:tc>
                <w:tcPr>
                  <w:tcW w:w="286" w:type="dxa"/>
                  <w:tcBorders>
                    <w:top w:val="single" w:sz="4" w:space="0" w:color="auto"/>
                    <w:left w:val="single" w:sz="4" w:space="0" w:color="auto"/>
                    <w:bottom w:val="single" w:sz="6" w:space="0" w:color="auto"/>
                    <w:right w:val="single" w:sz="4" w:space="0" w:color="auto"/>
                  </w:tcBorders>
                </w:tcPr>
                <w:p w14:paraId="7AC1D6BA"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79579261"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32</w:t>
                  </w:r>
                </w:p>
              </w:tc>
            </w:tr>
            <w:tr w:rsidR="00BC5DE2" w:rsidRPr="001F37F7" w14:paraId="4521F02F" w14:textId="77777777" w:rsidTr="00F95E9B">
              <w:trPr>
                <w:trHeight w:val="227"/>
              </w:trPr>
              <w:tc>
                <w:tcPr>
                  <w:tcW w:w="3144" w:type="dxa"/>
                  <w:tcBorders>
                    <w:right w:val="single" w:sz="4" w:space="0" w:color="auto"/>
                  </w:tcBorders>
                </w:tcPr>
                <w:p w14:paraId="66089BE6"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Other White Background</w:t>
                  </w:r>
                </w:p>
              </w:tc>
              <w:tc>
                <w:tcPr>
                  <w:tcW w:w="257" w:type="dxa"/>
                  <w:tcBorders>
                    <w:top w:val="single" w:sz="4" w:space="0" w:color="auto"/>
                    <w:left w:val="single" w:sz="4" w:space="0" w:color="auto"/>
                    <w:bottom w:val="single" w:sz="4" w:space="0" w:color="auto"/>
                    <w:right w:val="single" w:sz="4" w:space="0" w:color="auto"/>
                  </w:tcBorders>
                </w:tcPr>
                <w:p w14:paraId="7351AB68"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1F29A15B"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19</w:t>
                  </w:r>
                </w:p>
              </w:tc>
              <w:tc>
                <w:tcPr>
                  <w:tcW w:w="369" w:type="dxa"/>
                </w:tcPr>
                <w:p w14:paraId="1B1FDB2E"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30283340"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Asian or Asian British - Bangladeshi</w:t>
                  </w:r>
                </w:p>
              </w:tc>
              <w:tc>
                <w:tcPr>
                  <w:tcW w:w="286" w:type="dxa"/>
                  <w:tcBorders>
                    <w:top w:val="single" w:sz="4" w:space="0" w:color="auto"/>
                    <w:left w:val="single" w:sz="4" w:space="0" w:color="auto"/>
                    <w:bottom w:val="single" w:sz="6" w:space="0" w:color="auto"/>
                    <w:right w:val="single" w:sz="4" w:space="0" w:color="auto"/>
                  </w:tcBorders>
                </w:tcPr>
                <w:p w14:paraId="1142F94B"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516259F5"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33</w:t>
                  </w:r>
                </w:p>
              </w:tc>
            </w:tr>
            <w:tr w:rsidR="00BC5DE2" w:rsidRPr="001F37F7" w14:paraId="3476715F" w14:textId="77777777" w:rsidTr="00F95E9B">
              <w:trPr>
                <w:trHeight w:val="227"/>
              </w:trPr>
              <w:tc>
                <w:tcPr>
                  <w:tcW w:w="3144" w:type="dxa"/>
                </w:tcPr>
                <w:p w14:paraId="42080F4B"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r w:rsidRPr="001F37F7">
                    <w:rPr>
                      <w:rFonts w:eastAsia="Calibri"/>
                      <w:b/>
                      <w:bCs/>
                      <w:szCs w:val="20"/>
                      <w:lang w:val="en-US" w:eastAsia="en-US"/>
                    </w:rPr>
                    <w:t>Black or Black British</w:t>
                  </w:r>
                </w:p>
              </w:tc>
              <w:tc>
                <w:tcPr>
                  <w:tcW w:w="257" w:type="dxa"/>
                  <w:tcBorders>
                    <w:top w:val="single" w:sz="4" w:space="0" w:color="auto"/>
                    <w:left w:val="nil"/>
                    <w:bottom w:val="single" w:sz="4" w:space="0" w:color="auto"/>
                  </w:tcBorders>
                </w:tcPr>
                <w:p w14:paraId="4A3F9061"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nil"/>
                  </w:tcBorders>
                  <w:vAlign w:val="center"/>
                </w:tcPr>
                <w:p w14:paraId="0392B4CE"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9" w:type="dxa"/>
                </w:tcPr>
                <w:p w14:paraId="2E2EF4F7"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5A786F10"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 xml:space="preserve">Other Asian background </w:t>
                  </w:r>
                </w:p>
              </w:tc>
              <w:tc>
                <w:tcPr>
                  <w:tcW w:w="286" w:type="dxa"/>
                  <w:tcBorders>
                    <w:top w:val="single" w:sz="4" w:space="0" w:color="auto"/>
                    <w:left w:val="single" w:sz="4" w:space="0" w:color="auto"/>
                    <w:bottom w:val="single" w:sz="6" w:space="0" w:color="auto"/>
                    <w:right w:val="single" w:sz="4" w:space="0" w:color="auto"/>
                  </w:tcBorders>
                </w:tcPr>
                <w:p w14:paraId="59498FA7"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7618E783"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39</w:t>
                  </w:r>
                </w:p>
              </w:tc>
            </w:tr>
            <w:tr w:rsidR="00BC5DE2" w:rsidRPr="001F37F7" w14:paraId="7136BB02" w14:textId="77777777" w:rsidTr="00F95E9B">
              <w:trPr>
                <w:trHeight w:val="227"/>
              </w:trPr>
              <w:tc>
                <w:tcPr>
                  <w:tcW w:w="3144" w:type="dxa"/>
                  <w:tcBorders>
                    <w:right w:val="single" w:sz="4" w:space="0" w:color="auto"/>
                  </w:tcBorders>
                </w:tcPr>
                <w:p w14:paraId="3EE808D4"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Black or Black British - Caribbean</w:t>
                  </w:r>
                </w:p>
              </w:tc>
              <w:tc>
                <w:tcPr>
                  <w:tcW w:w="257" w:type="dxa"/>
                  <w:tcBorders>
                    <w:top w:val="single" w:sz="4" w:space="0" w:color="auto"/>
                    <w:left w:val="single" w:sz="4" w:space="0" w:color="auto"/>
                    <w:bottom w:val="single" w:sz="4" w:space="0" w:color="auto"/>
                    <w:right w:val="single" w:sz="4" w:space="0" w:color="auto"/>
                  </w:tcBorders>
                </w:tcPr>
                <w:p w14:paraId="66A77325"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40F9533E"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21</w:t>
                  </w:r>
                </w:p>
              </w:tc>
              <w:tc>
                <w:tcPr>
                  <w:tcW w:w="369" w:type="dxa"/>
                </w:tcPr>
                <w:p w14:paraId="37FB5494"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Pr>
                <w:p w14:paraId="3FE8908D"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r w:rsidRPr="001F37F7">
                    <w:rPr>
                      <w:rFonts w:eastAsia="Calibri"/>
                      <w:b/>
                      <w:bCs/>
                      <w:szCs w:val="20"/>
                      <w:lang w:val="en-US" w:eastAsia="en-US"/>
                    </w:rPr>
                    <w:t>Mixed</w:t>
                  </w:r>
                </w:p>
              </w:tc>
              <w:tc>
                <w:tcPr>
                  <w:tcW w:w="286" w:type="dxa"/>
                  <w:tcBorders>
                    <w:top w:val="single" w:sz="6" w:space="0" w:color="auto"/>
                    <w:bottom w:val="single" w:sz="4" w:space="0" w:color="auto"/>
                  </w:tcBorders>
                </w:tcPr>
                <w:p w14:paraId="57FE4272"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nil"/>
                  </w:tcBorders>
                  <w:vAlign w:val="center"/>
                </w:tcPr>
                <w:p w14:paraId="5047E55B"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r>
            <w:tr w:rsidR="00BC5DE2" w:rsidRPr="001F37F7" w14:paraId="35B6E8CB" w14:textId="77777777" w:rsidTr="00F95E9B">
              <w:trPr>
                <w:trHeight w:val="227"/>
              </w:trPr>
              <w:tc>
                <w:tcPr>
                  <w:tcW w:w="3144" w:type="dxa"/>
                  <w:tcBorders>
                    <w:right w:val="single" w:sz="4" w:space="0" w:color="auto"/>
                  </w:tcBorders>
                </w:tcPr>
                <w:p w14:paraId="5BB12B98"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Black or Black British - African</w:t>
                  </w:r>
                </w:p>
              </w:tc>
              <w:tc>
                <w:tcPr>
                  <w:tcW w:w="257" w:type="dxa"/>
                  <w:tcBorders>
                    <w:top w:val="single" w:sz="4" w:space="0" w:color="auto"/>
                    <w:left w:val="single" w:sz="4" w:space="0" w:color="auto"/>
                    <w:bottom w:val="single" w:sz="6" w:space="0" w:color="auto"/>
                    <w:right w:val="single" w:sz="4" w:space="0" w:color="auto"/>
                  </w:tcBorders>
                </w:tcPr>
                <w:p w14:paraId="36E24767"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21DA0473"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22</w:t>
                  </w:r>
                </w:p>
              </w:tc>
              <w:tc>
                <w:tcPr>
                  <w:tcW w:w="369" w:type="dxa"/>
                </w:tcPr>
                <w:p w14:paraId="43E974F0"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6E37E7C3"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Mixed - White and Black Caribbean</w:t>
                  </w:r>
                </w:p>
              </w:tc>
              <w:tc>
                <w:tcPr>
                  <w:tcW w:w="286" w:type="dxa"/>
                  <w:tcBorders>
                    <w:top w:val="single" w:sz="4" w:space="0" w:color="auto"/>
                    <w:left w:val="single" w:sz="4" w:space="0" w:color="auto"/>
                    <w:bottom w:val="single" w:sz="4" w:space="0" w:color="auto"/>
                    <w:right w:val="single" w:sz="4" w:space="0" w:color="auto"/>
                  </w:tcBorders>
                </w:tcPr>
                <w:p w14:paraId="71C3161A"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6433E3CC"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41</w:t>
                  </w:r>
                </w:p>
              </w:tc>
            </w:tr>
            <w:tr w:rsidR="00BC5DE2" w:rsidRPr="001F37F7" w14:paraId="45558B7B" w14:textId="77777777" w:rsidTr="00F95E9B">
              <w:trPr>
                <w:trHeight w:val="227"/>
              </w:trPr>
              <w:tc>
                <w:tcPr>
                  <w:tcW w:w="3144" w:type="dxa"/>
                  <w:tcBorders>
                    <w:right w:val="single" w:sz="4" w:space="0" w:color="auto"/>
                  </w:tcBorders>
                </w:tcPr>
                <w:p w14:paraId="450D8BDD"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 xml:space="preserve">Other Black background </w:t>
                  </w:r>
                </w:p>
              </w:tc>
              <w:tc>
                <w:tcPr>
                  <w:tcW w:w="257" w:type="dxa"/>
                  <w:tcBorders>
                    <w:top w:val="single" w:sz="6" w:space="0" w:color="auto"/>
                    <w:left w:val="single" w:sz="4" w:space="0" w:color="auto"/>
                    <w:bottom w:val="single" w:sz="6" w:space="0" w:color="auto"/>
                    <w:right w:val="single" w:sz="4" w:space="0" w:color="auto"/>
                  </w:tcBorders>
                </w:tcPr>
                <w:p w14:paraId="33BB6824"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3796F22A"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29</w:t>
                  </w:r>
                </w:p>
              </w:tc>
              <w:tc>
                <w:tcPr>
                  <w:tcW w:w="369" w:type="dxa"/>
                </w:tcPr>
                <w:p w14:paraId="34D4FADE"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69A8E6AB"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Mixed - White and Black African</w:t>
                  </w:r>
                </w:p>
              </w:tc>
              <w:tc>
                <w:tcPr>
                  <w:tcW w:w="286" w:type="dxa"/>
                  <w:tcBorders>
                    <w:top w:val="single" w:sz="4" w:space="0" w:color="auto"/>
                    <w:left w:val="single" w:sz="4" w:space="0" w:color="auto"/>
                    <w:bottom w:val="single" w:sz="4" w:space="0" w:color="auto"/>
                    <w:right w:val="single" w:sz="4" w:space="0" w:color="auto"/>
                  </w:tcBorders>
                </w:tcPr>
                <w:p w14:paraId="0FA62E07"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75407857"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42</w:t>
                  </w:r>
                </w:p>
              </w:tc>
            </w:tr>
            <w:tr w:rsidR="00BC5DE2" w:rsidRPr="001F37F7" w14:paraId="0A4F5CC8" w14:textId="77777777" w:rsidTr="00F95E9B">
              <w:trPr>
                <w:trHeight w:val="227"/>
              </w:trPr>
              <w:tc>
                <w:tcPr>
                  <w:tcW w:w="3144" w:type="dxa"/>
                </w:tcPr>
                <w:p w14:paraId="7DD4BA7B"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r w:rsidRPr="001F37F7">
                    <w:rPr>
                      <w:rFonts w:eastAsia="Calibri"/>
                      <w:b/>
                      <w:bCs/>
                      <w:szCs w:val="20"/>
                      <w:lang w:val="en-US" w:eastAsia="en-US"/>
                    </w:rPr>
                    <w:t xml:space="preserve">Chinese </w:t>
                  </w:r>
                </w:p>
              </w:tc>
              <w:tc>
                <w:tcPr>
                  <w:tcW w:w="257" w:type="dxa"/>
                  <w:tcBorders>
                    <w:top w:val="single" w:sz="6" w:space="0" w:color="auto"/>
                    <w:bottom w:val="single" w:sz="4" w:space="0" w:color="auto"/>
                  </w:tcBorders>
                </w:tcPr>
                <w:p w14:paraId="650307DA"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nil"/>
                  </w:tcBorders>
                  <w:vAlign w:val="center"/>
                </w:tcPr>
                <w:p w14:paraId="40512A1C"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9" w:type="dxa"/>
                </w:tcPr>
                <w:p w14:paraId="04C94DF1"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39BFBAE4"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Mixed - White and Asian</w:t>
                  </w:r>
                </w:p>
              </w:tc>
              <w:tc>
                <w:tcPr>
                  <w:tcW w:w="286" w:type="dxa"/>
                  <w:tcBorders>
                    <w:top w:val="single" w:sz="4" w:space="0" w:color="auto"/>
                    <w:left w:val="single" w:sz="4" w:space="0" w:color="auto"/>
                    <w:bottom w:val="single" w:sz="4" w:space="0" w:color="auto"/>
                    <w:right w:val="single" w:sz="4" w:space="0" w:color="auto"/>
                  </w:tcBorders>
                </w:tcPr>
                <w:p w14:paraId="0B719A58"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203AC975"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43</w:t>
                  </w:r>
                </w:p>
              </w:tc>
            </w:tr>
            <w:tr w:rsidR="00BC5DE2" w:rsidRPr="001F37F7" w14:paraId="139A7147" w14:textId="77777777" w:rsidTr="00F95E9B">
              <w:trPr>
                <w:trHeight w:val="227"/>
              </w:trPr>
              <w:tc>
                <w:tcPr>
                  <w:tcW w:w="3144" w:type="dxa"/>
                  <w:tcBorders>
                    <w:right w:val="single" w:sz="4" w:space="0" w:color="auto"/>
                  </w:tcBorders>
                </w:tcPr>
                <w:p w14:paraId="21A71EE1"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Chinese</w:t>
                  </w:r>
                </w:p>
              </w:tc>
              <w:tc>
                <w:tcPr>
                  <w:tcW w:w="257" w:type="dxa"/>
                  <w:tcBorders>
                    <w:top w:val="single" w:sz="4" w:space="0" w:color="auto"/>
                    <w:left w:val="single" w:sz="4" w:space="0" w:color="auto"/>
                    <w:bottom w:val="single" w:sz="4" w:space="0" w:color="auto"/>
                    <w:right w:val="single" w:sz="4" w:space="0" w:color="auto"/>
                  </w:tcBorders>
                </w:tcPr>
                <w:p w14:paraId="23585663"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0EF6D3BB"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34</w:t>
                  </w:r>
                </w:p>
              </w:tc>
              <w:tc>
                <w:tcPr>
                  <w:tcW w:w="369" w:type="dxa"/>
                </w:tcPr>
                <w:p w14:paraId="2E257684"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6E4067AA"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 xml:space="preserve">Other Mixed background </w:t>
                  </w:r>
                </w:p>
              </w:tc>
              <w:tc>
                <w:tcPr>
                  <w:tcW w:w="286" w:type="dxa"/>
                  <w:tcBorders>
                    <w:top w:val="single" w:sz="4" w:space="0" w:color="auto"/>
                    <w:left w:val="single" w:sz="4" w:space="0" w:color="auto"/>
                    <w:bottom w:val="single" w:sz="4" w:space="0" w:color="auto"/>
                    <w:right w:val="single" w:sz="4" w:space="0" w:color="auto"/>
                  </w:tcBorders>
                </w:tcPr>
                <w:p w14:paraId="37D5CA10"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1FB59178"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49</w:t>
                  </w:r>
                </w:p>
              </w:tc>
            </w:tr>
            <w:tr w:rsidR="00BC5DE2" w:rsidRPr="001F37F7" w14:paraId="1EC1E488" w14:textId="77777777" w:rsidTr="00F95E9B">
              <w:trPr>
                <w:trHeight w:val="227"/>
              </w:trPr>
              <w:tc>
                <w:tcPr>
                  <w:tcW w:w="3144" w:type="dxa"/>
                </w:tcPr>
                <w:p w14:paraId="26F86B9D"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r w:rsidRPr="001F37F7">
                    <w:rPr>
                      <w:rFonts w:eastAsia="Calibri"/>
                      <w:b/>
                      <w:bCs/>
                      <w:szCs w:val="20"/>
                      <w:lang w:val="en-US" w:eastAsia="en-US"/>
                    </w:rPr>
                    <w:t>Other Ethnic (please describe)</w:t>
                  </w:r>
                </w:p>
              </w:tc>
              <w:tc>
                <w:tcPr>
                  <w:tcW w:w="257" w:type="dxa"/>
                  <w:tcBorders>
                    <w:top w:val="single" w:sz="4" w:space="0" w:color="auto"/>
                    <w:bottom w:val="single" w:sz="4" w:space="0" w:color="auto"/>
                  </w:tcBorders>
                </w:tcPr>
                <w:p w14:paraId="23453011"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nil"/>
                  </w:tcBorders>
                  <w:vAlign w:val="center"/>
                </w:tcPr>
                <w:p w14:paraId="3051C156"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9" w:type="dxa"/>
                </w:tcPr>
                <w:p w14:paraId="4B72CCD2"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Pr>
                <w:p w14:paraId="0E286032"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p>
              </w:tc>
              <w:tc>
                <w:tcPr>
                  <w:tcW w:w="286" w:type="dxa"/>
                  <w:tcBorders>
                    <w:top w:val="single" w:sz="4" w:space="0" w:color="auto"/>
                    <w:bottom w:val="single" w:sz="4" w:space="0" w:color="auto"/>
                  </w:tcBorders>
                </w:tcPr>
                <w:p w14:paraId="3DFF11B7"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nil"/>
                  </w:tcBorders>
                  <w:vAlign w:val="center"/>
                </w:tcPr>
                <w:p w14:paraId="7D57721E"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r>
            <w:tr w:rsidR="00BC5DE2" w:rsidRPr="001F37F7" w14:paraId="5AB2E5F4" w14:textId="77777777" w:rsidTr="00F95E9B">
              <w:trPr>
                <w:trHeight w:val="228"/>
              </w:trPr>
              <w:tc>
                <w:tcPr>
                  <w:tcW w:w="3144" w:type="dxa"/>
                  <w:tcBorders>
                    <w:right w:val="single" w:sz="4" w:space="0" w:color="auto"/>
                  </w:tcBorders>
                </w:tcPr>
                <w:p w14:paraId="0F690429"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Other Ethnic background</w:t>
                  </w:r>
                </w:p>
              </w:tc>
              <w:tc>
                <w:tcPr>
                  <w:tcW w:w="257" w:type="dxa"/>
                  <w:tcBorders>
                    <w:top w:val="single" w:sz="4" w:space="0" w:color="auto"/>
                    <w:left w:val="single" w:sz="4" w:space="0" w:color="auto"/>
                    <w:bottom w:val="single" w:sz="4" w:space="0" w:color="auto"/>
                    <w:right w:val="single" w:sz="4" w:space="0" w:color="auto"/>
                  </w:tcBorders>
                </w:tcPr>
                <w:p w14:paraId="4AD148B3"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59DED085"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80</w:t>
                  </w:r>
                </w:p>
              </w:tc>
              <w:tc>
                <w:tcPr>
                  <w:tcW w:w="369" w:type="dxa"/>
                  <w:vAlign w:val="bottom"/>
                </w:tcPr>
                <w:p w14:paraId="53F261D2"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 xml:space="preserve">  </w:t>
                  </w:r>
                </w:p>
              </w:tc>
              <w:tc>
                <w:tcPr>
                  <w:tcW w:w="3141" w:type="dxa"/>
                  <w:tcBorders>
                    <w:right w:val="single" w:sz="4" w:space="0" w:color="auto"/>
                  </w:tcBorders>
                  <w:vAlign w:val="bottom"/>
                </w:tcPr>
                <w:p w14:paraId="149F9786"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b/>
                      <w:bCs/>
                      <w:szCs w:val="20"/>
                      <w:lang w:val="en-US" w:eastAsia="en-US"/>
                    </w:rPr>
                    <w:t>I do not wish to disclose my ethnicity</w:t>
                  </w:r>
                </w:p>
              </w:tc>
              <w:tc>
                <w:tcPr>
                  <w:tcW w:w="286" w:type="dxa"/>
                  <w:tcBorders>
                    <w:top w:val="single" w:sz="4" w:space="0" w:color="auto"/>
                    <w:left w:val="single" w:sz="4" w:space="0" w:color="auto"/>
                    <w:bottom w:val="single" w:sz="4" w:space="0" w:color="auto"/>
                    <w:right w:val="single" w:sz="4" w:space="0" w:color="auto"/>
                  </w:tcBorders>
                </w:tcPr>
                <w:p w14:paraId="4984A82D"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01349E8B"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98</w:t>
                  </w:r>
                </w:p>
              </w:tc>
            </w:tr>
            <w:tr w:rsidR="00BC5DE2" w:rsidRPr="001F37F7" w14:paraId="785B038A" w14:textId="77777777" w:rsidTr="00F95E9B">
              <w:trPr>
                <w:gridAfter w:val="3"/>
                <w:wAfter w:w="3817" w:type="dxa"/>
                <w:trHeight w:val="329"/>
              </w:trPr>
              <w:tc>
                <w:tcPr>
                  <w:tcW w:w="4134" w:type="dxa"/>
                  <w:gridSpan w:val="4"/>
                  <w:vAlign w:val="bottom"/>
                </w:tcPr>
                <w:p w14:paraId="1C2CA8F8"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Description   ……………………………….</w:t>
                  </w:r>
                </w:p>
              </w:tc>
            </w:tr>
          </w:tbl>
          <w:p w14:paraId="56A3AFFB" w14:textId="77777777" w:rsidR="00BC5DE2" w:rsidRPr="001F37F7" w:rsidRDefault="00BC5DE2" w:rsidP="00F95E9B">
            <w:pPr>
              <w:spacing w:after="0" w:line="240" w:lineRule="auto"/>
              <w:ind w:left="0" w:firstLine="0"/>
              <w:rPr>
                <w:rFonts w:eastAsia="Calibri"/>
                <w:color w:val="auto"/>
                <w:szCs w:val="20"/>
                <w:lang w:eastAsia="en-US"/>
              </w:rPr>
            </w:pPr>
          </w:p>
          <w:p w14:paraId="60A30AEC" w14:textId="77777777" w:rsidR="00BC5DE2" w:rsidRPr="001F37F7" w:rsidRDefault="00BC5DE2" w:rsidP="00F95E9B">
            <w:pPr>
              <w:tabs>
                <w:tab w:val="left" w:pos="6578"/>
                <w:tab w:val="right" w:leader="dot" w:pos="8502"/>
              </w:tabs>
              <w:spacing w:after="0" w:line="240" w:lineRule="auto"/>
              <w:ind w:left="142" w:firstLine="0"/>
              <w:rPr>
                <w:rFonts w:eastAsia="Calibri"/>
                <w:color w:val="auto"/>
                <w:szCs w:val="20"/>
                <w:lang w:eastAsia="en-US"/>
              </w:rPr>
            </w:pPr>
            <w:r w:rsidRPr="001F37F7">
              <w:rPr>
                <w:rFonts w:eastAsia="Calibri"/>
                <w:b/>
                <w:color w:val="auto"/>
                <w:szCs w:val="20"/>
                <w:lang w:eastAsia="en-US"/>
              </w:rPr>
              <w:t>Disability</w:t>
            </w:r>
            <w:r w:rsidRPr="001F37F7">
              <w:rPr>
                <w:rFonts w:eastAsia="Calibri"/>
                <w:color w:val="auto"/>
                <w:szCs w:val="20"/>
                <w:lang w:eastAsia="en-US"/>
              </w:rPr>
              <w:t xml:space="preserve"> (please tick any which you consider apply to you). </w:t>
            </w:r>
          </w:p>
          <w:p w14:paraId="69E6D84C" w14:textId="77777777" w:rsidR="00BC5DE2" w:rsidRPr="001F37F7" w:rsidRDefault="00BC5DE2" w:rsidP="00F95E9B">
            <w:pPr>
              <w:tabs>
                <w:tab w:val="left" w:pos="6578"/>
                <w:tab w:val="right" w:leader="dot" w:pos="8502"/>
              </w:tabs>
              <w:spacing w:after="0" w:line="240" w:lineRule="auto"/>
              <w:ind w:left="142" w:firstLine="0"/>
              <w:rPr>
                <w:rFonts w:eastAsia="Calibri"/>
                <w:color w:val="auto"/>
                <w:szCs w:val="20"/>
                <w:lang w:eastAsia="en-US"/>
              </w:rPr>
            </w:pPr>
            <w:r w:rsidRPr="001F37F7">
              <w:rPr>
                <w:rFonts w:eastAsia="Calibri"/>
                <w:color w:val="auto"/>
                <w:szCs w:val="20"/>
                <w:lang w:eastAsia="en-US"/>
              </w:rPr>
              <w:t>In addition to providing information for HESA, completion of this section will assist the University in understanding the needs and requirements of disabled staff and also allow us to work towards meeting our obligations under the Disability Equality Duty.</w:t>
            </w:r>
          </w:p>
          <w:tbl>
            <w:tblPr>
              <w:tblW w:w="8986" w:type="dxa"/>
              <w:tblInd w:w="316" w:type="dxa"/>
              <w:tblLayout w:type="fixed"/>
              <w:tblCellMar>
                <w:left w:w="30" w:type="dxa"/>
                <w:right w:w="30" w:type="dxa"/>
              </w:tblCellMar>
              <w:tblLook w:val="0000" w:firstRow="0" w:lastRow="0" w:firstColumn="0" w:lastColumn="0" w:noHBand="0" w:noVBand="0"/>
              <w:tblCaption w:val="Boxes to tick to indicate disability"/>
            </w:tblPr>
            <w:tblGrid>
              <w:gridCol w:w="384"/>
              <w:gridCol w:w="274"/>
              <w:gridCol w:w="8328"/>
            </w:tblGrid>
            <w:tr w:rsidR="00BC5DE2" w:rsidRPr="001F37F7" w14:paraId="4A87C770" w14:textId="77777777" w:rsidTr="00F95E9B">
              <w:trPr>
                <w:trHeight w:val="247"/>
              </w:trPr>
              <w:tc>
                <w:tcPr>
                  <w:tcW w:w="384" w:type="dxa"/>
                  <w:tcBorders>
                    <w:right w:val="single" w:sz="4" w:space="0" w:color="auto"/>
                  </w:tcBorders>
                  <w:vAlign w:val="center"/>
                </w:tcPr>
                <w:p w14:paraId="5804D046"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00</w:t>
                  </w:r>
                </w:p>
              </w:tc>
              <w:tc>
                <w:tcPr>
                  <w:tcW w:w="274" w:type="dxa"/>
                  <w:tcBorders>
                    <w:top w:val="single" w:sz="4" w:space="0" w:color="auto"/>
                    <w:bottom w:val="single" w:sz="4" w:space="0" w:color="auto"/>
                    <w:right w:val="single" w:sz="4" w:space="0" w:color="auto"/>
                  </w:tcBorders>
                  <w:vAlign w:val="center"/>
                </w:tcPr>
                <w:p w14:paraId="4BB6E026"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41C20006"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No known disability</w:t>
                  </w:r>
                </w:p>
              </w:tc>
            </w:tr>
            <w:tr w:rsidR="00BC5DE2" w:rsidRPr="001F37F7" w14:paraId="22BD5F50" w14:textId="77777777" w:rsidTr="00F95E9B">
              <w:trPr>
                <w:trHeight w:val="247"/>
              </w:trPr>
              <w:tc>
                <w:tcPr>
                  <w:tcW w:w="384" w:type="dxa"/>
                  <w:tcBorders>
                    <w:right w:val="single" w:sz="4" w:space="0" w:color="auto"/>
                  </w:tcBorders>
                  <w:vAlign w:val="center"/>
                </w:tcPr>
                <w:p w14:paraId="55FAE4AF"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1</w:t>
                  </w:r>
                </w:p>
              </w:tc>
              <w:tc>
                <w:tcPr>
                  <w:tcW w:w="274" w:type="dxa"/>
                  <w:tcBorders>
                    <w:top w:val="single" w:sz="4" w:space="0" w:color="auto"/>
                    <w:bottom w:val="single" w:sz="4" w:space="0" w:color="auto"/>
                    <w:right w:val="single" w:sz="4" w:space="0" w:color="auto"/>
                  </w:tcBorders>
                  <w:vAlign w:val="center"/>
                </w:tcPr>
                <w:p w14:paraId="1523F4FA"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1F79E7C6"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Specific learning disability (such as dyslexia or dyspraxia)</w:t>
                  </w:r>
                </w:p>
              </w:tc>
            </w:tr>
            <w:tr w:rsidR="00BC5DE2" w:rsidRPr="001F37F7" w14:paraId="20189D8E" w14:textId="77777777" w:rsidTr="00F95E9B">
              <w:trPr>
                <w:trHeight w:val="247"/>
              </w:trPr>
              <w:tc>
                <w:tcPr>
                  <w:tcW w:w="384" w:type="dxa"/>
                  <w:tcBorders>
                    <w:right w:val="single" w:sz="4" w:space="0" w:color="auto"/>
                  </w:tcBorders>
                  <w:vAlign w:val="center"/>
                </w:tcPr>
                <w:p w14:paraId="55FE455F"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2</w:t>
                  </w:r>
                </w:p>
              </w:tc>
              <w:tc>
                <w:tcPr>
                  <w:tcW w:w="274" w:type="dxa"/>
                  <w:tcBorders>
                    <w:top w:val="single" w:sz="4" w:space="0" w:color="auto"/>
                    <w:bottom w:val="single" w:sz="4" w:space="0" w:color="auto"/>
                    <w:right w:val="single" w:sz="4" w:space="0" w:color="auto"/>
                  </w:tcBorders>
                  <w:vAlign w:val="center"/>
                </w:tcPr>
                <w:p w14:paraId="16B82807"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31E45834"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General learning disability (such as Down's syndrome)</w:t>
                  </w:r>
                </w:p>
              </w:tc>
            </w:tr>
            <w:tr w:rsidR="00BC5DE2" w:rsidRPr="001F37F7" w14:paraId="0144C16E" w14:textId="77777777" w:rsidTr="00F95E9B">
              <w:trPr>
                <w:trHeight w:val="247"/>
              </w:trPr>
              <w:tc>
                <w:tcPr>
                  <w:tcW w:w="384" w:type="dxa"/>
                  <w:tcBorders>
                    <w:right w:val="single" w:sz="4" w:space="0" w:color="auto"/>
                  </w:tcBorders>
                  <w:vAlign w:val="center"/>
                </w:tcPr>
                <w:p w14:paraId="6B61222E"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3</w:t>
                  </w:r>
                </w:p>
              </w:tc>
              <w:tc>
                <w:tcPr>
                  <w:tcW w:w="274" w:type="dxa"/>
                  <w:tcBorders>
                    <w:top w:val="single" w:sz="4" w:space="0" w:color="auto"/>
                    <w:bottom w:val="single" w:sz="4" w:space="0" w:color="auto"/>
                    <w:right w:val="single" w:sz="4" w:space="0" w:color="auto"/>
                  </w:tcBorders>
                  <w:vAlign w:val="center"/>
                </w:tcPr>
                <w:p w14:paraId="08693780"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4782D57C"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Cognitive impairment (such as autistic spectrum disorder or resulting from head injury)</w:t>
                  </w:r>
                </w:p>
              </w:tc>
            </w:tr>
            <w:tr w:rsidR="00BC5DE2" w:rsidRPr="001F37F7" w14:paraId="117BCA06" w14:textId="77777777" w:rsidTr="00F95E9B">
              <w:trPr>
                <w:trHeight w:val="247"/>
              </w:trPr>
              <w:tc>
                <w:tcPr>
                  <w:tcW w:w="384" w:type="dxa"/>
                  <w:tcBorders>
                    <w:right w:val="single" w:sz="4" w:space="0" w:color="auto"/>
                  </w:tcBorders>
                  <w:vAlign w:val="center"/>
                </w:tcPr>
                <w:p w14:paraId="45BD4219"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4</w:t>
                  </w:r>
                </w:p>
              </w:tc>
              <w:tc>
                <w:tcPr>
                  <w:tcW w:w="274" w:type="dxa"/>
                  <w:tcBorders>
                    <w:top w:val="single" w:sz="4" w:space="0" w:color="auto"/>
                    <w:bottom w:val="single" w:sz="4" w:space="0" w:color="auto"/>
                    <w:right w:val="single" w:sz="4" w:space="0" w:color="auto"/>
                  </w:tcBorders>
                  <w:vAlign w:val="center"/>
                </w:tcPr>
                <w:p w14:paraId="089D8836"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1E7F375E"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Long-standing illness or health condition (such as cancer, HIV, diabetes, chronic heart disease, or epilepsy)</w:t>
                  </w:r>
                </w:p>
              </w:tc>
            </w:tr>
            <w:tr w:rsidR="00BC5DE2" w:rsidRPr="001F37F7" w14:paraId="73B8C7E3" w14:textId="77777777" w:rsidTr="00F95E9B">
              <w:trPr>
                <w:trHeight w:val="247"/>
              </w:trPr>
              <w:tc>
                <w:tcPr>
                  <w:tcW w:w="384" w:type="dxa"/>
                  <w:tcBorders>
                    <w:right w:val="single" w:sz="4" w:space="0" w:color="auto"/>
                  </w:tcBorders>
                  <w:vAlign w:val="center"/>
                </w:tcPr>
                <w:p w14:paraId="5501F67C"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5</w:t>
                  </w:r>
                </w:p>
              </w:tc>
              <w:tc>
                <w:tcPr>
                  <w:tcW w:w="274" w:type="dxa"/>
                  <w:tcBorders>
                    <w:top w:val="single" w:sz="4" w:space="0" w:color="auto"/>
                    <w:bottom w:val="single" w:sz="4" w:space="0" w:color="auto"/>
                    <w:right w:val="single" w:sz="4" w:space="0" w:color="auto"/>
                  </w:tcBorders>
                  <w:vAlign w:val="center"/>
                </w:tcPr>
                <w:p w14:paraId="4759D6A0"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5C8BA153"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Mental health condition (such as depression or schizophrenia)</w:t>
                  </w:r>
                </w:p>
              </w:tc>
            </w:tr>
            <w:tr w:rsidR="00BC5DE2" w:rsidRPr="001F37F7" w14:paraId="4D15E246" w14:textId="77777777" w:rsidTr="00F95E9B">
              <w:trPr>
                <w:trHeight w:val="247"/>
              </w:trPr>
              <w:tc>
                <w:tcPr>
                  <w:tcW w:w="384" w:type="dxa"/>
                  <w:tcBorders>
                    <w:right w:val="single" w:sz="4" w:space="0" w:color="auto"/>
                  </w:tcBorders>
                  <w:vAlign w:val="center"/>
                </w:tcPr>
                <w:p w14:paraId="12D94E65"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6</w:t>
                  </w:r>
                </w:p>
              </w:tc>
              <w:tc>
                <w:tcPr>
                  <w:tcW w:w="274" w:type="dxa"/>
                  <w:tcBorders>
                    <w:top w:val="single" w:sz="4" w:space="0" w:color="auto"/>
                    <w:bottom w:val="single" w:sz="4" w:space="0" w:color="auto"/>
                    <w:right w:val="single" w:sz="4" w:space="0" w:color="auto"/>
                  </w:tcBorders>
                  <w:vAlign w:val="center"/>
                </w:tcPr>
                <w:p w14:paraId="35A14724"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073310BD"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Physical impairment or mobility issues (such as difficulty using arms or using a wheelchair or crutches)</w:t>
                  </w:r>
                </w:p>
              </w:tc>
            </w:tr>
            <w:tr w:rsidR="00BC5DE2" w:rsidRPr="001F37F7" w14:paraId="27F8800D" w14:textId="77777777" w:rsidTr="00F95E9B">
              <w:trPr>
                <w:trHeight w:val="248"/>
              </w:trPr>
              <w:tc>
                <w:tcPr>
                  <w:tcW w:w="384" w:type="dxa"/>
                  <w:tcBorders>
                    <w:right w:val="single" w:sz="4" w:space="0" w:color="auto"/>
                  </w:tcBorders>
                  <w:vAlign w:val="center"/>
                </w:tcPr>
                <w:p w14:paraId="5B96796F"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7</w:t>
                  </w:r>
                </w:p>
              </w:tc>
              <w:tc>
                <w:tcPr>
                  <w:tcW w:w="274" w:type="dxa"/>
                  <w:tcBorders>
                    <w:top w:val="single" w:sz="4" w:space="0" w:color="auto"/>
                    <w:bottom w:val="single" w:sz="4" w:space="0" w:color="auto"/>
                    <w:right w:val="single" w:sz="4" w:space="0" w:color="auto"/>
                  </w:tcBorders>
                  <w:vAlign w:val="center"/>
                </w:tcPr>
                <w:p w14:paraId="36BD87A5"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20098322"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Deaf or serious hearing impairment</w:t>
                  </w:r>
                </w:p>
              </w:tc>
            </w:tr>
            <w:tr w:rsidR="00BC5DE2" w:rsidRPr="001F37F7" w14:paraId="6F687AC2" w14:textId="77777777" w:rsidTr="00F95E9B">
              <w:trPr>
                <w:trHeight w:val="247"/>
              </w:trPr>
              <w:tc>
                <w:tcPr>
                  <w:tcW w:w="384" w:type="dxa"/>
                  <w:tcBorders>
                    <w:right w:val="single" w:sz="4" w:space="0" w:color="auto"/>
                  </w:tcBorders>
                  <w:vAlign w:val="center"/>
                </w:tcPr>
                <w:p w14:paraId="03553E41"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8</w:t>
                  </w:r>
                </w:p>
              </w:tc>
              <w:tc>
                <w:tcPr>
                  <w:tcW w:w="274" w:type="dxa"/>
                  <w:tcBorders>
                    <w:top w:val="single" w:sz="4" w:space="0" w:color="auto"/>
                    <w:bottom w:val="single" w:sz="4" w:space="0" w:color="auto"/>
                    <w:right w:val="single" w:sz="4" w:space="0" w:color="auto"/>
                  </w:tcBorders>
                  <w:vAlign w:val="center"/>
                </w:tcPr>
                <w:p w14:paraId="7841FAAF"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163AF8D3"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Blind or serious visual impairment</w:t>
                  </w:r>
                </w:p>
              </w:tc>
            </w:tr>
            <w:tr w:rsidR="00BC5DE2" w:rsidRPr="001F37F7" w14:paraId="4360FE8E" w14:textId="77777777" w:rsidTr="00F95E9B">
              <w:trPr>
                <w:trHeight w:val="248"/>
              </w:trPr>
              <w:tc>
                <w:tcPr>
                  <w:tcW w:w="384" w:type="dxa"/>
                  <w:tcBorders>
                    <w:right w:val="single" w:sz="4" w:space="0" w:color="auto"/>
                  </w:tcBorders>
                  <w:vAlign w:val="center"/>
                </w:tcPr>
                <w:p w14:paraId="163A68F4"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96</w:t>
                  </w:r>
                </w:p>
              </w:tc>
              <w:tc>
                <w:tcPr>
                  <w:tcW w:w="274" w:type="dxa"/>
                  <w:tcBorders>
                    <w:top w:val="single" w:sz="4" w:space="0" w:color="auto"/>
                    <w:bottom w:val="single" w:sz="4" w:space="0" w:color="auto"/>
                    <w:right w:val="single" w:sz="4" w:space="0" w:color="auto"/>
                  </w:tcBorders>
                  <w:vAlign w:val="center"/>
                </w:tcPr>
                <w:p w14:paraId="59D91183"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7781A341"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Other type of disability</w:t>
                  </w:r>
                </w:p>
              </w:tc>
            </w:tr>
            <w:tr w:rsidR="00BC5DE2" w:rsidRPr="001F37F7" w14:paraId="2095F280" w14:textId="77777777" w:rsidTr="00F95E9B">
              <w:trPr>
                <w:trHeight w:val="353"/>
              </w:trPr>
              <w:tc>
                <w:tcPr>
                  <w:tcW w:w="384" w:type="dxa"/>
                  <w:tcBorders>
                    <w:right w:val="single" w:sz="4" w:space="0" w:color="auto"/>
                  </w:tcBorders>
                  <w:vAlign w:val="center"/>
                </w:tcPr>
                <w:p w14:paraId="7B1276DB"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97</w:t>
                  </w:r>
                </w:p>
              </w:tc>
              <w:tc>
                <w:tcPr>
                  <w:tcW w:w="274" w:type="dxa"/>
                  <w:tcBorders>
                    <w:top w:val="single" w:sz="4" w:space="0" w:color="auto"/>
                    <w:bottom w:val="single" w:sz="4" w:space="0" w:color="auto"/>
                    <w:right w:val="single" w:sz="4" w:space="0" w:color="auto"/>
                  </w:tcBorders>
                  <w:vAlign w:val="center"/>
                </w:tcPr>
                <w:p w14:paraId="0E66B7A2"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159F6FEF" w14:textId="77777777" w:rsidR="00BC5DE2" w:rsidRPr="001F37F7" w:rsidRDefault="00BC5DE2" w:rsidP="009D0C91">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I do not wish to provide this information</w:t>
                  </w:r>
                </w:p>
              </w:tc>
            </w:tr>
          </w:tbl>
          <w:p w14:paraId="3CAA1885" w14:textId="17317E34" w:rsidR="00BC5DE2" w:rsidRDefault="00BC5DE2" w:rsidP="00F95E9B">
            <w:pPr>
              <w:tabs>
                <w:tab w:val="left" w:pos="1620"/>
                <w:tab w:val="left" w:pos="5103"/>
                <w:tab w:val="decimal" w:pos="5320"/>
                <w:tab w:val="left" w:pos="5860"/>
                <w:tab w:val="left" w:pos="6237"/>
                <w:tab w:val="left" w:pos="6300"/>
                <w:tab w:val="left" w:pos="9820"/>
                <w:tab w:val="left" w:pos="10440"/>
              </w:tabs>
              <w:spacing w:after="0" w:line="276" w:lineRule="auto"/>
              <w:ind w:left="0" w:right="372" w:firstLine="0"/>
              <w:jc w:val="both"/>
              <w:rPr>
                <w:rFonts w:eastAsia="Calibri"/>
                <w:color w:val="auto"/>
                <w:szCs w:val="20"/>
                <w:lang w:eastAsia="en-US"/>
              </w:rPr>
            </w:pPr>
          </w:p>
          <w:p w14:paraId="4737923E" w14:textId="69DE1A62" w:rsidR="00DB2AA0" w:rsidRPr="00B15F85" w:rsidRDefault="00DB2AA0" w:rsidP="00DB2AA0">
            <w:pPr>
              <w:spacing w:line="276" w:lineRule="auto"/>
              <w:ind w:left="0" w:firstLine="0"/>
              <w:contextualSpacing/>
              <w:rPr>
                <w:b/>
                <w:bCs/>
                <w:szCs w:val="20"/>
              </w:rPr>
            </w:pPr>
            <w:r w:rsidRPr="00B15F85">
              <w:rPr>
                <w:b/>
                <w:bCs/>
                <w:szCs w:val="20"/>
              </w:rPr>
              <w:lastRenderedPageBreak/>
              <w:t>Processing Personal Data</w:t>
            </w:r>
          </w:p>
          <w:p w14:paraId="08A71093" w14:textId="77777777" w:rsidR="00DB2AA0" w:rsidRDefault="00DB2AA0" w:rsidP="00B15F85">
            <w:pPr>
              <w:spacing w:line="276" w:lineRule="auto"/>
              <w:ind w:left="0" w:firstLine="0"/>
              <w:contextualSpacing/>
              <w:rPr>
                <w:rFonts w:eastAsiaTheme="minorHAnsi"/>
                <w:color w:val="auto"/>
                <w:szCs w:val="20"/>
              </w:rPr>
            </w:pPr>
          </w:p>
          <w:p w14:paraId="39F22BF7" w14:textId="305D55BF" w:rsidR="00DB2AA0" w:rsidRDefault="00DB2AA0" w:rsidP="00B15F85">
            <w:pPr>
              <w:spacing w:line="276" w:lineRule="auto"/>
              <w:ind w:left="389" w:firstLine="0"/>
              <w:contextualSpacing/>
              <w:jc w:val="both"/>
              <w:rPr>
                <w:szCs w:val="20"/>
              </w:rPr>
            </w:pPr>
            <w:r>
              <w:rPr>
                <w:szCs w:val="20"/>
              </w:rPr>
              <w:t>The University of Essex will hold and process your personal data for the purposes of maintaining your academic and related records. The information supplied on this form will be processed in line with</w:t>
            </w:r>
            <w:r w:rsidR="00931E1E">
              <w:rPr>
                <w:szCs w:val="20"/>
              </w:rPr>
              <w:t xml:space="preserve"> the</w:t>
            </w:r>
            <w:r>
              <w:rPr>
                <w:szCs w:val="20"/>
              </w:rPr>
              <w:t xml:space="preserve"> Data Protection Act 2018 and the UK General Data Protection Regulations. It will be kept secure and accurate and will only be disclosed in line with the law. Your attendance and Examination Board ratified module marks will be shared with your sponsoring Trust. If you do not wish this to happen, you are responsible for asking your line manager to communicate with the School to this effect. For further information on how the University of Essex processes your personal data please request a copy of our Privacy Policy. </w:t>
            </w:r>
          </w:p>
          <w:p w14:paraId="1A8D7B99" w14:textId="77777777" w:rsidR="00DB2AA0" w:rsidRDefault="00DB2AA0" w:rsidP="00B15F85">
            <w:pPr>
              <w:spacing w:line="276" w:lineRule="auto"/>
              <w:contextualSpacing/>
              <w:jc w:val="both"/>
              <w:rPr>
                <w:szCs w:val="20"/>
              </w:rPr>
            </w:pPr>
            <w:r>
              <w:rPr>
                <w:szCs w:val="20"/>
              </w:rPr>
              <w:t>Please note that the information on this application form is required for registration purposes only.</w:t>
            </w:r>
          </w:p>
          <w:p w14:paraId="60C346FD" w14:textId="3E8742CC" w:rsidR="00DB2AA0" w:rsidRDefault="00DB2AA0" w:rsidP="00F95E9B">
            <w:pPr>
              <w:tabs>
                <w:tab w:val="left" w:pos="1620"/>
                <w:tab w:val="left" w:pos="5103"/>
                <w:tab w:val="decimal" w:pos="5320"/>
                <w:tab w:val="left" w:pos="5860"/>
                <w:tab w:val="left" w:pos="6237"/>
                <w:tab w:val="left" w:pos="6300"/>
                <w:tab w:val="left" w:pos="9820"/>
                <w:tab w:val="left" w:pos="10440"/>
              </w:tabs>
              <w:spacing w:after="0" w:line="276" w:lineRule="auto"/>
              <w:ind w:left="0" w:right="372" w:firstLine="0"/>
              <w:jc w:val="both"/>
              <w:rPr>
                <w:rFonts w:eastAsia="Calibri"/>
                <w:color w:val="auto"/>
                <w:szCs w:val="20"/>
                <w:lang w:eastAsia="en-US"/>
              </w:rPr>
            </w:pPr>
          </w:p>
          <w:p w14:paraId="661A5709" w14:textId="77777777" w:rsidR="00DB2AA0" w:rsidRDefault="00DB2AA0" w:rsidP="00F95E9B">
            <w:pPr>
              <w:tabs>
                <w:tab w:val="left" w:pos="1620"/>
                <w:tab w:val="left" w:pos="5103"/>
                <w:tab w:val="decimal" w:pos="5320"/>
                <w:tab w:val="left" w:pos="5860"/>
                <w:tab w:val="left" w:pos="6237"/>
                <w:tab w:val="left" w:pos="6300"/>
                <w:tab w:val="left" w:pos="9820"/>
                <w:tab w:val="left" w:pos="10440"/>
              </w:tabs>
              <w:spacing w:after="0" w:line="276" w:lineRule="auto"/>
              <w:ind w:left="0" w:right="372" w:firstLine="0"/>
              <w:jc w:val="both"/>
              <w:rPr>
                <w:rFonts w:eastAsia="Calibri"/>
                <w:color w:val="auto"/>
                <w:szCs w:val="20"/>
                <w:lang w:eastAsia="en-US"/>
              </w:rPr>
            </w:pPr>
          </w:p>
          <w:p w14:paraId="647B6EC5" w14:textId="5A546BA0" w:rsidR="00DB2AA0" w:rsidRPr="005328E3" w:rsidRDefault="00DB2AA0" w:rsidP="00DB2AA0">
            <w:pPr>
              <w:spacing w:after="19" w:line="259" w:lineRule="auto"/>
              <w:ind w:left="106" w:firstLine="0"/>
              <w:rPr>
                <w:color w:val="FF0000"/>
              </w:rPr>
            </w:pPr>
            <w:r w:rsidRPr="00490ED9">
              <w:rPr>
                <w:highlight w:val="yellow"/>
              </w:rPr>
              <w:t>University staff only</w:t>
            </w:r>
            <w:r w:rsidR="00F63515">
              <w:rPr>
                <w:highlight w:val="yellow"/>
              </w:rPr>
              <w:t>/</w:t>
            </w:r>
            <w:r w:rsidRPr="00490ED9">
              <w:rPr>
                <w:highlight w:val="yellow"/>
              </w:rPr>
              <w:t xml:space="preserve">Internal </w:t>
            </w:r>
            <w:r w:rsidR="00975D25">
              <w:rPr>
                <w:highlight w:val="yellow"/>
              </w:rPr>
              <w:t>u</w:t>
            </w:r>
            <w:r w:rsidRPr="00490ED9">
              <w:rPr>
                <w:highlight w:val="yellow"/>
              </w:rPr>
              <w:t xml:space="preserve">se </w:t>
            </w:r>
            <w:r w:rsidR="00975D25">
              <w:rPr>
                <w:highlight w:val="yellow"/>
              </w:rPr>
              <w:t>o</w:t>
            </w:r>
            <w:r w:rsidRPr="00490ED9">
              <w:rPr>
                <w:highlight w:val="yellow"/>
              </w:rPr>
              <w:t>nly</w:t>
            </w:r>
            <w:r>
              <w:t xml:space="preserve"> </w:t>
            </w:r>
            <w:r w:rsidRPr="005328E3">
              <w:rPr>
                <w:color w:val="FF0000"/>
              </w:rPr>
              <w:t>To be completed by AA</w:t>
            </w:r>
          </w:p>
          <w:p w14:paraId="6E556E34" w14:textId="77777777" w:rsidR="00DB2AA0" w:rsidRDefault="00DB2AA0" w:rsidP="00DB2AA0">
            <w:pPr>
              <w:spacing w:after="19" w:line="259" w:lineRule="auto"/>
              <w:ind w:left="106" w:firstLine="0"/>
            </w:pPr>
          </w:p>
          <w:tbl>
            <w:tblPr>
              <w:tblStyle w:val="TableGrid0"/>
              <w:tblW w:w="0" w:type="auto"/>
              <w:tblInd w:w="106" w:type="dxa"/>
              <w:tblLayout w:type="fixed"/>
              <w:tblLook w:val="04A0" w:firstRow="1" w:lastRow="0" w:firstColumn="1" w:lastColumn="0" w:noHBand="0" w:noVBand="1"/>
              <w:tblCaption w:val="University staff/internal checklist"/>
            </w:tblPr>
            <w:tblGrid>
              <w:gridCol w:w="1811"/>
              <w:gridCol w:w="1811"/>
              <w:gridCol w:w="1811"/>
              <w:gridCol w:w="1812"/>
              <w:gridCol w:w="1812"/>
              <w:gridCol w:w="1812"/>
            </w:tblGrid>
            <w:tr w:rsidR="00DB2AA0" w14:paraId="6DF61F63" w14:textId="77777777" w:rsidTr="009D0C91">
              <w:trPr>
                <w:tblHeader/>
              </w:trPr>
              <w:tc>
                <w:tcPr>
                  <w:tcW w:w="1811" w:type="dxa"/>
                </w:tcPr>
                <w:p w14:paraId="5E71BDA5" w14:textId="77777777" w:rsidR="00DB2AA0" w:rsidRDefault="00DB2AA0" w:rsidP="009D0C91">
                  <w:pPr>
                    <w:framePr w:hSpace="180" w:wrap="around" w:vAnchor="page" w:hAnchor="margin" w:x="358" w:y="1759"/>
                    <w:spacing w:after="19" w:line="259" w:lineRule="auto"/>
                    <w:ind w:left="0" w:firstLine="0"/>
                  </w:pPr>
                  <w:r>
                    <w:t xml:space="preserve">Checks/Documents </w:t>
                  </w:r>
                </w:p>
              </w:tc>
              <w:tc>
                <w:tcPr>
                  <w:tcW w:w="1811" w:type="dxa"/>
                </w:tcPr>
                <w:p w14:paraId="4C854D6A" w14:textId="77777777" w:rsidR="00DB2AA0" w:rsidRPr="004C07FC" w:rsidRDefault="00DB2AA0" w:rsidP="009D0C91">
                  <w:pPr>
                    <w:framePr w:hSpace="180" w:wrap="around" w:vAnchor="page" w:hAnchor="margin" w:x="358" w:y="1759"/>
                    <w:spacing w:after="19" w:line="259" w:lineRule="auto"/>
                    <w:ind w:left="0" w:firstLine="0"/>
                  </w:pPr>
                  <w:r w:rsidRPr="004C07FC">
                    <w:t>Checked</w:t>
                  </w:r>
                  <w:r>
                    <w:t>/conditions of practice?</w:t>
                  </w:r>
                </w:p>
              </w:tc>
              <w:tc>
                <w:tcPr>
                  <w:tcW w:w="1811" w:type="dxa"/>
                </w:tcPr>
                <w:p w14:paraId="30F7B99E" w14:textId="77777777" w:rsidR="00DB2AA0" w:rsidRPr="004C07FC" w:rsidRDefault="00DB2AA0" w:rsidP="009D0C91">
                  <w:pPr>
                    <w:framePr w:hSpace="180" w:wrap="around" w:vAnchor="page" w:hAnchor="margin" w:x="358" w:y="1759"/>
                    <w:spacing w:after="19" w:line="259" w:lineRule="auto"/>
                    <w:ind w:left="0" w:firstLine="0"/>
                  </w:pPr>
                  <w:r w:rsidRPr="004C07FC">
                    <w:t>Included</w:t>
                  </w:r>
                  <w:r>
                    <w:t xml:space="preserve"> with application form?</w:t>
                  </w:r>
                </w:p>
              </w:tc>
              <w:tc>
                <w:tcPr>
                  <w:tcW w:w="1812" w:type="dxa"/>
                </w:tcPr>
                <w:p w14:paraId="2A98C1A2" w14:textId="77777777" w:rsidR="00DB2AA0" w:rsidRDefault="00DB2AA0" w:rsidP="009D0C91">
                  <w:pPr>
                    <w:framePr w:hSpace="180" w:wrap="around" w:vAnchor="page" w:hAnchor="margin" w:x="358" w:y="1759"/>
                    <w:spacing w:after="19" w:line="259" w:lineRule="auto"/>
                    <w:ind w:left="0" w:firstLine="0"/>
                  </w:pPr>
                  <w:r>
                    <w:t>Date chased/ Audit check list sent.</w:t>
                  </w:r>
                </w:p>
              </w:tc>
              <w:tc>
                <w:tcPr>
                  <w:tcW w:w="1812" w:type="dxa"/>
                </w:tcPr>
                <w:p w14:paraId="41493885" w14:textId="77777777" w:rsidR="00DB2AA0" w:rsidRDefault="00DB2AA0" w:rsidP="009D0C91">
                  <w:pPr>
                    <w:framePr w:hSpace="180" w:wrap="around" w:vAnchor="page" w:hAnchor="margin" w:x="358" w:y="1759"/>
                    <w:spacing w:after="19" w:line="259" w:lineRule="auto"/>
                    <w:ind w:left="0" w:firstLine="0"/>
                  </w:pPr>
                  <w:r>
                    <w:t>Checked by</w:t>
                  </w:r>
                </w:p>
              </w:tc>
              <w:tc>
                <w:tcPr>
                  <w:tcW w:w="1812" w:type="dxa"/>
                </w:tcPr>
                <w:p w14:paraId="310A29E6" w14:textId="77777777" w:rsidR="00DB2AA0" w:rsidRDefault="00DB2AA0" w:rsidP="009D0C91">
                  <w:pPr>
                    <w:framePr w:hSpace="180" w:wrap="around" w:vAnchor="page" w:hAnchor="margin" w:x="358" w:y="1759"/>
                    <w:spacing w:after="19" w:line="259" w:lineRule="auto"/>
                    <w:ind w:left="0" w:firstLine="0"/>
                  </w:pPr>
                  <w:r>
                    <w:t>Approved by</w:t>
                  </w:r>
                </w:p>
              </w:tc>
            </w:tr>
            <w:tr w:rsidR="00DB2AA0" w14:paraId="74B5FB1B" w14:textId="77777777" w:rsidTr="001609EE">
              <w:tc>
                <w:tcPr>
                  <w:tcW w:w="1811" w:type="dxa"/>
                </w:tcPr>
                <w:p w14:paraId="161F1A12" w14:textId="73B1BAC1" w:rsidR="00DB2AA0" w:rsidRDefault="00DB2AA0" w:rsidP="009D0C91">
                  <w:pPr>
                    <w:framePr w:hSpace="180" w:wrap="around" w:vAnchor="page" w:hAnchor="margin" w:x="358" w:y="1759"/>
                    <w:spacing w:after="19" w:line="259" w:lineRule="auto"/>
                    <w:ind w:left="0" w:firstLine="0"/>
                  </w:pPr>
                  <w:r>
                    <w:t>NMC registered at level 1 (SCPHN) HCPC Register checked according</w:t>
                  </w:r>
                  <w:r w:rsidR="00F63515">
                    <w:t xml:space="preserve"> to</w:t>
                  </w:r>
                  <w:r>
                    <w:t xml:space="preserve"> applicant professional criteria</w:t>
                  </w:r>
                </w:p>
                <w:p w14:paraId="4237D6D1" w14:textId="5BE7F34D" w:rsidR="00DB2AA0" w:rsidRDefault="00DB2AA0" w:rsidP="009D0C91">
                  <w:pPr>
                    <w:framePr w:hSpace="180" w:wrap="around" w:vAnchor="page" w:hAnchor="margin" w:x="358" w:y="1759"/>
                    <w:spacing w:after="19" w:line="259" w:lineRule="auto"/>
                    <w:ind w:left="0" w:firstLine="0"/>
                  </w:pPr>
                  <w:r>
                    <w:t>NMC Level 1 – 1 y</w:t>
                  </w:r>
                  <w:r w:rsidR="00F63515">
                    <w:t>ea</w:t>
                  </w:r>
                  <w:r>
                    <w:t>r</w:t>
                  </w:r>
                  <w:r w:rsidR="00F63515">
                    <w:t>’s</w:t>
                  </w:r>
                </w:p>
                <w:p w14:paraId="7338E531" w14:textId="045671F5" w:rsidR="00DB2AA0" w:rsidRDefault="00F63515" w:rsidP="009D0C91">
                  <w:pPr>
                    <w:framePr w:hSpace="180" w:wrap="around" w:vAnchor="page" w:hAnchor="margin" w:x="358" w:y="1759"/>
                    <w:spacing w:after="19" w:line="259" w:lineRule="auto"/>
                    <w:ind w:left="0" w:firstLine="0"/>
                  </w:pPr>
                  <w:r>
                    <w:t>e</w:t>
                  </w:r>
                  <w:r w:rsidR="00DB2AA0">
                    <w:t>xperience required</w:t>
                  </w:r>
                </w:p>
                <w:p w14:paraId="68BD7DC3" w14:textId="77777777" w:rsidR="00DB2AA0" w:rsidRDefault="00DB2AA0" w:rsidP="009D0C91">
                  <w:pPr>
                    <w:framePr w:hSpace="180" w:wrap="around" w:vAnchor="page" w:hAnchor="margin" w:x="358" w:y="1759"/>
                    <w:spacing w:after="19" w:line="259" w:lineRule="auto"/>
                    <w:ind w:left="0" w:firstLine="0"/>
                  </w:pPr>
                </w:p>
                <w:p w14:paraId="488E9082" w14:textId="035E7097" w:rsidR="00DB2AA0" w:rsidRDefault="00DB2AA0" w:rsidP="009D0C91">
                  <w:pPr>
                    <w:framePr w:hSpace="180" w:wrap="around" w:vAnchor="page" w:hAnchor="margin" w:x="358" w:y="1759"/>
                    <w:spacing w:after="19" w:line="259" w:lineRule="auto"/>
                    <w:ind w:left="0" w:firstLine="0"/>
                  </w:pPr>
                  <w:r>
                    <w:t>HCPC  3</w:t>
                  </w:r>
                  <w:r w:rsidR="00975D25">
                    <w:t xml:space="preserve"> </w:t>
                  </w:r>
                  <w:r>
                    <w:t>y</w:t>
                  </w:r>
                  <w:r w:rsidR="00975D25">
                    <w:t>ea</w:t>
                  </w:r>
                  <w:r>
                    <w:t>rs</w:t>
                  </w:r>
                </w:p>
              </w:tc>
              <w:tc>
                <w:tcPr>
                  <w:tcW w:w="1811" w:type="dxa"/>
                </w:tcPr>
                <w:p w14:paraId="204AAFEF" w14:textId="77777777" w:rsidR="00DB2AA0" w:rsidRDefault="00DB2AA0" w:rsidP="009D0C91">
                  <w:pPr>
                    <w:framePr w:hSpace="180" w:wrap="around" w:vAnchor="page" w:hAnchor="margin" w:x="358" w:y="1759"/>
                    <w:spacing w:after="19" w:line="259" w:lineRule="auto"/>
                    <w:ind w:left="0" w:firstLine="0"/>
                  </w:pPr>
                </w:p>
              </w:tc>
              <w:tc>
                <w:tcPr>
                  <w:tcW w:w="1811" w:type="dxa"/>
                </w:tcPr>
                <w:p w14:paraId="6C4C1C18" w14:textId="77777777" w:rsidR="00DB2AA0" w:rsidRDefault="00DB2AA0" w:rsidP="009D0C91">
                  <w:pPr>
                    <w:framePr w:hSpace="180" w:wrap="around" w:vAnchor="page" w:hAnchor="margin" w:x="358" w:y="1759"/>
                    <w:spacing w:after="19" w:line="259" w:lineRule="auto"/>
                    <w:ind w:left="0" w:firstLine="0"/>
                  </w:pPr>
                </w:p>
              </w:tc>
              <w:tc>
                <w:tcPr>
                  <w:tcW w:w="1812" w:type="dxa"/>
                </w:tcPr>
                <w:p w14:paraId="3EDEAE5E" w14:textId="77777777" w:rsidR="00DB2AA0" w:rsidRDefault="00DB2AA0" w:rsidP="009D0C91">
                  <w:pPr>
                    <w:framePr w:hSpace="180" w:wrap="around" w:vAnchor="page" w:hAnchor="margin" w:x="358" w:y="1759"/>
                    <w:spacing w:after="19" w:line="259" w:lineRule="auto"/>
                    <w:ind w:left="0" w:firstLine="0"/>
                  </w:pPr>
                </w:p>
              </w:tc>
              <w:tc>
                <w:tcPr>
                  <w:tcW w:w="1812" w:type="dxa"/>
                </w:tcPr>
                <w:p w14:paraId="7FD42A7B" w14:textId="77777777" w:rsidR="00DB2AA0" w:rsidRDefault="00DB2AA0" w:rsidP="009D0C91">
                  <w:pPr>
                    <w:framePr w:hSpace="180" w:wrap="around" w:vAnchor="page" w:hAnchor="margin" w:x="358" w:y="1759"/>
                    <w:spacing w:after="19" w:line="259" w:lineRule="auto"/>
                    <w:ind w:left="0" w:firstLine="0"/>
                  </w:pPr>
                </w:p>
              </w:tc>
              <w:tc>
                <w:tcPr>
                  <w:tcW w:w="1812" w:type="dxa"/>
                </w:tcPr>
                <w:p w14:paraId="096EA4D3" w14:textId="77777777" w:rsidR="00DB2AA0" w:rsidRDefault="00DB2AA0" w:rsidP="009D0C91">
                  <w:pPr>
                    <w:framePr w:hSpace="180" w:wrap="around" w:vAnchor="page" w:hAnchor="margin" w:x="358" w:y="1759"/>
                    <w:spacing w:after="19" w:line="259" w:lineRule="auto"/>
                    <w:ind w:left="0" w:firstLine="0"/>
                  </w:pPr>
                </w:p>
              </w:tc>
            </w:tr>
            <w:tr w:rsidR="00DB2AA0" w14:paraId="50FD15F6" w14:textId="77777777" w:rsidTr="001609EE">
              <w:tc>
                <w:tcPr>
                  <w:tcW w:w="1811" w:type="dxa"/>
                </w:tcPr>
                <w:p w14:paraId="046F2D74" w14:textId="77777777" w:rsidR="00DB2AA0" w:rsidRDefault="00DB2AA0" w:rsidP="009D0C91">
                  <w:pPr>
                    <w:framePr w:hSpace="180" w:wrap="around" w:vAnchor="page" w:hAnchor="margin" w:x="358" w:y="1759"/>
                    <w:spacing w:after="19" w:line="259" w:lineRule="auto"/>
                    <w:ind w:left="0" w:firstLine="0"/>
                  </w:pPr>
                </w:p>
                <w:p w14:paraId="382F6B52" w14:textId="77777777" w:rsidR="00DB2AA0" w:rsidRDefault="00DB2AA0" w:rsidP="009D0C91">
                  <w:pPr>
                    <w:framePr w:hSpace="180" w:wrap="around" w:vAnchor="page" w:hAnchor="margin" w:x="358" w:y="1759"/>
                    <w:spacing w:after="19" w:line="259" w:lineRule="auto"/>
                    <w:ind w:left="0" w:firstLine="0"/>
                  </w:pPr>
                  <w:r>
                    <w:t>NMC/HCPC/GMC Practice Supervisor registration checked</w:t>
                  </w:r>
                </w:p>
                <w:p w14:paraId="0E34FAC4" w14:textId="77777777" w:rsidR="00DB2AA0" w:rsidRDefault="00DB2AA0" w:rsidP="009D0C91">
                  <w:pPr>
                    <w:framePr w:hSpace="180" w:wrap="around" w:vAnchor="page" w:hAnchor="margin" w:x="358" w:y="1759"/>
                    <w:spacing w:after="19" w:line="259" w:lineRule="auto"/>
                    <w:ind w:left="0" w:firstLine="0"/>
                  </w:pPr>
                </w:p>
              </w:tc>
              <w:tc>
                <w:tcPr>
                  <w:tcW w:w="1811" w:type="dxa"/>
                </w:tcPr>
                <w:p w14:paraId="2184D9BE" w14:textId="77777777" w:rsidR="00DB2AA0" w:rsidRDefault="00DB2AA0" w:rsidP="009D0C91">
                  <w:pPr>
                    <w:framePr w:hSpace="180" w:wrap="around" w:vAnchor="page" w:hAnchor="margin" w:x="358" w:y="1759"/>
                    <w:spacing w:after="19" w:line="259" w:lineRule="auto"/>
                    <w:ind w:left="0" w:firstLine="0"/>
                  </w:pPr>
                </w:p>
              </w:tc>
              <w:tc>
                <w:tcPr>
                  <w:tcW w:w="1811" w:type="dxa"/>
                </w:tcPr>
                <w:p w14:paraId="00A20BC5" w14:textId="77777777" w:rsidR="00DB2AA0" w:rsidRDefault="00DB2AA0" w:rsidP="009D0C91">
                  <w:pPr>
                    <w:framePr w:hSpace="180" w:wrap="around" w:vAnchor="page" w:hAnchor="margin" w:x="358" w:y="1759"/>
                    <w:spacing w:after="19" w:line="259" w:lineRule="auto"/>
                    <w:ind w:left="0" w:firstLine="0"/>
                  </w:pPr>
                </w:p>
              </w:tc>
              <w:tc>
                <w:tcPr>
                  <w:tcW w:w="1812" w:type="dxa"/>
                </w:tcPr>
                <w:p w14:paraId="63AA2B74" w14:textId="77777777" w:rsidR="00DB2AA0" w:rsidRDefault="00DB2AA0" w:rsidP="009D0C91">
                  <w:pPr>
                    <w:framePr w:hSpace="180" w:wrap="around" w:vAnchor="page" w:hAnchor="margin" w:x="358" w:y="1759"/>
                    <w:spacing w:after="19" w:line="259" w:lineRule="auto"/>
                    <w:ind w:left="0" w:firstLine="0"/>
                  </w:pPr>
                </w:p>
              </w:tc>
              <w:tc>
                <w:tcPr>
                  <w:tcW w:w="1812" w:type="dxa"/>
                </w:tcPr>
                <w:p w14:paraId="1251E566" w14:textId="77777777" w:rsidR="00DB2AA0" w:rsidRDefault="00DB2AA0" w:rsidP="009D0C91">
                  <w:pPr>
                    <w:framePr w:hSpace="180" w:wrap="around" w:vAnchor="page" w:hAnchor="margin" w:x="358" w:y="1759"/>
                    <w:spacing w:after="19" w:line="259" w:lineRule="auto"/>
                    <w:ind w:left="0" w:firstLine="0"/>
                  </w:pPr>
                </w:p>
              </w:tc>
              <w:tc>
                <w:tcPr>
                  <w:tcW w:w="1812" w:type="dxa"/>
                </w:tcPr>
                <w:p w14:paraId="6ADA3A57" w14:textId="77777777" w:rsidR="00DB2AA0" w:rsidRDefault="00DB2AA0" w:rsidP="009D0C91">
                  <w:pPr>
                    <w:framePr w:hSpace="180" w:wrap="around" w:vAnchor="page" w:hAnchor="margin" w:x="358" w:y="1759"/>
                    <w:spacing w:after="19" w:line="259" w:lineRule="auto"/>
                    <w:ind w:left="0" w:firstLine="0"/>
                  </w:pPr>
                </w:p>
              </w:tc>
            </w:tr>
            <w:tr w:rsidR="00DB2AA0" w14:paraId="4862B6BE" w14:textId="77777777" w:rsidTr="001609EE">
              <w:tc>
                <w:tcPr>
                  <w:tcW w:w="1811" w:type="dxa"/>
                </w:tcPr>
                <w:p w14:paraId="18407009" w14:textId="77777777" w:rsidR="00DB2AA0" w:rsidRDefault="00DB2AA0" w:rsidP="009D0C91">
                  <w:pPr>
                    <w:framePr w:hSpace="180" w:wrap="around" w:vAnchor="page" w:hAnchor="margin" w:x="358" w:y="1759"/>
                    <w:spacing w:after="19" w:line="259" w:lineRule="auto"/>
                    <w:ind w:left="0" w:firstLine="0"/>
                  </w:pPr>
                  <w:r>
                    <w:t>Proficient in health assessment (P5)</w:t>
                  </w:r>
                </w:p>
              </w:tc>
              <w:tc>
                <w:tcPr>
                  <w:tcW w:w="1811" w:type="dxa"/>
                </w:tcPr>
                <w:p w14:paraId="7B16D1CC" w14:textId="77777777" w:rsidR="00DB2AA0" w:rsidRDefault="00DB2AA0" w:rsidP="009D0C91">
                  <w:pPr>
                    <w:framePr w:hSpace="180" w:wrap="around" w:vAnchor="page" w:hAnchor="margin" w:x="358" w:y="1759"/>
                    <w:spacing w:after="19" w:line="259" w:lineRule="auto"/>
                    <w:ind w:left="0" w:firstLine="0"/>
                  </w:pPr>
                </w:p>
              </w:tc>
              <w:tc>
                <w:tcPr>
                  <w:tcW w:w="1811" w:type="dxa"/>
                </w:tcPr>
                <w:p w14:paraId="357B78B8" w14:textId="77777777" w:rsidR="00DB2AA0" w:rsidRDefault="00DB2AA0" w:rsidP="009D0C91">
                  <w:pPr>
                    <w:framePr w:hSpace="180" w:wrap="around" w:vAnchor="page" w:hAnchor="margin" w:x="358" w:y="1759"/>
                    <w:spacing w:after="19" w:line="259" w:lineRule="auto"/>
                    <w:ind w:left="0" w:firstLine="0"/>
                  </w:pPr>
                </w:p>
              </w:tc>
              <w:tc>
                <w:tcPr>
                  <w:tcW w:w="1812" w:type="dxa"/>
                </w:tcPr>
                <w:p w14:paraId="5CD2FD30" w14:textId="77777777" w:rsidR="00DB2AA0" w:rsidRDefault="00DB2AA0" w:rsidP="009D0C91">
                  <w:pPr>
                    <w:framePr w:hSpace="180" w:wrap="around" w:vAnchor="page" w:hAnchor="margin" w:x="358" w:y="1759"/>
                    <w:spacing w:after="19" w:line="259" w:lineRule="auto"/>
                    <w:ind w:left="0" w:firstLine="0"/>
                  </w:pPr>
                </w:p>
              </w:tc>
              <w:tc>
                <w:tcPr>
                  <w:tcW w:w="1812" w:type="dxa"/>
                </w:tcPr>
                <w:p w14:paraId="25480C2E" w14:textId="77777777" w:rsidR="00DB2AA0" w:rsidRDefault="00DB2AA0" w:rsidP="009D0C91">
                  <w:pPr>
                    <w:framePr w:hSpace="180" w:wrap="around" w:vAnchor="page" w:hAnchor="margin" w:x="358" w:y="1759"/>
                    <w:spacing w:after="19" w:line="259" w:lineRule="auto"/>
                    <w:ind w:left="0" w:firstLine="0"/>
                  </w:pPr>
                </w:p>
              </w:tc>
              <w:tc>
                <w:tcPr>
                  <w:tcW w:w="1812" w:type="dxa"/>
                </w:tcPr>
                <w:p w14:paraId="58081035" w14:textId="77777777" w:rsidR="00DB2AA0" w:rsidRDefault="00DB2AA0" w:rsidP="009D0C91">
                  <w:pPr>
                    <w:framePr w:hSpace="180" w:wrap="around" w:vAnchor="page" w:hAnchor="margin" w:x="358" w:y="1759"/>
                    <w:spacing w:after="19" w:line="259" w:lineRule="auto"/>
                    <w:ind w:left="0" w:firstLine="0"/>
                  </w:pPr>
                </w:p>
              </w:tc>
            </w:tr>
            <w:tr w:rsidR="00DB2AA0" w14:paraId="1829C9FF" w14:textId="77777777" w:rsidTr="001609EE">
              <w:tc>
                <w:tcPr>
                  <w:tcW w:w="1811" w:type="dxa"/>
                </w:tcPr>
                <w:p w14:paraId="0E0969AC" w14:textId="59120741" w:rsidR="00DB2AA0" w:rsidRDefault="00DB2AA0" w:rsidP="009D0C91">
                  <w:pPr>
                    <w:framePr w:hSpace="180" w:wrap="around" w:vAnchor="page" w:hAnchor="margin" w:x="358" w:y="1759"/>
                    <w:spacing w:after="19" w:line="259" w:lineRule="auto"/>
                    <w:ind w:left="0" w:firstLine="0"/>
                  </w:pPr>
                  <w:r>
                    <w:t>NMC/HCPC/GMC Practice Assessor/</w:t>
                  </w:r>
                  <w:r w:rsidR="00931E1E">
                    <w:t>E</w:t>
                  </w:r>
                  <w:r>
                    <w:t>ducator registration checked</w:t>
                  </w:r>
                </w:p>
                <w:p w14:paraId="1A27AC60" w14:textId="77777777" w:rsidR="00DB2AA0" w:rsidRDefault="00DB2AA0" w:rsidP="009D0C91">
                  <w:pPr>
                    <w:framePr w:hSpace="180" w:wrap="around" w:vAnchor="page" w:hAnchor="margin" w:x="358" w:y="1759"/>
                    <w:spacing w:after="19" w:line="259" w:lineRule="auto"/>
                    <w:ind w:left="0" w:firstLine="0"/>
                  </w:pPr>
                </w:p>
              </w:tc>
              <w:tc>
                <w:tcPr>
                  <w:tcW w:w="1811" w:type="dxa"/>
                </w:tcPr>
                <w:p w14:paraId="7F0C9DE3" w14:textId="77777777" w:rsidR="00DB2AA0" w:rsidRDefault="00DB2AA0" w:rsidP="009D0C91">
                  <w:pPr>
                    <w:framePr w:hSpace="180" w:wrap="around" w:vAnchor="page" w:hAnchor="margin" w:x="358" w:y="1759"/>
                    <w:spacing w:after="19" w:line="259" w:lineRule="auto"/>
                    <w:ind w:left="0" w:firstLine="0"/>
                  </w:pPr>
                </w:p>
              </w:tc>
              <w:tc>
                <w:tcPr>
                  <w:tcW w:w="1811" w:type="dxa"/>
                </w:tcPr>
                <w:p w14:paraId="22120474" w14:textId="77777777" w:rsidR="00DB2AA0" w:rsidRDefault="00DB2AA0" w:rsidP="009D0C91">
                  <w:pPr>
                    <w:framePr w:hSpace="180" w:wrap="around" w:vAnchor="page" w:hAnchor="margin" w:x="358" w:y="1759"/>
                    <w:spacing w:after="19" w:line="259" w:lineRule="auto"/>
                    <w:ind w:left="0" w:firstLine="0"/>
                  </w:pPr>
                </w:p>
              </w:tc>
              <w:tc>
                <w:tcPr>
                  <w:tcW w:w="1812" w:type="dxa"/>
                </w:tcPr>
                <w:p w14:paraId="28419AB4" w14:textId="77777777" w:rsidR="00DB2AA0" w:rsidRDefault="00DB2AA0" w:rsidP="009D0C91">
                  <w:pPr>
                    <w:framePr w:hSpace="180" w:wrap="around" w:vAnchor="page" w:hAnchor="margin" w:x="358" w:y="1759"/>
                    <w:spacing w:after="19" w:line="259" w:lineRule="auto"/>
                    <w:ind w:left="0" w:firstLine="0"/>
                  </w:pPr>
                </w:p>
              </w:tc>
              <w:tc>
                <w:tcPr>
                  <w:tcW w:w="1812" w:type="dxa"/>
                </w:tcPr>
                <w:p w14:paraId="77D8A695" w14:textId="77777777" w:rsidR="00DB2AA0" w:rsidRDefault="00DB2AA0" w:rsidP="009D0C91">
                  <w:pPr>
                    <w:framePr w:hSpace="180" w:wrap="around" w:vAnchor="page" w:hAnchor="margin" w:x="358" w:y="1759"/>
                    <w:spacing w:after="19" w:line="259" w:lineRule="auto"/>
                    <w:ind w:left="0" w:firstLine="0"/>
                  </w:pPr>
                </w:p>
              </w:tc>
              <w:tc>
                <w:tcPr>
                  <w:tcW w:w="1812" w:type="dxa"/>
                </w:tcPr>
                <w:p w14:paraId="4D7B8F00" w14:textId="77777777" w:rsidR="00DB2AA0" w:rsidRDefault="00DB2AA0" w:rsidP="009D0C91">
                  <w:pPr>
                    <w:framePr w:hSpace="180" w:wrap="around" w:vAnchor="page" w:hAnchor="margin" w:x="358" w:y="1759"/>
                    <w:spacing w:after="19" w:line="259" w:lineRule="auto"/>
                    <w:ind w:left="0" w:firstLine="0"/>
                  </w:pPr>
                </w:p>
              </w:tc>
            </w:tr>
            <w:tr w:rsidR="00DB2AA0" w14:paraId="71C0A8F7" w14:textId="77777777" w:rsidTr="001609EE">
              <w:tc>
                <w:tcPr>
                  <w:tcW w:w="1811" w:type="dxa"/>
                </w:tcPr>
                <w:p w14:paraId="1636EAB2" w14:textId="75C3AA04" w:rsidR="00DB2AA0" w:rsidRPr="000D49CD" w:rsidRDefault="00DB2AA0" w:rsidP="009D0C91">
                  <w:pPr>
                    <w:framePr w:hSpace="180" w:wrap="around" w:vAnchor="page" w:hAnchor="margin" w:x="358" w:y="1759"/>
                    <w:spacing w:after="19" w:line="259" w:lineRule="auto"/>
                    <w:ind w:left="0" w:firstLine="0"/>
                    <w:rPr>
                      <w:color w:val="FF0000"/>
                    </w:rPr>
                  </w:pPr>
                  <w:r>
                    <w:t>If PA</w:t>
                  </w:r>
                  <w:r w:rsidR="009F6E6D">
                    <w:t>/PE</w:t>
                  </w:r>
                  <w:r>
                    <w:t>/PS is same person</w:t>
                  </w:r>
                  <w:r w:rsidR="00975D25">
                    <w:t>,</w:t>
                  </w:r>
                  <w:r>
                    <w:t xml:space="preserve"> </w:t>
                  </w:r>
                  <w:r w:rsidR="009F6E6D">
                    <w:t>additional audit form has been completed</w:t>
                  </w:r>
                  <w:r>
                    <w:t xml:space="preserve">? </w:t>
                  </w:r>
                </w:p>
              </w:tc>
              <w:tc>
                <w:tcPr>
                  <w:tcW w:w="1811" w:type="dxa"/>
                </w:tcPr>
                <w:p w14:paraId="53D664D6" w14:textId="77777777" w:rsidR="00DB2AA0" w:rsidRDefault="00DB2AA0" w:rsidP="009D0C91">
                  <w:pPr>
                    <w:framePr w:hSpace="180" w:wrap="around" w:vAnchor="page" w:hAnchor="margin" w:x="358" w:y="1759"/>
                    <w:spacing w:after="19" w:line="259" w:lineRule="auto"/>
                    <w:ind w:left="0" w:firstLine="0"/>
                  </w:pPr>
                </w:p>
              </w:tc>
              <w:tc>
                <w:tcPr>
                  <w:tcW w:w="1811" w:type="dxa"/>
                </w:tcPr>
                <w:p w14:paraId="62E74C18" w14:textId="77777777" w:rsidR="00DB2AA0" w:rsidRDefault="00DB2AA0" w:rsidP="009D0C91">
                  <w:pPr>
                    <w:framePr w:hSpace="180" w:wrap="around" w:vAnchor="page" w:hAnchor="margin" w:x="358" w:y="1759"/>
                    <w:spacing w:after="19" w:line="259" w:lineRule="auto"/>
                    <w:ind w:left="0" w:firstLine="0"/>
                  </w:pPr>
                </w:p>
              </w:tc>
              <w:tc>
                <w:tcPr>
                  <w:tcW w:w="1812" w:type="dxa"/>
                </w:tcPr>
                <w:p w14:paraId="5E5F1334" w14:textId="77777777" w:rsidR="00DB2AA0" w:rsidRDefault="00DB2AA0" w:rsidP="009D0C91">
                  <w:pPr>
                    <w:framePr w:hSpace="180" w:wrap="around" w:vAnchor="page" w:hAnchor="margin" w:x="358" w:y="1759"/>
                    <w:spacing w:after="19" w:line="259" w:lineRule="auto"/>
                    <w:ind w:left="0" w:firstLine="0"/>
                  </w:pPr>
                </w:p>
              </w:tc>
              <w:tc>
                <w:tcPr>
                  <w:tcW w:w="1812" w:type="dxa"/>
                </w:tcPr>
                <w:p w14:paraId="00708D9B" w14:textId="77777777" w:rsidR="00DB2AA0" w:rsidRDefault="00DB2AA0" w:rsidP="009D0C91">
                  <w:pPr>
                    <w:framePr w:hSpace="180" w:wrap="around" w:vAnchor="page" w:hAnchor="margin" w:x="358" w:y="1759"/>
                    <w:spacing w:after="19" w:line="259" w:lineRule="auto"/>
                    <w:ind w:left="0" w:firstLine="0"/>
                  </w:pPr>
                </w:p>
              </w:tc>
              <w:tc>
                <w:tcPr>
                  <w:tcW w:w="1812" w:type="dxa"/>
                </w:tcPr>
                <w:p w14:paraId="78F5335E" w14:textId="77777777" w:rsidR="00DB2AA0" w:rsidRDefault="00DB2AA0" w:rsidP="009D0C91">
                  <w:pPr>
                    <w:framePr w:hSpace="180" w:wrap="around" w:vAnchor="page" w:hAnchor="margin" w:x="358" w:y="1759"/>
                    <w:spacing w:after="19" w:line="259" w:lineRule="auto"/>
                    <w:ind w:left="0" w:firstLine="0"/>
                  </w:pPr>
                </w:p>
              </w:tc>
            </w:tr>
            <w:tr w:rsidR="00DB2AA0" w14:paraId="79FD9300" w14:textId="77777777" w:rsidTr="001609EE">
              <w:tc>
                <w:tcPr>
                  <w:tcW w:w="1811" w:type="dxa"/>
                </w:tcPr>
                <w:p w14:paraId="071EEEDD" w14:textId="23AD1D82" w:rsidR="00DB2AA0" w:rsidRDefault="00DB2AA0" w:rsidP="009D0C91">
                  <w:pPr>
                    <w:framePr w:hSpace="180" w:wrap="around" w:vAnchor="page" w:hAnchor="margin" w:x="358" w:y="1759"/>
                    <w:spacing w:after="19" w:line="259" w:lineRule="auto"/>
                    <w:ind w:left="0" w:firstLine="0"/>
                  </w:pPr>
                  <w:r>
                    <w:t xml:space="preserve">Appropriate </w:t>
                  </w:r>
                  <w:r w:rsidR="00931E1E">
                    <w:t>l</w:t>
                  </w:r>
                  <w:r>
                    <w:t>evel of study chosen?</w:t>
                  </w:r>
                </w:p>
                <w:p w14:paraId="48BE53C0" w14:textId="77777777" w:rsidR="00DB2AA0" w:rsidRDefault="00DB2AA0" w:rsidP="009D0C91">
                  <w:pPr>
                    <w:framePr w:hSpace="180" w:wrap="around" w:vAnchor="page" w:hAnchor="margin" w:x="358" w:y="1759"/>
                    <w:spacing w:after="19" w:line="259" w:lineRule="auto"/>
                    <w:ind w:left="0" w:firstLine="0"/>
                  </w:pPr>
                </w:p>
              </w:tc>
              <w:tc>
                <w:tcPr>
                  <w:tcW w:w="1811" w:type="dxa"/>
                </w:tcPr>
                <w:p w14:paraId="489FC0D2" w14:textId="77777777" w:rsidR="00DB2AA0" w:rsidRDefault="00DB2AA0" w:rsidP="009D0C91">
                  <w:pPr>
                    <w:framePr w:hSpace="180" w:wrap="around" w:vAnchor="page" w:hAnchor="margin" w:x="358" w:y="1759"/>
                    <w:spacing w:after="19" w:line="259" w:lineRule="auto"/>
                    <w:ind w:left="0" w:firstLine="0"/>
                  </w:pPr>
                </w:p>
              </w:tc>
              <w:tc>
                <w:tcPr>
                  <w:tcW w:w="1811" w:type="dxa"/>
                </w:tcPr>
                <w:p w14:paraId="33B50A7D" w14:textId="77777777" w:rsidR="00DB2AA0" w:rsidRDefault="00DB2AA0" w:rsidP="009D0C91">
                  <w:pPr>
                    <w:framePr w:hSpace="180" w:wrap="around" w:vAnchor="page" w:hAnchor="margin" w:x="358" w:y="1759"/>
                    <w:spacing w:after="19" w:line="259" w:lineRule="auto"/>
                    <w:ind w:left="0" w:firstLine="0"/>
                  </w:pPr>
                </w:p>
              </w:tc>
              <w:tc>
                <w:tcPr>
                  <w:tcW w:w="1812" w:type="dxa"/>
                </w:tcPr>
                <w:p w14:paraId="43601ADA" w14:textId="77777777" w:rsidR="00DB2AA0" w:rsidRDefault="00DB2AA0" w:rsidP="009D0C91">
                  <w:pPr>
                    <w:framePr w:hSpace="180" w:wrap="around" w:vAnchor="page" w:hAnchor="margin" w:x="358" w:y="1759"/>
                    <w:spacing w:after="19" w:line="259" w:lineRule="auto"/>
                    <w:ind w:left="0" w:firstLine="0"/>
                  </w:pPr>
                </w:p>
              </w:tc>
              <w:tc>
                <w:tcPr>
                  <w:tcW w:w="1812" w:type="dxa"/>
                </w:tcPr>
                <w:p w14:paraId="58F2F4EF" w14:textId="77777777" w:rsidR="00DB2AA0" w:rsidRDefault="00DB2AA0" w:rsidP="009D0C91">
                  <w:pPr>
                    <w:framePr w:hSpace="180" w:wrap="around" w:vAnchor="page" w:hAnchor="margin" w:x="358" w:y="1759"/>
                    <w:spacing w:after="19" w:line="259" w:lineRule="auto"/>
                    <w:ind w:left="0" w:firstLine="0"/>
                  </w:pPr>
                </w:p>
              </w:tc>
              <w:tc>
                <w:tcPr>
                  <w:tcW w:w="1812" w:type="dxa"/>
                </w:tcPr>
                <w:p w14:paraId="7BAB698F" w14:textId="77777777" w:rsidR="00DB2AA0" w:rsidRDefault="00DB2AA0" w:rsidP="009D0C91">
                  <w:pPr>
                    <w:framePr w:hSpace="180" w:wrap="around" w:vAnchor="page" w:hAnchor="margin" w:x="358" w:y="1759"/>
                    <w:spacing w:after="19" w:line="259" w:lineRule="auto"/>
                    <w:ind w:left="0" w:firstLine="0"/>
                  </w:pPr>
                </w:p>
              </w:tc>
            </w:tr>
            <w:tr w:rsidR="00DB2AA0" w14:paraId="11A6D970" w14:textId="77777777" w:rsidTr="001609EE">
              <w:tc>
                <w:tcPr>
                  <w:tcW w:w="1811" w:type="dxa"/>
                </w:tcPr>
                <w:p w14:paraId="0FFD512D" w14:textId="77777777" w:rsidR="00DB2AA0" w:rsidRDefault="00DB2AA0" w:rsidP="009D0C91">
                  <w:pPr>
                    <w:framePr w:hSpace="180" w:wrap="around" w:vAnchor="page" w:hAnchor="margin" w:x="358" w:y="1759"/>
                    <w:spacing w:after="19" w:line="259" w:lineRule="auto"/>
                    <w:ind w:left="0" w:firstLine="0"/>
                  </w:pPr>
                  <w:r>
                    <w:lastRenderedPageBreak/>
                    <w:t xml:space="preserve">DBS certificate within three years? </w:t>
                  </w:r>
                </w:p>
                <w:p w14:paraId="041FEDAA" w14:textId="77777777" w:rsidR="00DB2AA0" w:rsidRDefault="00DB2AA0" w:rsidP="009D0C91">
                  <w:pPr>
                    <w:framePr w:hSpace="180" w:wrap="around" w:vAnchor="page" w:hAnchor="margin" w:x="358" w:y="1759"/>
                    <w:spacing w:after="19" w:line="259" w:lineRule="auto"/>
                    <w:ind w:left="0" w:firstLine="0"/>
                  </w:pPr>
                </w:p>
              </w:tc>
              <w:tc>
                <w:tcPr>
                  <w:tcW w:w="1811" w:type="dxa"/>
                </w:tcPr>
                <w:p w14:paraId="57ED3CB7" w14:textId="77777777" w:rsidR="00DB2AA0" w:rsidRDefault="00DB2AA0" w:rsidP="009D0C91">
                  <w:pPr>
                    <w:framePr w:hSpace="180" w:wrap="around" w:vAnchor="page" w:hAnchor="margin" w:x="358" w:y="1759"/>
                    <w:spacing w:after="19" w:line="259" w:lineRule="auto"/>
                    <w:ind w:left="0" w:firstLine="0"/>
                  </w:pPr>
                </w:p>
              </w:tc>
              <w:tc>
                <w:tcPr>
                  <w:tcW w:w="1811" w:type="dxa"/>
                </w:tcPr>
                <w:p w14:paraId="433F2DE5" w14:textId="77777777" w:rsidR="00DB2AA0" w:rsidRDefault="00DB2AA0" w:rsidP="009D0C91">
                  <w:pPr>
                    <w:framePr w:hSpace="180" w:wrap="around" w:vAnchor="page" w:hAnchor="margin" w:x="358" w:y="1759"/>
                    <w:spacing w:after="19" w:line="259" w:lineRule="auto"/>
                    <w:ind w:left="0" w:firstLine="0"/>
                  </w:pPr>
                </w:p>
              </w:tc>
              <w:tc>
                <w:tcPr>
                  <w:tcW w:w="1812" w:type="dxa"/>
                </w:tcPr>
                <w:p w14:paraId="69D075DE" w14:textId="77777777" w:rsidR="00DB2AA0" w:rsidRDefault="00DB2AA0" w:rsidP="009D0C91">
                  <w:pPr>
                    <w:framePr w:hSpace="180" w:wrap="around" w:vAnchor="page" w:hAnchor="margin" w:x="358" w:y="1759"/>
                    <w:spacing w:after="19" w:line="259" w:lineRule="auto"/>
                    <w:ind w:left="0" w:firstLine="0"/>
                  </w:pPr>
                </w:p>
              </w:tc>
              <w:tc>
                <w:tcPr>
                  <w:tcW w:w="1812" w:type="dxa"/>
                </w:tcPr>
                <w:p w14:paraId="7D46B104" w14:textId="77777777" w:rsidR="00DB2AA0" w:rsidRDefault="00DB2AA0" w:rsidP="009D0C91">
                  <w:pPr>
                    <w:framePr w:hSpace="180" w:wrap="around" w:vAnchor="page" w:hAnchor="margin" w:x="358" w:y="1759"/>
                    <w:spacing w:after="19" w:line="259" w:lineRule="auto"/>
                    <w:ind w:left="0" w:firstLine="0"/>
                  </w:pPr>
                </w:p>
              </w:tc>
              <w:tc>
                <w:tcPr>
                  <w:tcW w:w="1812" w:type="dxa"/>
                </w:tcPr>
                <w:p w14:paraId="1C01F1D2" w14:textId="77777777" w:rsidR="00DB2AA0" w:rsidRDefault="00DB2AA0" w:rsidP="009D0C91">
                  <w:pPr>
                    <w:framePr w:hSpace="180" w:wrap="around" w:vAnchor="page" w:hAnchor="margin" w:x="358" w:y="1759"/>
                    <w:spacing w:after="19" w:line="259" w:lineRule="auto"/>
                    <w:ind w:left="0" w:firstLine="0"/>
                  </w:pPr>
                </w:p>
              </w:tc>
            </w:tr>
            <w:tr w:rsidR="00DB2AA0" w14:paraId="2A25B78B" w14:textId="77777777" w:rsidTr="001609EE">
              <w:tc>
                <w:tcPr>
                  <w:tcW w:w="1811" w:type="dxa"/>
                </w:tcPr>
                <w:p w14:paraId="48F0507D" w14:textId="77777777" w:rsidR="00DB2AA0" w:rsidRDefault="00DB2AA0" w:rsidP="009D0C91">
                  <w:pPr>
                    <w:framePr w:hSpace="180" w:wrap="around" w:vAnchor="page" w:hAnchor="margin" w:x="358" w:y="1759"/>
                    <w:spacing w:after="19" w:line="259" w:lineRule="auto"/>
                    <w:ind w:left="0" w:firstLine="0"/>
                  </w:pPr>
                  <w:r>
                    <w:t>Professional Indemnity?</w:t>
                  </w:r>
                </w:p>
                <w:p w14:paraId="464CAB18" w14:textId="4351D659" w:rsidR="00DB2AA0" w:rsidRPr="006A0542" w:rsidRDefault="00DB2AA0" w:rsidP="009D0C91">
                  <w:pPr>
                    <w:framePr w:hSpace="180" w:wrap="around" w:vAnchor="page" w:hAnchor="margin" w:x="358" w:y="1759"/>
                    <w:spacing w:after="19" w:line="259" w:lineRule="auto"/>
                    <w:ind w:left="0" w:firstLine="0"/>
                    <w:rPr>
                      <w:sz w:val="16"/>
                      <w:szCs w:val="16"/>
                    </w:rPr>
                  </w:pPr>
                  <w:r w:rsidRPr="006A0542">
                    <w:rPr>
                      <w:color w:val="FF0000"/>
                      <w:sz w:val="16"/>
                      <w:szCs w:val="16"/>
                    </w:rPr>
                    <w:t>THINK SELF-EMPLOYED/</w:t>
                  </w:r>
                  <w:r>
                    <w:rPr>
                      <w:color w:val="FF0000"/>
                      <w:sz w:val="16"/>
                      <w:szCs w:val="16"/>
                    </w:rPr>
                    <w:t xml:space="preserve">NON-NHS </w:t>
                  </w:r>
                  <w:r w:rsidRPr="006A0542">
                    <w:rPr>
                      <w:color w:val="FF0000"/>
                      <w:sz w:val="16"/>
                      <w:szCs w:val="16"/>
                    </w:rPr>
                    <w:t>SELF</w:t>
                  </w:r>
                  <w:r w:rsidR="00931E1E">
                    <w:rPr>
                      <w:color w:val="FF0000"/>
                      <w:sz w:val="16"/>
                      <w:szCs w:val="16"/>
                    </w:rPr>
                    <w:t>-</w:t>
                  </w:r>
                  <w:r w:rsidRPr="006A0542">
                    <w:rPr>
                      <w:color w:val="FF0000"/>
                      <w:sz w:val="16"/>
                      <w:szCs w:val="16"/>
                    </w:rPr>
                    <w:t>FUNDED</w:t>
                  </w:r>
                </w:p>
              </w:tc>
              <w:tc>
                <w:tcPr>
                  <w:tcW w:w="1811" w:type="dxa"/>
                </w:tcPr>
                <w:p w14:paraId="064C8FD7" w14:textId="77777777" w:rsidR="00DB2AA0" w:rsidRDefault="00DB2AA0" w:rsidP="009D0C91">
                  <w:pPr>
                    <w:framePr w:hSpace="180" w:wrap="around" w:vAnchor="page" w:hAnchor="margin" w:x="358" w:y="1759"/>
                    <w:spacing w:after="19" w:line="259" w:lineRule="auto"/>
                    <w:ind w:left="0" w:firstLine="0"/>
                  </w:pPr>
                </w:p>
              </w:tc>
              <w:tc>
                <w:tcPr>
                  <w:tcW w:w="1811" w:type="dxa"/>
                </w:tcPr>
                <w:p w14:paraId="4236CF99" w14:textId="77777777" w:rsidR="00DB2AA0" w:rsidRDefault="00DB2AA0" w:rsidP="009D0C91">
                  <w:pPr>
                    <w:framePr w:hSpace="180" w:wrap="around" w:vAnchor="page" w:hAnchor="margin" w:x="358" w:y="1759"/>
                    <w:spacing w:after="19" w:line="259" w:lineRule="auto"/>
                    <w:ind w:left="0" w:firstLine="0"/>
                  </w:pPr>
                </w:p>
              </w:tc>
              <w:tc>
                <w:tcPr>
                  <w:tcW w:w="1812" w:type="dxa"/>
                </w:tcPr>
                <w:p w14:paraId="4BC6E5AA" w14:textId="77777777" w:rsidR="00DB2AA0" w:rsidRDefault="00DB2AA0" w:rsidP="009D0C91">
                  <w:pPr>
                    <w:framePr w:hSpace="180" w:wrap="around" w:vAnchor="page" w:hAnchor="margin" w:x="358" w:y="1759"/>
                    <w:spacing w:after="19" w:line="259" w:lineRule="auto"/>
                    <w:ind w:left="0" w:firstLine="0"/>
                  </w:pPr>
                </w:p>
              </w:tc>
              <w:tc>
                <w:tcPr>
                  <w:tcW w:w="1812" w:type="dxa"/>
                </w:tcPr>
                <w:p w14:paraId="286596BB" w14:textId="77777777" w:rsidR="00DB2AA0" w:rsidRDefault="00DB2AA0" w:rsidP="009D0C91">
                  <w:pPr>
                    <w:framePr w:hSpace="180" w:wrap="around" w:vAnchor="page" w:hAnchor="margin" w:x="358" w:y="1759"/>
                    <w:spacing w:after="19" w:line="259" w:lineRule="auto"/>
                    <w:ind w:left="0" w:firstLine="0"/>
                  </w:pPr>
                </w:p>
              </w:tc>
              <w:tc>
                <w:tcPr>
                  <w:tcW w:w="1812" w:type="dxa"/>
                </w:tcPr>
                <w:p w14:paraId="5C5453F5" w14:textId="77777777" w:rsidR="00DB2AA0" w:rsidRDefault="00DB2AA0" w:rsidP="009D0C91">
                  <w:pPr>
                    <w:framePr w:hSpace="180" w:wrap="around" w:vAnchor="page" w:hAnchor="margin" w:x="358" w:y="1759"/>
                    <w:spacing w:after="19" w:line="259" w:lineRule="auto"/>
                    <w:ind w:left="0" w:firstLine="0"/>
                  </w:pPr>
                </w:p>
              </w:tc>
            </w:tr>
            <w:tr w:rsidR="00DB2AA0" w14:paraId="4A85366F" w14:textId="77777777" w:rsidTr="001609EE">
              <w:tc>
                <w:tcPr>
                  <w:tcW w:w="1811" w:type="dxa"/>
                </w:tcPr>
                <w:p w14:paraId="03FF2BA9" w14:textId="77777777" w:rsidR="00DB2AA0" w:rsidRDefault="00DB2AA0" w:rsidP="009D0C91">
                  <w:pPr>
                    <w:framePr w:hSpace="180" w:wrap="around" w:vAnchor="page" w:hAnchor="margin" w:x="358" w:y="1759"/>
                    <w:spacing w:after="19" w:line="259" w:lineRule="auto"/>
                    <w:ind w:left="0" w:firstLine="0"/>
                  </w:pPr>
                  <w:r>
                    <w:t xml:space="preserve">Good Character and Health? </w:t>
                  </w:r>
                </w:p>
              </w:tc>
              <w:tc>
                <w:tcPr>
                  <w:tcW w:w="1811" w:type="dxa"/>
                </w:tcPr>
                <w:p w14:paraId="6F3AB5E7" w14:textId="77777777" w:rsidR="00DB2AA0" w:rsidRDefault="00DB2AA0" w:rsidP="009D0C91">
                  <w:pPr>
                    <w:framePr w:hSpace="180" w:wrap="around" w:vAnchor="page" w:hAnchor="margin" w:x="358" w:y="1759"/>
                    <w:spacing w:after="19" w:line="259" w:lineRule="auto"/>
                    <w:ind w:left="0" w:firstLine="0"/>
                  </w:pPr>
                </w:p>
              </w:tc>
              <w:tc>
                <w:tcPr>
                  <w:tcW w:w="1811" w:type="dxa"/>
                </w:tcPr>
                <w:p w14:paraId="3A615202" w14:textId="77777777" w:rsidR="00DB2AA0" w:rsidRDefault="00DB2AA0" w:rsidP="009D0C91">
                  <w:pPr>
                    <w:framePr w:hSpace="180" w:wrap="around" w:vAnchor="page" w:hAnchor="margin" w:x="358" w:y="1759"/>
                    <w:spacing w:after="19" w:line="259" w:lineRule="auto"/>
                    <w:ind w:left="0" w:firstLine="0"/>
                  </w:pPr>
                </w:p>
              </w:tc>
              <w:tc>
                <w:tcPr>
                  <w:tcW w:w="1812" w:type="dxa"/>
                </w:tcPr>
                <w:p w14:paraId="4293F091" w14:textId="77777777" w:rsidR="00DB2AA0" w:rsidRDefault="00DB2AA0" w:rsidP="009D0C91">
                  <w:pPr>
                    <w:framePr w:hSpace="180" w:wrap="around" w:vAnchor="page" w:hAnchor="margin" w:x="358" w:y="1759"/>
                    <w:spacing w:after="19" w:line="259" w:lineRule="auto"/>
                    <w:ind w:left="0" w:firstLine="0"/>
                  </w:pPr>
                </w:p>
              </w:tc>
              <w:tc>
                <w:tcPr>
                  <w:tcW w:w="1812" w:type="dxa"/>
                </w:tcPr>
                <w:p w14:paraId="4080BC59" w14:textId="77777777" w:rsidR="00DB2AA0" w:rsidRDefault="00DB2AA0" w:rsidP="009D0C91">
                  <w:pPr>
                    <w:framePr w:hSpace="180" w:wrap="around" w:vAnchor="page" w:hAnchor="margin" w:x="358" w:y="1759"/>
                    <w:spacing w:after="19" w:line="259" w:lineRule="auto"/>
                    <w:ind w:left="0" w:firstLine="0"/>
                  </w:pPr>
                </w:p>
              </w:tc>
              <w:tc>
                <w:tcPr>
                  <w:tcW w:w="1812" w:type="dxa"/>
                </w:tcPr>
                <w:p w14:paraId="25C67BB9" w14:textId="77777777" w:rsidR="00DB2AA0" w:rsidRDefault="00DB2AA0" w:rsidP="009D0C91">
                  <w:pPr>
                    <w:framePr w:hSpace="180" w:wrap="around" w:vAnchor="page" w:hAnchor="margin" w:x="358" w:y="1759"/>
                    <w:spacing w:after="19" w:line="259" w:lineRule="auto"/>
                    <w:ind w:left="0" w:firstLine="0"/>
                  </w:pPr>
                </w:p>
              </w:tc>
            </w:tr>
            <w:tr w:rsidR="00DB2AA0" w14:paraId="597A7C45" w14:textId="77777777" w:rsidTr="001609EE">
              <w:tc>
                <w:tcPr>
                  <w:tcW w:w="1811" w:type="dxa"/>
                </w:tcPr>
                <w:p w14:paraId="73860C13" w14:textId="4768DA7C" w:rsidR="00DB2AA0" w:rsidRDefault="00DB2AA0" w:rsidP="009D0C91">
                  <w:pPr>
                    <w:framePr w:hSpace="180" w:wrap="around" w:vAnchor="page" w:hAnchor="margin" w:x="358" w:y="1759"/>
                    <w:spacing w:after="19" w:line="259" w:lineRule="auto"/>
                    <w:ind w:left="0" w:firstLine="0"/>
                  </w:pPr>
                  <w:r>
                    <w:t>Self-</w:t>
                  </w:r>
                  <w:r w:rsidR="00F63515">
                    <w:t>E</w:t>
                  </w:r>
                  <w:r>
                    <w:t>mployed and non</w:t>
                  </w:r>
                  <w:r w:rsidR="00F63515">
                    <w:t>-</w:t>
                  </w:r>
                  <w:r>
                    <w:t xml:space="preserve">NHS provision of </w:t>
                  </w:r>
                </w:p>
                <w:p w14:paraId="788A273D" w14:textId="77777777" w:rsidR="00DB2AA0" w:rsidRDefault="00DB2AA0" w:rsidP="009D0C91">
                  <w:pPr>
                    <w:framePr w:hSpace="180" w:wrap="around" w:vAnchor="page" w:hAnchor="margin" w:x="358" w:y="1759"/>
                  </w:pPr>
                  <w:r>
                    <w:t xml:space="preserve">2 references </w:t>
                  </w:r>
                </w:p>
              </w:tc>
              <w:tc>
                <w:tcPr>
                  <w:tcW w:w="1811" w:type="dxa"/>
                </w:tcPr>
                <w:p w14:paraId="6710568E" w14:textId="77777777" w:rsidR="00DB2AA0" w:rsidRDefault="00DB2AA0" w:rsidP="009D0C91">
                  <w:pPr>
                    <w:framePr w:hSpace="180" w:wrap="around" w:vAnchor="page" w:hAnchor="margin" w:x="358" w:y="1759"/>
                    <w:spacing w:after="19" w:line="259" w:lineRule="auto"/>
                    <w:ind w:left="0" w:firstLine="0"/>
                  </w:pPr>
                </w:p>
              </w:tc>
              <w:tc>
                <w:tcPr>
                  <w:tcW w:w="1811" w:type="dxa"/>
                </w:tcPr>
                <w:p w14:paraId="78D5681D" w14:textId="77777777" w:rsidR="00DB2AA0" w:rsidRDefault="00DB2AA0" w:rsidP="009D0C91">
                  <w:pPr>
                    <w:framePr w:hSpace="180" w:wrap="around" w:vAnchor="page" w:hAnchor="margin" w:x="358" w:y="1759"/>
                    <w:spacing w:after="19" w:line="259" w:lineRule="auto"/>
                    <w:ind w:left="0" w:firstLine="0"/>
                  </w:pPr>
                </w:p>
              </w:tc>
              <w:tc>
                <w:tcPr>
                  <w:tcW w:w="1812" w:type="dxa"/>
                </w:tcPr>
                <w:p w14:paraId="2E081B45" w14:textId="77777777" w:rsidR="00DB2AA0" w:rsidRDefault="00DB2AA0" w:rsidP="009D0C91">
                  <w:pPr>
                    <w:framePr w:hSpace="180" w:wrap="around" w:vAnchor="page" w:hAnchor="margin" w:x="358" w:y="1759"/>
                    <w:spacing w:after="19" w:line="259" w:lineRule="auto"/>
                    <w:ind w:left="0" w:firstLine="0"/>
                  </w:pPr>
                </w:p>
              </w:tc>
              <w:tc>
                <w:tcPr>
                  <w:tcW w:w="1812" w:type="dxa"/>
                </w:tcPr>
                <w:p w14:paraId="080AEDED" w14:textId="77777777" w:rsidR="00DB2AA0" w:rsidRDefault="00DB2AA0" w:rsidP="009D0C91">
                  <w:pPr>
                    <w:framePr w:hSpace="180" w:wrap="around" w:vAnchor="page" w:hAnchor="margin" w:x="358" w:y="1759"/>
                    <w:spacing w:after="19" w:line="259" w:lineRule="auto"/>
                    <w:ind w:left="0" w:firstLine="0"/>
                  </w:pPr>
                </w:p>
              </w:tc>
              <w:tc>
                <w:tcPr>
                  <w:tcW w:w="1812" w:type="dxa"/>
                </w:tcPr>
                <w:p w14:paraId="265657FE" w14:textId="77777777" w:rsidR="00DB2AA0" w:rsidRDefault="00DB2AA0" w:rsidP="009D0C91">
                  <w:pPr>
                    <w:framePr w:hSpace="180" w:wrap="around" w:vAnchor="page" w:hAnchor="margin" w:x="358" w:y="1759"/>
                    <w:spacing w:after="19" w:line="259" w:lineRule="auto"/>
                    <w:ind w:left="0" w:firstLine="0"/>
                  </w:pPr>
                </w:p>
              </w:tc>
            </w:tr>
            <w:tr w:rsidR="00DB2AA0" w14:paraId="23AC07AC" w14:textId="77777777" w:rsidTr="001609EE">
              <w:tc>
                <w:tcPr>
                  <w:tcW w:w="1811" w:type="dxa"/>
                </w:tcPr>
                <w:p w14:paraId="4AFE4A78" w14:textId="77777777" w:rsidR="00DB2AA0" w:rsidRDefault="00DB2AA0" w:rsidP="009D0C91">
                  <w:pPr>
                    <w:framePr w:hSpace="180" w:wrap="around" w:vAnchor="page" w:hAnchor="margin" w:x="358" w:y="1759"/>
                    <w:spacing w:after="19" w:line="259" w:lineRule="auto"/>
                    <w:ind w:left="0" w:firstLine="0"/>
                  </w:pPr>
                  <w:r>
                    <w:t xml:space="preserve">Does Audit check list need to be sent to placement? </w:t>
                  </w:r>
                </w:p>
                <w:p w14:paraId="187BAA8C" w14:textId="77777777" w:rsidR="00DB2AA0" w:rsidRDefault="00DB2AA0" w:rsidP="009D0C91">
                  <w:pPr>
                    <w:framePr w:hSpace="180" w:wrap="around" w:vAnchor="page" w:hAnchor="margin" w:x="358" w:y="1759"/>
                    <w:spacing w:after="19" w:line="259" w:lineRule="auto"/>
                    <w:ind w:left="0" w:firstLine="0"/>
                  </w:pPr>
                </w:p>
              </w:tc>
              <w:tc>
                <w:tcPr>
                  <w:tcW w:w="1811" w:type="dxa"/>
                </w:tcPr>
                <w:p w14:paraId="5B4A853D" w14:textId="77777777" w:rsidR="00DB2AA0" w:rsidRDefault="00DB2AA0" w:rsidP="009D0C91">
                  <w:pPr>
                    <w:framePr w:hSpace="180" w:wrap="around" w:vAnchor="page" w:hAnchor="margin" w:x="358" w:y="1759"/>
                    <w:spacing w:after="19" w:line="259" w:lineRule="auto"/>
                    <w:ind w:left="0" w:firstLine="0"/>
                  </w:pPr>
                </w:p>
              </w:tc>
              <w:tc>
                <w:tcPr>
                  <w:tcW w:w="1811" w:type="dxa"/>
                </w:tcPr>
                <w:p w14:paraId="54E660D5" w14:textId="77777777" w:rsidR="00DB2AA0" w:rsidRDefault="00DB2AA0" w:rsidP="009D0C91">
                  <w:pPr>
                    <w:framePr w:hSpace="180" w:wrap="around" w:vAnchor="page" w:hAnchor="margin" w:x="358" w:y="1759"/>
                    <w:spacing w:after="19" w:line="259" w:lineRule="auto"/>
                    <w:ind w:left="0" w:firstLine="0"/>
                  </w:pPr>
                </w:p>
              </w:tc>
              <w:tc>
                <w:tcPr>
                  <w:tcW w:w="1812" w:type="dxa"/>
                </w:tcPr>
                <w:p w14:paraId="251DA5E5" w14:textId="77777777" w:rsidR="00DB2AA0" w:rsidRDefault="00DB2AA0" w:rsidP="009D0C91">
                  <w:pPr>
                    <w:framePr w:hSpace="180" w:wrap="around" w:vAnchor="page" w:hAnchor="margin" w:x="358" w:y="1759"/>
                    <w:spacing w:after="19" w:line="259" w:lineRule="auto"/>
                    <w:ind w:left="0" w:firstLine="0"/>
                  </w:pPr>
                </w:p>
              </w:tc>
              <w:tc>
                <w:tcPr>
                  <w:tcW w:w="1812" w:type="dxa"/>
                </w:tcPr>
                <w:p w14:paraId="7D7205D9" w14:textId="77777777" w:rsidR="00DB2AA0" w:rsidRDefault="00DB2AA0" w:rsidP="009D0C91">
                  <w:pPr>
                    <w:framePr w:hSpace="180" w:wrap="around" w:vAnchor="page" w:hAnchor="margin" w:x="358" w:y="1759"/>
                    <w:spacing w:after="19" w:line="259" w:lineRule="auto"/>
                    <w:ind w:left="0" w:firstLine="0"/>
                  </w:pPr>
                </w:p>
              </w:tc>
              <w:tc>
                <w:tcPr>
                  <w:tcW w:w="1812" w:type="dxa"/>
                </w:tcPr>
                <w:p w14:paraId="1A5756DC" w14:textId="77777777" w:rsidR="00DB2AA0" w:rsidRDefault="00DB2AA0" w:rsidP="009D0C91">
                  <w:pPr>
                    <w:framePr w:hSpace="180" w:wrap="around" w:vAnchor="page" w:hAnchor="margin" w:x="358" w:y="1759"/>
                    <w:spacing w:after="19" w:line="259" w:lineRule="auto"/>
                    <w:ind w:left="0" w:firstLine="0"/>
                  </w:pPr>
                </w:p>
              </w:tc>
            </w:tr>
            <w:tr w:rsidR="00DB2AA0" w14:paraId="51CDB1C8" w14:textId="77777777" w:rsidTr="001609EE">
              <w:tc>
                <w:tcPr>
                  <w:tcW w:w="1811" w:type="dxa"/>
                </w:tcPr>
                <w:p w14:paraId="19AF0B7B" w14:textId="1C92950D" w:rsidR="00DB2AA0" w:rsidRDefault="00DB2AA0" w:rsidP="009D0C91">
                  <w:pPr>
                    <w:framePr w:hSpace="180" w:wrap="around" w:vAnchor="page" w:hAnchor="margin" w:x="358" w:y="1759"/>
                    <w:spacing w:after="19" w:line="259" w:lineRule="auto"/>
                    <w:ind w:left="0" w:firstLine="0"/>
                  </w:pPr>
                  <w:r>
                    <w:t>Self</w:t>
                  </w:r>
                  <w:r w:rsidR="00F63515">
                    <w:t>-</w:t>
                  </w:r>
                  <w:r>
                    <w:t xml:space="preserve">Employed Non-NHS additional audit reviewed? </w:t>
                  </w:r>
                </w:p>
              </w:tc>
              <w:tc>
                <w:tcPr>
                  <w:tcW w:w="1811" w:type="dxa"/>
                </w:tcPr>
                <w:p w14:paraId="6B5837C9" w14:textId="77777777" w:rsidR="00DB2AA0" w:rsidRDefault="00DB2AA0" w:rsidP="009D0C91">
                  <w:pPr>
                    <w:framePr w:hSpace="180" w:wrap="around" w:vAnchor="page" w:hAnchor="margin" w:x="358" w:y="1759"/>
                    <w:spacing w:after="19" w:line="259" w:lineRule="auto"/>
                    <w:ind w:left="0" w:firstLine="0"/>
                  </w:pPr>
                </w:p>
              </w:tc>
              <w:tc>
                <w:tcPr>
                  <w:tcW w:w="1811" w:type="dxa"/>
                </w:tcPr>
                <w:p w14:paraId="32610C83" w14:textId="77777777" w:rsidR="00DB2AA0" w:rsidRDefault="00DB2AA0" w:rsidP="009D0C91">
                  <w:pPr>
                    <w:framePr w:hSpace="180" w:wrap="around" w:vAnchor="page" w:hAnchor="margin" w:x="358" w:y="1759"/>
                    <w:spacing w:after="19" w:line="259" w:lineRule="auto"/>
                    <w:ind w:left="0" w:firstLine="0"/>
                  </w:pPr>
                </w:p>
              </w:tc>
              <w:tc>
                <w:tcPr>
                  <w:tcW w:w="1812" w:type="dxa"/>
                </w:tcPr>
                <w:p w14:paraId="5029C60B" w14:textId="77777777" w:rsidR="00DB2AA0" w:rsidRDefault="00DB2AA0" w:rsidP="009D0C91">
                  <w:pPr>
                    <w:framePr w:hSpace="180" w:wrap="around" w:vAnchor="page" w:hAnchor="margin" w:x="358" w:y="1759"/>
                    <w:spacing w:after="19" w:line="259" w:lineRule="auto"/>
                    <w:ind w:left="0" w:firstLine="0"/>
                  </w:pPr>
                </w:p>
              </w:tc>
              <w:tc>
                <w:tcPr>
                  <w:tcW w:w="1812" w:type="dxa"/>
                </w:tcPr>
                <w:p w14:paraId="6D9F86A2" w14:textId="77777777" w:rsidR="00DB2AA0" w:rsidRDefault="00DB2AA0" w:rsidP="009D0C91">
                  <w:pPr>
                    <w:framePr w:hSpace="180" w:wrap="around" w:vAnchor="page" w:hAnchor="margin" w:x="358" w:y="1759"/>
                    <w:spacing w:after="19" w:line="259" w:lineRule="auto"/>
                    <w:ind w:left="0" w:firstLine="0"/>
                  </w:pPr>
                </w:p>
              </w:tc>
              <w:tc>
                <w:tcPr>
                  <w:tcW w:w="1812" w:type="dxa"/>
                </w:tcPr>
                <w:p w14:paraId="1BFCF19C" w14:textId="77777777" w:rsidR="00DB2AA0" w:rsidRDefault="00DB2AA0" w:rsidP="009D0C91">
                  <w:pPr>
                    <w:framePr w:hSpace="180" w:wrap="around" w:vAnchor="page" w:hAnchor="margin" w:x="358" w:y="1759"/>
                    <w:spacing w:after="19" w:line="259" w:lineRule="auto"/>
                    <w:ind w:left="0" w:firstLine="0"/>
                  </w:pPr>
                </w:p>
              </w:tc>
            </w:tr>
            <w:tr w:rsidR="00DB2AA0" w14:paraId="4BB9B4DB" w14:textId="77777777" w:rsidTr="001609EE">
              <w:tc>
                <w:tcPr>
                  <w:tcW w:w="1811" w:type="dxa"/>
                </w:tcPr>
                <w:p w14:paraId="5B2A23C4" w14:textId="28BB3800" w:rsidR="00DB2AA0" w:rsidRDefault="00DB2AA0" w:rsidP="009D0C91">
                  <w:pPr>
                    <w:framePr w:hSpace="180" w:wrap="around" w:vAnchor="page" w:hAnchor="margin" w:x="358" w:y="1759"/>
                    <w:spacing w:after="19" w:line="259" w:lineRule="auto"/>
                    <w:ind w:left="0" w:firstLine="0"/>
                  </w:pPr>
                  <w:r>
                    <w:t>Self-</w:t>
                  </w:r>
                  <w:r w:rsidR="00F63515">
                    <w:t>E</w:t>
                  </w:r>
                  <w:r>
                    <w:t>mployed/Non-NHS CQC report reviewed?</w:t>
                  </w:r>
                </w:p>
              </w:tc>
              <w:tc>
                <w:tcPr>
                  <w:tcW w:w="1811" w:type="dxa"/>
                </w:tcPr>
                <w:p w14:paraId="7AAAF56F" w14:textId="77777777" w:rsidR="00DB2AA0" w:rsidRDefault="00DB2AA0" w:rsidP="009D0C91">
                  <w:pPr>
                    <w:framePr w:hSpace="180" w:wrap="around" w:vAnchor="page" w:hAnchor="margin" w:x="358" w:y="1759"/>
                    <w:spacing w:after="19" w:line="259" w:lineRule="auto"/>
                    <w:ind w:left="0" w:firstLine="0"/>
                  </w:pPr>
                </w:p>
              </w:tc>
              <w:tc>
                <w:tcPr>
                  <w:tcW w:w="1811" w:type="dxa"/>
                </w:tcPr>
                <w:p w14:paraId="0B969E5C" w14:textId="77777777" w:rsidR="00DB2AA0" w:rsidRDefault="00DB2AA0" w:rsidP="009D0C91">
                  <w:pPr>
                    <w:framePr w:hSpace="180" w:wrap="around" w:vAnchor="page" w:hAnchor="margin" w:x="358" w:y="1759"/>
                    <w:spacing w:after="19" w:line="259" w:lineRule="auto"/>
                    <w:ind w:left="0" w:firstLine="0"/>
                  </w:pPr>
                </w:p>
              </w:tc>
              <w:tc>
                <w:tcPr>
                  <w:tcW w:w="1812" w:type="dxa"/>
                </w:tcPr>
                <w:p w14:paraId="2C45ECCA" w14:textId="77777777" w:rsidR="00DB2AA0" w:rsidRDefault="00DB2AA0" w:rsidP="009D0C91">
                  <w:pPr>
                    <w:framePr w:hSpace="180" w:wrap="around" w:vAnchor="page" w:hAnchor="margin" w:x="358" w:y="1759"/>
                    <w:spacing w:after="19" w:line="259" w:lineRule="auto"/>
                    <w:ind w:left="0" w:firstLine="0"/>
                  </w:pPr>
                </w:p>
              </w:tc>
              <w:tc>
                <w:tcPr>
                  <w:tcW w:w="1812" w:type="dxa"/>
                </w:tcPr>
                <w:p w14:paraId="1199D229" w14:textId="77777777" w:rsidR="00DB2AA0" w:rsidRDefault="00DB2AA0" w:rsidP="009D0C91">
                  <w:pPr>
                    <w:framePr w:hSpace="180" w:wrap="around" w:vAnchor="page" w:hAnchor="margin" w:x="358" w:y="1759"/>
                    <w:spacing w:after="19" w:line="259" w:lineRule="auto"/>
                    <w:ind w:left="0" w:firstLine="0"/>
                  </w:pPr>
                </w:p>
              </w:tc>
              <w:tc>
                <w:tcPr>
                  <w:tcW w:w="1812" w:type="dxa"/>
                </w:tcPr>
                <w:p w14:paraId="55201B07" w14:textId="77777777" w:rsidR="00DB2AA0" w:rsidRDefault="00DB2AA0" w:rsidP="009D0C91">
                  <w:pPr>
                    <w:framePr w:hSpace="180" w:wrap="around" w:vAnchor="page" w:hAnchor="margin" w:x="358" w:y="1759"/>
                    <w:spacing w:after="19" w:line="259" w:lineRule="auto"/>
                    <w:ind w:left="0" w:firstLine="0"/>
                  </w:pPr>
                </w:p>
              </w:tc>
            </w:tr>
            <w:tr w:rsidR="0033196C" w14:paraId="51B45375" w14:textId="77777777" w:rsidTr="001609EE">
              <w:tc>
                <w:tcPr>
                  <w:tcW w:w="1811" w:type="dxa"/>
                </w:tcPr>
                <w:p w14:paraId="7C73D65F" w14:textId="30153DE7" w:rsidR="0033196C" w:rsidRDefault="0033196C" w:rsidP="009D0C91">
                  <w:pPr>
                    <w:framePr w:hSpace="180" w:wrap="around" w:vAnchor="page" w:hAnchor="margin" w:x="358" w:y="1759"/>
                    <w:spacing w:after="19" w:line="259" w:lineRule="auto"/>
                    <w:ind w:left="0" w:firstLine="0"/>
                  </w:pPr>
                  <w:r>
                    <w:t>Learning contract completed (all candidates)</w:t>
                  </w:r>
                </w:p>
              </w:tc>
              <w:tc>
                <w:tcPr>
                  <w:tcW w:w="1811" w:type="dxa"/>
                </w:tcPr>
                <w:p w14:paraId="02F40835" w14:textId="77777777" w:rsidR="0033196C" w:rsidRDefault="0033196C" w:rsidP="009D0C91">
                  <w:pPr>
                    <w:framePr w:hSpace="180" w:wrap="around" w:vAnchor="page" w:hAnchor="margin" w:x="358" w:y="1759"/>
                    <w:spacing w:after="19" w:line="259" w:lineRule="auto"/>
                    <w:ind w:left="0" w:firstLine="0"/>
                  </w:pPr>
                </w:p>
              </w:tc>
              <w:tc>
                <w:tcPr>
                  <w:tcW w:w="1811" w:type="dxa"/>
                </w:tcPr>
                <w:p w14:paraId="66EB78F2" w14:textId="77777777" w:rsidR="0033196C" w:rsidRDefault="0033196C" w:rsidP="009D0C91">
                  <w:pPr>
                    <w:framePr w:hSpace="180" w:wrap="around" w:vAnchor="page" w:hAnchor="margin" w:x="358" w:y="1759"/>
                    <w:spacing w:after="19" w:line="259" w:lineRule="auto"/>
                    <w:ind w:left="0" w:firstLine="0"/>
                  </w:pPr>
                </w:p>
              </w:tc>
              <w:tc>
                <w:tcPr>
                  <w:tcW w:w="1812" w:type="dxa"/>
                </w:tcPr>
                <w:p w14:paraId="728BD5BF" w14:textId="77777777" w:rsidR="0033196C" w:rsidRDefault="0033196C" w:rsidP="009D0C91">
                  <w:pPr>
                    <w:framePr w:hSpace="180" w:wrap="around" w:vAnchor="page" w:hAnchor="margin" w:x="358" w:y="1759"/>
                    <w:spacing w:after="19" w:line="259" w:lineRule="auto"/>
                    <w:ind w:left="0" w:firstLine="0"/>
                  </w:pPr>
                </w:p>
              </w:tc>
              <w:tc>
                <w:tcPr>
                  <w:tcW w:w="1812" w:type="dxa"/>
                </w:tcPr>
                <w:p w14:paraId="7993FE90" w14:textId="77777777" w:rsidR="0033196C" w:rsidRDefault="0033196C" w:rsidP="009D0C91">
                  <w:pPr>
                    <w:framePr w:hSpace="180" w:wrap="around" w:vAnchor="page" w:hAnchor="margin" w:x="358" w:y="1759"/>
                    <w:spacing w:after="19" w:line="259" w:lineRule="auto"/>
                    <w:ind w:left="0" w:firstLine="0"/>
                  </w:pPr>
                </w:p>
              </w:tc>
              <w:tc>
                <w:tcPr>
                  <w:tcW w:w="1812" w:type="dxa"/>
                </w:tcPr>
                <w:p w14:paraId="3D99D605" w14:textId="77777777" w:rsidR="0033196C" w:rsidRDefault="0033196C" w:rsidP="009D0C91">
                  <w:pPr>
                    <w:framePr w:hSpace="180" w:wrap="around" w:vAnchor="page" w:hAnchor="margin" w:x="358" w:y="1759"/>
                    <w:spacing w:after="19" w:line="259" w:lineRule="auto"/>
                    <w:ind w:left="0" w:firstLine="0"/>
                  </w:pPr>
                </w:p>
              </w:tc>
            </w:tr>
          </w:tbl>
          <w:p w14:paraId="2E5C232E" w14:textId="77777777" w:rsidR="00DB2AA0" w:rsidRDefault="00DB2AA0" w:rsidP="00DB2AA0">
            <w:pPr>
              <w:spacing w:after="19" w:line="259" w:lineRule="auto"/>
              <w:ind w:left="106" w:firstLine="0"/>
            </w:pPr>
          </w:p>
          <w:p w14:paraId="1FBE6B96" w14:textId="77777777" w:rsidR="00DB2AA0" w:rsidRDefault="00DB2AA0" w:rsidP="00DB2AA0">
            <w:pPr>
              <w:spacing w:after="19" w:line="259" w:lineRule="auto"/>
              <w:ind w:left="106" w:firstLine="0"/>
            </w:pPr>
          </w:p>
          <w:p w14:paraId="67322518" w14:textId="316010DF" w:rsidR="00DB2AA0" w:rsidRDefault="00DB2AA0" w:rsidP="00E52D5C">
            <w:pPr>
              <w:ind w:left="0" w:firstLine="0"/>
            </w:pPr>
            <w:r>
              <w:t>Application Approved by (Academic Assessor) …………………………………………………………………………</w:t>
            </w:r>
          </w:p>
          <w:p w14:paraId="09C5EE20" w14:textId="77777777" w:rsidR="00DB2AA0" w:rsidRDefault="00DB2AA0" w:rsidP="00DB2AA0">
            <w:pPr>
              <w:ind w:left="384"/>
            </w:pPr>
          </w:p>
          <w:p w14:paraId="094D0464" w14:textId="77777777" w:rsidR="00DB2AA0" w:rsidRDefault="00DB2AA0" w:rsidP="00DB2AA0">
            <w:pPr>
              <w:ind w:left="0" w:firstLine="0"/>
            </w:pPr>
            <w:r>
              <w:t xml:space="preserve">                                                                      Date………………………………………………………………………………</w:t>
            </w:r>
          </w:p>
          <w:p w14:paraId="6AAE1DBB" w14:textId="77777777" w:rsidR="00DB2AA0" w:rsidRDefault="00DB2AA0" w:rsidP="00DB2AA0">
            <w:pPr>
              <w:ind w:left="384"/>
            </w:pPr>
          </w:p>
          <w:p w14:paraId="34B791FC" w14:textId="77777777" w:rsidR="00DB2AA0" w:rsidRDefault="00DB2AA0" w:rsidP="00DB2AA0">
            <w:pPr>
              <w:ind w:left="384"/>
            </w:pPr>
          </w:p>
          <w:p w14:paraId="01683E7A" w14:textId="77777777" w:rsidR="00DB2AA0" w:rsidRDefault="00DB2AA0" w:rsidP="00DB2AA0">
            <w:pPr>
              <w:ind w:left="384"/>
            </w:pPr>
          </w:p>
          <w:p w14:paraId="3384E7B3" w14:textId="06606FB5" w:rsidR="00DB2AA0" w:rsidRPr="001F37F7" w:rsidRDefault="00DB2AA0" w:rsidP="00F95E9B">
            <w:pPr>
              <w:tabs>
                <w:tab w:val="left" w:pos="1620"/>
                <w:tab w:val="left" w:pos="5103"/>
                <w:tab w:val="decimal" w:pos="5320"/>
                <w:tab w:val="left" w:pos="5860"/>
                <w:tab w:val="left" w:pos="6237"/>
                <w:tab w:val="left" w:pos="6300"/>
                <w:tab w:val="left" w:pos="9820"/>
                <w:tab w:val="left" w:pos="10440"/>
              </w:tabs>
              <w:spacing w:after="0" w:line="276" w:lineRule="auto"/>
              <w:ind w:left="0" w:right="372" w:firstLine="0"/>
              <w:jc w:val="both"/>
              <w:rPr>
                <w:rFonts w:eastAsia="Calibri"/>
                <w:color w:val="auto"/>
                <w:szCs w:val="20"/>
                <w:lang w:eastAsia="en-US"/>
              </w:rPr>
            </w:pPr>
          </w:p>
        </w:tc>
      </w:tr>
    </w:tbl>
    <w:p w14:paraId="644739B3" w14:textId="6151FF8E" w:rsidR="001F37F7" w:rsidRDefault="001F37F7">
      <w:pPr>
        <w:ind w:left="384"/>
      </w:pPr>
    </w:p>
    <w:p w14:paraId="21C5DFA0" w14:textId="3F20CC53" w:rsidR="00250CBB" w:rsidRDefault="00250CBB">
      <w:pPr>
        <w:ind w:left="384"/>
      </w:pPr>
    </w:p>
    <w:p w14:paraId="684B65C4" w14:textId="2F8BF356" w:rsidR="00250CBB" w:rsidRDefault="00250CBB">
      <w:pPr>
        <w:ind w:left="384"/>
      </w:pPr>
    </w:p>
    <w:p w14:paraId="2702E9A2" w14:textId="35C9B8F4" w:rsidR="00250CBB" w:rsidRDefault="00250CBB">
      <w:pPr>
        <w:ind w:left="384"/>
      </w:pPr>
    </w:p>
    <w:p w14:paraId="16C93EF6" w14:textId="4181206F" w:rsidR="00250CBB" w:rsidRDefault="00250CBB">
      <w:pPr>
        <w:ind w:left="384"/>
      </w:pPr>
    </w:p>
    <w:p w14:paraId="11C61D97" w14:textId="5781D8C6" w:rsidR="00250CBB" w:rsidRDefault="00250CBB">
      <w:pPr>
        <w:ind w:left="384"/>
      </w:pPr>
    </w:p>
    <w:p w14:paraId="2B660F27" w14:textId="0560223D" w:rsidR="0033196C" w:rsidRDefault="0033196C">
      <w:pPr>
        <w:ind w:left="384"/>
      </w:pPr>
    </w:p>
    <w:p w14:paraId="540E342F" w14:textId="3FF4C77D" w:rsidR="0033196C" w:rsidRDefault="0033196C">
      <w:pPr>
        <w:ind w:left="384"/>
      </w:pPr>
    </w:p>
    <w:p w14:paraId="2C95ED23" w14:textId="0EB732AE" w:rsidR="0033196C" w:rsidRDefault="0033196C">
      <w:pPr>
        <w:ind w:left="384"/>
      </w:pPr>
    </w:p>
    <w:p w14:paraId="25200452" w14:textId="77777777" w:rsidR="0033196C" w:rsidRDefault="0033196C">
      <w:pPr>
        <w:ind w:left="384"/>
      </w:pPr>
    </w:p>
    <w:p w14:paraId="11BB87C7" w14:textId="62548C45" w:rsidR="00250CBB" w:rsidRDefault="00250CBB">
      <w:pPr>
        <w:ind w:left="384"/>
      </w:pPr>
    </w:p>
    <w:p w14:paraId="60962EFF" w14:textId="7C95D71B" w:rsidR="00250CBB" w:rsidRDefault="00250CBB">
      <w:pPr>
        <w:ind w:left="384"/>
      </w:pPr>
    </w:p>
    <w:p w14:paraId="1B6A2B49" w14:textId="530B4864" w:rsidR="00250CBB" w:rsidRDefault="00250CBB">
      <w:pPr>
        <w:ind w:left="384"/>
      </w:pPr>
    </w:p>
    <w:p w14:paraId="72E4F8FF" w14:textId="55313237" w:rsidR="00250CBB" w:rsidRDefault="00250CBB">
      <w:pPr>
        <w:ind w:left="384"/>
      </w:pPr>
    </w:p>
    <w:p w14:paraId="5B605141" w14:textId="191A0C53" w:rsidR="00250CBB" w:rsidRDefault="00250CBB">
      <w:pPr>
        <w:ind w:left="384"/>
      </w:pPr>
    </w:p>
    <w:p w14:paraId="17577A3C" w14:textId="11F91E7A" w:rsidR="00250CBB" w:rsidRDefault="00250CBB">
      <w:pPr>
        <w:ind w:left="384"/>
      </w:pPr>
    </w:p>
    <w:p w14:paraId="1D12D729" w14:textId="76D4F324" w:rsidR="00250CBB" w:rsidRDefault="00250CBB">
      <w:pPr>
        <w:ind w:left="384"/>
      </w:pPr>
    </w:p>
    <w:p w14:paraId="6280B592" w14:textId="7EC287DD" w:rsidR="00250CBB" w:rsidRDefault="00250CBB">
      <w:pPr>
        <w:ind w:left="384"/>
      </w:pPr>
    </w:p>
    <w:p w14:paraId="07E323B9" w14:textId="5D087D65" w:rsidR="00250CBB" w:rsidRDefault="00250CBB">
      <w:pPr>
        <w:ind w:left="384"/>
      </w:pPr>
      <w:r>
        <w:rPr>
          <w:noProof/>
          <w:szCs w:val="20"/>
        </w:rPr>
        <mc:AlternateContent>
          <mc:Choice Requires="wps">
            <w:drawing>
              <wp:anchor distT="0" distB="0" distL="114300" distR="114300" simplePos="0" relativeHeight="251701248" behindDoc="0" locked="0" layoutInCell="1" allowOverlap="1" wp14:anchorId="19F9FB8C" wp14:editId="1A2FD736">
                <wp:simplePos x="0" y="0"/>
                <wp:positionH relativeFrom="column">
                  <wp:posOffset>495300</wp:posOffset>
                </wp:positionH>
                <wp:positionV relativeFrom="paragraph">
                  <wp:posOffset>-101600</wp:posOffset>
                </wp:positionV>
                <wp:extent cx="5863590" cy="533400"/>
                <wp:effectExtent l="0" t="0" r="22860" b="19050"/>
                <wp:wrapNone/>
                <wp:docPr id="17" name="Text Box 1"/>
                <wp:cNvGraphicFramePr/>
                <a:graphic xmlns:a="http://schemas.openxmlformats.org/drawingml/2006/main">
                  <a:graphicData uri="http://schemas.microsoft.com/office/word/2010/wordprocessingShape">
                    <wps:wsp>
                      <wps:cNvSpPr txBox="1"/>
                      <wps:spPr>
                        <a:xfrm>
                          <a:off x="0" y="0"/>
                          <a:ext cx="5863590" cy="533400"/>
                        </a:xfrm>
                        <a:prstGeom prst="rect">
                          <a:avLst/>
                        </a:prstGeom>
                        <a:solidFill>
                          <a:srgbClr val="FFFFFF"/>
                        </a:solidFill>
                        <a:ln w="25402">
                          <a:solidFill>
                            <a:srgbClr val="4F81BD"/>
                          </a:solidFill>
                          <a:prstDash val="solid"/>
                        </a:ln>
                      </wps:spPr>
                      <wps:txbx>
                        <w:txbxContent>
                          <w:p w14:paraId="69A071A3" w14:textId="77777777" w:rsidR="0033196C" w:rsidRDefault="0033196C" w:rsidP="00250CBB">
                            <w:r>
                              <w:rPr>
                                <w:b/>
                                <w:noProof/>
                                <w:sz w:val="28"/>
                                <w:szCs w:val="28"/>
                              </w:rPr>
                              <w:drawing>
                                <wp:inline distT="0" distB="0" distL="0" distR="0" wp14:anchorId="3699D46F" wp14:editId="46776E8E">
                                  <wp:extent cx="865872" cy="291867"/>
                                  <wp:effectExtent l="0" t="0" r="0" b="0"/>
                                  <wp:docPr id="5" name="Picture 3" descr="heade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rcRect/>
                                          <a:stretch>
                                            <a:fillRect/>
                                          </a:stretch>
                                        </pic:blipFill>
                                        <pic:spPr>
                                          <a:xfrm>
                                            <a:off x="0" y="0"/>
                                            <a:ext cx="865872" cy="291867"/>
                                          </a:xfrm>
                                          <a:prstGeom prst="rect">
                                            <a:avLst/>
                                          </a:prstGeom>
                                          <a:noFill/>
                                          <a:ln>
                                            <a:noFill/>
                                            <a:prstDash/>
                                          </a:ln>
                                        </pic:spPr>
                                      </pic:pic>
                                    </a:graphicData>
                                  </a:graphic>
                                </wp:inline>
                              </w:drawing>
                            </w:r>
                            <w:r>
                              <w:rPr>
                                <w:sz w:val="36"/>
                                <w:szCs w:val="36"/>
                              </w:rPr>
                              <w:t xml:space="preserve">          Prescribing Programme Reference</w:t>
                            </w:r>
                          </w:p>
                          <w:p w14:paraId="4B3475D9" w14:textId="77777777" w:rsidR="0033196C" w:rsidRDefault="0033196C" w:rsidP="00250CBB"/>
                        </w:txbxContent>
                      </wps:txbx>
                      <wps:bodyPr vert="horz" wrap="square" lIns="91440" tIns="45720" rIns="91440" bIns="45720" anchor="t" anchorCtr="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F9FB8C" id="Text Box 1" o:spid="_x0000_s1046" type="#_x0000_t202" style="position:absolute;left:0;text-align:left;margin-left:39pt;margin-top:-8pt;width:461.7pt;height:4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" strokecolor="#4f81bd" strokeweight=".70561mm">
                <v:textbox>
                  <w:txbxContent>
                    <w:p w14:paraId="69A071A3" w14:textId="77777777" w:rsidR="0033196C" w:rsidRDefault="0033196C" w:rsidP="00250CBB">
                      <w:r>
                        <w:rPr>
                          <w:b/>
                          <w:noProof/>
                          <w:sz w:val="28"/>
                          <w:szCs w:val="28"/>
                        </w:rPr>
                        <w:drawing>
                          <wp:inline distT="0" distB="0" distL="0" distR="0" wp14:anchorId="3699D46F" wp14:editId="46776E8E">
                            <wp:extent cx="865872" cy="291867"/>
                            <wp:effectExtent l="0" t="0" r="0" b="0"/>
                            <wp:docPr id="5" name="Picture 3" descr="heade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865872" cy="291867"/>
                                    </a:xfrm>
                                    <a:prstGeom prst="rect">
                                      <a:avLst/>
                                    </a:prstGeom>
                                    <a:noFill/>
                                    <a:ln>
                                      <a:noFill/>
                                      <a:prstDash/>
                                    </a:ln>
                                  </pic:spPr>
                                </pic:pic>
                              </a:graphicData>
                            </a:graphic>
                          </wp:inline>
                        </w:drawing>
                      </w:r>
                      <w:r>
                        <w:rPr>
                          <w:sz w:val="36"/>
                          <w:szCs w:val="36"/>
                        </w:rPr>
                        <w:t xml:space="preserve">          Prescribing Programme Reference</w:t>
                      </w:r>
                    </w:p>
                    <w:p w14:paraId="4B3475D9" w14:textId="77777777" w:rsidR="0033196C" w:rsidRDefault="0033196C" w:rsidP="00250CBB"/>
                  </w:txbxContent>
                </v:textbox>
              </v:shape>
            </w:pict>
          </mc:Fallback>
        </mc:AlternateContent>
      </w:r>
    </w:p>
    <w:p w14:paraId="3BBAC20A" w14:textId="139883E4" w:rsidR="00250CBB" w:rsidRDefault="00250CBB">
      <w:pPr>
        <w:ind w:left="384"/>
      </w:pPr>
    </w:p>
    <w:p w14:paraId="124E3E53" w14:textId="5EB9C20E" w:rsidR="00250CBB" w:rsidRDefault="00250CBB">
      <w:pPr>
        <w:ind w:left="384"/>
      </w:pPr>
    </w:p>
    <w:p w14:paraId="17566D01" w14:textId="29BF750B" w:rsidR="00250CBB" w:rsidRDefault="00250CBB">
      <w:pPr>
        <w:ind w:left="384"/>
      </w:pPr>
    </w:p>
    <w:p w14:paraId="30F9E94F" w14:textId="273FCD6B" w:rsidR="00250CBB" w:rsidRDefault="00250CBB">
      <w:pPr>
        <w:ind w:left="384"/>
      </w:pPr>
    </w:p>
    <w:p w14:paraId="55B83C64" w14:textId="77777777" w:rsidR="00250CBB" w:rsidRDefault="00250CBB">
      <w:pPr>
        <w:ind w:left="384"/>
      </w:pPr>
    </w:p>
    <w:p w14:paraId="21CAA0B4" w14:textId="77777777" w:rsidR="00250CBB" w:rsidRDefault="00250CBB" w:rsidP="00250CBB">
      <w:pPr>
        <w:spacing w:after="0" w:line="240" w:lineRule="auto"/>
        <w:rPr>
          <w:rFonts w:cs="Calibri"/>
        </w:rPr>
      </w:pPr>
      <w:r>
        <w:rPr>
          <w:rFonts w:cs="Calibri"/>
        </w:rPr>
        <w:t xml:space="preserve">Thank you for agreeing to complete an application reference request for the prescribing programme at Essex University.  Please complete all requested sections to the best of your knowledge and ability. </w:t>
      </w:r>
    </w:p>
    <w:p w14:paraId="7583CBBD" w14:textId="77777777" w:rsidR="00250CBB" w:rsidRDefault="00250CBB" w:rsidP="00250CBB">
      <w:pPr>
        <w:spacing w:after="0" w:line="240" w:lineRule="auto"/>
        <w:rPr>
          <w:rFonts w:cs="Calibri"/>
        </w:rPr>
      </w:pPr>
    </w:p>
    <w:p w14:paraId="5C2C1442" w14:textId="77777777" w:rsidR="00250CBB" w:rsidRDefault="00250CBB" w:rsidP="00250CBB">
      <w:pPr>
        <w:spacing w:after="0" w:line="240" w:lineRule="auto"/>
        <w:rPr>
          <w:rFonts w:cs="Calibri"/>
        </w:rPr>
      </w:pPr>
    </w:p>
    <w:p w14:paraId="221218E5" w14:textId="77777777" w:rsidR="00250CBB" w:rsidRDefault="00250CBB" w:rsidP="00250CBB">
      <w:pPr>
        <w:spacing w:after="0" w:line="240" w:lineRule="auto"/>
        <w:rPr>
          <w:rFonts w:cs="Calibri"/>
        </w:rPr>
      </w:pPr>
      <w:r>
        <w:rPr>
          <w:rFonts w:cs="Calibri"/>
        </w:rPr>
        <w:t>Name of Applicant________________________________________________________</w:t>
      </w:r>
    </w:p>
    <w:p w14:paraId="2B51D8C4" w14:textId="77777777" w:rsidR="00250CBB" w:rsidRDefault="00250CBB" w:rsidP="00250CBB">
      <w:pPr>
        <w:spacing w:after="0" w:line="240" w:lineRule="auto"/>
        <w:rPr>
          <w:rFonts w:cs="Calibri"/>
        </w:rPr>
      </w:pPr>
    </w:p>
    <w:p w14:paraId="7DF5AD4B" w14:textId="77777777" w:rsidR="00250CBB" w:rsidRDefault="00250CBB" w:rsidP="00250CBB">
      <w:pPr>
        <w:spacing w:after="0" w:line="240" w:lineRule="auto"/>
        <w:rPr>
          <w:rFonts w:cs="Calibri"/>
        </w:rPr>
      </w:pPr>
      <w:r>
        <w:rPr>
          <w:rFonts w:cs="Calibri"/>
        </w:rPr>
        <w:t>Name of Referee_________________________________________________________</w:t>
      </w:r>
    </w:p>
    <w:p w14:paraId="55060B22" w14:textId="77777777" w:rsidR="00250CBB" w:rsidRDefault="00250CBB" w:rsidP="00250CBB">
      <w:pPr>
        <w:spacing w:after="0" w:line="240" w:lineRule="auto"/>
        <w:rPr>
          <w:rFonts w:cs="Calibri"/>
        </w:rPr>
      </w:pPr>
    </w:p>
    <w:p w14:paraId="63E5FEFA" w14:textId="77777777" w:rsidR="00250CBB" w:rsidRDefault="00250CBB" w:rsidP="00250CBB">
      <w:pPr>
        <w:spacing w:after="0" w:line="240" w:lineRule="auto"/>
        <w:rPr>
          <w:rFonts w:cs="Calibri"/>
        </w:rPr>
      </w:pPr>
      <w:r>
        <w:rPr>
          <w:rFonts w:cs="Calibri"/>
        </w:rPr>
        <w:t>Name and Address of Practice Setting____________________________________________________________________________</w:t>
      </w:r>
    </w:p>
    <w:p w14:paraId="09739EAE" w14:textId="77777777" w:rsidR="00250CBB" w:rsidRDefault="00250CBB" w:rsidP="00250CBB">
      <w:pPr>
        <w:spacing w:after="0" w:line="240" w:lineRule="auto"/>
        <w:rPr>
          <w:rFonts w:cs="Calibri"/>
        </w:rPr>
      </w:pPr>
    </w:p>
    <w:p w14:paraId="339B353B" w14:textId="77777777" w:rsidR="00250CBB" w:rsidRDefault="00250CBB" w:rsidP="00250CBB">
      <w:pPr>
        <w:spacing w:after="0" w:line="240" w:lineRule="auto"/>
        <w:rPr>
          <w:rFonts w:cs="Calibri"/>
        </w:rPr>
      </w:pPr>
      <w:r>
        <w:rPr>
          <w:rFonts w:cs="Calibri"/>
        </w:rPr>
        <w:t>Position and profession_________________________________ Phone Number_______________</w:t>
      </w:r>
    </w:p>
    <w:p w14:paraId="6455DEDD" w14:textId="77777777" w:rsidR="00250CBB" w:rsidRDefault="00250CBB" w:rsidP="00250CBB">
      <w:pPr>
        <w:spacing w:after="0" w:line="240" w:lineRule="auto"/>
        <w:rPr>
          <w:rFonts w:cs="Calibri"/>
        </w:rPr>
      </w:pPr>
    </w:p>
    <w:p w14:paraId="4D53BA99" w14:textId="77777777" w:rsidR="00250CBB" w:rsidRDefault="00250CBB" w:rsidP="00250CBB">
      <w:pPr>
        <w:spacing w:after="0" w:line="240" w:lineRule="auto"/>
        <w:rPr>
          <w:rFonts w:cs="Calibri"/>
        </w:rPr>
      </w:pPr>
      <w:r>
        <w:rPr>
          <w:rFonts w:cs="Calibri"/>
        </w:rPr>
        <w:t>Relationship to applicant_________________________________________________________</w:t>
      </w:r>
    </w:p>
    <w:p w14:paraId="202A5228" w14:textId="77777777" w:rsidR="00250CBB" w:rsidRDefault="00250CBB" w:rsidP="00250CBB">
      <w:pPr>
        <w:spacing w:after="0" w:line="240" w:lineRule="auto"/>
        <w:rPr>
          <w:rFonts w:cs="Calibri"/>
          <w:szCs w:val="20"/>
        </w:rPr>
      </w:pPr>
    </w:p>
    <w:p w14:paraId="129E8274" w14:textId="77777777" w:rsidR="00250CBB" w:rsidRDefault="00250CBB" w:rsidP="00250CBB">
      <w:pPr>
        <w:spacing w:after="0" w:line="240" w:lineRule="auto"/>
        <w:rPr>
          <w:rFonts w:cs="Calibri"/>
          <w:szCs w:val="20"/>
        </w:rPr>
      </w:pPr>
    </w:p>
    <w:p w14:paraId="65FF5F46" w14:textId="77777777" w:rsidR="00250CBB" w:rsidRDefault="00250CBB" w:rsidP="00250CBB">
      <w:pPr>
        <w:spacing w:after="0" w:line="240" w:lineRule="auto"/>
        <w:rPr>
          <w:rFonts w:cs="Calibri"/>
          <w:szCs w:val="20"/>
        </w:rPr>
      </w:pPr>
    </w:p>
    <w:p w14:paraId="10F6F70B"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How many months/years have you known the applicant?</w:t>
      </w:r>
    </w:p>
    <w:p w14:paraId="6D702913" w14:textId="77777777" w:rsidR="00250CBB" w:rsidRDefault="00250CBB" w:rsidP="00250CBB">
      <w:pPr>
        <w:spacing w:after="0" w:line="240" w:lineRule="auto"/>
        <w:rPr>
          <w:rFonts w:cs="Calibri"/>
          <w:szCs w:val="20"/>
        </w:rPr>
      </w:pPr>
    </w:p>
    <w:p w14:paraId="02E4B411"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In your opinion is the applicant of good character and health?</w:t>
      </w:r>
    </w:p>
    <w:p w14:paraId="1ADCB4E3" w14:textId="77777777" w:rsidR="00250CBB" w:rsidRDefault="00250CBB" w:rsidP="00250CBB">
      <w:pPr>
        <w:pStyle w:val="ListParagraph"/>
        <w:spacing w:after="0" w:line="240" w:lineRule="auto"/>
        <w:rPr>
          <w:rFonts w:cs="Calibri"/>
          <w:szCs w:val="20"/>
        </w:rPr>
      </w:pPr>
    </w:p>
    <w:p w14:paraId="20143199"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 xml:space="preserve">In your opinion does the applicant have the academic skills to undertake the programme at the level applied for in the application form. </w:t>
      </w:r>
    </w:p>
    <w:p w14:paraId="41BF8FDA" w14:textId="77777777" w:rsidR="00250CBB" w:rsidRDefault="00250CBB" w:rsidP="00250CBB">
      <w:pPr>
        <w:spacing w:after="0" w:line="240" w:lineRule="auto"/>
        <w:rPr>
          <w:rFonts w:cs="Calibri"/>
          <w:szCs w:val="20"/>
        </w:rPr>
      </w:pPr>
    </w:p>
    <w:p w14:paraId="6CFE6CCB"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Does the applicant uphold the professional standards of their regulatory body (NMC/HCPC)?</w:t>
      </w:r>
    </w:p>
    <w:p w14:paraId="77A09656" w14:textId="77777777" w:rsidR="00250CBB" w:rsidRDefault="00250CBB" w:rsidP="00250CBB">
      <w:pPr>
        <w:pStyle w:val="ListParagraph"/>
        <w:spacing w:after="0" w:line="240" w:lineRule="auto"/>
        <w:rPr>
          <w:rFonts w:cs="Calibri"/>
          <w:szCs w:val="20"/>
        </w:rPr>
      </w:pPr>
    </w:p>
    <w:p w14:paraId="66B46557"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 xml:space="preserve">Have you ever questioned the applicant’s ability to practice safely? </w:t>
      </w:r>
    </w:p>
    <w:p w14:paraId="31A09D70" w14:textId="77777777" w:rsidR="00250CBB" w:rsidRDefault="00250CBB" w:rsidP="00250CBB">
      <w:pPr>
        <w:spacing w:after="0" w:line="240" w:lineRule="auto"/>
        <w:rPr>
          <w:rFonts w:cs="Calibri"/>
          <w:szCs w:val="20"/>
        </w:rPr>
      </w:pPr>
    </w:p>
    <w:p w14:paraId="79C49B90"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Are you aware of any previous or existing disciplinary actions that the applicant has been/is being investigated for?</w:t>
      </w:r>
    </w:p>
    <w:p w14:paraId="0690E744" w14:textId="77777777" w:rsidR="00250CBB" w:rsidRDefault="00250CBB" w:rsidP="00250CBB">
      <w:pPr>
        <w:pStyle w:val="ListParagraph"/>
        <w:spacing w:after="0" w:line="240" w:lineRule="auto"/>
        <w:rPr>
          <w:rFonts w:cs="Calibri"/>
          <w:szCs w:val="20"/>
        </w:rPr>
      </w:pPr>
    </w:p>
    <w:p w14:paraId="0004CA3D"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Do you believe that there is any reason why the above-named applicant would not be suitable to undertake a prescribing programme?</w:t>
      </w:r>
    </w:p>
    <w:p w14:paraId="52CF31EB" w14:textId="77777777" w:rsidR="00250CBB" w:rsidRDefault="00250CBB" w:rsidP="00250CBB">
      <w:pPr>
        <w:pStyle w:val="ListParagraph"/>
        <w:rPr>
          <w:rFonts w:cs="Calibri"/>
          <w:szCs w:val="20"/>
        </w:rPr>
      </w:pPr>
    </w:p>
    <w:p w14:paraId="71BAE135"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Do you have any other comments/concerns about the applicant?</w:t>
      </w:r>
    </w:p>
    <w:p w14:paraId="295E97FB" w14:textId="77777777" w:rsidR="00250CBB" w:rsidRDefault="00250CBB" w:rsidP="00250CBB">
      <w:pPr>
        <w:spacing w:after="0" w:line="240" w:lineRule="auto"/>
        <w:rPr>
          <w:rFonts w:cs="Calibri"/>
          <w:szCs w:val="20"/>
        </w:rPr>
      </w:pPr>
    </w:p>
    <w:p w14:paraId="2CF9370D" w14:textId="77777777" w:rsidR="00250CBB" w:rsidRDefault="00250CBB" w:rsidP="00250CBB">
      <w:pPr>
        <w:spacing w:after="0" w:line="240" w:lineRule="auto"/>
        <w:rPr>
          <w:rFonts w:cs="Calibri"/>
          <w:szCs w:val="20"/>
        </w:rPr>
      </w:pPr>
    </w:p>
    <w:p w14:paraId="6FC1B068" w14:textId="77777777" w:rsidR="00250CBB" w:rsidRDefault="00250CBB" w:rsidP="00250CBB">
      <w:pPr>
        <w:spacing w:after="0" w:line="240" w:lineRule="auto"/>
        <w:rPr>
          <w:rFonts w:cs="Calibri"/>
          <w:szCs w:val="20"/>
        </w:rPr>
      </w:pPr>
    </w:p>
    <w:p w14:paraId="749978F1" w14:textId="77777777" w:rsidR="00250CBB" w:rsidRDefault="00250CBB" w:rsidP="00250CBB">
      <w:pPr>
        <w:spacing w:after="0" w:line="240" w:lineRule="auto"/>
        <w:rPr>
          <w:rFonts w:cs="Calibri"/>
          <w:szCs w:val="20"/>
        </w:rPr>
      </w:pPr>
    </w:p>
    <w:p w14:paraId="3EC1BCCC" w14:textId="77777777" w:rsidR="00250CBB" w:rsidRDefault="00250CBB" w:rsidP="00250CBB">
      <w:pPr>
        <w:spacing w:after="0" w:line="240" w:lineRule="auto"/>
        <w:rPr>
          <w:rFonts w:cs="Calibri"/>
          <w:szCs w:val="20"/>
        </w:rPr>
      </w:pPr>
      <w:r>
        <w:rPr>
          <w:rFonts w:cs="Calibri"/>
          <w:szCs w:val="20"/>
        </w:rPr>
        <w:t>Signed____________________________________________ Dated__________________________</w:t>
      </w:r>
    </w:p>
    <w:p w14:paraId="2974B2B5" w14:textId="77777777" w:rsidR="00250CBB" w:rsidRDefault="00250CBB" w:rsidP="00250CBB">
      <w:pPr>
        <w:spacing w:after="0" w:line="240" w:lineRule="auto"/>
        <w:rPr>
          <w:rFonts w:cs="Calibri"/>
          <w:szCs w:val="20"/>
        </w:rPr>
      </w:pPr>
    </w:p>
    <w:p w14:paraId="7CF88000" w14:textId="77777777" w:rsidR="00250CBB" w:rsidRDefault="00250CBB" w:rsidP="00250CBB">
      <w:pPr>
        <w:spacing w:after="0" w:line="240" w:lineRule="auto"/>
        <w:rPr>
          <w:rFonts w:cs="Calibri"/>
          <w:szCs w:val="20"/>
        </w:rPr>
      </w:pPr>
    </w:p>
    <w:p w14:paraId="64536D52" w14:textId="46D44166" w:rsidR="00250CBB" w:rsidRDefault="00250CBB" w:rsidP="00250CBB">
      <w:pPr>
        <w:spacing w:after="0" w:line="240" w:lineRule="auto"/>
      </w:pPr>
      <w:r>
        <w:rPr>
          <w:rFonts w:cs="Calibri"/>
          <w:szCs w:val="20"/>
        </w:rPr>
        <w:t xml:space="preserve">Thank you for completing the above reference. the prescribing team may contact you should they have any further questions.  Please send this reference directly to </w:t>
      </w:r>
      <w:hyperlink r:id="rId15" w:history="1">
        <w:r>
          <w:rPr>
            <w:rStyle w:val="Hyperlink"/>
            <w:rFonts w:cs="Calibri"/>
            <w:szCs w:val="20"/>
          </w:rPr>
          <w:t>CPD@essex.ac.uk</w:t>
        </w:r>
      </w:hyperlink>
      <w:r>
        <w:rPr>
          <w:rFonts w:cs="Calibri"/>
          <w:szCs w:val="20"/>
        </w:rPr>
        <w:t xml:space="preserve">.  Please note that the applicant’s application cannot be processed until this completed form has been received and processed by the prescribing programme team. </w:t>
      </w:r>
    </w:p>
    <w:p w14:paraId="76EC4F2D" w14:textId="200524F1" w:rsidR="00250CBB" w:rsidRDefault="00250CBB">
      <w:pPr>
        <w:ind w:left="384"/>
      </w:pPr>
    </w:p>
    <w:p w14:paraId="0066F298" w14:textId="087557CF" w:rsidR="00250CBB" w:rsidRDefault="00250CBB">
      <w:pPr>
        <w:ind w:left="384"/>
      </w:pPr>
    </w:p>
    <w:p w14:paraId="18B66896" w14:textId="28D6EFD1" w:rsidR="00250CBB" w:rsidRDefault="00250CBB">
      <w:pPr>
        <w:ind w:left="384"/>
      </w:pPr>
    </w:p>
    <w:p w14:paraId="58BAEB65" w14:textId="15E5684F" w:rsidR="00250CBB" w:rsidRDefault="00250CBB">
      <w:pPr>
        <w:ind w:left="384"/>
      </w:pPr>
    </w:p>
    <w:p w14:paraId="1CDF5BFE" w14:textId="3FD8E914" w:rsidR="00250CBB" w:rsidRDefault="00250CBB">
      <w:pPr>
        <w:ind w:left="384"/>
      </w:pPr>
    </w:p>
    <w:p w14:paraId="7F727AE1" w14:textId="65E1090A" w:rsidR="00250CBB" w:rsidRDefault="00250CBB">
      <w:pPr>
        <w:ind w:left="384"/>
      </w:pPr>
    </w:p>
    <w:p w14:paraId="0524B5DA" w14:textId="6C613147" w:rsidR="00250CBB" w:rsidRDefault="00250CBB">
      <w:pPr>
        <w:ind w:left="384"/>
      </w:pPr>
    </w:p>
    <w:p w14:paraId="67AC5CC3" w14:textId="5A6F9B4D" w:rsidR="00250CBB" w:rsidRDefault="00250CBB">
      <w:pPr>
        <w:ind w:left="384"/>
      </w:pPr>
    </w:p>
    <w:p w14:paraId="06A5B97C" w14:textId="1EC97BBA" w:rsidR="00250CBB" w:rsidRDefault="00250CBB">
      <w:pPr>
        <w:ind w:left="384"/>
      </w:pPr>
    </w:p>
    <w:p w14:paraId="329C5275" w14:textId="32141BB6" w:rsidR="00250CBB" w:rsidRDefault="00250CBB">
      <w:pPr>
        <w:ind w:left="384"/>
      </w:pPr>
    </w:p>
    <w:p w14:paraId="4877DA5A" w14:textId="3900823E" w:rsidR="00250CBB" w:rsidRDefault="00250CBB">
      <w:pPr>
        <w:ind w:left="384"/>
      </w:pPr>
    </w:p>
    <w:p w14:paraId="63914C4E" w14:textId="582926A0" w:rsidR="00250CBB" w:rsidRDefault="00250CBB">
      <w:pPr>
        <w:ind w:left="384"/>
      </w:pPr>
    </w:p>
    <w:p w14:paraId="3DBB9D3E" w14:textId="42E4B72F" w:rsidR="00250CBB" w:rsidRDefault="00250CBB">
      <w:pPr>
        <w:ind w:left="384"/>
      </w:pPr>
      <w:r>
        <w:rPr>
          <w:noProof/>
          <w:szCs w:val="20"/>
        </w:rPr>
        <mc:AlternateContent>
          <mc:Choice Requires="wps">
            <w:drawing>
              <wp:anchor distT="0" distB="0" distL="114300" distR="114300" simplePos="0" relativeHeight="251703296" behindDoc="0" locked="0" layoutInCell="1" allowOverlap="1" wp14:anchorId="7F20D31C" wp14:editId="2B0BB33A">
                <wp:simplePos x="0" y="0"/>
                <wp:positionH relativeFrom="column">
                  <wp:posOffset>723900</wp:posOffset>
                </wp:positionH>
                <wp:positionV relativeFrom="paragraph">
                  <wp:posOffset>154940</wp:posOffset>
                </wp:positionV>
                <wp:extent cx="5863590" cy="533400"/>
                <wp:effectExtent l="0" t="0" r="22860" b="19050"/>
                <wp:wrapNone/>
                <wp:docPr id="27" name="Text Box 1"/>
                <wp:cNvGraphicFramePr/>
                <a:graphic xmlns:a="http://schemas.openxmlformats.org/drawingml/2006/main">
                  <a:graphicData uri="http://schemas.microsoft.com/office/word/2010/wordprocessingShape">
                    <wps:wsp>
                      <wps:cNvSpPr txBox="1"/>
                      <wps:spPr>
                        <a:xfrm>
                          <a:off x="0" y="0"/>
                          <a:ext cx="5863590" cy="533400"/>
                        </a:xfrm>
                        <a:prstGeom prst="rect">
                          <a:avLst/>
                        </a:prstGeom>
                        <a:solidFill>
                          <a:srgbClr val="FFFFFF"/>
                        </a:solidFill>
                        <a:ln w="25402">
                          <a:solidFill>
                            <a:srgbClr val="4F81BD"/>
                          </a:solidFill>
                          <a:prstDash val="solid"/>
                        </a:ln>
                      </wps:spPr>
                      <wps:txbx>
                        <w:txbxContent>
                          <w:p w14:paraId="486B3996" w14:textId="77777777" w:rsidR="0033196C" w:rsidRDefault="0033196C" w:rsidP="00250CBB">
                            <w:r>
                              <w:rPr>
                                <w:b/>
                                <w:noProof/>
                                <w:sz w:val="28"/>
                                <w:szCs w:val="28"/>
                              </w:rPr>
                              <w:drawing>
                                <wp:inline distT="0" distB="0" distL="0" distR="0" wp14:anchorId="1359E642" wp14:editId="7AE32C31">
                                  <wp:extent cx="865872" cy="291867"/>
                                  <wp:effectExtent l="0" t="0" r="0" b="0"/>
                                  <wp:docPr id="28" name="Picture 3" descr="heade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rcRect/>
                                          <a:stretch>
                                            <a:fillRect/>
                                          </a:stretch>
                                        </pic:blipFill>
                                        <pic:spPr>
                                          <a:xfrm>
                                            <a:off x="0" y="0"/>
                                            <a:ext cx="865872" cy="291867"/>
                                          </a:xfrm>
                                          <a:prstGeom prst="rect">
                                            <a:avLst/>
                                          </a:prstGeom>
                                          <a:noFill/>
                                          <a:ln>
                                            <a:noFill/>
                                            <a:prstDash/>
                                          </a:ln>
                                        </pic:spPr>
                                      </pic:pic>
                                    </a:graphicData>
                                  </a:graphic>
                                </wp:inline>
                              </w:drawing>
                            </w:r>
                            <w:r>
                              <w:rPr>
                                <w:sz w:val="36"/>
                                <w:szCs w:val="36"/>
                              </w:rPr>
                              <w:t xml:space="preserve">          Prescribing Programme Reference</w:t>
                            </w:r>
                          </w:p>
                          <w:p w14:paraId="548D0D00" w14:textId="77777777" w:rsidR="0033196C" w:rsidRDefault="0033196C" w:rsidP="00250CBB"/>
                        </w:txbxContent>
                      </wps:txbx>
                      <wps:bodyPr vert="horz" wrap="square" lIns="91440" tIns="45720" rIns="91440" bIns="45720" anchor="t" anchorCtr="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20D31C" id="_x0000_s1047" type="#_x0000_t202" style="position:absolute;left:0;text-align:left;margin-left:57pt;margin-top:12.2pt;width:461.7pt;height:4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" strokecolor="#4f81bd" strokeweight=".70561mm">
                <v:textbox>
                  <w:txbxContent>
                    <w:p w14:paraId="486B3996" w14:textId="77777777" w:rsidR="0033196C" w:rsidRDefault="0033196C" w:rsidP="00250CBB">
                      <w:r>
                        <w:rPr>
                          <w:b/>
                          <w:noProof/>
                          <w:sz w:val="28"/>
                          <w:szCs w:val="28"/>
                        </w:rPr>
                        <w:drawing>
                          <wp:inline distT="0" distB="0" distL="0" distR="0" wp14:anchorId="1359E642" wp14:editId="7AE32C31">
                            <wp:extent cx="865872" cy="291867"/>
                            <wp:effectExtent l="0" t="0" r="0" b="0"/>
                            <wp:docPr id="28" name="Picture 3" descr="heade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865872" cy="291867"/>
                                    </a:xfrm>
                                    <a:prstGeom prst="rect">
                                      <a:avLst/>
                                    </a:prstGeom>
                                    <a:noFill/>
                                    <a:ln>
                                      <a:noFill/>
                                      <a:prstDash/>
                                    </a:ln>
                                  </pic:spPr>
                                </pic:pic>
                              </a:graphicData>
                            </a:graphic>
                          </wp:inline>
                        </w:drawing>
                      </w:r>
                      <w:r>
                        <w:rPr>
                          <w:sz w:val="36"/>
                          <w:szCs w:val="36"/>
                        </w:rPr>
                        <w:t xml:space="preserve">          Prescribing Programme Reference</w:t>
                      </w:r>
                    </w:p>
                    <w:p w14:paraId="548D0D00" w14:textId="77777777" w:rsidR="0033196C" w:rsidRDefault="0033196C" w:rsidP="00250CBB"/>
                  </w:txbxContent>
                </v:textbox>
              </v:shape>
            </w:pict>
          </mc:Fallback>
        </mc:AlternateContent>
      </w:r>
    </w:p>
    <w:p w14:paraId="21411598" w14:textId="06D48C80" w:rsidR="00250CBB" w:rsidRDefault="00250CBB" w:rsidP="00250CBB">
      <w:pPr>
        <w:spacing w:after="0" w:line="240" w:lineRule="auto"/>
        <w:rPr>
          <w:rFonts w:cs="Calibri"/>
        </w:rPr>
      </w:pPr>
    </w:p>
    <w:p w14:paraId="108A58C7" w14:textId="1214CC0D" w:rsidR="00250CBB" w:rsidRDefault="00250CBB" w:rsidP="00250CBB">
      <w:pPr>
        <w:spacing w:after="0" w:line="240" w:lineRule="auto"/>
        <w:rPr>
          <w:rFonts w:cs="Calibri"/>
        </w:rPr>
      </w:pPr>
    </w:p>
    <w:p w14:paraId="106AA652" w14:textId="77777777" w:rsidR="00250CBB" w:rsidRDefault="00250CBB" w:rsidP="00250CBB">
      <w:pPr>
        <w:spacing w:after="0" w:line="240" w:lineRule="auto"/>
        <w:rPr>
          <w:rFonts w:cs="Calibri"/>
        </w:rPr>
      </w:pPr>
    </w:p>
    <w:p w14:paraId="2339DEEB" w14:textId="77777777" w:rsidR="00250CBB" w:rsidRDefault="00250CBB" w:rsidP="00250CBB">
      <w:pPr>
        <w:spacing w:after="0" w:line="240" w:lineRule="auto"/>
        <w:rPr>
          <w:rFonts w:cs="Calibri"/>
        </w:rPr>
      </w:pPr>
    </w:p>
    <w:p w14:paraId="2118C7C8" w14:textId="77777777" w:rsidR="00250CBB" w:rsidRDefault="00250CBB" w:rsidP="00250CBB">
      <w:pPr>
        <w:spacing w:after="0" w:line="240" w:lineRule="auto"/>
        <w:rPr>
          <w:rFonts w:cs="Calibri"/>
        </w:rPr>
      </w:pPr>
    </w:p>
    <w:p w14:paraId="14986A0E" w14:textId="77777777" w:rsidR="00250CBB" w:rsidRDefault="00250CBB" w:rsidP="00250CBB">
      <w:pPr>
        <w:spacing w:after="0" w:line="240" w:lineRule="auto"/>
        <w:rPr>
          <w:rFonts w:cs="Calibri"/>
        </w:rPr>
      </w:pPr>
    </w:p>
    <w:p w14:paraId="69BD7BB9" w14:textId="77777777" w:rsidR="00250CBB" w:rsidRDefault="00250CBB" w:rsidP="00250CBB">
      <w:pPr>
        <w:spacing w:after="0" w:line="240" w:lineRule="auto"/>
        <w:rPr>
          <w:rFonts w:cs="Calibri"/>
        </w:rPr>
      </w:pPr>
    </w:p>
    <w:p w14:paraId="31A4E4D2" w14:textId="77777777" w:rsidR="00250CBB" w:rsidRDefault="00250CBB" w:rsidP="00250CBB">
      <w:pPr>
        <w:spacing w:after="0" w:line="240" w:lineRule="auto"/>
        <w:rPr>
          <w:rFonts w:cs="Calibri"/>
        </w:rPr>
      </w:pPr>
    </w:p>
    <w:p w14:paraId="5DF7F621" w14:textId="77777777" w:rsidR="00250CBB" w:rsidRDefault="00250CBB" w:rsidP="00250CBB">
      <w:pPr>
        <w:spacing w:after="0" w:line="240" w:lineRule="auto"/>
        <w:rPr>
          <w:rFonts w:cs="Calibri"/>
        </w:rPr>
      </w:pPr>
    </w:p>
    <w:p w14:paraId="4AB9D391" w14:textId="1DEB1100" w:rsidR="00250CBB" w:rsidRDefault="00250CBB" w:rsidP="00250CBB">
      <w:pPr>
        <w:spacing w:after="0" w:line="240" w:lineRule="auto"/>
        <w:rPr>
          <w:rFonts w:cs="Calibri"/>
        </w:rPr>
      </w:pPr>
      <w:r>
        <w:rPr>
          <w:rFonts w:cs="Calibri"/>
        </w:rPr>
        <w:t xml:space="preserve">Thank you for agreeing to complete an application reference request for the prescribing programme at Essex University.  Please complete all requested sections to the best of your knowledge and ability. </w:t>
      </w:r>
    </w:p>
    <w:p w14:paraId="55F63FA3" w14:textId="77777777" w:rsidR="00250CBB" w:rsidRDefault="00250CBB" w:rsidP="00250CBB">
      <w:pPr>
        <w:spacing w:after="0" w:line="240" w:lineRule="auto"/>
        <w:rPr>
          <w:rFonts w:cs="Calibri"/>
        </w:rPr>
      </w:pPr>
    </w:p>
    <w:p w14:paraId="62F42183" w14:textId="77777777" w:rsidR="00250CBB" w:rsidRDefault="00250CBB" w:rsidP="00250CBB">
      <w:pPr>
        <w:spacing w:after="0" w:line="240" w:lineRule="auto"/>
        <w:rPr>
          <w:rFonts w:cs="Calibri"/>
        </w:rPr>
      </w:pPr>
    </w:p>
    <w:p w14:paraId="4AB67B80" w14:textId="77777777" w:rsidR="00250CBB" w:rsidRDefault="00250CBB" w:rsidP="00250CBB">
      <w:pPr>
        <w:spacing w:after="0" w:line="240" w:lineRule="auto"/>
        <w:rPr>
          <w:rFonts w:cs="Calibri"/>
        </w:rPr>
      </w:pPr>
      <w:r>
        <w:rPr>
          <w:rFonts w:cs="Calibri"/>
        </w:rPr>
        <w:t>Name of Applicant________________________________________________________</w:t>
      </w:r>
    </w:p>
    <w:p w14:paraId="55ACC054" w14:textId="77777777" w:rsidR="00250CBB" w:rsidRDefault="00250CBB" w:rsidP="00250CBB">
      <w:pPr>
        <w:spacing w:after="0" w:line="240" w:lineRule="auto"/>
        <w:rPr>
          <w:rFonts w:cs="Calibri"/>
        </w:rPr>
      </w:pPr>
    </w:p>
    <w:p w14:paraId="5F5B46C2" w14:textId="77777777" w:rsidR="00250CBB" w:rsidRDefault="00250CBB" w:rsidP="00250CBB">
      <w:pPr>
        <w:spacing w:after="0" w:line="240" w:lineRule="auto"/>
        <w:rPr>
          <w:rFonts w:cs="Calibri"/>
        </w:rPr>
      </w:pPr>
      <w:r>
        <w:rPr>
          <w:rFonts w:cs="Calibri"/>
        </w:rPr>
        <w:t>Name of Referee_________________________________________________________</w:t>
      </w:r>
    </w:p>
    <w:p w14:paraId="4BB65E10" w14:textId="77777777" w:rsidR="00250CBB" w:rsidRDefault="00250CBB" w:rsidP="00250CBB">
      <w:pPr>
        <w:spacing w:after="0" w:line="240" w:lineRule="auto"/>
        <w:rPr>
          <w:rFonts w:cs="Calibri"/>
        </w:rPr>
      </w:pPr>
    </w:p>
    <w:p w14:paraId="2E4360A2" w14:textId="77777777" w:rsidR="00250CBB" w:rsidRDefault="00250CBB" w:rsidP="00250CBB">
      <w:pPr>
        <w:spacing w:after="0" w:line="240" w:lineRule="auto"/>
        <w:rPr>
          <w:rFonts w:cs="Calibri"/>
        </w:rPr>
      </w:pPr>
      <w:r>
        <w:rPr>
          <w:rFonts w:cs="Calibri"/>
        </w:rPr>
        <w:t>Name and Address of Practice Setting____________________________________________________________________________</w:t>
      </w:r>
    </w:p>
    <w:p w14:paraId="69DEF201" w14:textId="77777777" w:rsidR="00250CBB" w:rsidRDefault="00250CBB" w:rsidP="00250CBB">
      <w:pPr>
        <w:spacing w:after="0" w:line="240" w:lineRule="auto"/>
        <w:rPr>
          <w:rFonts w:cs="Calibri"/>
        </w:rPr>
      </w:pPr>
    </w:p>
    <w:p w14:paraId="28F6F152" w14:textId="77777777" w:rsidR="00250CBB" w:rsidRDefault="00250CBB" w:rsidP="00250CBB">
      <w:pPr>
        <w:spacing w:after="0" w:line="240" w:lineRule="auto"/>
        <w:rPr>
          <w:rFonts w:cs="Calibri"/>
        </w:rPr>
      </w:pPr>
      <w:r>
        <w:rPr>
          <w:rFonts w:cs="Calibri"/>
        </w:rPr>
        <w:t>Position and profession_________________________________ Phone Number_______________</w:t>
      </w:r>
    </w:p>
    <w:p w14:paraId="2494B247" w14:textId="77777777" w:rsidR="00250CBB" w:rsidRDefault="00250CBB" w:rsidP="00250CBB">
      <w:pPr>
        <w:spacing w:after="0" w:line="240" w:lineRule="auto"/>
        <w:rPr>
          <w:rFonts w:cs="Calibri"/>
        </w:rPr>
      </w:pPr>
    </w:p>
    <w:p w14:paraId="77881F50" w14:textId="77777777" w:rsidR="00250CBB" w:rsidRDefault="00250CBB" w:rsidP="00250CBB">
      <w:pPr>
        <w:spacing w:after="0" w:line="240" w:lineRule="auto"/>
        <w:rPr>
          <w:rFonts w:cs="Calibri"/>
        </w:rPr>
      </w:pPr>
      <w:r>
        <w:rPr>
          <w:rFonts w:cs="Calibri"/>
        </w:rPr>
        <w:t>Relationship to applicant_________________________________________________________</w:t>
      </w:r>
    </w:p>
    <w:p w14:paraId="3C2631E1" w14:textId="77777777" w:rsidR="00250CBB" w:rsidRDefault="00250CBB" w:rsidP="00250CBB">
      <w:pPr>
        <w:spacing w:after="0" w:line="240" w:lineRule="auto"/>
        <w:rPr>
          <w:rFonts w:cs="Calibri"/>
          <w:szCs w:val="20"/>
        </w:rPr>
      </w:pPr>
    </w:p>
    <w:p w14:paraId="20545B48" w14:textId="77777777" w:rsidR="00250CBB" w:rsidRDefault="00250CBB" w:rsidP="00250CBB">
      <w:pPr>
        <w:spacing w:after="0" w:line="240" w:lineRule="auto"/>
        <w:rPr>
          <w:rFonts w:cs="Calibri"/>
          <w:szCs w:val="20"/>
        </w:rPr>
      </w:pPr>
    </w:p>
    <w:p w14:paraId="5F3EAB20" w14:textId="77777777" w:rsidR="00250CBB" w:rsidRDefault="00250CBB" w:rsidP="00250CBB">
      <w:pPr>
        <w:spacing w:after="0" w:line="240" w:lineRule="auto"/>
        <w:rPr>
          <w:rFonts w:cs="Calibri"/>
          <w:szCs w:val="20"/>
        </w:rPr>
      </w:pPr>
    </w:p>
    <w:p w14:paraId="0237DFE4"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How many months/years have you known the applicant?</w:t>
      </w:r>
    </w:p>
    <w:p w14:paraId="3494EB92" w14:textId="77777777" w:rsidR="00250CBB" w:rsidRDefault="00250CBB" w:rsidP="00250CBB">
      <w:pPr>
        <w:spacing w:after="0" w:line="240" w:lineRule="auto"/>
        <w:rPr>
          <w:rFonts w:cs="Calibri"/>
          <w:szCs w:val="20"/>
        </w:rPr>
      </w:pPr>
    </w:p>
    <w:p w14:paraId="501E0D4B"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In your opinion is the applicant of good character and health?</w:t>
      </w:r>
    </w:p>
    <w:p w14:paraId="2BF0CB24" w14:textId="77777777" w:rsidR="00250CBB" w:rsidRDefault="00250CBB" w:rsidP="00250CBB">
      <w:pPr>
        <w:pStyle w:val="ListParagraph"/>
        <w:spacing w:after="0" w:line="240" w:lineRule="auto"/>
        <w:rPr>
          <w:rFonts w:cs="Calibri"/>
          <w:szCs w:val="20"/>
        </w:rPr>
      </w:pPr>
    </w:p>
    <w:p w14:paraId="4FADF633"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 xml:space="preserve">In your opinion does the applicant have the academic skills to undertake the programme at the level applied for in the application form. </w:t>
      </w:r>
    </w:p>
    <w:p w14:paraId="5FCADF5D" w14:textId="77777777" w:rsidR="00250CBB" w:rsidRDefault="00250CBB" w:rsidP="00250CBB">
      <w:pPr>
        <w:spacing w:after="0" w:line="240" w:lineRule="auto"/>
        <w:rPr>
          <w:rFonts w:cs="Calibri"/>
          <w:szCs w:val="20"/>
        </w:rPr>
      </w:pPr>
    </w:p>
    <w:p w14:paraId="04E7CEA7"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Does the applicant uphold the professional standards of their regulatory body (NMC/HCPC)?</w:t>
      </w:r>
    </w:p>
    <w:p w14:paraId="4BEF844E" w14:textId="77777777" w:rsidR="00250CBB" w:rsidRDefault="00250CBB" w:rsidP="00250CBB">
      <w:pPr>
        <w:pStyle w:val="ListParagraph"/>
        <w:spacing w:after="0" w:line="240" w:lineRule="auto"/>
        <w:rPr>
          <w:rFonts w:cs="Calibri"/>
          <w:szCs w:val="20"/>
        </w:rPr>
      </w:pPr>
    </w:p>
    <w:p w14:paraId="3EB3818C"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 xml:space="preserve">Have you ever questioned the applicant’s ability to practice safely? </w:t>
      </w:r>
    </w:p>
    <w:p w14:paraId="077DB034" w14:textId="77777777" w:rsidR="00250CBB" w:rsidRDefault="00250CBB" w:rsidP="00250CBB">
      <w:pPr>
        <w:spacing w:after="0" w:line="240" w:lineRule="auto"/>
        <w:rPr>
          <w:rFonts w:cs="Calibri"/>
          <w:szCs w:val="20"/>
        </w:rPr>
      </w:pPr>
    </w:p>
    <w:p w14:paraId="7BDD7448"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Are you aware of any previous or existing disciplinary actions that the applicant has been/is being investigated for?</w:t>
      </w:r>
    </w:p>
    <w:p w14:paraId="79C2F39A" w14:textId="77777777" w:rsidR="00250CBB" w:rsidRDefault="00250CBB" w:rsidP="00250CBB">
      <w:pPr>
        <w:pStyle w:val="ListParagraph"/>
        <w:spacing w:after="0" w:line="240" w:lineRule="auto"/>
        <w:rPr>
          <w:rFonts w:cs="Calibri"/>
          <w:szCs w:val="20"/>
        </w:rPr>
      </w:pPr>
    </w:p>
    <w:p w14:paraId="4708481E"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Do you believe that there is any reason why the above-named applicant would not be suitable to undertake a prescribing programme?</w:t>
      </w:r>
    </w:p>
    <w:p w14:paraId="23C37367" w14:textId="77777777" w:rsidR="00250CBB" w:rsidRDefault="00250CBB" w:rsidP="00250CBB">
      <w:pPr>
        <w:pStyle w:val="ListParagraph"/>
        <w:rPr>
          <w:rFonts w:cs="Calibri"/>
          <w:szCs w:val="20"/>
        </w:rPr>
      </w:pPr>
    </w:p>
    <w:p w14:paraId="1C2EFB5B"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Do you have any other comments/concerns about the applicant?</w:t>
      </w:r>
    </w:p>
    <w:p w14:paraId="516D89BB" w14:textId="77777777" w:rsidR="00250CBB" w:rsidRDefault="00250CBB" w:rsidP="00250CBB">
      <w:pPr>
        <w:spacing w:after="0" w:line="240" w:lineRule="auto"/>
        <w:rPr>
          <w:rFonts w:cs="Calibri"/>
          <w:szCs w:val="20"/>
        </w:rPr>
      </w:pPr>
    </w:p>
    <w:p w14:paraId="7249A332" w14:textId="77777777" w:rsidR="00250CBB" w:rsidRDefault="00250CBB" w:rsidP="00250CBB">
      <w:pPr>
        <w:spacing w:after="0" w:line="240" w:lineRule="auto"/>
        <w:rPr>
          <w:rFonts w:cs="Calibri"/>
          <w:szCs w:val="20"/>
        </w:rPr>
      </w:pPr>
    </w:p>
    <w:p w14:paraId="0E06B452" w14:textId="77777777" w:rsidR="00250CBB" w:rsidRDefault="00250CBB" w:rsidP="00250CBB">
      <w:pPr>
        <w:spacing w:after="0" w:line="240" w:lineRule="auto"/>
        <w:rPr>
          <w:rFonts w:cs="Calibri"/>
          <w:szCs w:val="20"/>
        </w:rPr>
      </w:pPr>
    </w:p>
    <w:p w14:paraId="32406AB5" w14:textId="77777777" w:rsidR="00250CBB" w:rsidRDefault="00250CBB" w:rsidP="00250CBB">
      <w:pPr>
        <w:spacing w:after="0" w:line="240" w:lineRule="auto"/>
        <w:rPr>
          <w:rFonts w:cs="Calibri"/>
          <w:szCs w:val="20"/>
        </w:rPr>
      </w:pPr>
    </w:p>
    <w:p w14:paraId="6C4A6F14" w14:textId="77777777" w:rsidR="00250CBB" w:rsidRDefault="00250CBB" w:rsidP="00250CBB">
      <w:pPr>
        <w:spacing w:after="0" w:line="240" w:lineRule="auto"/>
        <w:rPr>
          <w:rFonts w:cs="Calibri"/>
          <w:szCs w:val="20"/>
        </w:rPr>
      </w:pPr>
      <w:r>
        <w:rPr>
          <w:rFonts w:cs="Calibri"/>
          <w:szCs w:val="20"/>
        </w:rPr>
        <w:t>Signed____________________________________________ Dated__________________________</w:t>
      </w:r>
    </w:p>
    <w:p w14:paraId="7E943D7C" w14:textId="77777777" w:rsidR="00250CBB" w:rsidRDefault="00250CBB" w:rsidP="00250CBB">
      <w:pPr>
        <w:spacing w:after="0" w:line="240" w:lineRule="auto"/>
        <w:rPr>
          <w:rFonts w:cs="Calibri"/>
          <w:szCs w:val="20"/>
        </w:rPr>
      </w:pPr>
    </w:p>
    <w:p w14:paraId="1807BB8E" w14:textId="77777777" w:rsidR="00250CBB" w:rsidRDefault="00250CBB" w:rsidP="00250CBB">
      <w:pPr>
        <w:spacing w:after="0" w:line="240" w:lineRule="auto"/>
        <w:rPr>
          <w:rFonts w:cs="Calibri"/>
          <w:szCs w:val="20"/>
        </w:rPr>
      </w:pPr>
    </w:p>
    <w:p w14:paraId="7BB2F3A6" w14:textId="7E568AFF" w:rsidR="00250CBB" w:rsidRDefault="00250CBB" w:rsidP="00250CBB">
      <w:pPr>
        <w:spacing w:after="0" w:line="240" w:lineRule="auto"/>
        <w:rPr>
          <w:rFonts w:cs="Calibri"/>
          <w:szCs w:val="20"/>
        </w:rPr>
      </w:pPr>
      <w:r>
        <w:rPr>
          <w:rFonts w:cs="Calibri"/>
          <w:szCs w:val="20"/>
        </w:rPr>
        <w:t xml:space="preserve">Thank you for completing the above reference. the prescribing team may contact you should they have any further questions.  Please send this reference directly to </w:t>
      </w:r>
      <w:hyperlink r:id="rId16" w:history="1">
        <w:r>
          <w:rPr>
            <w:rStyle w:val="Hyperlink"/>
            <w:rFonts w:cs="Calibri"/>
            <w:szCs w:val="20"/>
          </w:rPr>
          <w:t>CPD@essex.ac.uk</w:t>
        </w:r>
      </w:hyperlink>
      <w:r>
        <w:rPr>
          <w:rFonts w:cs="Calibri"/>
          <w:szCs w:val="20"/>
        </w:rPr>
        <w:t xml:space="preserve">.  Please note that the applicant’s application cannot be processed until this completed form has been received and processed by the prescribing programme team. </w:t>
      </w:r>
    </w:p>
    <w:p w14:paraId="591F517F" w14:textId="21864E87" w:rsidR="0033196C" w:rsidRDefault="0033196C" w:rsidP="00250CBB">
      <w:pPr>
        <w:spacing w:after="0" w:line="240" w:lineRule="auto"/>
        <w:rPr>
          <w:rFonts w:cs="Calibri"/>
          <w:szCs w:val="20"/>
        </w:rPr>
      </w:pPr>
    </w:p>
    <w:p w14:paraId="387F5F45" w14:textId="0976A5D3" w:rsidR="0033196C" w:rsidRDefault="0033196C" w:rsidP="00250CBB">
      <w:pPr>
        <w:spacing w:after="0" w:line="240" w:lineRule="auto"/>
        <w:rPr>
          <w:rFonts w:cs="Calibri"/>
          <w:szCs w:val="20"/>
        </w:rPr>
      </w:pPr>
    </w:p>
    <w:p w14:paraId="27C43545" w14:textId="2D3C5296" w:rsidR="0033196C" w:rsidRDefault="0033196C" w:rsidP="00250CBB">
      <w:pPr>
        <w:spacing w:after="0" w:line="240" w:lineRule="auto"/>
        <w:rPr>
          <w:rFonts w:cs="Calibri"/>
          <w:szCs w:val="20"/>
        </w:rPr>
      </w:pPr>
    </w:p>
    <w:p w14:paraId="7E391902" w14:textId="6F815DBB" w:rsidR="0033196C" w:rsidRDefault="0033196C" w:rsidP="00250CBB">
      <w:pPr>
        <w:spacing w:after="0" w:line="240" w:lineRule="auto"/>
        <w:rPr>
          <w:rFonts w:cs="Calibri"/>
          <w:szCs w:val="20"/>
        </w:rPr>
      </w:pPr>
    </w:p>
    <w:p w14:paraId="50F5C073" w14:textId="7EE4DCCE" w:rsidR="0033196C" w:rsidRDefault="0033196C" w:rsidP="00250CBB">
      <w:pPr>
        <w:spacing w:after="0" w:line="240" w:lineRule="auto"/>
        <w:rPr>
          <w:rFonts w:cs="Calibri"/>
          <w:szCs w:val="20"/>
        </w:rPr>
      </w:pPr>
    </w:p>
    <w:p w14:paraId="2CF7D3A8" w14:textId="3A7FA195" w:rsidR="0033196C" w:rsidRDefault="0033196C" w:rsidP="00250CBB">
      <w:pPr>
        <w:spacing w:after="0" w:line="240" w:lineRule="auto"/>
        <w:rPr>
          <w:rFonts w:cs="Calibri"/>
          <w:szCs w:val="20"/>
        </w:rPr>
      </w:pPr>
    </w:p>
    <w:p w14:paraId="4D66AAE4" w14:textId="76B6DDE4" w:rsidR="0033196C" w:rsidRDefault="0033196C" w:rsidP="00250CBB">
      <w:pPr>
        <w:spacing w:after="0" w:line="240" w:lineRule="auto"/>
        <w:rPr>
          <w:rFonts w:cs="Calibri"/>
          <w:szCs w:val="20"/>
        </w:rPr>
      </w:pPr>
    </w:p>
    <w:p w14:paraId="606B77B3" w14:textId="77777777" w:rsidR="0033196C" w:rsidRDefault="0033196C" w:rsidP="00250CBB">
      <w:pPr>
        <w:spacing w:after="0" w:line="240" w:lineRule="auto"/>
      </w:pPr>
    </w:p>
    <w:p w14:paraId="5BAF03B2" w14:textId="642DA0A6" w:rsidR="00250CBB" w:rsidRDefault="00250CBB">
      <w:pPr>
        <w:ind w:left="384"/>
      </w:pPr>
    </w:p>
    <w:p w14:paraId="4F231CE7" w14:textId="77777777" w:rsidR="0033196C" w:rsidRDefault="0033196C" w:rsidP="0033196C">
      <w:pPr>
        <w:pStyle w:val="Body"/>
        <w:jc w:val="center"/>
        <w:rPr>
          <w:rFonts w:ascii="Georgia" w:hAnsi="Georgia"/>
          <w:bCs/>
          <w:sz w:val="40"/>
          <w:szCs w:val="40"/>
        </w:rPr>
      </w:pPr>
      <w:r>
        <w:rPr>
          <w:rFonts w:ascii="Georgia" w:hAnsi="Georgia"/>
          <w:bCs/>
          <w:sz w:val="40"/>
          <w:szCs w:val="40"/>
        </w:rPr>
        <w:lastRenderedPageBreak/>
        <w:t>Additional Practice Audit Form</w:t>
      </w:r>
    </w:p>
    <w:p w14:paraId="11189D8B" w14:textId="77777777" w:rsidR="0033196C" w:rsidRDefault="0033196C" w:rsidP="0033196C">
      <w:pPr>
        <w:pStyle w:val="Body"/>
        <w:jc w:val="center"/>
        <w:rPr>
          <w:rFonts w:ascii="Georgia" w:hAnsi="Georgia"/>
        </w:rPr>
      </w:pPr>
    </w:p>
    <w:p w14:paraId="786085E1" w14:textId="77777777" w:rsidR="0033196C" w:rsidRDefault="0033196C" w:rsidP="0033196C">
      <w:pPr>
        <w:pStyle w:val="Body"/>
        <w:jc w:val="center"/>
        <w:rPr>
          <w:rFonts w:ascii="Georgia" w:hAnsi="Georgia"/>
        </w:rPr>
      </w:pPr>
      <w:r w:rsidRPr="489815F8">
        <w:rPr>
          <w:rFonts w:ascii="Georgia" w:hAnsi="Georgia"/>
        </w:rPr>
        <w:t>A completed and signed (Part A and B) audit form with a copy of the learning contract</w:t>
      </w:r>
      <w:r>
        <w:rPr>
          <w:rFonts w:ascii="Georgia" w:hAnsi="Georgia"/>
        </w:rPr>
        <w:t xml:space="preserve"> (</w:t>
      </w:r>
      <w:r w:rsidRPr="005C396E">
        <w:rPr>
          <w:rFonts w:ascii="Georgia" w:hAnsi="Georgia"/>
          <w:b/>
          <w:bCs/>
        </w:rPr>
        <w:t>APPENDIX A</w:t>
      </w:r>
      <w:r>
        <w:rPr>
          <w:rFonts w:ascii="Georgia" w:hAnsi="Georgia"/>
        </w:rPr>
        <w:t>)</w:t>
      </w:r>
      <w:r w:rsidRPr="489815F8">
        <w:rPr>
          <w:rFonts w:ascii="Georgia" w:hAnsi="Georgia"/>
        </w:rPr>
        <w:t xml:space="preserve"> must be submitted electronically to </w:t>
      </w:r>
      <w:r w:rsidRPr="00C97E63">
        <w:rPr>
          <w:rFonts w:ascii="Georgia" w:hAnsi="Georgia"/>
          <w:color w:val="2E74B5" w:themeColor="accent1" w:themeShade="BF"/>
        </w:rPr>
        <w:t xml:space="preserve">cpd@essex.ac.uk </w:t>
      </w:r>
      <w:r w:rsidRPr="489815F8">
        <w:rPr>
          <w:rFonts w:ascii="Georgia" w:hAnsi="Georgia"/>
        </w:rPr>
        <w:t xml:space="preserve">at </w:t>
      </w:r>
      <w:r>
        <w:rPr>
          <w:rFonts w:ascii="Georgia" w:hAnsi="Georgia"/>
        </w:rPr>
        <w:t xml:space="preserve">least </w:t>
      </w:r>
      <w:r w:rsidRPr="489815F8">
        <w:rPr>
          <w:rFonts w:ascii="Georgia" w:hAnsi="Georgia"/>
        </w:rPr>
        <w:t xml:space="preserve">four weeks </w:t>
      </w:r>
      <w:r>
        <w:rPr>
          <w:rFonts w:ascii="Georgia" w:hAnsi="Georgia"/>
        </w:rPr>
        <w:t>before</w:t>
      </w:r>
      <w:r w:rsidRPr="489815F8">
        <w:rPr>
          <w:rFonts w:ascii="Georgia" w:hAnsi="Georgia"/>
        </w:rPr>
        <w:t xml:space="preserve"> the start of the course</w:t>
      </w:r>
      <w:r>
        <w:rPr>
          <w:rFonts w:ascii="Georgia" w:hAnsi="Georgia"/>
        </w:rPr>
        <w:t>.</w:t>
      </w:r>
    </w:p>
    <w:p w14:paraId="29FD0545" w14:textId="77777777" w:rsidR="0033196C" w:rsidRDefault="0033196C" w:rsidP="0033196C">
      <w:pPr>
        <w:pStyle w:val="Body"/>
        <w:jc w:val="both"/>
        <w:rPr>
          <w:rFonts w:ascii="Georgia" w:eastAsia="Arial" w:hAnsi="Georgia" w:cs="Arial"/>
        </w:rPr>
      </w:pPr>
    </w:p>
    <w:tbl>
      <w:tblPr>
        <w:tblW w:w="10348" w:type="dxa"/>
        <w:tblInd w:w="531"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shd w:val="clear" w:color="auto" w:fill="BDC0BF"/>
        <w:tblLayout w:type="fixed"/>
        <w:tblLook w:val="04A0" w:firstRow="1" w:lastRow="0" w:firstColumn="1" w:lastColumn="0" w:noHBand="0" w:noVBand="1"/>
      </w:tblPr>
      <w:tblGrid>
        <w:gridCol w:w="8364"/>
        <w:gridCol w:w="1984"/>
      </w:tblGrid>
      <w:tr w:rsidR="0033196C" w14:paraId="3CAF2A27" w14:textId="77777777" w:rsidTr="0033196C">
        <w:trPr>
          <w:trHeight w:val="115"/>
        </w:trPr>
        <w:tc>
          <w:tcPr>
            <w:tcW w:w="8364"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D9D9D9" w:themeFill="background1" w:themeFillShade="D9"/>
            <w:tcMar>
              <w:top w:w="80" w:type="dxa"/>
              <w:left w:w="80" w:type="dxa"/>
              <w:bottom w:w="80" w:type="dxa"/>
              <w:right w:w="80" w:type="dxa"/>
            </w:tcMar>
          </w:tcPr>
          <w:p w14:paraId="6ABFFDB5" w14:textId="77777777" w:rsidR="0033196C" w:rsidRPr="00F10214" w:rsidRDefault="0033196C" w:rsidP="0033196C">
            <w:pPr>
              <w:pStyle w:val="Default"/>
              <w:rPr>
                <w:rFonts w:ascii="Georgia" w:hAnsi="Georgia"/>
                <w:b/>
                <w:bCs/>
                <w:sz w:val="22"/>
                <w:szCs w:val="22"/>
                <w:lang w:val="en-US"/>
              </w:rPr>
            </w:pPr>
            <w:r w:rsidRPr="00F10214">
              <w:rPr>
                <w:rFonts w:ascii="Georgia" w:hAnsi="Georgia"/>
                <w:b/>
                <w:bCs/>
                <w:sz w:val="22"/>
                <w:szCs w:val="22"/>
                <w:lang w:val="en-US"/>
              </w:rPr>
              <w:t>Part A – to be completed by the student</w:t>
            </w:r>
          </w:p>
        </w:tc>
        <w:tc>
          <w:tcPr>
            <w:tcW w:w="1984"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D9D9D9" w:themeFill="background1" w:themeFillShade="D9"/>
            <w:tcMar>
              <w:top w:w="80" w:type="dxa"/>
              <w:left w:w="80" w:type="dxa"/>
              <w:bottom w:w="80" w:type="dxa"/>
              <w:right w:w="80" w:type="dxa"/>
            </w:tcMar>
          </w:tcPr>
          <w:p w14:paraId="6274FA32" w14:textId="77777777" w:rsidR="0033196C" w:rsidRDefault="0033196C" w:rsidP="0033196C">
            <w:pPr>
              <w:pStyle w:val="TableStyle2"/>
              <w:rPr>
                <w:rFonts w:ascii="Georgia" w:hAnsi="Georgia"/>
                <w:sz w:val="22"/>
                <w:szCs w:val="22"/>
              </w:rPr>
            </w:pPr>
          </w:p>
        </w:tc>
      </w:tr>
      <w:tr w:rsidR="0033196C" w14:paraId="0FD57607" w14:textId="77777777" w:rsidTr="0033196C">
        <w:trPr>
          <w:trHeight w:val="115"/>
        </w:trPr>
        <w:tc>
          <w:tcPr>
            <w:tcW w:w="8364"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26F0F9C7" w14:textId="77777777" w:rsidR="0033196C" w:rsidRDefault="0033196C" w:rsidP="0033196C">
            <w:pPr>
              <w:pStyle w:val="Default"/>
              <w:rPr>
                <w:rFonts w:ascii="Georgia" w:hAnsi="Georgia"/>
                <w:sz w:val="22"/>
                <w:szCs w:val="22"/>
              </w:rPr>
            </w:pPr>
            <w:r w:rsidRPr="5995A480">
              <w:rPr>
                <w:rFonts w:ascii="Georgia" w:hAnsi="Georgia"/>
                <w:sz w:val="22"/>
                <w:szCs w:val="22"/>
                <w:lang w:val="en-US"/>
              </w:rPr>
              <w:t>Establish a clear and concise learning contract with the DPP/PA</w:t>
            </w:r>
            <w:r>
              <w:rPr>
                <w:rFonts w:ascii="Georgia" w:hAnsi="Georgia"/>
                <w:sz w:val="22"/>
                <w:szCs w:val="22"/>
                <w:lang w:val="en-US"/>
              </w:rPr>
              <w:t>/PE (</w:t>
            </w:r>
            <w:r w:rsidRPr="005C396E">
              <w:rPr>
                <w:rFonts w:ascii="Georgia" w:hAnsi="Georgia"/>
                <w:b/>
                <w:bCs/>
                <w:sz w:val="18"/>
                <w:szCs w:val="18"/>
                <w:lang w:val="en-US"/>
              </w:rPr>
              <w:t>Appendix A</w:t>
            </w:r>
            <w:r w:rsidRPr="005C396E">
              <w:rPr>
                <w:rFonts w:ascii="Georgia" w:hAnsi="Georgia"/>
                <w:sz w:val="18"/>
                <w:szCs w:val="18"/>
                <w:lang w:val="en-US"/>
              </w:rPr>
              <w:t>)</w:t>
            </w:r>
          </w:p>
        </w:tc>
        <w:tc>
          <w:tcPr>
            <w:tcW w:w="1984"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05AB1872"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7FBD72A6" w14:textId="77777777" w:rsidTr="0033196C">
        <w:trPr>
          <w:trHeight w:val="478"/>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0B1DAF41" w14:textId="77777777" w:rsidR="0033196C" w:rsidRDefault="0033196C" w:rsidP="0033196C">
            <w:pPr>
              <w:pStyle w:val="Default"/>
              <w:rPr>
                <w:rFonts w:ascii="Georgia" w:hAnsi="Georgia" w:cs="Arial"/>
                <w:sz w:val="22"/>
                <w:szCs w:val="22"/>
              </w:rPr>
            </w:pPr>
            <w:r>
              <w:rPr>
                <w:rFonts w:ascii="Georgia" w:eastAsia="Kings Caslon Text" w:hAnsi="Georgia" w:cs="Arial"/>
                <w:sz w:val="22"/>
                <w:szCs w:val="22"/>
                <w:lang w:val="en-US"/>
              </w:rPr>
              <w:t xml:space="preserve">Does the practice environment provide sufficient opportunities to meet learning needs? </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0CD919BF"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201EC7DC" w14:textId="77777777" w:rsidTr="0033196C">
        <w:trPr>
          <w:trHeight w:val="478"/>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21E44856" w14:textId="77777777" w:rsidR="0033196C" w:rsidRDefault="0033196C" w:rsidP="0033196C">
            <w:pPr>
              <w:pStyle w:val="Default"/>
              <w:rPr>
                <w:rFonts w:ascii="Georgia" w:hAnsi="Georgia" w:cs="Arial"/>
                <w:sz w:val="22"/>
                <w:szCs w:val="22"/>
              </w:rPr>
            </w:pPr>
            <w:r>
              <w:rPr>
                <w:rFonts w:ascii="Georgia" w:eastAsia="Kings Caslon Text" w:hAnsi="Georgia" w:cs="Arial"/>
                <w:sz w:val="22"/>
                <w:szCs w:val="22"/>
                <w:lang w:val="en-US"/>
              </w:rPr>
              <w:t xml:space="preserve">Do you have sufficient protected time to meet the module learning outcomes? </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4DB7D2CC"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647481CE" w14:textId="77777777" w:rsidTr="0033196C">
        <w:trPr>
          <w:trHeight w:val="414"/>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57E5FE0A" w14:textId="77777777" w:rsidR="0033196C" w:rsidRDefault="0033196C" w:rsidP="0033196C">
            <w:pPr>
              <w:pStyle w:val="Default"/>
              <w:rPr>
                <w:rFonts w:ascii="Georgia" w:hAnsi="Georgia" w:cs="Arial"/>
                <w:sz w:val="22"/>
                <w:szCs w:val="22"/>
              </w:rPr>
            </w:pPr>
            <w:r w:rsidRPr="5995A480">
              <w:rPr>
                <w:rFonts w:ascii="Georgia" w:eastAsia="Kings Caslon Text" w:hAnsi="Georgia" w:cs="Arial"/>
                <w:sz w:val="22"/>
                <w:szCs w:val="22"/>
                <w:lang w:val="en-US"/>
              </w:rPr>
              <w:t>Do you have sufficient access to your DPP/PA</w:t>
            </w:r>
            <w:r>
              <w:rPr>
                <w:rFonts w:ascii="Georgia" w:eastAsia="Kings Caslon Text" w:hAnsi="Georgia" w:cs="Arial"/>
                <w:sz w:val="22"/>
                <w:szCs w:val="22"/>
                <w:lang w:val="en-US"/>
              </w:rPr>
              <w:t>/PE</w:t>
            </w:r>
            <w:r w:rsidRPr="5995A480">
              <w:rPr>
                <w:rFonts w:ascii="Georgia" w:eastAsia="Kings Caslon Text" w:hAnsi="Georgia" w:cs="Arial"/>
                <w:sz w:val="22"/>
                <w:szCs w:val="22"/>
                <w:lang w:val="en-US"/>
              </w:rPr>
              <w:t xml:space="preserve"> to complete your 12 days </w:t>
            </w:r>
            <w:r>
              <w:rPr>
                <w:rFonts w:ascii="Georgia" w:eastAsia="Kings Caslon Text" w:hAnsi="Georgia" w:cs="Arial"/>
                <w:sz w:val="22"/>
                <w:szCs w:val="22"/>
                <w:lang w:val="en-US"/>
              </w:rPr>
              <w:t>in</w:t>
            </w:r>
            <w:r w:rsidRPr="5995A480">
              <w:rPr>
                <w:rFonts w:ascii="Georgia" w:eastAsia="Kings Caslon Text" w:hAnsi="Georgia" w:cs="Arial"/>
                <w:sz w:val="22"/>
                <w:szCs w:val="22"/>
                <w:lang w:val="en-US"/>
              </w:rPr>
              <w:t xml:space="preserve"> practice? </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2D4FAB89"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5646A1E4" w14:textId="77777777" w:rsidTr="0033196C">
        <w:trPr>
          <w:trHeight w:val="279"/>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64A4B046" w14:textId="77777777" w:rsidR="0033196C" w:rsidRDefault="0033196C" w:rsidP="0033196C">
            <w:pPr>
              <w:pStyle w:val="TableStyle2"/>
              <w:rPr>
                <w:rFonts w:ascii="Georgia" w:hAnsi="Georgia"/>
                <w:sz w:val="22"/>
                <w:szCs w:val="22"/>
              </w:rPr>
            </w:pPr>
            <w:r>
              <w:rPr>
                <w:rFonts w:ascii="Georgia" w:hAnsi="Georgia"/>
                <w:b/>
                <w:bCs/>
                <w:sz w:val="22"/>
                <w:szCs w:val="22"/>
              </w:rPr>
              <w:t xml:space="preserve">Student Signature (e-signature): </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1D0B519C" w14:textId="77777777" w:rsidR="0033196C" w:rsidRDefault="0033196C" w:rsidP="0033196C">
            <w:pPr>
              <w:pStyle w:val="TableStyle2"/>
              <w:rPr>
                <w:rFonts w:ascii="Georgia" w:hAnsi="Georgia"/>
                <w:sz w:val="22"/>
                <w:szCs w:val="22"/>
              </w:rPr>
            </w:pPr>
            <w:r>
              <w:rPr>
                <w:rFonts w:ascii="Georgia" w:hAnsi="Georgia"/>
                <w:b/>
                <w:bCs/>
                <w:sz w:val="22"/>
                <w:szCs w:val="22"/>
              </w:rPr>
              <w:t>Date:</w:t>
            </w:r>
          </w:p>
        </w:tc>
      </w:tr>
      <w:tr w:rsidR="0033196C" w14:paraId="760A5A19" w14:textId="77777777" w:rsidTr="0033196C">
        <w:trPr>
          <w:trHeight w:val="137"/>
          <w:tblHeader/>
        </w:trPr>
        <w:tc>
          <w:tcPr>
            <w:tcW w:w="8364" w:type="dxa"/>
            <w:tcBorders>
              <w:top w:val="single" w:sz="2" w:space="0" w:color="000000" w:themeColor="text1"/>
              <w:left w:val="single" w:sz="2" w:space="0" w:color="000000" w:themeColor="text1"/>
              <w:bottom w:val="single" w:sz="4" w:space="0" w:color="000000" w:themeColor="text1"/>
              <w:right w:val="single" w:sz="2" w:space="0" w:color="000000" w:themeColor="text1"/>
            </w:tcBorders>
            <w:shd w:val="clear" w:color="auto" w:fill="D9D9D9" w:themeFill="background1" w:themeFillShade="D9"/>
            <w:tcMar>
              <w:top w:w="80" w:type="dxa"/>
              <w:left w:w="80" w:type="dxa"/>
              <w:bottom w:w="80" w:type="dxa"/>
              <w:right w:w="80" w:type="dxa"/>
            </w:tcMar>
            <w:hideMark/>
          </w:tcPr>
          <w:p w14:paraId="6EBD87F5" w14:textId="77777777" w:rsidR="0033196C" w:rsidRDefault="0033196C" w:rsidP="0033196C">
            <w:pPr>
              <w:pStyle w:val="Body"/>
              <w:rPr>
                <w:rFonts w:ascii="Georgia" w:hAnsi="Georgia"/>
              </w:rPr>
            </w:pPr>
            <w:r w:rsidRPr="5995A480">
              <w:rPr>
                <w:rFonts w:ascii="Georgia" w:hAnsi="Georgia"/>
                <w:b/>
                <w:bCs/>
              </w:rPr>
              <w:t>Part B</w:t>
            </w:r>
            <w:r>
              <w:rPr>
                <w:rFonts w:ascii="Georgia" w:hAnsi="Georgia"/>
                <w:b/>
                <w:bCs/>
              </w:rPr>
              <w:t xml:space="preserve"> </w:t>
            </w:r>
            <w:r w:rsidRPr="5995A480">
              <w:rPr>
                <w:rFonts w:ascii="Georgia" w:hAnsi="Georgia"/>
                <w:b/>
                <w:bCs/>
              </w:rPr>
              <w:t>- to be completed by the DPP/PA</w:t>
            </w:r>
            <w:r>
              <w:rPr>
                <w:rFonts w:ascii="Georgia" w:hAnsi="Georgia"/>
                <w:b/>
                <w:bCs/>
              </w:rPr>
              <w:t>/PE</w:t>
            </w:r>
          </w:p>
        </w:tc>
        <w:tc>
          <w:tcPr>
            <w:tcW w:w="1984" w:type="dxa"/>
            <w:tcBorders>
              <w:top w:val="single" w:sz="2" w:space="0" w:color="000000" w:themeColor="text1"/>
              <w:left w:val="single" w:sz="2" w:space="0" w:color="000000" w:themeColor="text1"/>
              <w:bottom w:val="single" w:sz="4" w:space="0" w:color="000000" w:themeColor="text1"/>
              <w:right w:val="single" w:sz="2" w:space="0" w:color="000000" w:themeColor="text1"/>
            </w:tcBorders>
            <w:shd w:val="clear" w:color="auto" w:fill="D9D9D9" w:themeFill="background1" w:themeFillShade="D9"/>
            <w:tcMar>
              <w:top w:w="80" w:type="dxa"/>
              <w:left w:w="80" w:type="dxa"/>
              <w:bottom w:w="80" w:type="dxa"/>
              <w:right w:w="80" w:type="dxa"/>
            </w:tcMar>
          </w:tcPr>
          <w:p w14:paraId="7815C3ED" w14:textId="77777777" w:rsidR="0033196C" w:rsidRDefault="0033196C" w:rsidP="0033196C">
            <w:pPr>
              <w:rPr>
                <w:rFonts w:ascii="Georgia" w:hAnsi="Georgia"/>
                <w:sz w:val="22"/>
              </w:rPr>
            </w:pPr>
          </w:p>
        </w:tc>
      </w:tr>
      <w:tr w:rsidR="0033196C" w14:paraId="51B0729F" w14:textId="77777777" w:rsidTr="0033196C">
        <w:trPr>
          <w:trHeight w:val="209"/>
        </w:trPr>
        <w:tc>
          <w:tcPr>
            <w:tcW w:w="8364"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062F6CCB" w14:textId="77777777" w:rsidR="0033196C" w:rsidRDefault="0033196C" w:rsidP="0033196C">
            <w:pPr>
              <w:pStyle w:val="Body"/>
              <w:rPr>
                <w:rFonts w:ascii="Georgia" w:hAnsi="Georgia"/>
              </w:rPr>
            </w:pPr>
            <w:r>
              <w:rPr>
                <w:rFonts w:ascii="Georgia" w:hAnsi="Georgia"/>
              </w:rPr>
              <w:t>Establish a clear and concise learning contract with the trainee (</w:t>
            </w:r>
            <w:r w:rsidRPr="005C396E">
              <w:rPr>
                <w:rFonts w:ascii="Georgia" w:hAnsi="Georgia"/>
                <w:b/>
                <w:bCs/>
              </w:rPr>
              <w:t>Appendix A</w:t>
            </w:r>
            <w:r>
              <w:rPr>
                <w:rFonts w:ascii="Georgia" w:hAnsi="Georgia"/>
              </w:rPr>
              <w:t>)</w:t>
            </w:r>
          </w:p>
        </w:tc>
        <w:tc>
          <w:tcPr>
            <w:tcW w:w="1984"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646D5706"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05C09A93" w14:textId="77777777" w:rsidTr="0033196C">
        <w:trPr>
          <w:trHeight w:val="516"/>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792A17BF" w14:textId="77777777" w:rsidR="0033196C" w:rsidRDefault="0033196C" w:rsidP="0033196C">
            <w:pPr>
              <w:pStyle w:val="Body"/>
              <w:rPr>
                <w:rFonts w:ascii="Georgia" w:hAnsi="Georgia"/>
              </w:rPr>
            </w:pPr>
            <w:r>
              <w:rPr>
                <w:rFonts w:ascii="Georgia" w:hAnsi="Georgia"/>
              </w:rPr>
              <w:t>Plan a learning programme which will provide the opportunity for the trainee to meet their learning objectives and gain competency in prescribing</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5EDE005B"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28216C64" w14:textId="77777777" w:rsidTr="0033196C">
        <w:trPr>
          <w:trHeight w:val="230"/>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48F6A203" w14:textId="77777777" w:rsidR="0033196C" w:rsidRDefault="0033196C" w:rsidP="0033196C">
            <w:pPr>
              <w:pStyle w:val="Body"/>
              <w:rPr>
                <w:rFonts w:ascii="Georgia" w:hAnsi="Georgia"/>
              </w:rPr>
            </w:pPr>
            <w:r>
              <w:rPr>
                <w:rFonts w:ascii="Georgia" w:hAnsi="Georgia"/>
              </w:rPr>
              <w:t>Facilitate learning by encouraging critical thinking and re-action</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38B2382A"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30B157DF" w14:textId="77777777" w:rsidTr="0033196C">
        <w:trPr>
          <w:trHeight w:val="718"/>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2547F698" w14:textId="77777777" w:rsidR="0033196C" w:rsidRDefault="0033196C" w:rsidP="0033196C">
            <w:pPr>
              <w:pStyle w:val="Body"/>
              <w:rPr>
                <w:rFonts w:ascii="Georgia" w:hAnsi="Georgia"/>
              </w:rPr>
            </w:pPr>
            <w:r w:rsidRPr="5995A480">
              <w:rPr>
                <w:rFonts w:ascii="Georgia" w:hAnsi="Georgia"/>
              </w:rPr>
              <w:t>Provide dedicated time and opportunities for the trainee to observe how the DPP/PA</w:t>
            </w:r>
            <w:r>
              <w:rPr>
                <w:rFonts w:ascii="Georgia" w:hAnsi="Georgia"/>
              </w:rPr>
              <w:t>/PE</w:t>
            </w:r>
            <w:r w:rsidRPr="5995A480">
              <w:rPr>
                <w:rFonts w:ascii="Georgia" w:hAnsi="Georgia"/>
              </w:rPr>
              <w:t xml:space="preserve"> conducts a consultation/interview with</w:t>
            </w:r>
            <w:r>
              <w:rPr>
                <w:rFonts w:ascii="Georgia" w:hAnsi="Georgia"/>
              </w:rPr>
              <w:t xml:space="preserve"> a</w:t>
            </w:r>
            <w:r w:rsidRPr="5995A480">
              <w:rPr>
                <w:rFonts w:ascii="Georgia" w:hAnsi="Georgia"/>
              </w:rPr>
              <w:t xml:space="preserve"> patient/client and/or parents/carers and the development of a management plan</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54CBFCE2"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7FA62D3D" w14:textId="77777777" w:rsidTr="0033196C">
        <w:trPr>
          <w:trHeight w:val="704"/>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1E84E3D3" w14:textId="77777777" w:rsidR="0033196C" w:rsidRDefault="0033196C" w:rsidP="0033196C">
            <w:pPr>
              <w:pStyle w:val="Body"/>
              <w:rPr>
                <w:rFonts w:ascii="Georgia" w:hAnsi="Georgia"/>
              </w:rPr>
            </w:pPr>
            <w:r w:rsidRPr="5995A480">
              <w:rPr>
                <w:rFonts w:ascii="Georgia" w:hAnsi="Georgia"/>
              </w:rPr>
              <w:t>Allow opportunities for the trainee to carry out consultations and suggest clinical management and prescribing options, which are then discussed with the DPP/PA</w:t>
            </w:r>
            <w:r>
              <w:rPr>
                <w:rFonts w:ascii="Georgia" w:hAnsi="Georgia"/>
              </w:rPr>
              <w:t>/PE</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6B24D903"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0CAAD786" w14:textId="77777777" w:rsidTr="0033196C">
        <w:trPr>
          <w:trHeight w:val="279"/>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252285C2" w14:textId="77777777" w:rsidR="0033196C" w:rsidRDefault="0033196C" w:rsidP="0033196C">
            <w:pPr>
              <w:pStyle w:val="Body"/>
              <w:rPr>
                <w:rFonts w:ascii="Georgia" w:hAnsi="Georgia"/>
              </w:rPr>
            </w:pPr>
            <w:r>
              <w:rPr>
                <w:rFonts w:ascii="Georgia" w:hAnsi="Georgia"/>
              </w:rPr>
              <w:t>Help ensure that the trainee integrates theory with practice</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38721C0C"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17EE6CFF" w14:textId="77777777" w:rsidTr="0033196C">
        <w:trPr>
          <w:trHeight w:val="718"/>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111AD705" w14:textId="77777777" w:rsidR="0033196C" w:rsidRDefault="0033196C" w:rsidP="0033196C">
            <w:pPr>
              <w:pStyle w:val="Body"/>
              <w:rPr>
                <w:rFonts w:ascii="Georgia" w:hAnsi="Georgia"/>
              </w:rPr>
            </w:pPr>
            <w:r>
              <w:rPr>
                <w:rFonts w:ascii="Georgia" w:hAnsi="Georgia"/>
              </w:rPr>
              <w:t>Take opportunities to allow in-depth discussion and analysis of clinical management using a random case analysis approach, when patient/client care and prescribing behaviour can be examined further</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4DB79C27"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2E8B4A32" w14:textId="77777777" w:rsidTr="0033196C">
        <w:trPr>
          <w:trHeight w:val="478"/>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30D82A89" w14:textId="77777777" w:rsidR="0033196C" w:rsidRDefault="0033196C" w:rsidP="0033196C">
            <w:pPr>
              <w:pStyle w:val="Body"/>
              <w:rPr>
                <w:rFonts w:ascii="Georgia" w:hAnsi="Georgia"/>
              </w:rPr>
            </w:pPr>
            <w:r>
              <w:rPr>
                <w:rFonts w:ascii="Georgia" w:hAnsi="Georgia"/>
              </w:rPr>
              <w:t>Assess and verify that, by the end of the course, the trainee is competent to assume the prescribing role</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6FE49093"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45BBF555" w14:textId="77777777" w:rsidTr="0033196C">
        <w:trPr>
          <w:trHeight w:val="279"/>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30AA1E22" w14:textId="77777777" w:rsidR="0033196C" w:rsidRDefault="0033196C" w:rsidP="0033196C">
            <w:pPr>
              <w:pStyle w:val="Body"/>
              <w:rPr>
                <w:rFonts w:ascii="Georgia" w:hAnsi="Georgia"/>
              </w:rPr>
            </w:pPr>
            <w:r w:rsidRPr="5995A480">
              <w:rPr>
                <w:rFonts w:ascii="Georgia" w:hAnsi="Georgia"/>
                <w:b/>
                <w:bCs/>
              </w:rPr>
              <w:t>DPP/PA</w:t>
            </w:r>
            <w:r>
              <w:rPr>
                <w:rFonts w:ascii="Georgia" w:hAnsi="Georgia"/>
                <w:b/>
                <w:bCs/>
              </w:rPr>
              <w:t xml:space="preserve">/PE </w:t>
            </w:r>
            <w:r w:rsidRPr="5995A480">
              <w:rPr>
                <w:rFonts w:ascii="Georgia" w:hAnsi="Georgia"/>
                <w:b/>
                <w:bCs/>
              </w:rPr>
              <w:t>signature</w:t>
            </w:r>
            <w:r>
              <w:rPr>
                <w:rFonts w:ascii="Georgia" w:hAnsi="Georgia"/>
                <w:b/>
                <w:bCs/>
              </w:rPr>
              <w:t xml:space="preserve"> (e-signature)</w:t>
            </w:r>
            <w:r w:rsidRPr="5995A480">
              <w:rPr>
                <w:rFonts w:ascii="Georgia" w:hAnsi="Georgia"/>
                <w:b/>
                <w:bCs/>
              </w:rPr>
              <w:t>:</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0952BA26" w14:textId="77777777" w:rsidR="0033196C" w:rsidRDefault="0033196C" w:rsidP="0033196C">
            <w:pPr>
              <w:pStyle w:val="TableStyle2"/>
              <w:rPr>
                <w:rFonts w:ascii="Georgia" w:hAnsi="Georgia"/>
                <w:sz w:val="22"/>
                <w:szCs w:val="22"/>
              </w:rPr>
            </w:pPr>
            <w:r>
              <w:rPr>
                <w:rFonts w:ascii="Georgia" w:hAnsi="Georgia"/>
                <w:b/>
                <w:bCs/>
                <w:sz w:val="22"/>
                <w:szCs w:val="22"/>
              </w:rPr>
              <w:t>Date:</w:t>
            </w:r>
          </w:p>
        </w:tc>
      </w:tr>
    </w:tbl>
    <w:p w14:paraId="56BF9A31" w14:textId="77777777" w:rsidR="0033196C" w:rsidRDefault="0033196C" w:rsidP="0033196C">
      <w:pPr>
        <w:ind w:left="384"/>
      </w:pPr>
    </w:p>
    <w:p w14:paraId="0F8B1B40" w14:textId="77777777" w:rsidR="0033196C" w:rsidRDefault="0033196C" w:rsidP="0033196C">
      <w:pPr>
        <w:ind w:left="384"/>
      </w:pPr>
    </w:p>
    <w:p w14:paraId="66A12ABC" w14:textId="77777777" w:rsidR="0033196C" w:rsidRDefault="0033196C" w:rsidP="0033196C">
      <w:pPr>
        <w:ind w:left="384"/>
      </w:pPr>
    </w:p>
    <w:p w14:paraId="4FF148E2" w14:textId="77777777" w:rsidR="0033196C" w:rsidRDefault="0033196C" w:rsidP="0033196C">
      <w:pPr>
        <w:ind w:left="384"/>
      </w:pPr>
    </w:p>
    <w:p w14:paraId="7685F717" w14:textId="77777777" w:rsidR="0033196C" w:rsidRDefault="0033196C" w:rsidP="0033196C">
      <w:pPr>
        <w:ind w:left="384"/>
      </w:pPr>
    </w:p>
    <w:p w14:paraId="0C652A44" w14:textId="77777777" w:rsidR="0033196C" w:rsidRDefault="0033196C" w:rsidP="0033196C">
      <w:pPr>
        <w:ind w:left="384"/>
      </w:pPr>
    </w:p>
    <w:p w14:paraId="20131E63" w14:textId="77777777" w:rsidR="0033196C" w:rsidRDefault="0033196C" w:rsidP="0033196C">
      <w:pPr>
        <w:ind w:left="384"/>
      </w:pPr>
    </w:p>
    <w:p w14:paraId="188191D6" w14:textId="77777777" w:rsidR="0033196C" w:rsidRDefault="0033196C" w:rsidP="0033196C">
      <w:pPr>
        <w:ind w:left="384"/>
      </w:pPr>
    </w:p>
    <w:p w14:paraId="3DC4785D" w14:textId="77777777" w:rsidR="0033196C" w:rsidRDefault="0033196C" w:rsidP="0033196C">
      <w:pPr>
        <w:ind w:left="384"/>
      </w:pPr>
    </w:p>
    <w:p w14:paraId="354A5569" w14:textId="77777777" w:rsidR="0033196C" w:rsidRDefault="0033196C" w:rsidP="0033196C">
      <w:pPr>
        <w:ind w:left="384"/>
      </w:pPr>
    </w:p>
    <w:p w14:paraId="7FBB7DE0" w14:textId="77777777" w:rsidR="0033196C" w:rsidRDefault="0033196C" w:rsidP="0033196C">
      <w:pPr>
        <w:ind w:left="384"/>
      </w:pPr>
    </w:p>
    <w:p w14:paraId="56D8E752" w14:textId="77777777" w:rsidR="0033196C" w:rsidRDefault="0033196C" w:rsidP="0033196C">
      <w:pPr>
        <w:ind w:left="384"/>
      </w:pPr>
    </w:p>
    <w:p w14:paraId="5A2F12D3" w14:textId="77777777" w:rsidR="0033196C" w:rsidRDefault="0033196C" w:rsidP="0033196C">
      <w:pPr>
        <w:ind w:left="384"/>
      </w:pPr>
    </w:p>
    <w:p w14:paraId="5AF200EB" w14:textId="77777777" w:rsidR="0033196C" w:rsidRDefault="0033196C" w:rsidP="0033196C">
      <w:pPr>
        <w:ind w:left="384"/>
      </w:pPr>
    </w:p>
    <w:tbl>
      <w:tblPr>
        <w:tblW w:w="10349" w:type="dxa"/>
        <w:tblInd w:w="564"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shd w:val="clear" w:color="auto" w:fill="BDC0BF"/>
        <w:tblLayout w:type="fixed"/>
        <w:tblLook w:val="04A0" w:firstRow="1" w:lastRow="0" w:firstColumn="1" w:lastColumn="0" w:noHBand="0" w:noVBand="1"/>
      </w:tblPr>
      <w:tblGrid>
        <w:gridCol w:w="8222"/>
        <w:gridCol w:w="2127"/>
      </w:tblGrid>
      <w:tr w:rsidR="0033196C" w14:paraId="5F7123CD" w14:textId="77777777" w:rsidTr="0033196C">
        <w:trPr>
          <w:trHeight w:val="286"/>
          <w:tblHeader/>
        </w:trPr>
        <w:tc>
          <w:tcPr>
            <w:tcW w:w="8222" w:type="dxa"/>
            <w:tcBorders>
              <w:top w:val="single" w:sz="2" w:space="0" w:color="000000" w:themeColor="text1"/>
              <w:left w:val="single" w:sz="2" w:space="0" w:color="000000" w:themeColor="text1"/>
              <w:bottom w:val="single" w:sz="4" w:space="0" w:color="000000" w:themeColor="text1"/>
              <w:right w:val="single" w:sz="2" w:space="0" w:color="000000" w:themeColor="text1"/>
            </w:tcBorders>
            <w:shd w:val="clear" w:color="auto" w:fill="D9D9D9" w:themeFill="background1" w:themeFillShade="D9"/>
            <w:tcMar>
              <w:top w:w="80" w:type="dxa"/>
              <w:left w:w="80" w:type="dxa"/>
              <w:bottom w:w="80" w:type="dxa"/>
              <w:right w:w="80" w:type="dxa"/>
            </w:tcMar>
            <w:hideMark/>
          </w:tcPr>
          <w:p w14:paraId="111A102A" w14:textId="77777777" w:rsidR="0033196C" w:rsidRDefault="0033196C" w:rsidP="0033196C">
            <w:pPr>
              <w:pStyle w:val="TableStyle1"/>
              <w:rPr>
                <w:rFonts w:ascii="Georgia" w:eastAsia="Georgia" w:hAnsi="Georgia" w:cs="Georgia"/>
                <w:color w:val="000000" w:themeColor="text1"/>
                <w:sz w:val="22"/>
                <w:szCs w:val="22"/>
              </w:rPr>
            </w:pPr>
            <w:r w:rsidRPr="25101DC6">
              <w:rPr>
                <w:rFonts w:ascii="Georgia" w:eastAsia="Georgia" w:hAnsi="Georgia" w:cs="Georgia"/>
                <w:color w:val="000000" w:themeColor="text1"/>
                <w:sz w:val="22"/>
                <w:szCs w:val="22"/>
              </w:rPr>
              <w:lastRenderedPageBreak/>
              <w:t xml:space="preserve">Part C- to be completed by </w:t>
            </w:r>
            <w:r>
              <w:rPr>
                <w:rFonts w:ascii="Georgia" w:eastAsia="Georgia" w:hAnsi="Georgia" w:cs="Georgia"/>
                <w:color w:val="000000" w:themeColor="text1"/>
                <w:sz w:val="22"/>
                <w:szCs w:val="22"/>
              </w:rPr>
              <w:t>University of Essex</w:t>
            </w:r>
            <w:r w:rsidRPr="25101DC6">
              <w:rPr>
                <w:rFonts w:ascii="Georgia" w:eastAsia="Georgia" w:hAnsi="Georgia" w:cs="Georgia"/>
                <w:color w:val="000000" w:themeColor="text1"/>
                <w:sz w:val="22"/>
                <w:szCs w:val="22"/>
              </w:rPr>
              <w:t xml:space="preserve"> teaching staff (Academic Assessor)</w:t>
            </w:r>
          </w:p>
        </w:tc>
        <w:tc>
          <w:tcPr>
            <w:tcW w:w="2127" w:type="dxa"/>
            <w:tcBorders>
              <w:top w:val="single" w:sz="2" w:space="0" w:color="000000" w:themeColor="text1"/>
              <w:left w:val="single" w:sz="2" w:space="0" w:color="000000" w:themeColor="text1"/>
              <w:bottom w:val="single" w:sz="4" w:space="0" w:color="000000" w:themeColor="text1"/>
              <w:right w:val="single" w:sz="2" w:space="0" w:color="000000" w:themeColor="text1"/>
            </w:tcBorders>
            <w:shd w:val="clear" w:color="auto" w:fill="D9D9D9" w:themeFill="background1" w:themeFillShade="D9"/>
            <w:tcMar>
              <w:top w:w="80" w:type="dxa"/>
              <w:left w:w="80" w:type="dxa"/>
              <w:bottom w:w="80" w:type="dxa"/>
              <w:right w:w="80" w:type="dxa"/>
            </w:tcMar>
          </w:tcPr>
          <w:p w14:paraId="2FEAD81A" w14:textId="77777777" w:rsidR="0033196C" w:rsidRDefault="0033196C" w:rsidP="0033196C">
            <w:pPr>
              <w:rPr>
                <w:rFonts w:ascii="Georgia" w:hAnsi="Georgia"/>
                <w:sz w:val="22"/>
              </w:rPr>
            </w:pPr>
          </w:p>
        </w:tc>
      </w:tr>
      <w:tr w:rsidR="0033196C" w14:paraId="4A3DE34E" w14:textId="77777777" w:rsidTr="0033196C">
        <w:trPr>
          <w:trHeight w:val="336"/>
        </w:trPr>
        <w:tc>
          <w:tcPr>
            <w:tcW w:w="8222"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12775ED2" w14:textId="77777777" w:rsidR="0033196C" w:rsidRDefault="0033196C" w:rsidP="0033196C">
            <w:pPr>
              <w:pStyle w:val="Default"/>
              <w:rPr>
                <w:rFonts w:ascii="Georgia" w:hAnsi="Georgia" w:cs="Arial"/>
                <w:sz w:val="22"/>
                <w:szCs w:val="22"/>
              </w:rPr>
            </w:pPr>
            <w:r>
              <w:rPr>
                <w:rFonts w:ascii="Georgia" w:eastAsia="Kings Caslon Text" w:hAnsi="Georgia" w:cs="Arial"/>
                <w:sz w:val="22"/>
                <w:szCs w:val="22"/>
                <w:lang w:val="en-US"/>
              </w:rPr>
              <w:t xml:space="preserve">Have clear concise learning needs been developed within the learning contract? </w:t>
            </w:r>
          </w:p>
        </w:tc>
        <w:tc>
          <w:tcPr>
            <w:tcW w:w="2127"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087D4E9F" w14:textId="77777777" w:rsidR="0033196C" w:rsidRDefault="0033196C" w:rsidP="0033196C">
            <w:pPr>
              <w:pStyle w:val="TableStyle2"/>
              <w:rPr>
                <w:rFonts w:ascii="Georgia" w:hAnsi="Georgia" w:cs="Arial"/>
                <w:sz w:val="22"/>
                <w:szCs w:val="22"/>
              </w:rPr>
            </w:pPr>
            <w:r>
              <w:rPr>
                <w:rFonts w:ascii="Georgia" w:hAnsi="Georgia" w:cs="Arial"/>
                <w:sz w:val="22"/>
                <w:szCs w:val="22"/>
              </w:rPr>
              <w:t>Yes/No</w:t>
            </w:r>
          </w:p>
        </w:tc>
      </w:tr>
      <w:tr w:rsidR="0033196C" w14:paraId="5EA69637" w14:textId="77777777" w:rsidTr="0033196C">
        <w:trPr>
          <w:trHeight w:val="444"/>
        </w:trPr>
        <w:tc>
          <w:tcPr>
            <w:tcW w:w="822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4346145B" w14:textId="77777777" w:rsidR="0033196C" w:rsidRDefault="0033196C" w:rsidP="0033196C">
            <w:pPr>
              <w:pStyle w:val="Default"/>
              <w:rPr>
                <w:rFonts w:ascii="Georgia" w:hAnsi="Georgia" w:cs="Arial"/>
                <w:sz w:val="22"/>
                <w:szCs w:val="22"/>
              </w:rPr>
            </w:pPr>
            <w:r>
              <w:rPr>
                <w:rFonts w:ascii="Georgia" w:eastAsia="Kings Caslon Text" w:hAnsi="Georgia" w:cs="Arial"/>
                <w:sz w:val="22"/>
                <w:szCs w:val="22"/>
                <w:lang w:val="en-US"/>
              </w:rPr>
              <w:t xml:space="preserve">Does the practice environment provide sufficient opportunities to meet learning needs? </w:t>
            </w:r>
          </w:p>
        </w:tc>
        <w:tc>
          <w:tcPr>
            <w:tcW w:w="2127"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7287CBE9" w14:textId="77777777" w:rsidR="0033196C" w:rsidRDefault="0033196C" w:rsidP="0033196C">
            <w:pPr>
              <w:pStyle w:val="TableStyle2"/>
              <w:rPr>
                <w:rFonts w:ascii="Georgia" w:hAnsi="Georgia" w:cs="Arial"/>
                <w:sz w:val="22"/>
                <w:szCs w:val="22"/>
              </w:rPr>
            </w:pPr>
            <w:r>
              <w:rPr>
                <w:rFonts w:ascii="Georgia" w:hAnsi="Georgia" w:cs="Arial"/>
                <w:sz w:val="22"/>
                <w:szCs w:val="22"/>
              </w:rPr>
              <w:t>Yes/No</w:t>
            </w:r>
          </w:p>
        </w:tc>
      </w:tr>
      <w:tr w:rsidR="0033196C" w14:paraId="5D8F3775" w14:textId="77777777" w:rsidTr="0033196C">
        <w:trPr>
          <w:trHeight w:val="444"/>
        </w:trPr>
        <w:tc>
          <w:tcPr>
            <w:tcW w:w="822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37DD9D77" w14:textId="77777777" w:rsidR="0033196C" w:rsidRDefault="0033196C" w:rsidP="0033196C">
            <w:pPr>
              <w:spacing w:beforeAutospacing="1" w:afterAutospacing="1"/>
              <w:rPr>
                <w:rFonts w:ascii="Georgia" w:eastAsia="Georgia" w:hAnsi="Georgia" w:cs="Georgia"/>
                <w:color w:val="000000" w:themeColor="text1"/>
                <w:sz w:val="22"/>
              </w:rPr>
            </w:pPr>
            <w:r>
              <w:rPr>
                <w:rStyle w:val="normaltextrun"/>
                <w:rFonts w:ascii="Georgia" w:eastAsia="Georgia" w:hAnsi="Georgia" w:cs="Georgia"/>
                <w:color w:val="000000" w:themeColor="text1"/>
                <w:sz w:val="22"/>
              </w:rPr>
              <w:t>If t</w:t>
            </w:r>
            <w:r w:rsidRPr="25101DC6">
              <w:rPr>
                <w:rStyle w:val="normaltextrun"/>
                <w:rFonts w:ascii="Georgia" w:eastAsia="Georgia" w:hAnsi="Georgia" w:cs="Georgia"/>
                <w:color w:val="000000" w:themeColor="text1"/>
                <w:sz w:val="22"/>
              </w:rPr>
              <w:t>here is an exceptional circumstance requiring the same person to act as Practice Assessor and Practice Supervisor, the reason for this and how the conditions for ensuring the integrity of the student’s experience and assessment will be maintained and monitored must be outlined below: </w:t>
            </w:r>
          </w:p>
          <w:p w14:paraId="4BEE9DC5" w14:textId="77777777" w:rsidR="0033196C" w:rsidRDefault="0033196C" w:rsidP="0033196C">
            <w:pPr>
              <w:spacing w:beforeAutospacing="1" w:afterAutospacing="1"/>
              <w:rPr>
                <w:rFonts w:ascii="Georgia" w:eastAsia="Georgia" w:hAnsi="Georgia" w:cs="Georgia"/>
                <w:color w:val="000000" w:themeColor="text1"/>
                <w:sz w:val="22"/>
              </w:rPr>
            </w:pPr>
            <w:r w:rsidRPr="25101DC6">
              <w:rPr>
                <w:rStyle w:val="normaltextrun"/>
                <w:rFonts w:ascii="Georgia" w:eastAsia="Georgia" w:hAnsi="Georgia" w:cs="Georgia"/>
                <w:color w:val="000000" w:themeColor="text1"/>
                <w:sz w:val="22"/>
              </w:rPr>
              <w:t>(expand as required) </w:t>
            </w:r>
          </w:p>
          <w:p w14:paraId="1C27699B" w14:textId="77777777" w:rsidR="0033196C" w:rsidRDefault="0033196C" w:rsidP="0033196C">
            <w:pPr>
              <w:spacing w:beforeAutospacing="1" w:afterAutospacing="1"/>
              <w:rPr>
                <w:rFonts w:ascii="Georgia" w:eastAsia="Georgia" w:hAnsi="Georgia" w:cs="Georgia"/>
                <w:color w:val="000000" w:themeColor="text1"/>
                <w:sz w:val="22"/>
              </w:rPr>
            </w:pPr>
            <w:r w:rsidRPr="25101DC6">
              <w:rPr>
                <w:rStyle w:val="normaltextrun"/>
                <w:rFonts w:ascii="Georgia" w:eastAsia="Georgia" w:hAnsi="Georgia" w:cs="Georgia"/>
                <w:color w:val="000000" w:themeColor="text1"/>
                <w:sz w:val="22"/>
                <w:u w:val="single"/>
              </w:rPr>
              <w:t>Reason why the same person is acting in both roles:</w:t>
            </w:r>
            <w:r w:rsidRPr="25101DC6">
              <w:rPr>
                <w:rStyle w:val="eop"/>
                <w:rFonts w:ascii="Georgia" w:eastAsia="Georgia" w:hAnsi="Georgia" w:cs="Georgia"/>
                <w:color w:val="000000" w:themeColor="text1"/>
                <w:sz w:val="22"/>
              </w:rPr>
              <w:t> </w:t>
            </w:r>
          </w:p>
          <w:p w14:paraId="2F0B2D63" w14:textId="77777777" w:rsidR="0033196C" w:rsidRDefault="0033196C" w:rsidP="0033196C">
            <w:pPr>
              <w:spacing w:beforeAutospacing="1" w:afterAutospacing="1"/>
              <w:rPr>
                <w:rFonts w:ascii="Georgia" w:eastAsia="Georgia" w:hAnsi="Georgia" w:cs="Georgia"/>
                <w:color w:val="000000" w:themeColor="text1"/>
                <w:sz w:val="22"/>
              </w:rPr>
            </w:pPr>
          </w:p>
          <w:p w14:paraId="5AD8ECC8" w14:textId="77777777" w:rsidR="0033196C" w:rsidRDefault="0033196C" w:rsidP="0033196C">
            <w:pPr>
              <w:spacing w:beforeAutospacing="1" w:afterAutospacing="1"/>
              <w:rPr>
                <w:rFonts w:ascii="Georgia" w:eastAsia="Georgia" w:hAnsi="Georgia" w:cs="Georgia"/>
                <w:color w:val="000000" w:themeColor="text1"/>
                <w:sz w:val="22"/>
              </w:rPr>
            </w:pPr>
          </w:p>
          <w:p w14:paraId="4F0088E0" w14:textId="77777777" w:rsidR="0033196C" w:rsidRDefault="0033196C" w:rsidP="0033196C">
            <w:pPr>
              <w:spacing w:beforeAutospacing="1" w:afterAutospacing="1"/>
              <w:rPr>
                <w:rFonts w:ascii="Georgia" w:eastAsia="Georgia" w:hAnsi="Georgia" w:cs="Georgia"/>
                <w:color w:val="000000" w:themeColor="text1"/>
                <w:sz w:val="22"/>
              </w:rPr>
            </w:pPr>
            <w:r w:rsidRPr="25101DC6">
              <w:rPr>
                <w:rStyle w:val="normaltextrun"/>
                <w:rFonts w:ascii="Georgia" w:eastAsia="Georgia" w:hAnsi="Georgia" w:cs="Georgia"/>
                <w:color w:val="000000" w:themeColor="text1"/>
                <w:sz w:val="22"/>
                <w:u w:val="single"/>
              </w:rPr>
              <w:t>Processes in place to maintain integrity of student supervision and assessment:</w:t>
            </w:r>
            <w:r w:rsidRPr="25101DC6">
              <w:rPr>
                <w:rStyle w:val="eop"/>
                <w:rFonts w:ascii="Georgia" w:eastAsia="Georgia" w:hAnsi="Georgia" w:cs="Georgia"/>
                <w:color w:val="000000" w:themeColor="text1"/>
                <w:sz w:val="22"/>
              </w:rPr>
              <w:t> </w:t>
            </w:r>
          </w:p>
          <w:p w14:paraId="628FD982" w14:textId="77777777" w:rsidR="0033196C" w:rsidRDefault="0033196C" w:rsidP="0033196C">
            <w:pPr>
              <w:spacing w:beforeAutospacing="1" w:afterAutospacing="1"/>
              <w:rPr>
                <w:rFonts w:ascii="Georgia" w:eastAsia="Georgia" w:hAnsi="Georgia" w:cs="Georgia"/>
                <w:color w:val="000000" w:themeColor="text1"/>
                <w:sz w:val="22"/>
              </w:rPr>
            </w:pPr>
            <w:r w:rsidRPr="25101DC6">
              <w:rPr>
                <w:rStyle w:val="normaltextrun"/>
                <w:rFonts w:ascii="Georgia" w:eastAsia="Georgia" w:hAnsi="Georgia" w:cs="Georgia"/>
                <w:color w:val="000000" w:themeColor="text1"/>
                <w:sz w:val="22"/>
              </w:rPr>
              <w:t>The student and the DPP/PA</w:t>
            </w:r>
            <w:r>
              <w:rPr>
                <w:rStyle w:val="normaltextrun"/>
                <w:rFonts w:ascii="Georgia" w:eastAsia="Georgia" w:hAnsi="Georgia" w:cs="Georgia"/>
                <w:color w:val="000000" w:themeColor="text1"/>
                <w:sz w:val="22"/>
              </w:rPr>
              <w:t>/PE</w:t>
            </w:r>
            <w:r w:rsidRPr="25101DC6">
              <w:rPr>
                <w:rStyle w:val="normaltextrun"/>
                <w:rFonts w:ascii="Georgia" w:eastAsia="Georgia" w:hAnsi="Georgia" w:cs="Georgia"/>
                <w:color w:val="000000" w:themeColor="text1"/>
                <w:sz w:val="22"/>
              </w:rPr>
              <w:t xml:space="preserve"> will meet at least four times during the module to review learning opportunities, learning experiences, achievement of learning contract goals and development of proficiency. </w:t>
            </w:r>
          </w:p>
          <w:p w14:paraId="43982BCA" w14:textId="77777777" w:rsidR="0033196C" w:rsidRDefault="0033196C" w:rsidP="0033196C">
            <w:pPr>
              <w:spacing w:beforeAutospacing="1" w:afterAutospacing="1"/>
              <w:rPr>
                <w:rFonts w:ascii="Georgia" w:eastAsia="Georgia" w:hAnsi="Georgia" w:cs="Georgia"/>
                <w:color w:val="000000" w:themeColor="text1"/>
                <w:sz w:val="22"/>
              </w:rPr>
            </w:pPr>
          </w:p>
          <w:p w14:paraId="3FD4BCE0" w14:textId="77777777" w:rsidR="0033196C" w:rsidRDefault="0033196C" w:rsidP="0033196C">
            <w:pPr>
              <w:spacing w:beforeAutospacing="1" w:afterAutospacing="1"/>
              <w:rPr>
                <w:rFonts w:ascii="Georgia" w:eastAsia="Georgia" w:hAnsi="Georgia" w:cs="Georgia"/>
                <w:color w:val="000000" w:themeColor="text1"/>
                <w:sz w:val="22"/>
              </w:rPr>
            </w:pPr>
          </w:p>
          <w:p w14:paraId="5F5EA4B5" w14:textId="77777777" w:rsidR="0033196C" w:rsidRDefault="0033196C" w:rsidP="0033196C">
            <w:pPr>
              <w:spacing w:beforeAutospacing="1" w:afterAutospacing="1"/>
              <w:rPr>
                <w:rFonts w:ascii="Georgia" w:eastAsia="Georgia" w:hAnsi="Georgia" w:cs="Georgia"/>
                <w:color w:val="000000" w:themeColor="text1"/>
                <w:sz w:val="22"/>
              </w:rPr>
            </w:pPr>
            <w:r w:rsidRPr="25101DC6">
              <w:rPr>
                <w:rStyle w:val="normaltextrun"/>
                <w:rFonts w:ascii="Georgia" w:eastAsia="Georgia" w:hAnsi="Georgia" w:cs="Georgia"/>
                <w:color w:val="000000" w:themeColor="text1"/>
                <w:sz w:val="22"/>
                <w:u w:val="single"/>
              </w:rPr>
              <w:t>Monitoring in place for the above processes:</w:t>
            </w:r>
            <w:r w:rsidRPr="25101DC6">
              <w:rPr>
                <w:rStyle w:val="eop"/>
                <w:rFonts w:ascii="Georgia" w:eastAsia="Georgia" w:hAnsi="Georgia" w:cs="Georgia"/>
                <w:color w:val="000000" w:themeColor="text1"/>
                <w:sz w:val="22"/>
              </w:rPr>
              <w:t> </w:t>
            </w:r>
          </w:p>
          <w:p w14:paraId="4CE18A98" w14:textId="77777777" w:rsidR="0033196C" w:rsidRDefault="0033196C" w:rsidP="0033196C">
            <w:pPr>
              <w:spacing w:beforeAutospacing="1" w:afterAutospacing="1"/>
              <w:rPr>
                <w:rFonts w:ascii="Georgia" w:eastAsia="Georgia" w:hAnsi="Georgia" w:cs="Georgia"/>
                <w:color w:val="000000" w:themeColor="text1"/>
                <w:sz w:val="22"/>
              </w:rPr>
            </w:pPr>
            <w:r w:rsidRPr="25101DC6">
              <w:rPr>
                <w:rStyle w:val="normaltextrun"/>
                <w:rFonts w:ascii="Georgia" w:eastAsia="Georgia" w:hAnsi="Georgia" w:cs="Georgia"/>
                <w:color w:val="000000" w:themeColor="text1"/>
                <w:sz w:val="22"/>
              </w:rPr>
              <w:t xml:space="preserve">The student will meet with the </w:t>
            </w:r>
            <w:r>
              <w:rPr>
                <w:rStyle w:val="normaltextrun"/>
                <w:rFonts w:ascii="Georgia" w:eastAsia="Georgia" w:hAnsi="Georgia" w:cs="Georgia"/>
                <w:color w:val="000000" w:themeColor="text1"/>
                <w:sz w:val="22"/>
              </w:rPr>
              <w:t>A</w:t>
            </w:r>
            <w:r w:rsidRPr="25101DC6">
              <w:rPr>
                <w:rStyle w:val="normaltextrun"/>
                <w:rFonts w:ascii="Georgia" w:eastAsia="Georgia" w:hAnsi="Georgia" w:cs="Georgia"/>
                <w:color w:val="000000" w:themeColor="text1"/>
                <w:sz w:val="22"/>
              </w:rPr>
              <w:t xml:space="preserve">cademic </w:t>
            </w:r>
            <w:r>
              <w:rPr>
                <w:rStyle w:val="normaltextrun"/>
                <w:rFonts w:ascii="Georgia" w:eastAsia="Georgia" w:hAnsi="Georgia" w:cs="Georgia"/>
                <w:color w:val="000000" w:themeColor="text1"/>
                <w:sz w:val="22"/>
              </w:rPr>
              <w:t>A</w:t>
            </w:r>
            <w:r w:rsidRPr="25101DC6">
              <w:rPr>
                <w:rStyle w:val="normaltextrun"/>
                <w:rFonts w:ascii="Georgia" w:eastAsia="Georgia" w:hAnsi="Georgia" w:cs="Georgia"/>
                <w:color w:val="000000" w:themeColor="text1"/>
                <w:sz w:val="22"/>
              </w:rPr>
              <w:t xml:space="preserve">ssessor at least once during the period of practice. The </w:t>
            </w:r>
            <w:r>
              <w:rPr>
                <w:rStyle w:val="normaltextrun"/>
                <w:rFonts w:ascii="Georgia" w:eastAsia="Georgia" w:hAnsi="Georgia" w:cs="Georgia"/>
                <w:color w:val="000000" w:themeColor="text1"/>
                <w:sz w:val="22"/>
              </w:rPr>
              <w:t>A</w:t>
            </w:r>
            <w:r w:rsidRPr="25101DC6">
              <w:rPr>
                <w:rStyle w:val="normaltextrun"/>
                <w:rFonts w:ascii="Georgia" w:eastAsia="Georgia" w:hAnsi="Georgia" w:cs="Georgia"/>
                <w:color w:val="000000" w:themeColor="text1"/>
                <w:sz w:val="22"/>
              </w:rPr>
              <w:t xml:space="preserve">cademic </w:t>
            </w:r>
            <w:r>
              <w:rPr>
                <w:rStyle w:val="normaltextrun"/>
                <w:rFonts w:ascii="Georgia" w:eastAsia="Georgia" w:hAnsi="Georgia" w:cs="Georgia"/>
                <w:color w:val="000000" w:themeColor="text1"/>
                <w:sz w:val="22"/>
              </w:rPr>
              <w:t>A</w:t>
            </w:r>
            <w:r w:rsidRPr="25101DC6">
              <w:rPr>
                <w:rStyle w:val="normaltextrun"/>
                <w:rFonts w:ascii="Georgia" w:eastAsia="Georgia" w:hAnsi="Georgia" w:cs="Georgia"/>
                <w:color w:val="000000" w:themeColor="text1"/>
                <w:sz w:val="22"/>
              </w:rPr>
              <w:t>ssessor may undertake a tripartite meeting (with the student and the DPP</w:t>
            </w:r>
            <w:r>
              <w:rPr>
                <w:rStyle w:val="normaltextrun"/>
                <w:rFonts w:ascii="Georgia" w:eastAsia="Georgia" w:hAnsi="Georgia" w:cs="Georgia"/>
                <w:color w:val="000000" w:themeColor="text1"/>
                <w:sz w:val="22"/>
              </w:rPr>
              <w:t>/PA/PE</w:t>
            </w:r>
            <w:r w:rsidRPr="25101DC6">
              <w:rPr>
                <w:rStyle w:val="normaltextrun"/>
                <w:rFonts w:ascii="Georgia" w:eastAsia="Georgia" w:hAnsi="Georgia" w:cs="Georgia"/>
                <w:color w:val="000000" w:themeColor="text1"/>
                <w:sz w:val="22"/>
              </w:rPr>
              <w:t xml:space="preserve">) </w:t>
            </w:r>
            <w:r>
              <w:rPr>
                <w:rStyle w:val="normaltextrun"/>
                <w:rFonts w:ascii="Georgia" w:eastAsia="Georgia" w:hAnsi="Georgia" w:cs="Georgia"/>
                <w:color w:val="000000" w:themeColor="text1"/>
                <w:sz w:val="22"/>
              </w:rPr>
              <w:t>i</w:t>
            </w:r>
            <w:r w:rsidRPr="25101DC6">
              <w:rPr>
                <w:rStyle w:val="normaltextrun"/>
                <w:rFonts w:ascii="Georgia" w:eastAsia="Georgia" w:hAnsi="Georgia" w:cs="Georgia"/>
                <w:color w:val="000000" w:themeColor="text1"/>
                <w:sz w:val="22"/>
              </w:rPr>
              <w:t>f this is required</w:t>
            </w:r>
            <w:r>
              <w:rPr>
                <w:rStyle w:val="normaltextrun"/>
                <w:rFonts w:ascii="Georgia" w:eastAsia="Georgia" w:hAnsi="Georgia" w:cs="Georgia"/>
                <w:color w:val="000000" w:themeColor="text1"/>
                <w:sz w:val="22"/>
              </w:rPr>
              <w:t>.</w:t>
            </w:r>
          </w:p>
          <w:p w14:paraId="038ED711" w14:textId="77777777" w:rsidR="0033196C" w:rsidRDefault="0033196C" w:rsidP="0033196C">
            <w:pPr>
              <w:pStyle w:val="Default"/>
              <w:rPr>
                <w:rFonts w:ascii="Georgia" w:eastAsia="Kings Caslon Text" w:hAnsi="Georgia" w:cs="Arial"/>
                <w:sz w:val="22"/>
                <w:szCs w:val="22"/>
                <w:lang w:val="en-US"/>
              </w:rPr>
            </w:pPr>
          </w:p>
        </w:tc>
        <w:tc>
          <w:tcPr>
            <w:tcW w:w="2127"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19DD6598" w14:textId="77777777" w:rsidR="0033196C" w:rsidRDefault="0033196C" w:rsidP="0033196C">
            <w:pPr>
              <w:pStyle w:val="TableStyle2"/>
              <w:rPr>
                <w:rFonts w:ascii="Georgia" w:hAnsi="Georgia" w:cs="Arial"/>
                <w:sz w:val="22"/>
                <w:szCs w:val="22"/>
              </w:rPr>
            </w:pPr>
          </w:p>
        </w:tc>
      </w:tr>
      <w:tr w:rsidR="0033196C" w14:paraId="659F55E9" w14:textId="77777777" w:rsidTr="0033196C">
        <w:trPr>
          <w:trHeight w:val="279"/>
        </w:trPr>
        <w:tc>
          <w:tcPr>
            <w:tcW w:w="822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5A4F6908" w14:textId="77777777" w:rsidR="0033196C" w:rsidRDefault="0033196C" w:rsidP="0033196C">
            <w:pPr>
              <w:pStyle w:val="TableStyle2"/>
              <w:rPr>
                <w:rFonts w:ascii="Georgia" w:hAnsi="Georgia" w:cs="Arial"/>
                <w:sz w:val="22"/>
                <w:szCs w:val="22"/>
              </w:rPr>
            </w:pPr>
            <w:r>
              <w:rPr>
                <w:rFonts w:ascii="Georgia" w:hAnsi="Georgia" w:cs="Arial"/>
                <w:b/>
                <w:bCs/>
                <w:sz w:val="22"/>
                <w:szCs w:val="22"/>
              </w:rPr>
              <w:t xml:space="preserve">UOE staff signature: </w:t>
            </w:r>
          </w:p>
        </w:tc>
        <w:tc>
          <w:tcPr>
            <w:tcW w:w="2127"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337D3678" w14:textId="77777777" w:rsidR="0033196C" w:rsidRDefault="0033196C" w:rsidP="0033196C">
            <w:pPr>
              <w:pStyle w:val="TableStyle2"/>
              <w:rPr>
                <w:rFonts w:ascii="Georgia" w:hAnsi="Georgia" w:cs="Arial"/>
                <w:sz w:val="22"/>
                <w:szCs w:val="22"/>
              </w:rPr>
            </w:pPr>
            <w:r>
              <w:rPr>
                <w:rFonts w:ascii="Georgia" w:hAnsi="Georgia" w:cs="Arial"/>
                <w:b/>
                <w:bCs/>
                <w:sz w:val="22"/>
                <w:szCs w:val="22"/>
              </w:rPr>
              <w:t>Date:</w:t>
            </w:r>
          </w:p>
        </w:tc>
      </w:tr>
    </w:tbl>
    <w:p w14:paraId="2CAFADF4" w14:textId="77777777" w:rsidR="0033196C" w:rsidRDefault="0033196C" w:rsidP="0033196C"/>
    <w:p w14:paraId="6AB1291A" w14:textId="77777777" w:rsidR="0033196C" w:rsidRDefault="0033196C" w:rsidP="0033196C"/>
    <w:p w14:paraId="2982C4E1" w14:textId="77777777" w:rsidR="0033196C" w:rsidRDefault="0033196C" w:rsidP="0033196C"/>
    <w:p w14:paraId="18C7BDF0" w14:textId="77777777" w:rsidR="0033196C" w:rsidRDefault="0033196C" w:rsidP="0033196C"/>
    <w:p w14:paraId="41CE5DA1" w14:textId="77777777" w:rsidR="0033196C" w:rsidRDefault="0033196C" w:rsidP="0033196C"/>
    <w:p w14:paraId="24EAC13B" w14:textId="77777777" w:rsidR="0033196C" w:rsidRDefault="0033196C" w:rsidP="0033196C"/>
    <w:p w14:paraId="5D03C2CF" w14:textId="77777777" w:rsidR="0033196C" w:rsidRDefault="0033196C" w:rsidP="0033196C"/>
    <w:p w14:paraId="745558E3" w14:textId="77777777" w:rsidR="0033196C" w:rsidRDefault="0033196C" w:rsidP="0033196C"/>
    <w:p w14:paraId="093FE691" w14:textId="77777777" w:rsidR="0033196C" w:rsidRDefault="0033196C" w:rsidP="0033196C"/>
    <w:p w14:paraId="737D03F1" w14:textId="77777777" w:rsidR="0033196C" w:rsidRDefault="0033196C" w:rsidP="0033196C"/>
    <w:p w14:paraId="1E0D2864" w14:textId="77777777" w:rsidR="0033196C" w:rsidRDefault="0033196C" w:rsidP="0033196C"/>
    <w:p w14:paraId="79D35745" w14:textId="77777777" w:rsidR="0033196C" w:rsidRDefault="0033196C" w:rsidP="0033196C"/>
    <w:p w14:paraId="3BC7F531" w14:textId="77777777" w:rsidR="0033196C" w:rsidRDefault="0033196C" w:rsidP="0033196C"/>
    <w:p w14:paraId="01162DD9" w14:textId="77777777" w:rsidR="0033196C" w:rsidRDefault="0033196C" w:rsidP="0033196C"/>
    <w:p w14:paraId="4AE99787" w14:textId="77777777" w:rsidR="0033196C" w:rsidRDefault="0033196C" w:rsidP="0033196C"/>
    <w:p w14:paraId="7E66EAA2" w14:textId="77777777" w:rsidR="0033196C" w:rsidRPr="00BB744C" w:rsidRDefault="0033196C" w:rsidP="0033196C">
      <w:pPr>
        <w:ind w:firstLine="0"/>
        <w:rPr>
          <w:rFonts w:ascii="Times" w:hAnsi="Times" w:cs="Times"/>
          <w:b/>
          <w:bCs/>
          <w:sz w:val="32"/>
          <w:szCs w:val="32"/>
        </w:rPr>
      </w:pPr>
      <w:r w:rsidRPr="00BB744C">
        <w:rPr>
          <w:rFonts w:ascii="Times" w:hAnsi="Times" w:cs="Times"/>
          <w:b/>
          <w:bCs/>
          <w:sz w:val="32"/>
          <w:szCs w:val="32"/>
        </w:rPr>
        <w:t>Appendix A</w:t>
      </w:r>
    </w:p>
    <w:p w14:paraId="4D44574A" w14:textId="77777777" w:rsidR="0033196C" w:rsidRDefault="0033196C" w:rsidP="0033196C"/>
    <w:tbl>
      <w:tblPr>
        <w:tblW w:w="1020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5"/>
        <w:gridCol w:w="7371"/>
      </w:tblGrid>
      <w:tr w:rsidR="0033196C" w14:paraId="03445EB6" w14:textId="77777777" w:rsidTr="0033196C">
        <w:tc>
          <w:tcPr>
            <w:tcW w:w="10206" w:type="dxa"/>
            <w:gridSpan w:val="2"/>
            <w:tcBorders>
              <w:top w:val="single" w:sz="4" w:space="0" w:color="auto"/>
              <w:left w:val="single" w:sz="4" w:space="0" w:color="auto"/>
              <w:bottom w:val="single" w:sz="4" w:space="0" w:color="auto"/>
              <w:right w:val="single" w:sz="4" w:space="0" w:color="auto"/>
            </w:tcBorders>
          </w:tcPr>
          <w:p w14:paraId="51D59743" w14:textId="77777777" w:rsidR="0033196C" w:rsidRDefault="0033196C" w:rsidP="0033196C">
            <w:pPr>
              <w:jc w:val="center"/>
              <w:rPr>
                <w:rFonts w:ascii="Times New Roman" w:eastAsia="Times New Roman" w:hAnsi="Times New Roman"/>
                <w:b/>
                <w:sz w:val="40"/>
                <w:szCs w:val="40"/>
              </w:rPr>
            </w:pPr>
            <w:r w:rsidRPr="00EA1E5A">
              <w:rPr>
                <w:rFonts w:ascii="Times New Roman" w:eastAsia="Times New Roman" w:hAnsi="Times New Roman"/>
                <w:b/>
                <w:sz w:val="40"/>
                <w:szCs w:val="40"/>
              </w:rPr>
              <w:t>Practice Placement Learning Contract</w:t>
            </w:r>
          </w:p>
          <w:p w14:paraId="0A18B5F7" w14:textId="77777777" w:rsidR="0033196C" w:rsidRDefault="0033196C" w:rsidP="0033196C">
            <w:pPr>
              <w:jc w:val="center"/>
              <w:rPr>
                <w:rFonts w:ascii="Times New Roman" w:eastAsia="Times New Roman" w:hAnsi="Times New Roman"/>
                <w:b/>
                <w:sz w:val="40"/>
                <w:szCs w:val="40"/>
              </w:rPr>
            </w:pPr>
          </w:p>
          <w:p w14:paraId="7109894A" w14:textId="77777777" w:rsidR="0033196C" w:rsidRPr="00BB744C" w:rsidRDefault="0033196C" w:rsidP="0033196C">
            <w:pPr>
              <w:rPr>
                <w:rFonts w:ascii="Times" w:hAnsi="Times" w:cs="Times"/>
                <w:b/>
                <w:sz w:val="22"/>
              </w:rPr>
            </w:pPr>
            <w:r w:rsidRPr="00BB744C">
              <w:rPr>
                <w:rFonts w:ascii="Times" w:hAnsi="Times" w:cs="Times"/>
                <w:b/>
                <w:sz w:val="22"/>
              </w:rPr>
              <w:t>Student’s Name:…………………………….       DPP/PA/PE Name:……………………………..</w:t>
            </w:r>
          </w:p>
          <w:p w14:paraId="15E4BD71" w14:textId="77777777" w:rsidR="0033196C" w:rsidRDefault="0033196C" w:rsidP="0033196C">
            <w:pPr>
              <w:rPr>
                <w:b/>
                <w:sz w:val="16"/>
                <w:szCs w:val="16"/>
              </w:rPr>
            </w:pPr>
          </w:p>
        </w:tc>
      </w:tr>
      <w:tr w:rsidR="0033196C" w14:paraId="155968E3" w14:textId="77777777" w:rsidTr="0033196C">
        <w:trPr>
          <w:trHeight w:val="281"/>
        </w:trPr>
        <w:tc>
          <w:tcPr>
            <w:tcW w:w="10206" w:type="dxa"/>
            <w:gridSpan w:val="2"/>
            <w:tcBorders>
              <w:top w:val="single" w:sz="4" w:space="0" w:color="auto"/>
              <w:left w:val="single" w:sz="4" w:space="0" w:color="auto"/>
              <w:bottom w:val="single" w:sz="4" w:space="0" w:color="auto"/>
              <w:right w:val="single" w:sz="4" w:space="0" w:color="auto"/>
            </w:tcBorders>
            <w:hideMark/>
          </w:tcPr>
          <w:p w14:paraId="70F22A9B" w14:textId="77777777" w:rsidR="0033196C" w:rsidRPr="00BB744C" w:rsidRDefault="0033196C" w:rsidP="0033196C">
            <w:pPr>
              <w:rPr>
                <w:rFonts w:ascii="Times" w:hAnsi="Times" w:cs="Times"/>
                <w:sz w:val="22"/>
              </w:rPr>
            </w:pPr>
            <w:r>
              <w:rPr>
                <w:rFonts w:ascii="Times" w:hAnsi="Times" w:cs="Times"/>
                <w:sz w:val="22"/>
              </w:rPr>
              <w:t>How do you intend on covering each of these areas of prescribing practice in your practice area?</w:t>
            </w:r>
          </w:p>
        </w:tc>
      </w:tr>
      <w:tr w:rsidR="0033196C" w14:paraId="662F34D9"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22197826" w14:textId="77777777" w:rsidR="0033196C" w:rsidRPr="00BB744C" w:rsidRDefault="0033196C" w:rsidP="0033196C">
            <w:r w:rsidRPr="00BB744C">
              <w:t>Clinical &amp; Pharmaceutical Knowledge</w:t>
            </w:r>
          </w:p>
          <w:p w14:paraId="46231FAC" w14:textId="77777777" w:rsidR="0033196C" w:rsidRPr="00BB744C" w:rsidRDefault="0033196C" w:rsidP="0033196C"/>
          <w:p w14:paraId="4C82E978" w14:textId="77777777" w:rsidR="0033196C" w:rsidRPr="00BB744C" w:rsidRDefault="0033196C" w:rsidP="0033196C"/>
          <w:p w14:paraId="55436E38" w14:textId="77777777" w:rsidR="0033196C" w:rsidRPr="00BB744C" w:rsidRDefault="0033196C" w:rsidP="0033196C"/>
        </w:tc>
        <w:tc>
          <w:tcPr>
            <w:tcW w:w="7371" w:type="dxa"/>
            <w:tcBorders>
              <w:top w:val="single" w:sz="4" w:space="0" w:color="auto"/>
              <w:left w:val="single" w:sz="4" w:space="0" w:color="auto"/>
              <w:bottom w:val="single" w:sz="4" w:space="0" w:color="auto"/>
              <w:right w:val="single" w:sz="4" w:space="0" w:color="auto"/>
            </w:tcBorders>
          </w:tcPr>
          <w:p w14:paraId="16E83B14" w14:textId="77777777" w:rsidR="0033196C" w:rsidRPr="00BB744C" w:rsidRDefault="0033196C" w:rsidP="0033196C">
            <w:pPr>
              <w:rPr>
                <w:rFonts w:ascii="Times" w:hAnsi="Times" w:cs="Times"/>
                <w:sz w:val="22"/>
              </w:rPr>
            </w:pPr>
          </w:p>
        </w:tc>
      </w:tr>
      <w:tr w:rsidR="0033196C" w14:paraId="7B391B2F"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3C0B46B8" w14:textId="77777777" w:rsidR="0033196C" w:rsidRPr="00BB744C" w:rsidRDefault="0033196C" w:rsidP="0033196C">
            <w:pPr>
              <w:rPr>
                <w:rFonts w:ascii="Times" w:hAnsi="Times" w:cs="Times"/>
                <w:sz w:val="22"/>
              </w:rPr>
            </w:pPr>
            <w:r w:rsidRPr="00BB744C">
              <w:rPr>
                <w:rFonts w:ascii="Times" w:hAnsi="Times" w:cs="Times"/>
                <w:sz w:val="22"/>
              </w:rPr>
              <w:t>Practical Assessment Skills</w:t>
            </w:r>
          </w:p>
          <w:p w14:paraId="17A4CB2D" w14:textId="77777777" w:rsidR="0033196C" w:rsidRPr="00BB744C" w:rsidRDefault="0033196C" w:rsidP="0033196C">
            <w:pPr>
              <w:rPr>
                <w:rFonts w:ascii="Times" w:hAnsi="Times" w:cs="Times"/>
                <w:sz w:val="22"/>
              </w:rPr>
            </w:pPr>
          </w:p>
          <w:p w14:paraId="28133805" w14:textId="77777777" w:rsidR="0033196C" w:rsidRPr="00BB744C" w:rsidRDefault="0033196C" w:rsidP="0033196C">
            <w:pPr>
              <w:rPr>
                <w:rFonts w:ascii="Times" w:hAnsi="Times" w:cs="Times"/>
                <w:sz w:val="22"/>
              </w:rPr>
            </w:pPr>
          </w:p>
          <w:p w14:paraId="0458D3EA" w14:textId="77777777" w:rsidR="0033196C" w:rsidRPr="00BB744C" w:rsidRDefault="0033196C" w:rsidP="0033196C">
            <w:pPr>
              <w:rPr>
                <w:rFonts w:ascii="Times" w:hAnsi="Times" w:cs="Times"/>
                <w:sz w:val="22"/>
              </w:rPr>
            </w:pPr>
          </w:p>
        </w:tc>
        <w:tc>
          <w:tcPr>
            <w:tcW w:w="7371" w:type="dxa"/>
            <w:tcBorders>
              <w:top w:val="single" w:sz="4" w:space="0" w:color="auto"/>
              <w:left w:val="single" w:sz="4" w:space="0" w:color="auto"/>
              <w:bottom w:val="single" w:sz="4" w:space="0" w:color="auto"/>
              <w:right w:val="single" w:sz="4" w:space="0" w:color="auto"/>
            </w:tcBorders>
          </w:tcPr>
          <w:p w14:paraId="5EC65F0B" w14:textId="77777777" w:rsidR="0033196C" w:rsidRPr="00BB744C" w:rsidRDefault="0033196C" w:rsidP="0033196C">
            <w:pPr>
              <w:rPr>
                <w:rFonts w:ascii="Times" w:hAnsi="Times" w:cs="Times"/>
                <w:sz w:val="22"/>
              </w:rPr>
            </w:pPr>
          </w:p>
        </w:tc>
      </w:tr>
      <w:tr w:rsidR="0033196C" w14:paraId="63F92811"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58D4D362" w14:textId="77777777" w:rsidR="0033196C" w:rsidRPr="00BB744C" w:rsidRDefault="0033196C" w:rsidP="0033196C">
            <w:pPr>
              <w:rPr>
                <w:rFonts w:ascii="Times" w:hAnsi="Times" w:cs="Times"/>
                <w:sz w:val="22"/>
              </w:rPr>
            </w:pPr>
            <w:r w:rsidRPr="00BB744C">
              <w:rPr>
                <w:rFonts w:ascii="Times" w:hAnsi="Times" w:cs="Times"/>
                <w:sz w:val="22"/>
              </w:rPr>
              <w:t>Establishing Options</w:t>
            </w:r>
          </w:p>
          <w:p w14:paraId="77BE336F" w14:textId="77777777" w:rsidR="0033196C" w:rsidRPr="00BB744C" w:rsidRDefault="0033196C" w:rsidP="0033196C">
            <w:pPr>
              <w:rPr>
                <w:rFonts w:ascii="Times" w:hAnsi="Times" w:cs="Times"/>
                <w:sz w:val="22"/>
              </w:rPr>
            </w:pPr>
          </w:p>
          <w:p w14:paraId="56C82B8C" w14:textId="77777777" w:rsidR="0033196C" w:rsidRPr="00BB744C" w:rsidRDefault="0033196C" w:rsidP="0033196C">
            <w:pPr>
              <w:rPr>
                <w:rFonts w:ascii="Times" w:hAnsi="Times" w:cs="Times"/>
                <w:sz w:val="22"/>
              </w:rPr>
            </w:pPr>
          </w:p>
          <w:p w14:paraId="583B8E5F" w14:textId="77777777" w:rsidR="0033196C" w:rsidRPr="00BB744C" w:rsidRDefault="0033196C" w:rsidP="0033196C">
            <w:pPr>
              <w:rPr>
                <w:rFonts w:ascii="Times" w:hAnsi="Times" w:cs="Times"/>
                <w:sz w:val="22"/>
              </w:rPr>
            </w:pPr>
          </w:p>
          <w:p w14:paraId="7FD1BDA8" w14:textId="77777777" w:rsidR="0033196C" w:rsidRPr="00BB744C" w:rsidRDefault="0033196C" w:rsidP="0033196C">
            <w:pPr>
              <w:rPr>
                <w:rFonts w:ascii="Times" w:hAnsi="Times" w:cs="Times"/>
                <w:sz w:val="22"/>
              </w:rPr>
            </w:pPr>
          </w:p>
          <w:p w14:paraId="2C65CC7F" w14:textId="77777777" w:rsidR="0033196C" w:rsidRPr="00BB744C" w:rsidRDefault="0033196C" w:rsidP="0033196C">
            <w:pPr>
              <w:rPr>
                <w:rFonts w:ascii="Times" w:hAnsi="Times" w:cs="Times"/>
                <w:sz w:val="22"/>
              </w:rPr>
            </w:pPr>
          </w:p>
        </w:tc>
        <w:tc>
          <w:tcPr>
            <w:tcW w:w="7371" w:type="dxa"/>
            <w:tcBorders>
              <w:top w:val="single" w:sz="4" w:space="0" w:color="auto"/>
              <w:left w:val="single" w:sz="4" w:space="0" w:color="auto"/>
              <w:bottom w:val="single" w:sz="4" w:space="0" w:color="auto"/>
              <w:right w:val="single" w:sz="4" w:space="0" w:color="auto"/>
            </w:tcBorders>
          </w:tcPr>
          <w:p w14:paraId="5862DE5B" w14:textId="77777777" w:rsidR="0033196C" w:rsidRPr="00BB744C" w:rsidRDefault="0033196C" w:rsidP="0033196C">
            <w:pPr>
              <w:rPr>
                <w:rFonts w:ascii="Times" w:hAnsi="Times" w:cs="Times"/>
                <w:sz w:val="22"/>
              </w:rPr>
            </w:pPr>
          </w:p>
        </w:tc>
      </w:tr>
      <w:tr w:rsidR="0033196C" w14:paraId="735E9FF7"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6882FA4D" w14:textId="77777777" w:rsidR="0033196C" w:rsidRPr="00BB744C" w:rsidRDefault="0033196C" w:rsidP="0033196C">
            <w:pPr>
              <w:rPr>
                <w:rFonts w:ascii="Times" w:hAnsi="Times" w:cs="Times"/>
                <w:sz w:val="22"/>
              </w:rPr>
            </w:pPr>
            <w:r w:rsidRPr="00BB744C">
              <w:rPr>
                <w:rFonts w:ascii="Times" w:hAnsi="Times" w:cs="Times"/>
                <w:sz w:val="22"/>
              </w:rPr>
              <w:t>Communicating with Patient</w:t>
            </w:r>
          </w:p>
          <w:p w14:paraId="03C94BEB" w14:textId="77777777" w:rsidR="0033196C" w:rsidRPr="00BB744C" w:rsidRDefault="0033196C" w:rsidP="0033196C">
            <w:pPr>
              <w:jc w:val="both"/>
              <w:rPr>
                <w:rFonts w:ascii="Times" w:hAnsi="Times" w:cs="Times"/>
                <w:sz w:val="22"/>
              </w:rPr>
            </w:pPr>
          </w:p>
          <w:p w14:paraId="5C723815" w14:textId="77777777" w:rsidR="0033196C" w:rsidRPr="00BB744C" w:rsidRDefault="0033196C" w:rsidP="0033196C">
            <w:pPr>
              <w:jc w:val="both"/>
              <w:rPr>
                <w:rFonts w:ascii="Times" w:hAnsi="Times" w:cs="Times"/>
                <w:sz w:val="22"/>
              </w:rPr>
            </w:pPr>
          </w:p>
          <w:p w14:paraId="24DE62EF" w14:textId="77777777" w:rsidR="0033196C" w:rsidRPr="00BB744C" w:rsidRDefault="0033196C" w:rsidP="0033196C">
            <w:pPr>
              <w:jc w:val="both"/>
              <w:rPr>
                <w:rFonts w:ascii="Times" w:hAnsi="Times" w:cs="Times"/>
                <w:sz w:val="22"/>
              </w:rPr>
            </w:pPr>
          </w:p>
          <w:p w14:paraId="0286347C" w14:textId="77777777" w:rsidR="0033196C" w:rsidRPr="00BB744C" w:rsidRDefault="0033196C" w:rsidP="0033196C">
            <w:pPr>
              <w:jc w:val="both"/>
              <w:rPr>
                <w:rFonts w:ascii="Times" w:hAnsi="Times" w:cs="Times"/>
                <w:sz w:val="22"/>
              </w:rPr>
            </w:pPr>
          </w:p>
        </w:tc>
        <w:tc>
          <w:tcPr>
            <w:tcW w:w="7371" w:type="dxa"/>
            <w:tcBorders>
              <w:top w:val="single" w:sz="4" w:space="0" w:color="auto"/>
              <w:left w:val="single" w:sz="4" w:space="0" w:color="auto"/>
              <w:bottom w:val="single" w:sz="4" w:space="0" w:color="auto"/>
              <w:right w:val="single" w:sz="4" w:space="0" w:color="auto"/>
            </w:tcBorders>
          </w:tcPr>
          <w:p w14:paraId="71981B5D" w14:textId="77777777" w:rsidR="0033196C" w:rsidRPr="00BB744C" w:rsidRDefault="0033196C" w:rsidP="0033196C">
            <w:pPr>
              <w:rPr>
                <w:rFonts w:ascii="Times" w:hAnsi="Times" w:cs="Times"/>
                <w:sz w:val="22"/>
              </w:rPr>
            </w:pPr>
          </w:p>
        </w:tc>
      </w:tr>
      <w:tr w:rsidR="0033196C" w14:paraId="7B8F8427" w14:textId="77777777" w:rsidTr="0033196C">
        <w:trPr>
          <w:trHeight w:val="277"/>
        </w:trPr>
        <w:tc>
          <w:tcPr>
            <w:tcW w:w="10206" w:type="dxa"/>
            <w:gridSpan w:val="2"/>
            <w:tcBorders>
              <w:top w:val="single" w:sz="4" w:space="0" w:color="auto"/>
              <w:left w:val="single" w:sz="4" w:space="0" w:color="auto"/>
              <w:bottom w:val="single" w:sz="4" w:space="0" w:color="auto"/>
              <w:right w:val="single" w:sz="4" w:space="0" w:color="auto"/>
            </w:tcBorders>
            <w:hideMark/>
          </w:tcPr>
          <w:p w14:paraId="102BCE21" w14:textId="77777777" w:rsidR="0033196C" w:rsidRPr="00BB744C" w:rsidRDefault="0033196C" w:rsidP="0033196C">
            <w:pPr>
              <w:rPr>
                <w:rFonts w:ascii="Times" w:hAnsi="Times" w:cs="Times"/>
                <w:sz w:val="22"/>
              </w:rPr>
            </w:pPr>
            <w:r w:rsidRPr="00BB744C">
              <w:rPr>
                <w:rFonts w:ascii="Times" w:hAnsi="Times" w:cs="Times"/>
                <w:sz w:val="22"/>
              </w:rPr>
              <w:t>Prescribing Effectively:</w:t>
            </w:r>
          </w:p>
        </w:tc>
      </w:tr>
      <w:tr w:rsidR="0033196C" w14:paraId="2235E810"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4BCDC6E6" w14:textId="77777777" w:rsidR="0033196C" w:rsidRPr="00BB744C" w:rsidRDefault="0033196C" w:rsidP="0033196C">
            <w:pPr>
              <w:rPr>
                <w:rFonts w:ascii="Times" w:hAnsi="Times" w:cs="Times"/>
                <w:sz w:val="22"/>
              </w:rPr>
            </w:pPr>
            <w:r w:rsidRPr="00BB744C">
              <w:rPr>
                <w:rFonts w:ascii="Times" w:hAnsi="Times" w:cs="Times"/>
                <w:sz w:val="22"/>
              </w:rPr>
              <w:t>Prescribing Safely</w:t>
            </w:r>
          </w:p>
          <w:p w14:paraId="305453C7" w14:textId="77777777" w:rsidR="0033196C" w:rsidRPr="00BB744C" w:rsidRDefault="0033196C" w:rsidP="0033196C">
            <w:pPr>
              <w:rPr>
                <w:rFonts w:ascii="Times" w:hAnsi="Times" w:cs="Times"/>
                <w:sz w:val="22"/>
              </w:rPr>
            </w:pPr>
          </w:p>
          <w:p w14:paraId="2E1EB430" w14:textId="77777777" w:rsidR="0033196C" w:rsidRPr="00BB744C" w:rsidRDefault="0033196C" w:rsidP="0033196C">
            <w:pPr>
              <w:rPr>
                <w:rFonts w:ascii="Times" w:hAnsi="Times" w:cs="Times"/>
                <w:sz w:val="22"/>
              </w:rPr>
            </w:pPr>
          </w:p>
          <w:p w14:paraId="6AF3666F" w14:textId="77777777" w:rsidR="0033196C" w:rsidRPr="00BB744C" w:rsidRDefault="0033196C" w:rsidP="0033196C">
            <w:pPr>
              <w:rPr>
                <w:rFonts w:ascii="Times" w:hAnsi="Times" w:cs="Times"/>
                <w:sz w:val="22"/>
              </w:rPr>
            </w:pPr>
          </w:p>
          <w:p w14:paraId="16AD97BA" w14:textId="77777777" w:rsidR="0033196C" w:rsidRPr="00BB744C" w:rsidRDefault="0033196C" w:rsidP="0033196C">
            <w:pPr>
              <w:rPr>
                <w:rFonts w:ascii="Times" w:hAnsi="Times" w:cs="Times"/>
                <w:sz w:val="22"/>
              </w:rPr>
            </w:pPr>
          </w:p>
        </w:tc>
        <w:tc>
          <w:tcPr>
            <w:tcW w:w="7371" w:type="dxa"/>
            <w:tcBorders>
              <w:top w:val="single" w:sz="4" w:space="0" w:color="auto"/>
              <w:left w:val="single" w:sz="4" w:space="0" w:color="auto"/>
              <w:bottom w:val="single" w:sz="4" w:space="0" w:color="auto"/>
              <w:right w:val="single" w:sz="4" w:space="0" w:color="auto"/>
            </w:tcBorders>
          </w:tcPr>
          <w:p w14:paraId="1CA28786" w14:textId="77777777" w:rsidR="0033196C" w:rsidRPr="00BB744C" w:rsidRDefault="0033196C" w:rsidP="0033196C">
            <w:pPr>
              <w:rPr>
                <w:rFonts w:ascii="Times" w:hAnsi="Times" w:cs="Times"/>
                <w:sz w:val="22"/>
              </w:rPr>
            </w:pPr>
          </w:p>
        </w:tc>
      </w:tr>
      <w:tr w:rsidR="0033196C" w14:paraId="11E59D70"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09147320" w14:textId="77777777" w:rsidR="0033196C" w:rsidRPr="00BB744C" w:rsidRDefault="0033196C" w:rsidP="0033196C">
            <w:pPr>
              <w:rPr>
                <w:rFonts w:ascii="Times" w:hAnsi="Times" w:cs="Times"/>
                <w:sz w:val="22"/>
              </w:rPr>
            </w:pPr>
            <w:r w:rsidRPr="00BB744C">
              <w:rPr>
                <w:rFonts w:ascii="Times" w:hAnsi="Times" w:cs="Times"/>
                <w:sz w:val="22"/>
              </w:rPr>
              <w:t>Prescribing Professionally</w:t>
            </w:r>
          </w:p>
          <w:p w14:paraId="709146C6" w14:textId="77777777" w:rsidR="0033196C" w:rsidRPr="00BB744C" w:rsidRDefault="0033196C" w:rsidP="0033196C">
            <w:pPr>
              <w:rPr>
                <w:rFonts w:ascii="Times" w:hAnsi="Times" w:cs="Times"/>
                <w:sz w:val="22"/>
              </w:rPr>
            </w:pPr>
          </w:p>
          <w:p w14:paraId="105503F5" w14:textId="77777777" w:rsidR="0033196C" w:rsidRPr="00BB744C" w:rsidRDefault="0033196C" w:rsidP="0033196C">
            <w:pPr>
              <w:rPr>
                <w:rFonts w:ascii="Times" w:hAnsi="Times" w:cs="Times"/>
                <w:sz w:val="22"/>
              </w:rPr>
            </w:pPr>
          </w:p>
          <w:p w14:paraId="28858261" w14:textId="77777777" w:rsidR="0033196C" w:rsidRPr="00BB744C" w:rsidRDefault="0033196C" w:rsidP="0033196C">
            <w:pPr>
              <w:rPr>
                <w:rFonts w:ascii="Times" w:hAnsi="Times" w:cs="Times"/>
                <w:sz w:val="22"/>
              </w:rPr>
            </w:pPr>
          </w:p>
          <w:p w14:paraId="24E79BCE" w14:textId="77777777" w:rsidR="0033196C" w:rsidRPr="00BB744C" w:rsidRDefault="0033196C" w:rsidP="0033196C">
            <w:pPr>
              <w:rPr>
                <w:rFonts w:ascii="Times" w:hAnsi="Times" w:cs="Times"/>
                <w:sz w:val="22"/>
              </w:rPr>
            </w:pPr>
          </w:p>
        </w:tc>
        <w:tc>
          <w:tcPr>
            <w:tcW w:w="7371" w:type="dxa"/>
            <w:tcBorders>
              <w:top w:val="single" w:sz="4" w:space="0" w:color="auto"/>
              <w:left w:val="single" w:sz="4" w:space="0" w:color="auto"/>
              <w:bottom w:val="single" w:sz="4" w:space="0" w:color="auto"/>
              <w:right w:val="single" w:sz="4" w:space="0" w:color="auto"/>
            </w:tcBorders>
          </w:tcPr>
          <w:p w14:paraId="6450FC22" w14:textId="77777777" w:rsidR="0033196C" w:rsidRPr="00BB744C" w:rsidRDefault="0033196C" w:rsidP="0033196C">
            <w:pPr>
              <w:rPr>
                <w:rFonts w:ascii="Times" w:hAnsi="Times" w:cs="Times"/>
                <w:sz w:val="22"/>
              </w:rPr>
            </w:pPr>
          </w:p>
        </w:tc>
      </w:tr>
      <w:tr w:rsidR="0033196C" w14:paraId="59BD535C"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30D5998C" w14:textId="77777777" w:rsidR="0033196C" w:rsidRPr="00BB744C" w:rsidRDefault="0033196C" w:rsidP="0033196C">
            <w:pPr>
              <w:rPr>
                <w:rFonts w:ascii="Times" w:hAnsi="Times" w:cs="Times"/>
                <w:sz w:val="22"/>
              </w:rPr>
            </w:pPr>
            <w:r w:rsidRPr="00BB744C">
              <w:rPr>
                <w:rFonts w:ascii="Times" w:hAnsi="Times" w:cs="Times"/>
                <w:sz w:val="22"/>
              </w:rPr>
              <w:t>Improving Prescribing Practice</w:t>
            </w:r>
          </w:p>
          <w:p w14:paraId="0D704AC2" w14:textId="77777777" w:rsidR="0033196C" w:rsidRPr="00BB744C" w:rsidRDefault="0033196C" w:rsidP="0033196C">
            <w:pPr>
              <w:rPr>
                <w:rFonts w:ascii="Times" w:hAnsi="Times" w:cs="Times"/>
                <w:sz w:val="22"/>
              </w:rPr>
            </w:pPr>
          </w:p>
          <w:p w14:paraId="27F09F1D" w14:textId="77777777" w:rsidR="0033196C" w:rsidRPr="00BB744C" w:rsidRDefault="0033196C" w:rsidP="0033196C">
            <w:pPr>
              <w:rPr>
                <w:rFonts w:ascii="Times" w:hAnsi="Times" w:cs="Times"/>
                <w:sz w:val="22"/>
              </w:rPr>
            </w:pPr>
          </w:p>
          <w:p w14:paraId="5514DC92" w14:textId="77777777" w:rsidR="0033196C" w:rsidRPr="00BB744C" w:rsidRDefault="0033196C" w:rsidP="0033196C">
            <w:pPr>
              <w:rPr>
                <w:rFonts w:ascii="Times" w:hAnsi="Times" w:cs="Times"/>
                <w:sz w:val="22"/>
              </w:rPr>
            </w:pPr>
          </w:p>
          <w:p w14:paraId="1C5EC05B" w14:textId="77777777" w:rsidR="0033196C" w:rsidRPr="00BB744C" w:rsidRDefault="0033196C" w:rsidP="0033196C">
            <w:pPr>
              <w:rPr>
                <w:rFonts w:ascii="Times" w:hAnsi="Times" w:cs="Times"/>
                <w:sz w:val="22"/>
              </w:rPr>
            </w:pPr>
          </w:p>
        </w:tc>
        <w:tc>
          <w:tcPr>
            <w:tcW w:w="7371" w:type="dxa"/>
            <w:tcBorders>
              <w:top w:val="single" w:sz="4" w:space="0" w:color="auto"/>
              <w:left w:val="single" w:sz="4" w:space="0" w:color="auto"/>
              <w:bottom w:val="single" w:sz="4" w:space="0" w:color="auto"/>
              <w:right w:val="single" w:sz="4" w:space="0" w:color="auto"/>
            </w:tcBorders>
          </w:tcPr>
          <w:p w14:paraId="7A062B70" w14:textId="77777777" w:rsidR="0033196C" w:rsidRPr="00BB744C" w:rsidRDefault="0033196C" w:rsidP="0033196C">
            <w:pPr>
              <w:rPr>
                <w:rFonts w:ascii="Times" w:hAnsi="Times" w:cs="Times"/>
                <w:sz w:val="22"/>
              </w:rPr>
            </w:pPr>
          </w:p>
        </w:tc>
      </w:tr>
    </w:tbl>
    <w:p w14:paraId="4F33CB02" w14:textId="77777777" w:rsidR="0033196C" w:rsidRDefault="0033196C" w:rsidP="0033196C"/>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7229"/>
      </w:tblGrid>
      <w:tr w:rsidR="0033196C" w:rsidRPr="00BB744C" w14:paraId="1425CE17" w14:textId="77777777" w:rsidTr="0033196C">
        <w:tc>
          <w:tcPr>
            <w:tcW w:w="10206" w:type="dxa"/>
            <w:gridSpan w:val="2"/>
            <w:tcBorders>
              <w:top w:val="single" w:sz="4" w:space="0" w:color="auto"/>
              <w:left w:val="single" w:sz="4" w:space="0" w:color="auto"/>
              <w:bottom w:val="single" w:sz="4" w:space="0" w:color="auto"/>
              <w:right w:val="single" w:sz="4" w:space="0" w:color="auto"/>
            </w:tcBorders>
          </w:tcPr>
          <w:p w14:paraId="10FFFCB9" w14:textId="77777777" w:rsidR="0033196C" w:rsidRPr="00BB744C" w:rsidRDefault="0033196C" w:rsidP="0033196C">
            <w:pPr>
              <w:jc w:val="center"/>
              <w:rPr>
                <w:rFonts w:ascii="Times" w:hAnsi="Times" w:cs="Times"/>
                <w:b/>
                <w:sz w:val="22"/>
              </w:rPr>
            </w:pPr>
          </w:p>
          <w:p w14:paraId="478EF563" w14:textId="77777777" w:rsidR="0033196C" w:rsidRPr="00BB744C" w:rsidRDefault="0033196C" w:rsidP="0033196C">
            <w:pPr>
              <w:rPr>
                <w:rFonts w:ascii="Times" w:hAnsi="Times" w:cs="Times"/>
                <w:b/>
                <w:sz w:val="22"/>
              </w:rPr>
            </w:pPr>
            <w:r w:rsidRPr="00BB744C">
              <w:rPr>
                <w:rFonts w:ascii="Times" w:hAnsi="Times" w:cs="Times"/>
                <w:b/>
                <w:sz w:val="22"/>
              </w:rPr>
              <w:t xml:space="preserve">Learner Name:…………………………….              </w:t>
            </w:r>
            <w:r>
              <w:rPr>
                <w:rFonts w:ascii="Times" w:hAnsi="Times" w:cs="Times"/>
                <w:b/>
                <w:sz w:val="22"/>
              </w:rPr>
              <w:t>DPP/</w:t>
            </w:r>
            <w:r w:rsidRPr="00BB744C">
              <w:rPr>
                <w:rFonts w:ascii="Times" w:hAnsi="Times" w:cs="Times"/>
                <w:b/>
                <w:sz w:val="22"/>
              </w:rPr>
              <w:t>PA/PE Name:…………………………</w:t>
            </w:r>
          </w:p>
          <w:p w14:paraId="5268A8F0" w14:textId="77777777" w:rsidR="0033196C" w:rsidRPr="00BB744C" w:rsidRDefault="0033196C" w:rsidP="0033196C">
            <w:pPr>
              <w:rPr>
                <w:rFonts w:ascii="Times" w:hAnsi="Times" w:cs="Times"/>
                <w:b/>
                <w:sz w:val="22"/>
              </w:rPr>
            </w:pPr>
          </w:p>
        </w:tc>
      </w:tr>
      <w:tr w:rsidR="0033196C" w:rsidRPr="00BB744C" w14:paraId="43D6BA55" w14:textId="77777777" w:rsidTr="0033196C">
        <w:trPr>
          <w:trHeight w:val="277"/>
        </w:trPr>
        <w:tc>
          <w:tcPr>
            <w:tcW w:w="10206" w:type="dxa"/>
            <w:gridSpan w:val="2"/>
            <w:tcBorders>
              <w:top w:val="single" w:sz="4" w:space="0" w:color="auto"/>
              <w:left w:val="single" w:sz="4" w:space="0" w:color="auto"/>
              <w:bottom w:val="single" w:sz="4" w:space="0" w:color="auto"/>
              <w:right w:val="single" w:sz="4" w:space="0" w:color="auto"/>
            </w:tcBorders>
            <w:hideMark/>
          </w:tcPr>
          <w:p w14:paraId="0960061A" w14:textId="77777777" w:rsidR="0033196C" w:rsidRPr="00BB744C" w:rsidRDefault="0033196C" w:rsidP="0033196C">
            <w:pPr>
              <w:rPr>
                <w:rFonts w:ascii="Times" w:hAnsi="Times" w:cs="Times"/>
                <w:sz w:val="22"/>
              </w:rPr>
            </w:pPr>
            <w:r w:rsidRPr="00BB744C">
              <w:rPr>
                <w:rFonts w:ascii="Times" w:hAnsi="Times" w:cs="Times"/>
                <w:sz w:val="22"/>
              </w:rPr>
              <w:t>Prescribing in Context:</w:t>
            </w:r>
          </w:p>
        </w:tc>
      </w:tr>
      <w:tr w:rsidR="0033196C" w:rsidRPr="00BB744C" w14:paraId="0F0A47E4" w14:textId="77777777" w:rsidTr="0033196C">
        <w:trPr>
          <w:trHeight w:val="277"/>
        </w:trPr>
        <w:tc>
          <w:tcPr>
            <w:tcW w:w="2977" w:type="dxa"/>
            <w:tcBorders>
              <w:top w:val="single" w:sz="4" w:space="0" w:color="auto"/>
              <w:left w:val="single" w:sz="4" w:space="0" w:color="auto"/>
              <w:bottom w:val="single" w:sz="4" w:space="0" w:color="auto"/>
              <w:right w:val="single" w:sz="4" w:space="0" w:color="auto"/>
            </w:tcBorders>
          </w:tcPr>
          <w:p w14:paraId="1FB73323" w14:textId="77777777" w:rsidR="0033196C" w:rsidRPr="00BB744C" w:rsidRDefault="0033196C" w:rsidP="0033196C">
            <w:pPr>
              <w:rPr>
                <w:rFonts w:ascii="Times" w:hAnsi="Times" w:cs="Times"/>
                <w:sz w:val="22"/>
              </w:rPr>
            </w:pPr>
            <w:r w:rsidRPr="00BB744C">
              <w:rPr>
                <w:rFonts w:ascii="Times" w:hAnsi="Times" w:cs="Times"/>
                <w:sz w:val="22"/>
              </w:rPr>
              <w:t>Information in Context</w:t>
            </w:r>
          </w:p>
          <w:p w14:paraId="52317A8A" w14:textId="77777777" w:rsidR="0033196C" w:rsidRPr="00BB744C" w:rsidRDefault="0033196C" w:rsidP="0033196C">
            <w:pPr>
              <w:rPr>
                <w:rFonts w:ascii="Times" w:hAnsi="Times" w:cs="Times"/>
                <w:sz w:val="22"/>
              </w:rPr>
            </w:pPr>
          </w:p>
          <w:p w14:paraId="4F36DC25" w14:textId="77777777" w:rsidR="0033196C" w:rsidRPr="00BB744C" w:rsidRDefault="0033196C" w:rsidP="0033196C">
            <w:pPr>
              <w:rPr>
                <w:rFonts w:ascii="Times" w:hAnsi="Times" w:cs="Times"/>
                <w:sz w:val="22"/>
              </w:rPr>
            </w:pPr>
          </w:p>
          <w:p w14:paraId="06A85362" w14:textId="77777777" w:rsidR="0033196C" w:rsidRPr="00BB744C" w:rsidRDefault="0033196C" w:rsidP="0033196C">
            <w:pPr>
              <w:rPr>
                <w:rFonts w:ascii="Times" w:hAnsi="Times" w:cs="Times"/>
                <w:sz w:val="22"/>
              </w:rPr>
            </w:pPr>
          </w:p>
          <w:p w14:paraId="02938536" w14:textId="77777777" w:rsidR="0033196C" w:rsidRPr="00BB744C" w:rsidRDefault="0033196C" w:rsidP="0033196C">
            <w:pPr>
              <w:rPr>
                <w:rFonts w:ascii="Times" w:hAnsi="Times" w:cs="Times"/>
                <w:sz w:val="22"/>
              </w:rPr>
            </w:pPr>
          </w:p>
          <w:p w14:paraId="706A1B57" w14:textId="77777777" w:rsidR="0033196C" w:rsidRPr="00BB744C" w:rsidRDefault="0033196C" w:rsidP="0033196C">
            <w:pPr>
              <w:rPr>
                <w:rFonts w:ascii="Times" w:hAnsi="Times" w:cs="Times"/>
                <w:sz w:val="22"/>
              </w:rPr>
            </w:pPr>
          </w:p>
        </w:tc>
        <w:tc>
          <w:tcPr>
            <w:tcW w:w="7229" w:type="dxa"/>
            <w:tcBorders>
              <w:top w:val="single" w:sz="4" w:space="0" w:color="auto"/>
              <w:left w:val="single" w:sz="4" w:space="0" w:color="auto"/>
              <w:bottom w:val="single" w:sz="4" w:space="0" w:color="auto"/>
              <w:right w:val="single" w:sz="4" w:space="0" w:color="auto"/>
            </w:tcBorders>
          </w:tcPr>
          <w:p w14:paraId="31A7D7B0" w14:textId="77777777" w:rsidR="0033196C" w:rsidRPr="00BB744C" w:rsidRDefault="0033196C" w:rsidP="0033196C">
            <w:pPr>
              <w:rPr>
                <w:rFonts w:ascii="Times" w:hAnsi="Times" w:cs="Times"/>
                <w:sz w:val="22"/>
              </w:rPr>
            </w:pPr>
          </w:p>
        </w:tc>
      </w:tr>
      <w:tr w:rsidR="0033196C" w:rsidRPr="00BB744C" w14:paraId="4ED69859" w14:textId="77777777" w:rsidTr="0033196C">
        <w:trPr>
          <w:trHeight w:val="277"/>
        </w:trPr>
        <w:tc>
          <w:tcPr>
            <w:tcW w:w="2977" w:type="dxa"/>
            <w:tcBorders>
              <w:top w:val="single" w:sz="4" w:space="0" w:color="auto"/>
              <w:left w:val="single" w:sz="4" w:space="0" w:color="auto"/>
              <w:bottom w:val="single" w:sz="4" w:space="0" w:color="auto"/>
              <w:right w:val="single" w:sz="4" w:space="0" w:color="auto"/>
            </w:tcBorders>
          </w:tcPr>
          <w:p w14:paraId="1874BE36" w14:textId="1B35A008" w:rsidR="0033196C" w:rsidRPr="00BB744C" w:rsidRDefault="0033196C" w:rsidP="0033196C">
            <w:pPr>
              <w:rPr>
                <w:rFonts w:ascii="Times" w:hAnsi="Times" w:cs="Times"/>
                <w:sz w:val="22"/>
              </w:rPr>
            </w:pPr>
            <w:r w:rsidRPr="00BB744C">
              <w:rPr>
                <w:rFonts w:ascii="Times" w:hAnsi="Times" w:cs="Times"/>
                <w:sz w:val="22"/>
              </w:rPr>
              <w:t>The NHS</w:t>
            </w:r>
            <w:r>
              <w:rPr>
                <w:rFonts w:ascii="Times" w:hAnsi="Times" w:cs="Times"/>
                <w:sz w:val="22"/>
              </w:rPr>
              <w:t>/Private practice in context</w:t>
            </w:r>
          </w:p>
          <w:p w14:paraId="51B1E2ED" w14:textId="77777777" w:rsidR="0033196C" w:rsidRPr="00BB744C" w:rsidRDefault="0033196C" w:rsidP="0033196C">
            <w:pPr>
              <w:rPr>
                <w:rFonts w:ascii="Times" w:hAnsi="Times" w:cs="Times"/>
                <w:sz w:val="22"/>
              </w:rPr>
            </w:pPr>
          </w:p>
          <w:p w14:paraId="305B789D" w14:textId="77777777" w:rsidR="0033196C" w:rsidRPr="00BB744C" w:rsidRDefault="0033196C" w:rsidP="0033196C">
            <w:pPr>
              <w:rPr>
                <w:rFonts w:ascii="Times" w:hAnsi="Times" w:cs="Times"/>
                <w:sz w:val="22"/>
              </w:rPr>
            </w:pPr>
          </w:p>
          <w:p w14:paraId="402EE2B2" w14:textId="77777777" w:rsidR="0033196C" w:rsidRPr="00BB744C" w:rsidRDefault="0033196C" w:rsidP="0033196C">
            <w:pPr>
              <w:rPr>
                <w:rFonts w:ascii="Times" w:hAnsi="Times" w:cs="Times"/>
                <w:sz w:val="22"/>
              </w:rPr>
            </w:pPr>
          </w:p>
          <w:p w14:paraId="61BBA153" w14:textId="77777777" w:rsidR="0033196C" w:rsidRPr="00BB744C" w:rsidRDefault="0033196C" w:rsidP="0033196C">
            <w:pPr>
              <w:rPr>
                <w:rFonts w:ascii="Times" w:hAnsi="Times" w:cs="Times"/>
                <w:sz w:val="22"/>
              </w:rPr>
            </w:pPr>
          </w:p>
          <w:p w14:paraId="7628E51C" w14:textId="77777777" w:rsidR="0033196C" w:rsidRPr="00BB744C" w:rsidRDefault="0033196C" w:rsidP="0033196C">
            <w:pPr>
              <w:rPr>
                <w:rFonts w:ascii="Times" w:hAnsi="Times" w:cs="Times"/>
                <w:sz w:val="22"/>
              </w:rPr>
            </w:pPr>
          </w:p>
        </w:tc>
        <w:tc>
          <w:tcPr>
            <w:tcW w:w="7229" w:type="dxa"/>
            <w:tcBorders>
              <w:top w:val="single" w:sz="4" w:space="0" w:color="auto"/>
              <w:left w:val="single" w:sz="4" w:space="0" w:color="auto"/>
              <w:bottom w:val="single" w:sz="4" w:space="0" w:color="auto"/>
              <w:right w:val="single" w:sz="4" w:space="0" w:color="auto"/>
            </w:tcBorders>
          </w:tcPr>
          <w:p w14:paraId="19EA5BF5" w14:textId="77777777" w:rsidR="0033196C" w:rsidRPr="00BB744C" w:rsidRDefault="0033196C" w:rsidP="0033196C">
            <w:pPr>
              <w:rPr>
                <w:rFonts w:ascii="Times" w:hAnsi="Times" w:cs="Times"/>
                <w:sz w:val="22"/>
              </w:rPr>
            </w:pPr>
          </w:p>
        </w:tc>
      </w:tr>
      <w:tr w:rsidR="0033196C" w:rsidRPr="00BB744C" w14:paraId="3EBF65D1" w14:textId="77777777" w:rsidTr="0033196C">
        <w:trPr>
          <w:trHeight w:val="277"/>
        </w:trPr>
        <w:tc>
          <w:tcPr>
            <w:tcW w:w="2977" w:type="dxa"/>
            <w:tcBorders>
              <w:top w:val="single" w:sz="4" w:space="0" w:color="auto"/>
              <w:left w:val="single" w:sz="4" w:space="0" w:color="auto"/>
              <w:bottom w:val="single" w:sz="4" w:space="0" w:color="auto"/>
              <w:right w:val="single" w:sz="4" w:space="0" w:color="auto"/>
            </w:tcBorders>
          </w:tcPr>
          <w:p w14:paraId="199F8013" w14:textId="77777777" w:rsidR="0033196C" w:rsidRPr="00BB744C" w:rsidRDefault="0033196C" w:rsidP="0033196C">
            <w:pPr>
              <w:rPr>
                <w:rFonts w:ascii="Times" w:hAnsi="Times" w:cs="Times"/>
                <w:sz w:val="22"/>
              </w:rPr>
            </w:pPr>
            <w:r w:rsidRPr="00BB744C">
              <w:rPr>
                <w:rFonts w:ascii="Times" w:hAnsi="Times" w:cs="Times"/>
                <w:sz w:val="22"/>
              </w:rPr>
              <w:t>The Team &amp; Individual Context</w:t>
            </w:r>
          </w:p>
          <w:p w14:paraId="17012867" w14:textId="77777777" w:rsidR="0033196C" w:rsidRPr="00BB744C" w:rsidRDefault="0033196C" w:rsidP="0033196C">
            <w:pPr>
              <w:rPr>
                <w:rFonts w:ascii="Times" w:hAnsi="Times" w:cs="Times"/>
                <w:sz w:val="22"/>
              </w:rPr>
            </w:pPr>
          </w:p>
          <w:p w14:paraId="2277C68B" w14:textId="77777777" w:rsidR="0033196C" w:rsidRPr="00BB744C" w:rsidRDefault="0033196C" w:rsidP="0033196C">
            <w:pPr>
              <w:rPr>
                <w:rFonts w:ascii="Times" w:hAnsi="Times" w:cs="Times"/>
                <w:sz w:val="22"/>
              </w:rPr>
            </w:pPr>
          </w:p>
          <w:p w14:paraId="68089524" w14:textId="77777777" w:rsidR="0033196C" w:rsidRPr="00BB744C" w:rsidRDefault="0033196C" w:rsidP="0033196C">
            <w:pPr>
              <w:rPr>
                <w:rFonts w:ascii="Times" w:hAnsi="Times" w:cs="Times"/>
                <w:sz w:val="22"/>
              </w:rPr>
            </w:pPr>
          </w:p>
          <w:p w14:paraId="2C4E6D55" w14:textId="77777777" w:rsidR="0033196C" w:rsidRPr="00BB744C" w:rsidRDefault="0033196C" w:rsidP="0033196C">
            <w:pPr>
              <w:rPr>
                <w:rFonts w:ascii="Times" w:hAnsi="Times" w:cs="Times"/>
                <w:sz w:val="22"/>
              </w:rPr>
            </w:pPr>
          </w:p>
        </w:tc>
        <w:tc>
          <w:tcPr>
            <w:tcW w:w="7229" w:type="dxa"/>
            <w:tcBorders>
              <w:top w:val="single" w:sz="4" w:space="0" w:color="auto"/>
              <w:left w:val="single" w:sz="4" w:space="0" w:color="auto"/>
              <w:bottom w:val="single" w:sz="4" w:space="0" w:color="auto"/>
              <w:right w:val="single" w:sz="4" w:space="0" w:color="auto"/>
            </w:tcBorders>
          </w:tcPr>
          <w:p w14:paraId="57C514E4" w14:textId="77777777" w:rsidR="0033196C" w:rsidRPr="00BB744C" w:rsidRDefault="0033196C" w:rsidP="0033196C">
            <w:pPr>
              <w:rPr>
                <w:rFonts w:ascii="Times" w:hAnsi="Times" w:cs="Times"/>
                <w:sz w:val="22"/>
              </w:rPr>
            </w:pPr>
          </w:p>
        </w:tc>
      </w:tr>
    </w:tbl>
    <w:p w14:paraId="4FB1C77C" w14:textId="77777777" w:rsidR="0033196C" w:rsidRPr="00BB744C" w:rsidRDefault="0033196C" w:rsidP="0033196C">
      <w:pPr>
        <w:rPr>
          <w:rFonts w:ascii="Times" w:hAnsi="Times" w:cs="Times"/>
          <w:sz w:val="22"/>
        </w:rPr>
      </w:pPr>
    </w:p>
    <w:p w14:paraId="723EC19A" w14:textId="77777777" w:rsidR="0033196C" w:rsidRPr="00BB744C" w:rsidRDefault="0033196C" w:rsidP="0033196C">
      <w:pPr>
        <w:rPr>
          <w:rFonts w:ascii="Times" w:hAnsi="Times" w:cs="Times"/>
          <w:sz w:val="22"/>
        </w:rPr>
      </w:pPr>
      <w:r w:rsidRPr="00BB744C">
        <w:rPr>
          <w:rFonts w:ascii="Times" w:hAnsi="Times" w:cs="Times"/>
          <w:sz w:val="22"/>
        </w:rPr>
        <w:t>For each of the competency areas, please list:</w:t>
      </w:r>
    </w:p>
    <w:p w14:paraId="6C961DD0" w14:textId="77777777" w:rsidR="0033196C" w:rsidRPr="00BB744C" w:rsidRDefault="0033196C" w:rsidP="0033196C">
      <w:pPr>
        <w:rPr>
          <w:rFonts w:ascii="Times" w:hAnsi="Times" w:cs="Times"/>
          <w:sz w:val="22"/>
        </w:rPr>
      </w:pPr>
    </w:p>
    <w:p w14:paraId="5602B1EB" w14:textId="77777777" w:rsidR="0033196C" w:rsidRPr="00BB744C" w:rsidRDefault="0033196C" w:rsidP="0033196C">
      <w:pPr>
        <w:pStyle w:val="ListParagraph"/>
        <w:numPr>
          <w:ilvl w:val="0"/>
          <w:numId w:val="19"/>
        </w:numPr>
        <w:spacing w:after="0" w:line="240" w:lineRule="auto"/>
        <w:rPr>
          <w:rFonts w:ascii="Times" w:hAnsi="Times" w:cs="Times"/>
          <w:sz w:val="22"/>
        </w:rPr>
      </w:pPr>
      <w:r w:rsidRPr="00BB744C">
        <w:rPr>
          <w:rFonts w:ascii="Times" w:hAnsi="Times" w:cs="Times"/>
          <w:sz w:val="22"/>
        </w:rPr>
        <w:t>Any specific problem areas</w:t>
      </w:r>
    </w:p>
    <w:p w14:paraId="407059DD" w14:textId="77777777" w:rsidR="0033196C" w:rsidRPr="00BB744C" w:rsidRDefault="0033196C" w:rsidP="0033196C">
      <w:pPr>
        <w:pStyle w:val="ListParagraph"/>
        <w:numPr>
          <w:ilvl w:val="0"/>
          <w:numId w:val="19"/>
        </w:numPr>
        <w:spacing w:after="0" w:line="240" w:lineRule="auto"/>
        <w:rPr>
          <w:rFonts w:ascii="Times" w:hAnsi="Times" w:cs="Times"/>
          <w:sz w:val="22"/>
        </w:rPr>
      </w:pPr>
      <w:r w:rsidRPr="00BB744C">
        <w:rPr>
          <w:rFonts w:ascii="Times" w:hAnsi="Times" w:cs="Times"/>
          <w:sz w:val="22"/>
        </w:rPr>
        <w:t>What you need to learn</w:t>
      </w:r>
    </w:p>
    <w:p w14:paraId="313456CB" w14:textId="77777777" w:rsidR="0033196C" w:rsidRPr="00BB744C" w:rsidRDefault="0033196C" w:rsidP="0033196C">
      <w:pPr>
        <w:pStyle w:val="ListParagraph"/>
        <w:numPr>
          <w:ilvl w:val="0"/>
          <w:numId w:val="19"/>
        </w:numPr>
        <w:spacing w:after="0" w:line="240" w:lineRule="auto"/>
        <w:rPr>
          <w:rFonts w:ascii="Times" w:hAnsi="Times" w:cs="Times"/>
          <w:sz w:val="22"/>
        </w:rPr>
      </w:pPr>
      <w:r w:rsidRPr="00BB744C">
        <w:rPr>
          <w:rFonts w:ascii="Times" w:hAnsi="Times" w:cs="Times"/>
          <w:sz w:val="22"/>
        </w:rPr>
        <w:t>What resources and strategies you will need</w:t>
      </w:r>
    </w:p>
    <w:p w14:paraId="3FF2659D" w14:textId="77777777" w:rsidR="0033196C" w:rsidRPr="00BB744C" w:rsidRDefault="0033196C" w:rsidP="0033196C">
      <w:pPr>
        <w:pStyle w:val="ListParagraph"/>
        <w:numPr>
          <w:ilvl w:val="0"/>
          <w:numId w:val="19"/>
        </w:numPr>
        <w:spacing w:after="0" w:line="240" w:lineRule="auto"/>
        <w:rPr>
          <w:rFonts w:ascii="Times" w:hAnsi="Times" w:cs="Times"/>
          <w:sz w:val="22"/>
        </w:rPr>
      </w:pPr>
      <w:r w:rsidRPr="00BB744C">
        <w:rPr>
          <w:rFonts w:ascii="Times" w:hAnsi="Times" w:cs="Times"/>
          <w:sz w:val="22"/>
        </w:rPr>
        <w:t>How you will know when you have met your objectives</w:t>
      </w:r>
    </w:p>
    <w:p w14:paraId="513116E5" w14:textId="77777777" w:rsidR="0033196C" w:rsidRPr="00BB744C" w:rsidRDefault="0033196C" w:rsidP="0033196C">
      <w:pPr>
        <w:rPr>
          <w:rFonts w:ascii="Times" w:hAnsi="Times" w:cs="Times"/>
          <w:sz w:val="22"/>
        </w:rPr>
      </w:pPr>
    </w:p>
    <w:p w14:paraId="63482761" w14:textId="77777777" w:rsidR="0033196C" w:rsidRPr="00BB744C" w:rsidRDefault="0033196C" w:rsidP="0033196C">
      <w:pPr>
        <w:rPr>
          <w:rFonts w:ascii="Times" w:hAnsi="Times" w:cs="Times"/>
          <w:sz w:val="22"/>
        </w:rPr>
      </w:pPr>
    </w:p>
    <w:p w14:paraId="621BAC6C" w14:textId="77777777" w:rsidR="0033196C" w:rsidRPr="00BB744C" w:rsidRDefault="0033196C" w:rsidP="0033196C">
      <w:pPr>
        <w:rPr>
          <w:rFonts w:ascii="Times" w:hAnsi="Times" w:cs="Times"/>
          <w:sz w:val="22"/>
        </w:rPr>
      </w:pPr>
    </w:p>
    <w:p w14:paraId="5AB2928F" w14:textId="77777777" w:rsidR="0033196C" w:rsidRPr="00BB744C" w:rsidRDefault="0033196C" w:rsidP="0033196C">
      <w:pPr>
        <w:rPr>
          <w:rFonts w:ascii="Times" w:hAnsi="Times" w:cs="Times"/>
          <w:sz w:val="22"/>
        </w:rPr>
      </w:pPr>
    </w:p>
    <w:p w14:paraId="0FAD644C" w14:textId="77777777" w:rsidR="0033196C" w:rsidRPr="00BB744C" w:rsidRDefault="0033196C" w:rsidP="0033196C">
      <w:pPr>
        <w:rPr>
          <w:rFonts w:ascii="Times" w:hAnsi="Times" w:cs="Times"/>
          <w:sz w:val="22"/>
        </w:rPr>
      </w:pPr>
      <w:r w:rsidRPr="00BB744C">
        <w:rPr>
          <w:rFonts w:ascii="Times" w:hAnsi="Times" w:cs="Times"/>
          <w:sz w:val="22"/>
        </w:rPr>
        <w:t xml:space="preserve">Date Agreed:                                   </w:t>
      </w:r>
    </w:p>
    <w:p w14:paraId="09ED841D" w14:textId="77777777" w:rsidR="0033196C" w:rsidRPr="00BB744C" w:rsidRDefault="0033196C" w:rsidP="0033196C">
      <w:pPr>
        <w:rPr>
          <w:rFonts w:ascii="Times" w:hAnsi="Times" w:cs="Times"/>
          <w:sz w:val="22"/>
        </w:rPr>
      </w:pPr>
    </w:p>
    <w:p w14:paraId="77F21177" w14:textId="77777777" w:rsidR="0033196C" w:rsidRPr="00BB744C" w:rsidRDefault="0033196C" w:rsidP="0033196C">
      <w:pPr>
        <w:rPr>
          <w:rFonts w:ascii="Times" w:hAnsi="Times" w:cs="Times"/>
          <w:sz w:val="22"/>
        </w:rPr>
      </w:pPr>
    </w:p>
    <w:p w14:paraId="1C9506A2" w14:textId="77777777" w:rsidR="0033196C" w:rsidRPr="00BB744C" w:rsidRDefault="0033196C" w:rsidP="0033196C">
      <w:pPr>
        <w:rPr>
          <w:rFonts w:ascii="Times" w:hAnsi="Times" w:cs="Times"/>
          <w:sz w:val="22"/>
        </w:rPr>
      </w:pPr>
      <w:r w:rsidRPr="00BB744C">
        <w:rPr>
          <w:rFonts w:ascii="Times" w:hAnsi="Times" w:cs="Times"/>
          <w:sz w:val="22"/>
        </w:rPr>
        <w:t>Signed by Student                                                              Signed by PA/PE/DPP</w:t>
      </w:r>
    </w:p>
    <w:p w14:paraId="1C2C26D5" w14:textId="77777777" w:rsidR="0033196C" w:rsidRPr="00BB744C" w:rsidRDefault="0033196C" w:rsidP="0033196C">
      <w:pPr>
        <w:ind w:left="384"/>
        <w:rPr>
          <w:rFonts w:ascii="Times" w:hAnsi="Times" w:cs="Times"/>
          <w:sz w:val="22"/>
        </w:rPr>
      </w:pPr>
    </w:p>
    <w:p w14:paraId="4578EA1A" w14:textId="77777777" w:rsidR="00250CBB" w:rsidRDefault="00250CBB">
      <w:pPr>
        <w:ind w:left="384"/>
      </w:pPr>
    </w:p>
    <w:sectPr w:rsidR="00250CBB">
      <w:footerReference w:type="default" r:id="rId17"/>
      <w:pgSz w:w="11906" w:h="16838"/>
      <w:pgMar w:top="746" w:right="679" w:bottom="1093" w:left="348" w:header="720"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7351EC" w14:textId="77777777" w:rsidR="00E57E1D" w:rsidRDefault="00E57E1D">
      <w:pPr>
        <w:spacing w:after="0" w:line="240" w:lineRule="auto"/>
      </w:pPr>
      <w:r>
        <w:separator/>
      </w:r>
    </w:p>
  </w:endnote>
  <w:endnote w:type="continuationSeparator" w:id="0">
    <w:p w14:paraId="3E475D9D" w14:textId="77777777" w:rsidR="00E57E1D" w:rsidRDefault="00E57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Kings Caslon Text">
    <w:altName w:val="Calibri"/>
    <w:charset w:val="00"/>
    <w:family w:val="auto"/>
    <w:pitch w:val="variable"/>
    <w:sig w:usb0="A00000AF" w:usb1="5000205B" w:usb2="00000000" w:usb3="00000000" w:csb0="0000009B"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8966294"/>
      <w:docPartObj>
        <w:docPartGallery w:val="Page Numbers (Bottom of Page)"/>
        <w:docPartUnique/>
      </w:docPartObj>
    </w:sdtPr>
    <w:sdtEndPr>
      <w:rPr>
        <w:noProof/>
      </w:rPr>
    </w:sdtEndPr>
    <w:sdtContent>
      <w:p w14:paraId="388745A2" w14:textId="2EC2CC18" w:rsidR="0033196C" w:rsidRDefault="0033196C">
        <w:pPr>
          <w:pStyle w:val="Footer"/>
          <w:jc w:val="right"/>
        </w:pPr>
        <w:r>
          <w:fldChar w:fldCharType="begin"/>
        </w:r>
        <w:r>
          <w:instrText xml:space="preserve"> PAGE   \* MERGEFORMAT </w:instrText>
        </w:r>
        <w:r>
          <w:fldChar w:fldCharType="separate"/>
        </w:r>
        <w:r w:rsidR="009D0C91">
          <w:rPr>
            <w:noProof/>
          </w:rPr>
          <w:t>15</w:t>
        </w:r>
        <w:r>
          <w:rPr>
            <w:noProof/>
          </w:rPr>
          <w:fldChar w:fldCharType="end"/>
        </w:r>
      </w:p>
    </w:sdtContent>
  </w:sdt>
  <w:p w14:paraId="2638488B" w14:textId="77777777" w:rsidR="0033196C" w:rsidRDefault="00331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B9B29" w14:textId="77777777" w:rsidR="00E57E1D" w:rsidRDefault="00E57E1D">
      <w:pPr>
        <w:spacing w:after="0" w:line="240" w:lineRule="auto"/>
      </w:pPr>
      <w:r>
        <w:separator/>
      </w:r>
    </w:p>
  </w:footnote>
  <w:footnote w:type="continuationSeparator" w:id="0">
    <w:p w14:paraId="7BBEB4D3" w14:textId="77777777" w:rsidR="00E57E1D" w:rsidRDefault="00E57E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63E35"/>
    <w:multiLevelType w:val="hybridMultilevel"/>
    <w:tmpl w:val="6EF0783C"/>
    <w:lvl w:ilvl="0" w:tplc="25D6E64C">
      <w:start w:val="1"/>
      <w:numFmt w:val="bullet"/>
      <w:lvlText w:val=""/>
      <w:lvlJc w:val="left"/>
      <w:pPr>
        <w:ind w:left="657"/>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8BFE1356">
      <w:start w:val="1"/>
      <w:numFmt w:val="bullet"/>
      <w:lvlText w:val="o"/>
      <w:lvlJc w:val="left"/>
      <w:pPr>
        <w:ind w:left="136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08B0B51A">
      <w:start w:val="1"/>
      <w:numFmt w:val="bullet"/>
      <w:lvlText w:val="▪"/>
      <w:lvlJc w:val="left"/>
      <w:pPr>
        <w:ind w:left="208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5A10857A">
      <w:start w:val="1"/>
      <w:numFmt w:val="bullet"/>
      <w:lvlText w:val="•"/>
      <w:lvlJc w:val="left"/>
      <w:pPr>
        <w:ind w:left="280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14402748">
      <w:start w:val="1"/>
      <w:numFmt w:val="bullet"/>
      <w:lvlText w:val="o"/>
      <w:lvlJc w:val="left"/>
      <w:pPr>
        <w:ind w:left="352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3C945E3A">
      <w:start w:val="1"/>
      <w:numFmt w:val="bullet"/>
      <w:lvlText w:val="▪"/>
      <w:lvlJc w:val="left"/>
      <w:pPr>
        <w:ind w:left="424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533CA61E">
      <w:start w:val="1"/>
      <w:numFmt w:val="bullet"/>
      <w:lvlText w:val="•"/>
      <w:lvlJc w:val="left"/>
      <w:pPr>
        <w:ind w:left="496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41E202EE">
      <w:start w:val="1"/>
      <w:numFmt w:val="bullet"/>
      <w:lvlText w:val="o"/>
      <w:lvlJc w:val="left"/>
      <w:pPr>
        <w:ind w:left="568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C9962260">
      <w:start w:val="1"/>
      <w:numFmt w:val="bullet"/>
      <w:lvlText w:val="▪"/>
      <w:lvlJc w:val="left"/>
      <w:pPr>
        <w:ind w:left="640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0DA0577D"/>
    <w:multiLevelType w:val="hybridMultilevel"/>
    <w:tmpl w:val="513CD928"/>
    <w:lvl w:ilvl="0" w:tplc="9336EE4C">
      <w:start w:val="51"/>
      <w:numFmt w:val="decimal"/>
      <w:lvlText w:val="%1"/>
      <w:lvlJc w:val="left"/>
      <w:pPr>
        <w:ind w:left="11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90E18F2">
      <w:start w:val="1"/>
      <w:numFmt w:val="lowerLetter"/>
      <w:lvlText w:val="%2"/>
      <w:lvlJc w:val="left"/>
      <w:pPr>
        <w:ind w:left="15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FA46F8A">
      <w:start w:val="1"/>
      <w:numFmt w:val="lowerRoman"/>
      <w:lvlText w:val="%3"/>
      <w:lvlJc w:val="left"/>
      <w:pPr>
        <w:ind w:left="22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50A17A8">
      <w:start w:val="1"/>
      <w:numFmt w:val="decimal"/>
      <w:lvlText w:val="%4"/>
      <w:lvlJc w:val="left"/>
      <w:pPr>
        <w:ind w:left="29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AF8446C">
      <w:start w:val="1"/>
      <w:numFmt w:val="lowerLetter"/>
      <w:lvlText w:val="%5"/>
      <w:lvlJc w:val="left"/>
      <w:pPr>
        <w:ind w:left="36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46245D00">
      <w:start w:val="1"/>
      <w:numFmt w:val="lowerRoman"/>
      <w:lvlText w:val="%6"/>
      <w:lvlJc w:val="left"/>
      <w:pPr>
        <w:ind w:left="4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26ECAF90">
      <w:start w:val="1"/>
      <w:numFmt w:val="decimal"/>
      <w:lvlText w:val="%7"/>
      <w:lvlJc w:val="left"/>
      <w:pPr>
        <w:ind w:left="51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77AF4AC">
      <w:start w:val="1"/>
      <w:numFmt w:val="lowerLetter"/>
      <w:lvlText w:val="%8"/>
      <w:lvlJc w:val="left"/>
      <w:pPr>
        <w:ind w:left="58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27442F2">
      <w:start w:val="1"/>
      <w:numFmt w:val="lowerRoman"/>
      <w:lvlText w:val="%9"/>
      <w:lvlJc w:val="left"/>
      <w:pPr>
        <w:ind w:left="65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0360BE9"/>
    <w:multiLevelType w:val="hybridMultilevel"/>
    <w:tmpl w:val="23D2A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3D1C04"/>
    <w:multiLevelType w:val="hybridMultilevel"/>
    <w:tmpl w:val="26BEB6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5C2E1C"/>
    <w:multiLevelType w:val="hybridMultilevel"/>
    <w:tmpl w:val="59A2EF2E"/>
    <w:lvl w:ilvl="0" w:tplc="CFB6FBAC">
      <w:start w:val="6"/>
      <w:numFmt w:val="decimal"/>
      <w:lvlText w:val="%1."/>
      <w:lvlJc w:val="left"/>
      <w:pPr>
        <w:ind w:left="73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7C262A66">
      <w:start w:val="1"/>
      <w:numFmt w:val="lowerLetter"/>
      <w:lvlText w:val="%2"/>
      <w:lvlJc w:val="left"/>
      <w:pPr>
        <w:ind w:left="136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119E5C1A">
      <w:start w:val="1"/>
      <w:numFmt w:val="lowerRoman"/>
      <w:lvlText w:val="%3"/>
      <w:lvlJc w:val="left"/>
      <w:pPr>
        <w:ind w:left="208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EC66690">
      <w:start w:val="1"/>
      <w:numFmt w:val="decimal"/>
      <w:lvlText w:val="%4"/>
      <w:lvlJc w:val="left"/>
      <w:pPr>
        <w:ind w:left="280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25080E82">
      <w:start w:val="1"/>
      <w:numFmt w:val="lowerLetter"/>
      <w:lvlText w:val="%5"/>
      <w:lvlJc w:val="left"/>
      <w:pPr>
        <w:ind w:left="352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FE9C70E2">
      <w:start w:val="1"/>
      <w:numFmt w:val="lowerRoman"/>
      <w:lvlText w:val="%6"/>
      <w:lvlJc w:val="left"/>
      <w:pPr>
        <w:ind w:left="424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11EE2FBC">
      <w:start w:val="1"/>
      <w:numFmt w:val="decimal"/>
      <w:lvlText w:val="%7"/>
      <w:lvlJc w:val="left"/>
      <w:pPr>
        <w:ind w:left="496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955C94C4">
      <w:start w:val="1"/>
      <w:numFmt w:val="lowerLetter"/>
      <w:lvlText w:val="%8"/>
      <w:lvlJc w:val="left"/>
      <w:pPr>
        <w:ind w:left="568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B57025E4">
      <w:start w:val="1"/>
      <w:numFmt w:val="lowerRoman"/>
      <w:lvlText w:val="%9"/>
      <w:lvlJc w:val="left"/>
      <w:pPr>
        <w:ind w:left="640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2B825ECC"/>
    <w:multiLevelType w:val="hybridMultilevel"/>
    <w:tmpl w:val="168C5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E53F2B"/>
    <w:multiLevelType w:val="hybridMultilevel"/>
    <w:tmpl w:val="CE94C3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103886"/>
    <w:multiLevelType w:val="hybridMultilevel"/>
    <w:tmpl w:val="5824D012"/>
    <w:lvl w:ilvl="0" w:tplc="CFB6FBAC">
      <w:start w:val="6"/>
      <w:numFmt w:val="decimal"/>
      <w:lvlText w:val="%1."/>
      <w:lvlJc w:val="left"/>
      <w:pPr>
        <w:ind w:left="73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7C262A66">
      <w:start w:val="1"/>
      <w:numFmt w:val="lowerLetter"/>
      <w:lvlText w:val="%2"/>
      <w:lvlJc w:val="left"/>
      <w:pPr>
        <w:ind w:left="136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119E5C1A">
      <w:start w:val="1"/>
      <w:numFmt w:val="lowerRoman"/>
      <w:lvlText w:val="%3"/>
      <w:lvlJc w:val="left"/>
      <w:pPr>
        <w:ind w:left="208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EC66690">
      <w:start w:val="1"/>
      <w:numFmt w:val="decimal"/>
      <w:lvlText w:val="%4"/>
      <w:lvlJc w:val="left"/>
      <w:pPr>
        <w:ind w:left="280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25080E82">
      <w:start w:val="1"/>
      <w:numFmt w:val="lowerLetter"/>
      <w:lvlText w:val="%5"/>
      <w:lvlJc w:val="left"/>
      <w:pPr>
        <w:ind w:left="352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FE9C70E2">
      <w:start w:val="1"/>
      <w:numFmt w:val="lowerRoman"/>
      <w:lvlText w:val="%6"/>
      <w:lvlJc w:val="left"/>
      <w:pPr>
        <w:ind w:left="424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11EE2FBC">
      <w:start w:val="1"/>
      <w:numFmt w:val="decimal"/>
      <w:lvlText w:val="%7"/>
      <w:lvlJc w:val="left"/>
      <w:pPr>
        <w:ind w:left="496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955C94C4">
      <w:start w:val="1"/>
      <w:numFmt w:val="lowerLetter"/>
      <w:lvlText w:val="%8"/>
      <w:lvlJc w:val="left"/>
      <w:pPr>
        <w:ind w:left="568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B57025E4">
      <w:start w:val="1"/>
      <w:numFmt w:val="lowerRoman"/>
      <w:lvlText w:val="%9"/>
      <w:lvlJc w:val="left"/>
      <w:pPr>
        <w:ind w:left="640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37EB7C80"/>
    <w:multiLevelType w:val="hybridMultilevel"/>
    <w:tmpl w:val="3A94BDF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3BB958D2"/>
    <w:multiLevelType w:val="hybridMultilevel"/>
    <w:tmpl w:val="57C6A2F2"/>
    <w:lvl w:ilvl="0" w:tplc="8EDAA9DA">
      <w:start w:val="3"/>
      <w:numFmt w:val="decimal"/>
      <w:lvlText w:val="%1."/>
      <w:lvlJc w:val="left"/>
      <w:pPr>
        <w:ind w:left="73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8034BC04">
      <w:start w:val="1"/>
      <w:numFmt w:val="lowerLetter"/>
      <w:lvlText w:val="%2"/>
      <w:lvlJc w:val="left"/>
      <w:pPr>
        <w:ind w:left="117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9E907528">
      <w:start w:val="1"/>
      <w:numFmt w:val="lowerRoman"/>
      <w:lvlText w:val="%3"/>
      <w:lvlJc w:val="left"/>
      <w:pPr>
        <w:ind w:left="189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0A189B66">
      <w:start w:val="1"/>
      <w:numFmt w:val="decimal"/>
      <w:lvlText w:val="%4"/>
      <w:lvlJc w:val="left"/>
      <w:pPr>
        <w:ind w:left="261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4B4BE64">
      <w:start w:val="1"/>
      <w:numFmt w:val="lowerLetter"/>
      <w:lvlText w:val="%5"/>
      <w:lvlJc w:val="left"/>
      <w:pPr>
        <w:ind w:left="333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808E5D72">
      <w:start w:val="1"/>
      <w:numFmt w:val="lowerRoman"/>
      <w:lvlText w:val="%6"/>
      <w:lvlJc w:val="left"/>
      <w:pPr>
        <w:ind w:left="405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403CD23C">
      <w:start w:val="1"/>
      <w:numFmt w:val="decimal"/>
      <w:lvlText w:val="%7"/>
      <w:lvlJc w:val="left"/>
      <w:pPr>
        <w:ind w:left="477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D00CF212">
      <w:start w:val="1"/>
      <w:numFmt w:val="lowerLetter"/>
      <w:lvlText w:val="%8"/>
      <w:lvlJc w:val="left"/>
      <w:pPr>
        <w:ind w:left="549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4F04B8F6">
      <w:start w:val="1"/>
      <w:numFmt w:val="lowerRoman"/>
      <w:lvlText w:val="%9"/>
      <w:lvlJc w:val="left"/>
      <w:pPr>
        <w:ind w:left="621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3D326972"/>
    <w:multiLevelType w:val="multilevel"/>
    <w:tmpl w:val="017667F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42A45BAE"/>
    <w:multiLevelType w:val="hybridMultilevel"/>
    <w:tmpl w:val="951489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B64E66"/>
    <w:multiLevelType w:val="hybridMultilevel"/>
    <w:tmpl w:val="AB521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0C19CC"/>
    <w:multiLevelType w:val="hybridMultilevel"/>
    <w:tmpl w:val="B63E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334143"/>
    <w:multiLevelType w:val="hybridMultilevel"/>
    <w:tmpl w:val="B7E2D882"/>
    <w:lvl w:ilvl="0" w:tplc="A454C6C8">
      <w:start w:val="96"/>
      <w:numFmt w:val="decimal"/>
      <w:lvlText w:val="%1"/>
      <w:lvlJc w:val="left"/>
      <w:pPr>
        <w:ind w:left="11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5D85198">
      <w:start w:val="1"/>
      <w:numFmt w:val="lowerLetter"/>
      <w:lvlText w:val="%2"/>
      <w:lvlJc w:val="left"/>
      <w:pPr>
        <w:ind w:left="15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8C703B4E">
      <w:start w:val="1"/>
      <w:numFmt w:val="lowerRoman"/>
      <w:lvlText w:val="%3"/>
      <w:lvlJc w:val="left"/>
      <w:pPr>
        <w:ind w:left="22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3C0E80A">
      <w:start w:val="1"/>
      <w:numFmt w:val="decimal"/>
      <w:lvlText w:val="%4"/>
      <w:lvlJc w:val="left"/>
      <w:pPr>
        <w:ind w:left="29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D7A90D6">
      <w:start w:val="1"/>
      <w:numFmt w:val="lowerLetter"/>
      <w:lvlText w:val="%5"/>
      <w:lvlJc w:val="left"/>
      <w:pPr>
        <w:ind w:left="36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CC268BF4">
      <w:start w:val="1"/>
      <w:numFmt w:val="lowerRoman"/>
      <w:lvlText w:val="%6"/>
      <w:lvlJc w:val="left"/>
      <w:pPr>
        <w:ind w:left="4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6BEC8D0">
      <w:start w:val="1"/>
      <w:numFmt w:val="decimal"/>
      <w:lvlText w:val="%7"/>
      <w:lvlJc w:val="left"/>
      <w:pPr>
        <w:ind w:left="51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5EA195C">
      <w:start w:val="1"/>
      <w:numFmt w:val="lowerLetter"/>
      <w:lvlText w:val="%8"/>
      <w:lvlJc w:val="left"/>
      <w:pPr>
        <w:ind w:left="58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36104ECE">
      <w:start w:val="1"/>
      <w:numFmt w:val="lowerRoman"/>
      <w:lvlText w:val="%9"/>
      <w:lvlJc w:val="left"/>
      <w:pPr>
        <w:ind w:left="65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612176EE"/>
    <w:multiLevelType w:val="hybridMultilevel"/>
    <w:tmpl w:val="9A308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A11F7C"/>
    <w:multiLevelType w:val="hybridMultilevel"/>
    <w:tmpl w:val="16CA9470"/>
    <w:lvl w:ilvl="0" w:tplc="08090005">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782F789B"/>
    <w:multiLevelType w:val="hybridMultilevel"/>
    <w:tmpl w:val="8EEC96B8"/>
    <w:lvl w:ilvl="0" w:tplc="ED9CFA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9BB3F6F"/>
    <w:multiLevelType w:val="multilevel"/>
    <w:tmpl w:val="94840A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4"/>
  </w:num>
  <w:num w:numId="3">
    <w:abstractNumId w:val="0"/>
  </w:num>
  <w:num w:numId="4">
    <w:abstractNumId w:val="1"/>
  </w:num>
  <w:num w:numId="5">
    <w:abstractNumId w:val="14"/>
  </w:num>
  <w:num w:numId="6">
    <w:abstractNumId w:val="16"/>
  </w:num>
  <w:num w:numId="7">
    <w:abstractNumId w:val="2"/>
  </w:num>
  <w:num w:numId="8">
    <w:abstractNumId w:val="13"/>
  </w:num>
  <w:num w:numId="9">
    <w:abstractNumId w:val="5"/>
  </w:num>
  <w:num w:numId="10">
    <w:abstractNumId w:val="8"/>
  </w:num>
  <w:num w:numId="11">
    <w:abstractNumId w:val="15"/>
  </w:num>
  <w:num w:numId="12">
    <w:abstractNumId w:val="12"/>
  </w:num>
  <w:num w:numId="13">
    <w:abstractNumId w:val="3"/>
  </w:num>
  <w:num w:numId="14">
    <w:abstractNumId w:val="6"/>
  </w:num>
  <w:num w:numId="15">
    <w:abstractNumId w:val="7"/>
  </w:num>
  <w:num w:numId="16">
    <w:abstractNumId w:val="11"/>
  </w:num>
  <w:num w:numId="17">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2NDCwMDIwNDc0MDVR0lEKTi0uzszPAykwrAUAECIsUywAAAA="/>
  </w:docVars>
  <w:rsids>
    <w:rsidRoot w:val="00BE4DCF"/>
    <w:rsid w:val="00001181"/>
    <w:rsid w:val="00003EA9"/>
    <w:rsid w:val="00011414"/>
    <w:rsid w:val="00021528"/>
    <w:rsid w:val="00025A53"/>
    <w:rsid w:val="00032FA6"/>
    <w:rsid w:val="0003644E"/>
    <w:rsid w:val="00046B4F"/>
    <w:rsid w:val="000772AD"/>
    <w:rsid w:val="00081C6D"/>
    <w:rsid w:val="00087F3A"/>
    <w:rsid w:val="000A32D5"/>
    <w:rsid w:val="000C7640"/>
    <w:rsid w:val="000D4840"/>
    <w:rsid w:val="000D49CD"/>
    <w:rsid w:val="00103D53"/>
    <w:rsid w:val="00116015"/>
    <w:rsid w:val="0012681D"/>
    <w:rsid w:val="00127EAD"/>
    <w:rsid w:val="00130309"/>
    <w:rsid w:val="001344AD"/>
    <w:rsid w:val="00146EDE"/>
    <w:rsid w:val="0015018B"/>
    <w:rsid w:val="0015065E"/>
    <w:rsid w:val="00151421"/>
    <w:rsid w:val="001579F0"/>
    <w:rsid w:val="001609EE"/>
    <w:rsid w:val="00195140"/>
    <w:rsid w:val="001B0236"/>
    <w:rsid w:val="001F37F7"/>
    <w:rsid w:val="00220704"/>
    <w:rsid w:val="00223DE6"/>
    <w:rsid w:val="00250CBB"/>
    <w:rsid w:val="0027416F"/>
    <w:rsid w:val="002B184C"/>
    <w:rsid w:val="002B1D1D"/>
    <w:rsid w:val="002B4436"/>
    <w:rsid w:val="002D1C87"/>
    <w:rsid w:val="002D253D"/>
    <w:rsid w:val="002D4406"/>
    <w:rsid w:val="002D4C82"/>
    <w:rsid w:val="002D6776"/>
    <w:rsid w:val="00312106"/>
    <w:rsid w:val="0033196C"/>
    <w:rsid w:val="00331C8C"/>
    <w:rsid w:val="00336A11"/>
    <w:rsid w:val="00340932"/>
    <w:rsid w:val="0038102C"/>
    <w:rsid w:val="00397556"/>
    <w:rsid w:val="00397FCE"/>
    <w:rsid w:val="003C0663"/>
    <w:rsid w:val="003C1938"/>
    <w:rsid w:val="003C3441"/>
    <w:rsid w:val="003D2849"/>
    <w:rsid w:val="003E7452"/>
    <w:rsid w:val="0040242F"/>
    <w:rsid w:val="00407A46"/>
    <w:rsid w:val="00420F4D"/>
    <w:rsid w:val="00423FE2"/>
    <w:rsid w:val="0045586D"/>
    <w:rsid w:val="004676C1"/>
    <w:rsid w:val="004802CE"/>
    <w:rsid w:val="00482DCA"/>
    <w:rsid w:val="0048751B"/>
    <w:rsid w:val="00487DC1"/>
    <w:rsid w:val="00490ED9"/>
    <w:rsid w:val="004A0814"/>
    <w:rsid w:val="004B5350"/>
    <w:rsid w:val="004C0305"/>
    <w:rsid w:val="004C07FC"/>
    <w:rsid w:val="004C31B3"/>
    <w:rsid w:val="004D552B"/>
    <w:rsid w:val="00503927"/>
    <w:rsid w:val="00513CE6"/>
    <w:rsid w:val="00517E79"/>
    <w:rsid w:val="00525E3B"/>
    <w:rsid w:val="005328E3"/>
    <w:rsid w:val="005359F1"/>
    <w:rsid w:val="00536FC6"/>
    <w:rsid w:val="00544564"/>
    <w:rsid w:val="0054573B"/>
    <w:rsid w:val="005475DA"/>
    <w:rsid w:val="00551C7F"/>
    <w:rsid w:val="00554AE5"/>
    <w:rsid w:val="00583CEC"/>
    <w:rsid w:val="005B1124"/>
    <w:rsid w:val="005C1B9C"/>
    <w:rsid w:val="005C743C"/>
    <w:rsid w:val="005D5F96"/>
    <w:rsid w:val="005F7E55"/>
    <w:rsid w:val="006045AC"/>
    <w:rsid w:val="00635B69"/>
    <w:rsid w:val="0064402A"/>
    <w:rsid w:val="0064651D"/>
    <w:rsid w:val="006700A8"/>
    <w:rsid w:val="00676963"/>
    <w:rsid w:val="00692557"/>
    <w:rsid w:val="00694536"/>
    <w:rsid w:val="006A0542"/>
    <w:rsid w:val="006A1B37"/>
    <w:rsid w:val="006A37DA"/>
    <w:rsid w:val="006A4D22"/>
    <w:rsid w:val="006A5EA4"/>
    <w:rsid w:val="006B0378"/>
    <w:rsid w:val="006C0867"/>
    <w:rsid w:val="006C48AE"/>
    <w:rsid w:val="006D6CCC"/>
    <w:rsid w:val="00706A78"/>
    <w:rsid w:val="00731B01"/>
    <w:rsid w:val="00781669"/>
    <w:rsid w:val="00783EA9"/>
    <w:rsid w:val="0079397B"/>
    <w:rsid w:val="0079658D"/>
    <w:rsid w:val="007A1279"/>
    <w:rsid w:val="007A52E9"/>
    <w:rsid w:val="007C0CFC"/>
    <w:rsid w:val="007C40D2"/>
    <w:rsid w:val="007C6240"/>
    <w:rsid w:val="007D0247"/>
    <w:rsid w:val="007D2E2F"/>
    <w:rsid w:val="007E1112"/>
    <w:rsid w:val="007E31FF"/>
    <w:rsid w:val="007F1862"/>
    <w:rsid w:val="007F3B84"/>
    <w:rsid w:val="00807EE2"/>
    <w:rsid w:val="00817438"/>
    <w:rsid w:val="00822E70"/>
    <w:rsid w:val="008302BE"/>
    <w:rsid w:val="008541A7"/>
    <w:rsid w:val="00857E87"/>
    <w:rsid w:val="00861851"/>
    <w:rsid w:val="00867577"/>
    <w:rsid w:val="00871AB9"/>
    <w:rsid w:val="00873AC6"/>
    <w:rsid w:val="0087452E"/>
    <w:rsid w:val="00887703"/>
    <w:rsid w:val="008A149D"/>
    <w:rsid w:val="008A4F10"/>
    <w:rsid w:val="008B7135"/>
    <w:rsid w:val="008C224C"/>
    <w:rsid w:val="008C268C"/>
    <w:rsid w:val="009176F9"/>
    <w:rsid w:val="00931E1E"/>
    <w:rsid w:val="00935C81"/>
    <w:rsid w:val="0094506F"/>
    <w:rsid w:val="009455DC"/>
    <w:rsid w:val="00946FFF"/>
    <w:rsid w:val="009649D3"/>
    <w:rsid w:val="00975D25"/>
    <w:rsid w:val="00987536"/>
    <w:rsid w:val="009944E5"/>
    <w:rsid w:val="009A2605"/>
    <w:rsid w:val="009A3A20"/>
    <w:rsid w:val="009A6E1C"/>
    <w:rsid w:val="009B0CCB"/>
    <w:rsid w:val="009B35AA"/>
    <w:rsid w:val="009B4529"/>
    <w:rsid w:val="009B47C4"/>
    <w:rsid w:val="009D0C91"/>
    <w:rsid w:val="009D7A8A"/>
    <w:rsid w:val="009F6C8D"/>
    <w:rsid w:val="009F6E6D"/>
    <w:rsid w:val="00A10645"/>
    <w:rsid w:val="00A1668E"/>
    <w:rsid w:val="00A1761E"/>
    <w:rsid w:val="00A41E0A"/>
    <w:rsid w:val="00A52488"/>
    <w:rsid w:val="00A55992"/>
    <w:rsid w:val="00A560C1"/>
    <w:rsid w:val="00A8362C"/>
    <w:rsid w:val="00A9642A"/>
    <w:rsid w:val="00AA4BB2"/>
    <w:rsid w:val="00AB6761"/>
    <w:rsid w:val="00AD267E"/>
    <w:rsid w:val="00AD4A84"/>
    <w:rsid w:val="00B15F85"/>
    <w:rsid w:val="00B20F7B"/>
    <w:rsid w:val="00B332CA"/>
    <w:rsid w:val="00B36EDB"/>
    <w:rsid w:val="00B51986"/>
    <w:rsid w:val="00B6778A"/>
    <w:rsid w:val="00B94B02"/>
    <w:rsid w:val="00BB2282"/>
    <w:rsid w:val="00BB25E9"/>
    <w:rsid w:val="00BB5D7D"/>
    <w:rsid w:val="00BC2141"/>
    <w:rsid w:val="00BC3B92"/>
    <w:rsid w:val="00BC5DE2"/>
    <w:rsid w:val="00BC65FD"/>
    <w:rsid w:val="00BD05B0"/>
    <w:rsid w:val="00BE31B2"/>
    <w:rsid w:val="00BE4DCF"/>
    <w:rsid w:val="00C07298"/>
    <w:rsid w:val="00C1290B"/>
    <w:rsid w:val="00C12B71"/>
    <w:rsid w:val="00C346BA"/>
    <w:rsid w:val="00C757E5"/>
    <w:rsid w:val="00C9201E"/>
    <w:rsid w:val="00C97180"/>
    <w:rsid w:val="00CA16CC"/>
    <w:rsid w:val="00CA6B8A"/>
    <w:rsid w:val="00CB51D7"/>
    <w:rsid w:val="00CD5E0C"/>
    <w:rsid w:val="00CD71F2"/>
    <w:rsid w:val="00CD7E78"/>
    <w:rsid w:val="00CE1140"/>
    <w:rsid w:val="00CF3E13"/>
    <w:rsid w:val="00CF64DE"/>
    <w:rsid w:val="00D05BAF"/>
    <w:rsid w:val="00D3265B"/>
    <w:rsid w:val="00D47A7C"/>
    <w:rsid w:val="00D509FD"/>
    <w:rsid w:val="00D6389E"/>
    <w:rsid w:val="00D66288"/>
    <w:rsid w:val="00D710F0"/>
    <w:rsid w:val="00D82D3E"/>
    <w:rsid w:val="00DA05D5"/>
    <w:rsid w:val="00DB2AA0"/>
    <w:rsid w:val="00DB4870"/>
    <w:rsid w:val="00DD5CF2"/>
    <w:rsid w:val="00DD76E4"/>
    <w:rsid w:val="00DE1AF0"/>
    <w:rsid w:val="00DF2C77"/>
    <w:rsid w:val="00E42853"/>
    <w:rsid w:val="00E52D5C"/>
    <w:rsid w:val="00E57E1D"/>
    <w:rsid w:val="00E84C44"/>
    <w:rsid w:val="00E900EA"/>
    <w:rsid w:val="00E975DC"/>
    <w:rsid w:val="00EC2B08"/>
    <w:rsid w:val="00EE3076"/>
    <w:rsid w:val="00F2465D"/>
    <w:rsid w:val="00F35716"/>
    <w:rsid w:val="00F4251C"/>
    <w:rsid w:val="00F63515"/>
    <w:rsid w:val="00F74096"/>
    <w:rsid w:val="00F84587"/>
    <w:rsid w:val="00F84C21"/>
    <w:rsid w:val="00F95E9B"/>
    <w:rsid w:val="00FA0281"/>
    <w:rsid w:val="00FA7BBA"/>
    <w:rsid w:val="00FD09D9"/>
    <w:rsid w:val="00FD1F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17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F96"/>
    <w:pPr>
      <w:spacing w:after="5" w:line="267" w:lineRule="auto"/>
      <w:ind w:left="399" w:hanging="10"/>
    </w:pPr>
    <w:rPr>
      <w:rFonts w:ascii="Arial" w:eastAsia="Arial" w:hAnsi="Arial" w:cs="Arial"/>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935C81"/>
    <w:rPr>
      <w:color w:val="0000FF"/>
      <w:u w:val="single"/>
    </w:rPr>
  </w:style>
  <w:style w:type="paragraph" w:styleId="BalloonText">
    <w:name w:val="Balloon Text"/>
    <w:basedOn w:val="Normal"/>
    <w:link w:val="BalloonTextChar"/>
    <w:uiPriority w:val="99"/>
    <w:semiHidden/>
    <w:unhideWhenUsed/>
    <w:rsid w:val="00935C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C81"/>
    <w:rPr>
      <w:rFonts w:ascii="Segoe UI" w:eastAsia="Arial" w:hAnsi="Segoe UI" w:cs="Segoe UI"/>
      <w:color w:val="000000"/>
      <w:sz w:val="18"/>
      <w:szCs w:val="18"/>
    </w:rPr>
  </w:style>
  <w:style w:type="character" w:styleId="CommentReference">
    <w:name w:val="annotation reference"/>
    <w:basedOn w:val="DefaultParagraphFont"/>
    <w:uiPriority w:val="99"/>
    <w:semiHidden/>
    <w:unhideWhenUsed/>
    <w:rsid w:val="009A3A20"/>
    <w:rPr>
      <w:sz w:val="16"/>
      <w:szCs w:val="16"/>
    </w:rPr>
  </w:style>
  <w:style w:type="paragraph" w:styleId="CommentText">
    <w:name w:val="annotation text"/>
    <w:basedOn w:val="Normal"/>
    <w:link w:val="CommentTextChar"/>
    <w:uiPriority w:val="99"/>
    <w:semiHidden/>
    <w:unhideWhenUsed/>
    <w:rsid w:val="009A3A20"/>
    <w:pPr>
      <w:spacing w:line="240" w:lineRule="auto"/>
    </w:pPr>
    <w:rPr>
      <w:szCs w:val="20"/>
    </w:rPr>
  </w:style>
  <w:style w:type="character" w:customStyle="1" w:styleId="CommentTextChar">
    <w:name w:val="Comment Text Char"/>
    <w:basedOn w:val="DefaultParagraphFont"/>
    <w:link w:val="CommentText"/>
    <w:uiPriority w:val="99"/>
    <w:semiHidden/>
    <w:rsid w:val="009A3A20"/>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9A3A20"/>
    <w:rPr>
      <w:b/>
      <w:bCs/>
    </w:rPr>
  </w:style>
  <w:style w:type="character" w:customStyle="1" w:styleId="CommentSubjectChar">
    <w:name w:val="Comment Subject Char"/>
    <w:basedOn w:val="CommentTextChar"/>
    <w:link w:val="CommentSubject"/>
    <w:uiPriority w:val="99"/>
    <w:semiHidden/>
    <w:rsid w:val="009A3A20"/>
    <w:rPr>
      <w:rFonts w:ascii="Arial" w:eastAsia="Arial" w:hAnsi="Arial" w:cs="Arial"/>
      <w:b/>
      <w:bCs/>
      <w:color w:val="000000"/>
      <w:sz w:val="20"/>
      <w:szCs w:val="20"/>
    </w:rPr>
  </w:style>
  <w:style w:type="character" w:styleId="FollowedHyperlink">
    <w:name w:val="FollowedHyperlink"/>
    <w:basedOn w:val="DefaultParagraphFont"/>
    <w:uiPriority w:val="99"/>
    <w:semiHidden/>
    <w:unhideWhenUsed/>
    <w:rsid w:val="007F1862"/>
    <w:rPr>
      <w:color w:val="954F72" w:themeColor="followedHyperlink"/>
      <w:u w:val="single"/>
    </w:rPr>
  </w:style>
  <w:style w:type="paragraph" w:styleId="Footer">
    <w:name w:val="footer"/>
    <w:basedOn w:val="Normal"/>
    <w:link w:val="FooterChar"/>
    <w:uiPriority w:val="99"/>
    <w:unhideWhenUsed/>
    <w:rsid w:val="009176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76F9"/>
    <w:rPr>
      <w:rFonts w:ascii="Arial" w:eastAsia="Arial" w:hAnsi="Arial" w:cs="Arial"/>
      <w:color w:val="000000"/>
      <w:sz w:val="20"/>
    </w:rPr>
  </w:style>
  <w:style w:type="paragraph" w:styleId="ListParagraph">
    <w:name w:val="List Paragraph"/>
    <w:basedOn w:val="Normal"/>
    <w:uiPriority w:val="34"/>
    <w:qFormat/>
    <w:rsid w:val="00CA16CC"/>
    <w:pPr>
      <w:ind w:left="720"/>
      <w:contextualSpacing/>
    </w:pPr>
  </w:style>
  <w:style w:type="table" w:styleId="TableGrid0">
    <w:name w:val="Table Grid"/>
    <w:basedOn w:val="TableNormal"/>
    <w:uiPriority w:val="59"/>
    <w:rsid w:val="00DE1A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635B69"/>
    <w:rPr>
      <w:color w:val="605E5C"/>
      <w:shd w:val="clear" w:color="auto" w:fill="E1DFDD"/>
    </w:rPr>
  </w:style>
  <w:style w:type="paragraph" w:styleId="Header">
    <w:name w:val="header"/>
    <w:basedOn w:val="Normal"/>
    <w:link w:val="HeaderChar"/>
    <w:uiPriority w:val="99"/>
    <w:unhideWhenUsed/>
    <w:rsid w:val="00FD1F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A3"/>
    <w:rPr>
      <w:rFonts w:ascii="Arial" w:eastAsia="Arial" w:hAnsi="Arial" w:cs="Arial"/>
      <w:color w:val="000000"/>
      <w:sz w:val="20"/>
    </w:rPr>
  </w:style>
  <w:style w:type="paragraph" w:styleId="FootnoteText">
    <w:name w:val="footnote text"/>
    <w:basedOn w:val="Normal"/>
    <w:link w:val="FootnoteTextChar"/>
    <w:uiPriority w:val="99"/>
    <w:semiHidden/>
    <w:unhideWhenUsed/>
    <w:rsid w:val="00B332CA"/>
    <w:pPr>
      <w:spacing w:after="0" w:line="240" w:lineRule="auto"/>
    </w:pPr>
    <w:rPr>
      <w:szCs w:val="20"/>
    </w:rPr>
  </w:style>
  <w:style w:type="character" w:customStyle="1" w:styleId="FootnoteTextChar">
    <w:name w:val="Footnote Text Char"/>
    <w:basedOn w:val="DefaultParagraphFont"/>
    <w:link w:val="FootnoteText"/>
    <w:uiPriority w:val="99"/>
    <w:semiHidden/>
    <w:rsid w:val="00B332CA"/>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B332CA"/>
    <w:rPr>
      <w:vertAlign w:val="superscript"/>
    </w:rPr>
  </w:style>
  <w:style w:type="paragraph" w:styleId="Revision">
    <w:name w:val="Revision"/>
    <w:hidden/>
    <w:uiPriority w:val="99"/>
    <w:semiHidden/>
    <w:rsid w:val="00250CBB"/>
    <w:pPr>
      <w:spacing w:after="0" w:line="240" w:lineRule="auto"/>
    </w:pPr>
    <w:rPr>
      <w:rFonts w:ascii="Arial" w:eastAsia="Arial" w:hAnsi="Arial" w:cs="Arial"/>
      <w:color w:val="000000"/>
      <w:sz w:val="20"/>
    </w:rPr>
  </w:style>
  <w:style w:type="paragraph" w:customStyle="1" w:styleId="Default">
    <w:name w:val="Default"/>
    <w:rsid w:val="0033196C"/>
    <w:pPr>
      <w:autoSpaceDE w:val="0"/>
      <w:autoSpaceDN w:val="0"/>
      <w:adjustRightInd w:val="0"/>
      <w:spacing w:after="0" w:line="240" w:lineRule="auto"/>
    </w:pPr>
    <w:rPr>
      <w:rFonts w:ascii="Kings Caslon Text" w:eastAsia="Times New Roman" w:hAnsi="Kings Caslon Text" w:cs="Kings Caslon Text"/>
      <w:color w:val="000000"/>
      <w:sz w:val="24"/>
      <w:szCs w:val="24"/>
    </w:rPr>
  </w:style>
  <w:style w:type="paragraph" w:customStyle="1" w:styleId="Body">
    <w:name w:val="Body"/>
    <w:rsid w:val="0033196C"/>
    <w:pPr>
      <w:spacing w:after="0" w:line="240" w:lineRule="auto"/>
    </w:pPr>
    <w:rPr>
      <w:rFonts w:ascii="Helvetica" w:eastAsia="Arial Unicode MS" w:hAnsi="Helvetica" w:cs="Arial Unicode MS"/>
      <w:color w:val="000000"/>
      <w:lang w:val="en-US"/>
    </w:rPr>
  </w:style>
  <w:style w:type="paragraph" w:customStyle="1" w:styleId="TableStyle2">
    <w:name w:val="Table Style 2"/>
    <w:rsid w:val="0033196C"/>
    <w:pPr>
      <w:spacing w:after="0" w:line="240" w:lineRule="auto"/>
    </w:pPr>
    <w:rPr>
      <w:rFonts w:ascii="Helvetica" w:eastAsia="Helvetica" w:hAnsi="Helvetica" w:cs="Helvetica"/>
      <w:color w:val="000000"/>
      <w:sz w:val="20"/>
      <w:szCs w:val="20"/>
    </w:rPr>
  </w:style>
  <w:style w:type="paragraph" w:customStyle="1" w:styleId="TableStyle1">
    <w:name w:val="Table Style 1"/>
    <w:rsid w:val="0033196C"/>
    <w:pPr>
      <w:spacing w:after="0" w:line="240" w:lineRule="auto"/>
    </w:pPr>
    <w:rPr>
      <w:rFonts w:ascii="Helvetica" w:eastAsia="Helvetica" w:hAnsi="Helvetica" w:cs="Helvetica"/>
      <w:b/>
      <w:bCs/>
      <w:color w:val="000000"/>
      <w:sz w:val="20"/>
      <w:szCs w:val="20"/>
    </w:rPr>
  </w:style>
  <w:style w:type="character" w:customStyle="1" w:styleId="normaltextrun">
    <w:name w:val="normaltextrun"/>
    <w:basedOn w:val="DefaultParagraphFont"/>
    <w:rsid w:val="0033196C"/>
  </w:style>
  <w:style w:type="character" w:customStyle="1" w:styleId="eop">
    <w:name w:val="eop"/>
    <w:basedOn w:val="DefaultParagraphFont"/>
    <w:rsid w:val="003319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081128">
      <w:bodyDiv w:val="1"/>
      <w:marLeft w:val="0"/>
      <w:marRight w:val="0"/>
      <w:marTop w:val="0"/>
      <w:marBottom w:val="0"/>
      <w:divBdr>
        <w:top w:val="none" w:sz="0" w:space="0" w:color="auto"/>
        <w:left w:val="none" w:sz="0" w:space="0" w:color="auto"/>
        <w:bottom w:val="none" w:sz="0" w:space="0" w:color="auto"/>
        <w:right w:val="none" w:sz="0" w:space="0" w:color="auto"/>
      </w:divBdr>
    </w:div>
    <w:div w:id="13304759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pd@essex.ac.uk"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pd@essex.ac.uk" TargetMode="External"/><Relationship Id="rId12" Type="http://schemas.openxmlformats.org/officeDocument/2006/relationships/hyperlink" Target="https://www.rpharms.com/Portals/0/RPS%20document%20library/Open%20access/Professional%20standards/Prescribing%20competency%20framework/prescribing-competency-framework.pdf?ver=2019-02-13-163215-03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CPD@essex.ac.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PD@essex.ac.uk" TargetMode="External"/><Relationship Id="rId5" Type="http://schemas.openxmlformats.org/officeDocument/2006/relationships/footnotes" Target="footnotes.xml"/><Relationship Id="rId15" Type="http://schemas.openxmlformats.org/officeDocument/2006/relationships/hyperlink" Target="mailto:CPD@essex.ac.uk" TargetMode="External"/><Relationship Id="rId10" Type="http://schemas.openxmlformats.org/officeDocument/2006/relationships/hyperlink" Target="https://www.rpharms.com/Portals/0/RPS%20document%20library/Open%20access/Professional%20standards/Prescribing%20competency%20framework/prescribing-competency-framework.pdf?ver=2019-02-13-163215-03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cpd@essex.ac.uk" TargetMode="External"/><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6112</Words>
  <Characters>3484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09T14:44:00Z</dcterms:created>
  <dcterms:modified xsi:type="dcterms:W3CDTF">2022-03-09T14:44:00Z</dcterms:modified>
</cp:coreProperties>
</file>